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EFF04B" w14:textId="77777777" w:rsidR="000E0A2F" w:rsidRPr="007F03AB" w:rsidRDefault="00FF37FB" w:rsidP="006A74C9">
      <w:pPr>
        <w:rPr>
          <w:rFonts w:cs="Arial"/>
          <w:b/>
          <w:smallCaps/>
          <w:spacing w:val="20"/>
          <w:sz w:val="36"/>
          <w:szCs w:val="32"/>
          <w:lang w:val="en-US"/>
        </w:rPr>
      </w:pPr>
      <w:r w:rsidRPr="007F03AB">
        <w:rPr>
          <w:rFonts w:cs="Arial"/>
          <w:b/>
          <w:smallCaps/>
          <w:spacing w:val="20"/>
          <w:sz w:val="36"/>
          <w:szCs w:val="32"/>
          <w:lang w:val="en-US"/>
        </w:rPr>
        <w:t>Data Science and Machine Learning (MS</w:t>
      </w:r>
      <w:r w:rsidR="00826E76">
        <w:rPr>
          <w:rFonts w:cs="Arial"/>
          <w:b/>
          <w:smallCaps/>
          <w:spacing w:val="20"/>
          <w:sz w:val="36"/>
          <w:szCs w:val="32"/>
          <w:lang w:val="en-US"/>
        </w:rPr>
        <w:t>c</w:t>
      </w:r>
      <w:r w:rsidRPr="007F03AB">
        <w:rPr>
          <w:rFonts w:cs="Arial"/>
          <w:b/>
          <w:smallCaps/>
          <w:spacing w:val="20"/>
          <w:sz w:val="36"/>
          <w:szCs w:val="32"/>
          <w:lang w:val="en-US"/>
        </w:rPr>
        <w:t>)</w:t>
      </w:r>
    </w:p>
    <w:p w14:paraId="6BE22B36" w14:textId="77777777" w:rsidR="000E0A2F" w:rsidRPr="007F03AB" w:rsidRDefault="00FF37FB" w:rsidP="000E0A2F">
      <w:pPr>
        <w:jc w:val="center"/>
        <w:rPr>
          <w:rFonts w:cs="Arial"/>
          <w:spacing w:val="20"/>
          <w:sz w:val="32"/>
          <w:szCs w:val="32"/>
          <w:lang w:val="en-US"/>
        </w:rPr>
      </w:pPr>
      <w:r w:rsidRPr="007F03AB">
        <w:rPr>
          <w:rFonts w:cs="Arial"/>
          <w:spacing w:val="20"/>
          <w:sz w:val="32"/>
          <w:szCs w:val="32"/>
          <w:lang w:val="en-US"/>
        </w:rPr>
        <w:t>DAMA</w:t>
      </w:r>
      <w:r w:rsidR="0027496E">
        <w:rPr>
          <w:rFonts w:cs="Arial"/>
          <w:spacing w:val="20"/>
          <w:sz w:val="32"/>
          <w:szCs w:val="32"/>
          <w:lang w:val="en-US"/>
        </w:rPr>
        <w:t>60</w:t>
      </w:r>
      <w:r w:rsidR="000E0A2F" w:rsidRPr="007F03AB">
        <w:rPr>
          <w:rFonts w:cs="Arial"/>
          <w:spacing w:val="20"/>
          <w:sz w:val="32"/>
          <w:szCs w:val="32"/>
          <w:lang w:val="en-US"/>
        </w:rPr>
        <w:t xml:space="preserve">: </w:t>
      </w:r>
      <w:r w:rsidR="0027496E" w:rsidRPr="0027496E">
        <w:rPr>
          <w:rFonts w:cs="Arial"/>
          <w:spacing w:val="20"/>
          <w:sz w:val="32"/>
          <w:szCs w:val="32"/>
          <w:lang w:val="en-US"/>
        </w:rPr>
        <w:t>Algorithmic Techniques and Systems for Data Science and Machine Learning</w:t>
      </w:r>
    </w:p>
    <w:p w14:paraId="5EA098C6" w14:textId="5378342F" w:rsidR="000E0A2F" w:rsidRPr="00377D79" w:rsidRDefault="00FF37FB" w:rsidP="000E0A2F">
      <w:pPr>
        <w:jc w:val="center"/>
        <w:rPr>
          <w:rFonts w:cs="Arial"/>
          <w:sz w:val="28"/>
          <w:lang w:val="en-US"/>
        </w:rPr>
      </w:pPr>
      <w:r w:rsidRPr="007F03AB">
        <w:rPr>
          <w:rFonts w:cs="Arial"/>
          <w:sz w:val="28"/>
          <w:lang w:val="en-US"/>
        </w:rPr>
        <w:t>Academic Year</w:t>
      </w:r>
      <w:r w:rsidR="002D2DC6" w:rsidRPr="00377D79">
        <w:rPr>
          <w:rFonts w:cs="Arial"/>
          <w:sz w:val="28"/>
          <w:lang w:val="en-US"/>
        </w:rPr>
        <w:t>:</w:t>
      </w:r>
      <w:r w:rsidR="00224CC3" w:rsidRPr="00377D79">
        <w:rPr>
          <w:rFonts w:cs="Arial"/>
          <w:sz w:val="28"/>
          <w:lang w:val="en-US"/>
        </w:rPr>
        <w:t xml:space="preserve"> 202</w:t>
      </w:r>
      <w:r w:rsidR="00B87FC5">
        <w:rPr>
          <w:rFonts w:cs="Arial"/>
          <w:sz w:val="28"/>
          <w:lang w:val="en-US"/>
        </w:rPr>
        <w:t>3</w:t>
      </w:r>
      <w:r w:rsidR="00377D79" w:rsidRPr="00377D79">
        <w:rPr>
          <w:rFonts w:cs="Arial"/>
          <w:sz w:val="28"/>
          <w:lang w:val="en-US"/>
        </w:rPr>
        <w:t>–</w:t>
      </w:r>
      <w:r w:rsidR="002D2DC6" w:rsidRPr="00377D79">
        <w:rPr>
          <w:rFonts w:cs="Arial"/>
          <w:sz w:val="28"/>
          <w:lang w:val="en-US"/>
        </w:rPr>
        <w:t>20</w:t>
      </w:r>
      <w:r w:rsidR="00224CC3" w:rsidRPr="007F03AB">
        <w:rPr>
          <w:rFonts w:cs="Arial"/>
          <w:sz w:val="28"/>
          <w:lang w:val="en-US"/>
        </w:rPr>
        <w:t>2</w:t>
      </w:r>
      <w:r w:rsidR="00B87FC5">
        <w:rPr>
          <w:rFonts w:cs="Arial"/>
          <w:sz w:val="28"/>
          <w:lang w:val="en-US"/>
        </w:rPr>
        <w:t>4</w:t>
      </w:r>
    </w:p>
    <w:p w14:paraId="5211BBF8" w14:textId="77777777" w:rsidR="00704FC2" w:rsidRPr="00377D79" w:rsidRDefault="00704FC2" w:rsidP="000E0A2F">
      <w:pPr>
        <w:jc w:val="center"/>
        <w:rPr>
          <w:rFonts w:cs="Arial"/>
          <w:spacing w:val="20"/>
          <w:sz w:val="32"/>
          <w:szCs w:val="32"/>
          <w:lang w:val="en-US"/>
        </w:rPr>
      </w:pPr>
    </w:p>
    <w:tbl>
      <w:tblPr>
        <w:tblpPr w:leftFromText="180" w:rightFromText="180" w:vertAnchor="text" w:horzAnchor="margin" w:tblpY="8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shd w:val="clear" w:color="auto" w:fill="C6D9F1"/>
        <w:tblLook w:val="04A0" w:firstRow="1" w:lastRow="0" w:firstColumn="1" w:lastColumn="0" w:noHBand="0" w:noVBand="1"/>
      </w:tblPr>
      <w:tblGrid>
        <w:gridCol w:w="2595"/>
        <w:gridCol w:w="6422"/>
      </w:tblGrid>
      <w:tr w:rsidR="000E0A2F" w:rsidRPr="007F03AB" w14:paraId="773E102C" w14:textId="77777777" w:rsidTr="1BD39CAC">
        <w:trPr>
          <w:trHeight w:val="567"/>
        </w:trPr>
        <w:tc>
          <w:tcPr>
            <w:tcW w:w="5000" w:type="pct"/>
            <w:gridSpan w:val="2"/>
            <w:shd w:val="clear" w:color="auto" w:fill="17365D" w:themeFill="text2" w:themeFillShade="BF"/>
          </w:tcPr>
          <w:p w14:paraId="0D650358" w14:textId="6911C6A4" w:rsidR="000E0A2F" w:rsidRPr="007F03AB" w:rsidRDefault="00FF37FB" w:rsidP="00FF583B">
            <w:pPr>
              <w:pStyle w:val="Title"/>
              <w:spacing w:after="120"/>
              <w:rPr>
                <w:rFonts w:cs="Arial"/>
                <w:sz w:val="24"/>
                <w:szCs w:val="24"/>
                <w:u w:val="none"/>
              </w:rPr>
            </w:pPr>
            <w:r w:rsidRPr="1BD39CAC">
              <w:rPr>
                <w:rFonts w:cs="Arial"/>
                <w:color w:val="FFFFFF" w:themeColor="background1"/>
                <w:sz w:val="24"/>
                <w:szCs w:val="24"/>
                <w:u w:val="none"/>
                <w:lang w:val="en-US"/>
              </w:rPr>
              <w:t>#</w:t>
            </w:r>
            <w:r w:rsidR="00B55443">
              <w:rPr>
                <w:rFonts w:cs="Arial"/>
                <w:color w:val="FFFFFF" w:themeColor="background1"/>
                <w:sz w:val="24"/>
                <w:szCs w:val="24"/>
                <w:u w:val="none"/>
                <w:lang w:val="en-US"/>
              </w:rPr>
              <w:t>4</w:t>
            </w:r>
            <w:r w:rsidRPr="1BD39CAC">
              <w:rPr>
                <w:rFonts w:cs="Arial"/>
                <w:color w:val="FFFFFF" w:themeColor="background1"/>
                <w:sz w:val="24"/>
                <w:szCs w:val="24"/>
                <w:u w:val="none"/>
                <w:lang w:val="en-US"/>
              </w:rPr>
              <w:t xml:space="preserve"> Written Assignment</w:t>
            </w:r>
            <w:r w:rsidR="000E0A2F" w:rsidRPr="1BD39CAC">
              <w:rPr>
                <w:rFonts w:cs="Arial"/>
                <w:color w:val="FFFFFF" w:themeColor="background1"/>
                <w:sz w:val="24"/>
                <w:szCs w:val="24"/>
                <w:u w:val="none"/>
              </w:rPr>
              <w:t xml:space="preserve"> </w:t>
            </w:r>
          </w:p>
        </w:tc>
      </w:tr>
      <w:tr w:rsidR="000E0A2F" w:rsidRPr="007F03AB" w14:paraId="16750AA2" w14:textId="77777777" w:rsidTr="1BD39CAC">
        <w:trPr>
          <w:trHeight w:val="567"/>
        </w:trPr>
        <w:tc>
          <w:tcPr>
            <w:tcW w:w="1439" w:type="pct"/>
            <w:shd w:val="clear" w:color="auto" w:fill="F49EC9"/>
          </w:tcPr>
          <w:p w14:paraId="22FF5395" w14:textId="77777777" w:rsidR="000E0A2F" w:rsidRPr="00FF62F5" w:rsidRDefault="00FF37FB" w:rsidP="00B36C15">
            <w:pPr>
              <w:pStyle w:val="Title"/>
              <w:ind w:firstLine="0"/>
              <w:jc w:val="both"/>
              <w:rPr>
                <w:rFonts w:cs="Arial"/>
                <w:b w:val="0"/>
                <w:color w:val="002060"/>
                <w:sz w:val="24"/>
                <w:szCs w:val="24"/>
                <w:u w:val="none"/>
                <w:lang w:val="en-US"/>
              </w:rPr>
            </w:pPr>
            <w:r w:rsidRPr="00FF62F5">
              <w:rPr>
                <w:rFonts w:cs="Arial"/>
                <w:b w:val="0"/>
                <w:color w:val="002060"/>
                <w:sz w:val="24"/>
                <w:szCs w:val="24"/>
                <w:u w:val="none"/>
                <w:lang w:val="en-US"/>
              </w:rPr>
              <w:t>Submission Deadline</w:t>
            </w:r>
          </w:p>
        </w:tc>
        <w:tc>
          <w:tcPr>
            <w:tcW w:w="3561" w:type="pct"/>
            <w:shd w:val="clear" w:color="auto" w:fill="F49EC9"/>
          </w:tcPr>
          <w:p w14:paraId="38364EAD" w14:textId="6222E081" w:rsidR="000E0A2F" w:rsidRPr="00FF62F5" w:rsidRDefault="00616646" w:rsidP="00601CAF">
            <w:pPr>
              <w:pStyle w:val="Title"/>
              <w:ind w:firstLine="0"/>
              <w:jc w:val="left"/>
              <w:rPr>
                <w:rFonts w:cs="Arial"/>
                <w:color w:val="002060"/>
                <w:sz w:val="24"/>
                <w:szCs w:val="24"/>
                <w:u w:val="none"/>
                <w:lang w:val="en-US"/>
              </w:rPr>
            </w:pPr>
            <w:r>
              <w:rPr>
                <w:rFonts w:cs="Arial"/>
                <w:color w:val="002060"/>
                <w:sz w:val="24"/>
                <w:szCs w:val="24"/>
                <w:u w:val="none"/>
                <w:lang w:val="en-US"/>
              </w:rPr>
              <w:t>Wed,</w:t>
            </w:r>
            <w:r w:rsidR="00854F99">
              <w:rPr>
                <w:rFonts w:cs="Arial"/>
                <w:color w:val="002060"/>
                <w:sz w:val="24"/>
                <w:szCs w:val="24"/>
                <w:u w:val="none"/>
                <w:lang w:val="en-US"/>
              </w:rPr>
              <w:t xml:space="preserve"> 27</w:t>
            </w:r>
            <w:r>
              <w:rPr>
                <w:rFonts w:cs="Arial"/>
                <w:color w:val="002060"/>
                <w:sz w:val="24"/>
                <w:szCs w:val="24"/>
                <w:u w:val="none"/>
                <w:lang w:val="en-US"/>
              </w:rPr>
              <w:t xml:space="preserve"> </w:t>
            </w:r>
            <w:r w:rsidR="00B55443">
              <w:rPr>
                <w:rFonts w:cs="Arial"/>
                <w:color w:val="002060"/>
                <w:sz w:val="24"/>
                <w:szCs w:val="24"/>
                <w:u w:val="none"/>
                <w:lang w:val="en-US"/>
              </w:rPr>
              <w:t>March</w:t>
            </w:r>
            <w:r>
              <w:rPr>
                <w:rFonts w:cs="Arial"/>
                <w:color w:val="002060"/>
                <w:sz w:val="24"/>
                <w:szCs w:val="24"/>
                <w:u w:val="none"/>
                <w:lang w:val="en-US"/>
              </w:rPr>
              <w:t xml:space="preserve"> </w:t>
            </w:r>
            <w:r w:rsidR="006374F9">
              <w:rPr>
                <w:rFonts w:cs="Arial"/>
                <w:color w:val="002060"/>
                <w:sz w:val="24"/>
                <w:szCs w:val="24"/>
                <w:u w:val="none"/>
                <w:lang w:val="en-US"/>
              </w:rPr>
              <w:t>202</w:t>
            </w:r>
            <w:r w:rsidR="002F4F21">
              <w:rPr>
                <w:rFonts w:cs="Arial"/>
                <w:color w:val="002060"/>
                <w:sz w:val="24"/>
                <w:szCs w:val="24"/>
                <w:u w:val="none"/>
                <w:lang w:val="en-US"/>
              </w:rPr>
              <w:t>4</w:t>
            </w:r>
            <w:r w:rsidR="000E685F">
              <w:rPr>
                <w:rFonts w:cs="Arial"/>
                <w:color w:val="002060"/>
                <w:sz w:val="24"/>
                <w:szCs w:val="24"/>
                <w:u w:val="none"/>
                <w:lang w:val="en-US"/>
              </w:rPr>
              <w:t xml:space="preserve"> (</w:t>
            </w:r>
            <w:r w:rsidR="000E685F" w:rsidRPr="000E685F">
              <w:rPr>
                <w:rFonts w:cs="Arial"/>
                <w:color w:val="002060"/>
                <w:sz w:val="24"/>
                <w:szCs w:val="24"/>
                <w:u w:val="none"/>
                <w:lang w:val="en-US"/>
              </w:rPr>
              <w:t>23:59 EET</w:t>
            </w:r>
            <w:r w:rsidR="000E685F">
              <w:rPr>
                <w:rFonts w:cs="Arial"/>
                <w:color w:val="002060"/>
                <w:sz w:val="24"/>
                <w:szCs w:val="24"/>
                <w:u w:val="none"/>
                <w:lang w:val="en-US"/>
              </w:rPr>
              <w:t xml:space="preserve">) </w:t>
            </w:r>
          </w:p>
        </w:tc>
      </w:tr>
      <w:tr w:rsidR="00B36C15" w:rsidRPr="00E86345" w14:paraId="4E739E23" w14:textId="77777777" w:rsidTr="1BD39CAC">
        <w:trPr>
          <w:trHeight w:val="567"/>
        </w:trPr>
        <w:tc>
          <w:tcPr>
            <w:tcW w:w="1439" w:type="pct"/>
            <w:shd w:val="clear" w:color="auto" w:fill="F49EC9"/>
          </w:tcPr>
          <w:p w14:paraId="402DF310" w14:textId="221442AF" w:rsidR="00B36C15" w:rsidRPr="00B36C15" w:rsidRDefault="00B36C15" w:rsidP="00B36C15">
            <w:pPr>
              <w:pStyle w:val="Title"/>
              <w:ind w:firstLine="0"/>
              <w:jc w:val="left"/>
              <w:rPr>
                <w:rFonts w:cs="Arial"/>
                <w:b w:val="0"/>
                <w:color w:val="002060"/>
                <w:sz w:val="24"/>
                <w:szCs w:val="24"/>
                <w:u w:val="none"/>
                <w:lang w:val="en-US"/>
              </w:rPr>
            </w:pPr>
            <w:r w:rsidRPr="002F4F21">
              <w:rPr>
                <w:rFonts w:cs="Arial"/>
                <w:b w:val="0"/>
                <w:color w:val="002060"/>
                <w:sz w:val="24"/>
                <w:szCs w:val="24"/>
                <w:u w:val="none"/>
                <w:lang w:val="en-US"/>
              </w:rPr>
              <w:t>Student Name</w:t>
            </w:r>
          </w:p>
        </w:tc>
        <w:tc>
          <w:tcPr>
            <w:tcW w:w="3561" w:type="pct"/>
            <w:shd w:val="clear" w:color="auto" w:fill="F49EC9"/>
          </w:tcPr>
          <w:p w14:paraId="3DD278DD" w14:textId="57C3E494" w:rsidR="00B36C15" w:rsidRPr="00CF459B" w:rsidRDefault="0098719C" w:rsidP="00B36C15">
            <w:pPr>
              <w:pStyle w:val="Title"/>
              <w:ind w:firstLine="0"/>
              <w:jc w:val="left"/>
              <w:rPr>
                <w:rFonts w:cs="Arial"/>
                <w:i/>
                <w:color w:val="002060"/>
                <w:sz w:val="24"/>
                <w:szCs w:val="24"/>
                <w:highlight w:val="yellow"/>
                <w:u w:val="none"/>
                <w:lang w:val="en-US"/>
              </w:rPr>
            </w:pPr>
            <w:r>
              <w:rPr>
                <w:rFonts w:cs="Arial"/>
                <w:i/>
                <w:color w:val="002060"/>
                <w:sz w:val="24"/>
                <w:szCs w:val="24"/>
                <w:u w:val="none"/>
                <w:lang w:val="en-US"/>
              </w:rPr>
              <w:t>Kritikos Antonios</w:t>
            </w:r>
          </w:p>
        </w:tc>
      </w:tr>
    </w:tbl>
    <w:p w14:paraId="23259CC7" w14:textId="77777777" w:rsidR="00704FC2" w:rsidRPr="007F03AB" w:rsidRDefault="00FF37FB" w:rsidP="00704FC2">
      <w:pPr>
        <w:pStyle w:val="Heading1"/>
        <w:rPr>
          <w:rFonts w:ascii="Arial" w:hAnsi="Arial" w:cs="Arial"/>
          <w:lang w:val="en-US"/>
        </w:rPr>
      </w:pPr>
      <w:r w:rsidRPr="007F03AB">
        <w:rPr>
          <w:rFonts w:ascii="Arial" w:hAnsi="Arial" w:cs="Arial"/>
          <w:color w:val="FFFFFF"/>
          <w:lang w:val="en-US"/>
        </w:rPr>
        <w:t>Remarks</w:t>
      </w:r>
    </w:p>
    <w:p w14:paraId="580BDB28" w14:textId="77777777" w:rsidR="00C6334E" w:rsidRPr="00FA6471" w:rsidRDefault="00C6334E" w:rsidP="00C6334E">
      <w:pPr>
        <w:rPr>
          <w:rFonts w:cs="Arial"/>
          <w:sz w:val="22"/>
          <w:szCs w:val="22"/>
          <w:lang w:val="en-US"/>
        </w:rPr>
      </w:pPr>
      <w:r w:rsidRPr="590F17CC">
        <w:rPr>
          <w:rFonts w:cs="Arial"/>
          <w:sz w:val="22"/>
          <w:szCs w:val="22"/>
          <w:lang w:val="en-US"/>
        </w:rPr>
        <w:t>The deadline is definitive.</w:t>
      </w:r>
    </w:p>
    <w:p w14:paraId="59E3827E" w14:textId="77777777" w:rsidR="00C6334E" w:rsidRPr="00DA693E" w:rsidRDefault="00C6334E" w:rsidP="00C6334E">
      <w:pPr>
        <w:rPr>
          <w:rFonts w:cs="Arial"/>
          <w:sz w:val="22"/>
          <w:szCs w:val="22"/>
          <w:lang w:val="en-US"/>
        </w:rPr>
      </w:pPr>
      <w:r w:rsidRPr="590F17CC">
        <w:rPr>
          <w:rFonts w:cs="Arial"/>
          <w:sz w:val="22"/>
          <w:szCs w:val="22"/>
          <w:lang w:val="en-US"/>
        </w:rPr>
        <w:t xml:space="preserve">An indicative solution will be posted online along with the </w:t>
      </w:r>
      <w:r>
        <w:rPr>
          <w:rFonts w:cs="Arial"/>
          <w:sz w:val="22"/>
          <w:szCs w:val="22"/>
          <w:lang w:val="en-US"/>
        </w:rPr>
        <w:t>return</w:t>
      </w:r>
      <w:r w:rsidRPr="590F17CC">
        <w:rPr>
          <w:rFonts w:cs="Arial"/>
          <w:sz w:val="22"/>
          <w:szCs w:val="22"/>
          <w:lang w:val="en-US"/>
        </w:rPr>
        <w:t xml:space="preserve"> of the graded assignments. </w:t>
      </w:r>
    </w:p>
    <w:p w14:paraId="08120A5F" w14:textId="77777777" w:rsidR="00C6334E" w:rsidRDefault="00C6334E" w:rsidP="00C6334E">
      <w:pPr>
        <w:rPr>
          <w:lang w:val="en-US"/>
        </w:rPr>
      </w:pPr>
      <w:r w:rsidRPr="590F17CC">
        <w:rPr>
          <w:rFonts w:cs="Arial"/>
          <w:sz w:val="22"/>
          <w:szCs w:val="22"/>
          <w:lang w:val="en-US"/>
        </w:rPr>
        <w:t xml:space="preserve">The assignment is due via the STUDY submission system. </w:t>
      </w:r>
      <w:r>
        <w:rPr>
          <w:rFonts w:cs="Arial"/>
          <w:b/>
          <w:bCs/>
          <w:sz w:val="22"/>
          <w:szCs w:val="22"/>
          <w:lang w:val="en-US"/>
        </w:rPr>
        <w:t xml:space="preserve">You are expected to turn in a document (.DOC, .ODT, .PDF) </w:t>
      </w:r>
      <w:r>
        <w:rPr>
          <w:rFonts w:cs="Arial"/>
          <w:b/>
          <w:bCs/>
          <w:sz w:val="22"/>
          <w:szCs w:val="22"/>
          <w:u w:val="single"/>
          <w:lang w:val="en-US"/>
        </w:rPr>
        <w:t>and</w:t>
      </w:r>
      <w:r>
        <w:rPr>
          <w:rFonts w:cs="Arial"/>
          <w:b/>
          <w:bCs/>
          <w:sz w:val="22"/>
          <w:szCs w:val="22"/>
          <w:lang w:val="en-US"/>
        </w:rPr>
        <w:t xml:space="preserve"> a file containing a Python program:</w:t>
      </w:r>
    </w:p>
    <w:p w14:paraId="372495E2" w14:textId="4F757C09" w:rsidR="00C6334E" w:rsidRDefault="00C6334E" w:rsidP="00C6334E">
      <w:pPr>
        <w:pStyle w:val="ListParagraph"/>
        <w:numPr>
          <w:ilvl w:val="0"/>
          <w:numId w:val="45"/>
        </w:numPr>
        <w:suppressAutoHyphens/>
        <w:rPr>
          <w:lang w:val="en-US"/>
        </w:rPr>
      </w:pPr>
      <w:r>
        <w:rPr>
          <w:rFonts w:cs="Arial"/>
          <w:sz w:val="22"/>
          <w:szCs w:val="22"/>
          <w:lang w:val="en-US"/>
        </w:rPr>
        <w:t>1 document file (this document)</w:t>
      </w:r>
      <w:r w:rsidR="00EF635B">
        <w:rPr>
          <w:rFonts w:cs="Arial"/>
          <w:sz w:val="22"/>
          <w:szCs w:val="22"/>
          <w:lang w:val="en-US"/>
        </w:rPr>
        <w:t xml:space="preserve"> with your name in the </w:t>
      </w:r>
      <w:r w:rsidR="00F82DA5">
        <w:rPr>
          <w:rFonts w:cs="Arial"/>
          <w:sz w:val="22"/>
          <w:szCs w:val="22"/>
          <w:lang w:val="en-US"/>
        </w:rPr>
        <w:t>area</w:t>
      </w:r>
      <w:r w:rsidR="008A33A8">
        <w:rPr>
          <w:rFonts w:cs="Arial"/>
          <w:sz w:val="22"/>
          <w:szCs w:val="22"/>
          <w:lang w:val="en-US"/>
        </w:rPr>
        <w:t xml:space="preserve"> </w:t>
      </w:r>
      <w:r w:rsidR="00F82DA5">
        <w:rPr>
          <w:rFonts w:cs="Arial"/>
          <w:sz w:val="22"/>
          <w:szCs w:val="22"/>
          <w:lang w:val="en-US"/>
        </w:rPr>
        <w:t xml:space="preserve">indicated by “Student Name” </w:t>
      </w:r>
      <w:r w:rsidR="00490424">
        <w:rPr>
          <w:rFonts w:cs="Arial"/>
          <w:sz w:val="22"/>
          <w:szCs w:val="22"/>
          <w:lang w:val="en-US"/>
        </w:rPr>
        <w:t>and</w:t>
      </w:r>
      <w:r w:rsidR="00A0426A">
        <w:rPr>
          <w:rFonts w:cs="Arial"/>
          <w:sz w:val="22"/>
          <w:szCs w:val="22"/>
          <w:lang w:val="en-US"/>
        </w:rPr>
        <w:t xml:space="preserve"> </w:t>
      </w:r>
      <w:r>
        <w:rPr>
          <w:rFonts w:cs="Arial"/>
          <w:sz w:val="22"/>
          <w:szCs w:val="22"/>
          <w:lang w:val="en-US"/>
        </w:rPr>
        <w:t>the answers to all the questions, along with the Python code snippets for Topic 5.</w:t>
      </w:r>
    </w:p>
    <w:p w14:paraId="1196E1DC" w14:textId="77777777" w:rsidR="00C6334E" w:rsidRPr="00F27F5D" w:rsidRDefault="00C6334E" w:rsidP="00C6334E">
      <w:pPr>
        <w:pStyle w:val="ListParagraph"/>
        <w:numPr>
          <w:ilvl w:val="0"/>
          <w:numId w:val="45"/>
        </w:numPr>
        <w:suppressAutoHyphens/>
        <w:rPr>
          <w:lang w:val="en-US"/>
        </w:rPr>
      </w:pPr>
      <w:r w:rsidRPr="00F27F5D">
        <w:rPr>
          <w:rFonts w:cs="Arial"/>
          <w:sz w:val="22"/>
          <w:szCs w:val="22"/>
          <w:lang w:val="en-US"/>
        </w:rPr>
        <w:t>1 file with the complete Python program that answers Topic 5.</w:t>
      </w:r>
    </w:p>
    <w:p w14:paraId="3532ABA8" w14:textId="5A48DC34" w:rsidR="00AE6797" w:rsidRDefault="00C6334E" w:rsidP="00C6334E">
      <w:pPr>
        <w:rPr>
          <w:rFonts w:eastAsia="Arial" w:cs="Arial"/>
          <w:sz w:val="22"/>
          <w:szCs w:val="22"/>
          <w:lang w:val="en-US"/>
        </w:rPr>
      </w:pPr>
      <w:r>
        <w:rPr>
          <w:rFonts w:eastAsia="Arial" w:cs="Arial"/>
          <w:b/>
          <w:bCs/>
          <w:sz w:val="22"/>
          <w:szCs w:val="22"/>
          <w:lang w:val="en-US"/>
        </w:rPr>
        <w:t xml:space="preserve">You should not make any changes in the written assignment file other than providing your own answers. </w:t>
      </w:r>
      <w:r>
        <w:rPr>
          <w:rFonts w:eastAsia="Arial" w:cs="Arial"/>
          <w:sz w:val="22"/>
          <w:szCs w:val="22"/>
          <w:lang w:val="en-US"/>
        </w:rPr>
        <w:t xml:space="preserve">You should also type all of your answers into Word </w:t>
      </w:r>
      <w:r w:rsidR="00FD00F9">
        <w:rPr>
          <w:rFonts w:eastAsia="Arial" w:cs="Arial"/>
          <w:sz w:val="22"/>
          <w:szCs w:val="22"/>
          <w:lang w:val="en-US"/>
        </w:rPr>
        <w:t xml:space="preserve">or compatible word processors (such as </w:t>
      </w:r>
      <w:r w:rsidR="00BA1F02">
        <w:rPr>
          <w:rFonts w:eastAsia="Arial" w:cs="Arial"/>
          <w:sz w:val="22"/>
          <w:szCs w:val="22"/>
          <w:lang w:val="en-US"/>
        </w:rPr>
        <w:t xml:space="preserve">Apache </w:t>
      </w:r>
      <w:r w:rsidR="00FD00F9">
        <w:rPr>
          <w:rFonts w:eastAsia="Arial" w:cs="Arial"/>
          <w:sz w:val="22"/>
          <w:szCs w:val="22"/>
          <w:lang w:val="en-US"/>
        </w:rPr>
        <w:t xml:space="preserve">OpenOffice </w:t>
      </w:r>
      <w:hyperlink r:id="rId11" w:history="1">
        <w:r w:rsidR="00583953" w:rsidRPr="00ED5795">
          <w:rPr>
            <w:rStyle w:val="Hyperlink"/>
            <w:rFonts w:eastAsia="Arial" w:cs="Arial"/>
            <w:sz w:val="22"/>
            <w:szCs w:val="22"/>
            <w:lang w:val="en-US"/>
          </w:rPr>
          <w:t>https://www.openoffice.org/</w:t>
        </w:r>
      </w:hyperlink>
      <w:r w:rsidR="00583953">
        <w:rPr>
          <w:rFonts w:eastAsia="Arial" w:cs="Arial"/>
          <w:sz w:val="22"/>
          <w:szCs w:val="22"/>
          <w:lang w:val="en-US"/>
        </w:rPr>
        <w:t xml:space="preserve"> </w:t>
      </w:r>
      <w:r w:rsidR="00FD00F9">
        <w:rPr>
          <w:rFonts w:eastAsia="Arial" w:cs="Arial"/>
          <w:sz w:val="22"/>
          <w:szCs w:val="22"/>
          <w:lang w:val="en-US"/>
        </w:rPr>
        <w:t>or LibreOffice</w:t>
      </w:r>
      <w:r w:rsidR="00583953">
        <w:rPr>
          <w:rFonts w:eastAsia="Arial" w:cs="Arial"/>
          <w:sz w:val="22"/>
          <w:szCs w:val="22"/>
          <w:lang w:val="en-US"/>
        </w:rPr>
        <w:t xml:space="preserve"> </w:t>
      </w:r>
      <w:hyperlink r:id="rId12" w:history="1">
        <w:r w:rsidR="00395AFB" w:rsidRPr="00ED5795">
          <w:rPr>
            <w:rStyle w:val="Hyperlink"/>
            <w:rFonts w:eastAsia="Arial" w:cs="Arial"/>
            <w:sz w:val="22"/>
            <w:szCs w:val="22"/>
            <w:lang w:val="en-US"/>
          </w:rPr>
          <w:t>https://www.libreoffice.org/</w:t>
        </w:r>
      </w:hyperlink>
      <w:r w:rsidR="00FD00F9">
        <w:rPr>
          <w:rFonts w:eastAsia="Arial" w:cs="Arial"/>
          <w:sz w:val="22"/>
          <w:szCs w:val="22"/>
          <w:lang w:val="en-US"/>
        </w:rPr>
        <w:t xml:space="preserve">) </w:t>
      </w:r>
      <w:r>
        <w:rPr>
          <w:rFonts w:eastAsia="Arial" w:cs="Arial"/>
          <w:sz w:val="22"/>
          <w:szCs w:val="22"/>
          <w:lang w:val="en-US"/>
        </w:rPr>
        <w:t xml:space="preserve">and not attach any handwritten </w:t>
      </w:r>
      <w:bookmarkStart w:id="0" w:name="_Int_tF1KGGPZ"/>
      <w:r>
        <w:rPr>
          <w:rFonts w:eastAsia="Arial" w:cs="Arial"/>
          <w:sz w:val="22"/>
          <w:szCs w:val="22"/>
          <w:lang w:val="en-US"/>
        </w:rPr>
        <w:t>notes</w:t>
      </w:r>
      <w:bookmarkEnd w:id="0"/>
      <w:r>
        <w:rPr>
          <w:rFonts w:eastAsia="Arial" w:cs="Arial"/>
          <w:sz w:val="22"/>
          <w:szCs w:val="22"/>
          <w:lang w:val="en-US"/>
        </w:rPr>
        <w:t xml:space="preserve"> as pictures into your work. Make sure to name all the files (DOC</w:t>
      </w:r>
      <w:r w:rsidR="00F407C1">
        <w:rPr>
          <w:rFonts w:eastAsia="Arial" w:cs="Arial"/>
          <w:sz w:val="22"/>
          <w:szCs w:val="22"/>
          <w:lang w:val="en-US"/>
        </w:rPr>
        <w:t>/DOCX</w:t>
      </w:r>
      <w:r w:rsidR="001240B5">
        <w:rPr>
          <w:rFonts w:eastAsia="Arial" w:cs="Arial"/>
          <w:sz w:val="22"/>
          <w:szCs w:val="22"/>
          <w:lang w:val="en-US"/>
        </w:rPr>
        <w:t>/ODT</w:t>
      </w:r>
      <w:r>
        <w:rPr>
          <w:rFonts w:eastAsia="Arial" w:cs="Arial"/>
          <w:sz w:val="22"/>
          <w:szCs w:val="22"/>
          <w:lang w:val="en-US"/>
        </w:rPr>
        <w:t xml:space="preserve"> file</w:t>
      </w:r>
      <w:r w:rsidR="001762C9">
        <w:rPr>
          <w:rFonts w:eastAsia="Arial" w:cs="Arial"/>
          <w:sz w:val="22"/>
          <w:szCs w:val="22"/>
          <w:lang w:val="en-US"/>
        </w:rPr>
        <w:t>s</w:t>
      </w:r>
      <w:r>
        <w:rPr>
          <w:rFonts w:eastAsia="Arial" w:cs="Arial"/>
          <w:sz w:val="22"/>
          <w:szCs w:val="22"/>
          <w:lang w:val="en-US"/>
        </w:rPr>
        <w:t xml:space="preserve"> and Python program file) with</w:t>
      </w:r>
      <w:r>
        <w:rPr>
          <w:rFonts w:eastAsia="Arial" w:cs="Arial"/>
          <w:b/>
          <w:bCs/>
          <w:sz w:val="22"/>
          <w:szCs w:val="22"/>
          <w:lang w:val="en-US"/>
        </w:rPr>
        <w:t xml:space="preserve"> your last name first followed by a dash symbol and the names of each component at the end</w:t>
      </w:r>
      <w:r>
        <w:rPr>
          <w:rFonts w:eastAsia="Arial" w:cs="Arial"/>
          <w:sz w:val="22"/>
          <w:szCs w:val="22"/>
          <w:lang w:val="en-US"/>
        </w:rPr>
        <w:t xml:space="preserve">. For example, for the student with last name </w:t>
      </w:r>
      <w:bookmarkStart w:id="1" w:name="_Int_5zYpZVKI"/>
      <w:r>
        <w:rPr>
          <w:rFonts w:eastAsia="Arial" w:cs="Arial"/>
          <w:sz w:val="22"/>
          <w:szCs w:val="22"/>
          <w:lang w:val="en-US"/>
        </w:rPr>
        <w:t>Aggelou</w:t>
      </w:r>
      <w:bookmarkEnd w:id="1"/>
      <w:r>
        <w:rPr>
          <w:rFonts w:eastAsia="Arial" w:cs="Arial"/>
          <w:sz w:val="22"/>
          <w:szCs w:val="22"/>
          <w:lang w:val="en-US"/>
        </w:rPr>
        <w:t xml:space="preserve"> the files should </w:t>
      </w:r>
      <w:r w:rsidR="00EA4EFE">
        <w:rPr>
          <w:rFonts w:eastAsia="Arial" w:cs="Arial"/>
          <w:sz w:val="22"/>
          <w:szCs w:val="22"/>
          <w:lang w:val="en-US"/>
        </w:rPr>
        <w:t>be named as follows: Aggelou-HW4.doc (or Aggelou-HW4</w:t>
      </w:r>
      <w:r>
        <w:rPr>
          <w:rFonts w:eastAsia="Arial" w:cs="Arial"/>
          <w:sz w:val="22"/>
          <w:szCs w:val="22"/>
          <w:lang w:val="en-US"/>
        </w:rPr>
        <w:t xml:space="preserve">.pdf), Aggelou-Topic5.py. </w:t>
      </w:r>
    </w:p>
    <w:p w14:paraId="3E42D134" w14:textId="64A996DA" w:rsidR="1622C92A" w:rsidRPr="00FB3365" w:rsidRDefault="00C6334E" w:rsidP="1622C92A">
      <w:pPr>
        <w:rPr>
          <w:rFonts w:cs="Arial"/>
          <w:sz w:val="22"/>
          <w:szCs w:val="22"/>
          <w:lang w:val="en-US"/>
        </w:rPr>
      </w:pPr>
      <w:r w:rsidRPr="009D6F01">
        <w:rPr>
          <w:rFonts w:eastAsia="Arial" w:cs="Arial"/>
          <w:sz w:val="22"/>
          <w:szCs w:val="22"/>
          <w:lang w:val="en-US"/>
        </w:rPr>
        <w:t xml:space="preserve">Please ensure that all Python code you submit for </w:t>
      </w:r>
      <w:r>
        <w:rPr>
          <w:rFonts w:eastAsia="Arial" w:cs="Arial"/>
          <w:sz w:val="22"/>
          <w:szCs w:val="22"/>
          <w:lang w:val="en-US"/>
        </w:rPr>
        <w:t xml:space="preserve">this </w:t>
      </w:r>
      <w:r w:rsidRPr="009D6F01">
        <w:rPr>
          <w:rFonts w:eastAsia="Arial" w:cs="Arial"/>
          <w:sz w:val="22"/>
          <w:szCs w:val="22"/>
          <w:lang w:val="en-US"/>
        </w:rPr>
        <w:t>assignment</w:t>
      </w:r>
      <w:r>
        <w:rPr>
          <w:rFonts w:eastAsia="Arial" w:cs="Arial"/>
          <w:sz w:val="22"/>
          <w:szCs w:val="22"/>
          <w:lang w:val="en-US"/>
        </w:rPr>
        <w:t xml:space="preserve"> opens, displays and</w:t>
      </w:r>
      <w:r w:rsidRPr="009D6F01">
        <w:rPr>
          <w:rFonts w:eastAsia="Arial" w:cs="Arial"/>
          <w:sz w:val="22"/>
          <w:szCs w:val="22"/>
          <w:lang w:val="en-US"/>
        </w:rPr>
        <w:t xml:space="preserve"> executes successfully within the IDLE environment — the official Integrated Development and Learning Environment provided with Python 3. This consistency in the execution environment is necessary for a thorough and equitable evaluation of your work</w:t>
      </w:r>
      <w:r>
        <w:rPr>
          <w:rFonts w:eastAsia="Arial" w:cs="Arial"/>
          <w:sz w:val="22"/>
          <w:szCs w:val="22"/>
          <w:lang w:val="en-US"/>
        </w:rPr>
        <w:t>.</w:t>
      </w:r>
    </w:p>
    <w:tbl>
      <w:tblPr>
        <w:tblW w:w="5131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600" w:firstRow="0" w:lastRow="0" w:firstColumn="0" w:lastColumn="0" w:noHBand="1" w:noVBand="1"/>
      </w:tblPr>
      <w:tblGrid>
        <w:gridCol w:w="6033"/>
        <w:gridCol w:w="1658"/>
        <w:gridCol w:w="1562"/>
      </w:tblGrid>
      <w:tr w:rsidR="00FF62F5" w:rsidRPr="00FF62F5" w14:paraId="74B5B531" w14:textId="77777777" w:rsidTr="009F4E65">
        <w:trPr>
          <w:jc w:val="center"/>
        </w:trPr>
        <w:tc>
          <w:tcPr>
            <w:tcW w:w="3260" w:type="pct"/>
            <w:shd w:val="clear" w:color="auto" w:fill="002060"/>
          </w:tcPr>
          <w:p w14:paraId="24609AF3" w14:textId="77777777" w:rsidR="007F03AB" w:rsidRPr="00FF62F5" w:rsidRDefault="007F03AB" w:rsidP="001F258F">
            <w:pPr>
              <w:pStyle w:val="Title"/>
              <w:spacing w:after="120"/>
              <w:rPr>
                <w:rFonts w:cs="Arial"/>
                <w:color w:val="FFFFFF" w:themeColor="background1"/>
                <w:sz w:val="24"/>
                <w:szCs w:val="24"/>
                <w:u w:val="none"/>
                <w:lang w:val="en-US"/>
              </w:rPr>
            </w:pPr>
            <w:r w:rsidRPr="00FF62F5">
              <w:rPr>
                <w:rFonts w:cs="Arial"/>
                <w:color w:val="FFFFFF" w:themeColor="background1"/>
                <w:sz w:val="24"/>
                <w:szCs w:val="24"/>
                <w:u w:val="none"/>
                <w:lang w:val="en-US"/>
              </w:rPr>
              <w:t>Topic</w:t>
            </w:r>
          </w:p>
        </w:tc>
        <w:tc>
          <w:tcPr>
            <w:tcW w:w="896" w:type="pct"/>
            <w:shd w:val="clear" w:color="auto" w:fill="002060"/>
          </w:tcPr>
          <w:p w14:paraId="292514B3" w14:textId="77777777" w:rsidR="007F03AB" w:rsidRPr="00FF62F5" w:rsidRDefault="007F03AB" w:rsidP="001F258F">
            <w:pPr>
              <w:pStyle w:val="Title"/>
              <w:spacing w:after="120"/>
              <w:rPr>
                <w:rFonts w:cs="Arial"/>
                <w:color w:val="FFFFFF" w:themeColor="background1"/>
                <w:sz w:val="24"/>
                <w:szCs w:val="24"/>
                <w:u w:val="none"/>
                <w:lang w:val="en-US"/>
              </w:rPr>
            </w:pPr>
            <w:r w:rsidRPr="00FF62F5">
              <w:rPr>
                <w:rFonts w:cs="Arial"/>
                <w:color w:val="FFFFFF" w:themeColor="background1"/>
                <w:sz w:val="24"/>
                <w:szCs w:val="24"/>
                <w:u w:val="none"/>
                <w:lang w:val="en-US"/>
              </w:rPr>
              <w:t>Points</w:t>
            </w:r>
          </w:p>
        </w:tc>
        <w:tc>
          <w:tcPr>
            <w:tcW w:w="844" w:type="pct"/>
            <w:shd w:val="clear" w:color="auto" w:fill="002060"/>
          </w:tcPr>
          <w:p w14:paraId="0E97E841" w14:textId="77777777" w:rsidR="007F03AB" w:rsidRPr="00FF62F5" w:rsidRDefault="007F03AB" w:rsidP="001F258F">
            <w:pPr>
              <w:pStyle w:val="Title"/>
              <w:spacing w:after="120"/>
              <w:rPr>
                <w:rFonts w:cs="Arial"/>
                <w:color w:val="FFFFFF" w:themeColor="background1"/>
                <w:sz w:val="24"/>
                <w:szCs w:val="24"/>
                <w:u w:val="none"/>
                <w:lang w:val="en-US"/>
              </w:rPr>
            </w:pPr>
            <w:r w:rsidRPr="00FF62F5">
              <w:rPr>
                <w:rFonts w:cs="Arial"/>
                <w:color w:val="FFFFFF" w:themeColor="background1"/>
                <w:sz w:val="24"/>
                <w:szCs w:val="24"/>
                <w:u w:val="none"/>
                <w:lang w:val="en-US"/>
              </w:rPr>
              <w:t>Grades</w:t>
            </w:r>
          </w:p>
        </w:tc>
      </w:tr>
      <w:tr w:rsidR="007F03AB" w:rsidRPr="007F03AB" w14:paraId="606C9FF0" w14:textId="77777777" w:rsidTr="009F4E65">
        <w:trPr>
          <w:jc w:val="center"/>
        </w:trPr>
        <w:tc>
          <w:tcPr>
            <w:tcW w:w="3260" w:type="pct"/>
            <w:shd w:val="clear" w:color="auto" w:fill="F49EC9"/>
            <w:vAlign w:val="center"/>
          </w:tcPr>
          <w:p w14:paraId="79F4FFC0" w14:textId="77777777" w:rsidR="007F03AB" w:rsidRPr="00217016" w:rsidRDefault="1EE65BC3" w:rsidP="00A52328">
            <w:pPr>
              <w:pStyle w:val="ListParagraph"/>
              <w:numPr>
                <w:ilvl w:val="0"/>
                <w:numId w:val="3"/>
              </w:numPr>
              <w:ind w:left="306"/>
              <w:jc w:val="left"/>
              <w:rPr>
                <w:rFonts w:cs="Arial"/>
                <w:b/>
                <w:bCs/>
              </w:rPr>
            </w:pPr>
            <w:r w:rsidRPr="1622C92A">
              <w:rPr>
                <w:rFonts w:cs="Arial"/>
                <w:b/>
                <w:bCs/>
                <w:sz w:val="22"/>
                <w:szCs w:val="22"/>
                <w:lang w:val="en-US"/>
              </w:rPr>
              <w:t>Online Quiz</w:t>
            </w:r>
          </w:p>
        </w:tc>
        <w:tc>
          <w:tcPr>
            <w:tcW w:w="896" w:type="pct"/>
            <w:shd w:val="clear" w:color="auto" w:fill="F49EC9"/>
            <w:vAlign w:val="center"/>
          </w:tcPr>
          <w:p w14:paraId="470458C5" w14:textId="77777777" w:rsidR="007F03AB" w:rsidRPr="00AC1E79" w:rsidRDefault="254CF227" w:rsidP="00FF37FB">
            <w:pPr>
              <w:jc w:val="center"/>
              <w:rPr>
                <w:rFonts w:cs="Arial"/>
                <w:lang w:val="en-US"/>
              </w:rPr>
            </w:pPr>
            <w:r w:rsidRPr="1622C92A">
              <w:rPr>
                <w:rFonts w:cs="Arial"/>
                <w:lang w:val="en-US"/>
              </w:rPr>
              <w:t>4</w:t>
            </w:r>
            <w:r w:rsidR="00AC1E79" w:rsidRPr="1622C92A">
              <w:rPr>
                <w:rFonts w:cs="Arial"/>
                <w:lang w:val="en-US"/>
              </w:rPr>
              <w:t>0</w:t>
            </w:r>
          </w:p>
        </w:tc>
        <w:tc>
          <w:tcPr>
            <w:tcW w:w="844" w:type="pct"/>
            <w:shd w:val="clear" w:color="auto" w:fill="F49EC9"/>
          </w:tcPr>
          <w:p w14:paraId="0CCE4653" w14:textId="77777777" w:rsidR="007F03AB" w:rsidRPr="007F03AB" w:rsidRDefault="007F03AB" w:rsidP="1622C92A">
            <w:pPr>
              <w:jc w:val="center"/>
              <w:rPr>
                <w:rFonts w:cs="Arial"/>
              </w:rPr>
            </w:pPr>
          </w:p>
        </w:tc>
      </w:tr>
      <w:tr w:rsidR="001E2406" w:rsidRPr="00D5149D" w14:paraId="162FA99F" w14:textId="77777777" w:rsidTr="007A3841">
        <w:trPr>
          <w:trHeight w:val="458"/>
          <w:jc w:val="center"/>
        </w:trPr>
        <w:tc>
          <w:tcPr>
            <w:tcW w:w="3260" w:type="pct"/>
            <w:shd w:val="clear" w:color="auto" w:fill="F49EC9"/>
            <w:vAlign w:val="center"/>
          </w:tcPr>
          <w:p w14:paraId="4240A676" w14:textId="1FE2F2B8" w:rsidR="001E2406" w:rsidRPr="00217016" w:rsidRDefault="00F96A53" w:rsidP="00A52328">
            <w:pPr>
              <w:pStyle w:val="ListParagraph"/>
              <w:numPr>
                <w:ilvl w:val="0"/>
                <w:numId w:val="3"/>
              </w:numPr>
              <w:ind w:left="306"/>
              <w:jc w:val="left"/>
              <w:rPr>
                <w:rFonts w:eastAsia="Arial" w:cs="Arial"/>
                <w:b/>
                <w:bCs/>
                <w:sz w:val="22"/>
                <w:szCs w:val="22"/>
                <w:lang w:val="en-US"/>
              </w:rPr>
            </w:pPr>
            <w:r w:rsidRPr="00F96A53">
              <w:rPr>
                <w:rFonts w:cs="Arial"/>
                <w:b/>
                <w:bCs/>
                <w:sz w:val="22"/>
                <w:szCs w:val="22"/>
                <w:lang w:val="en-US"/>
              </w:rPr>
              <w:t>Collaborative Filtering</w:t>
            </w:r>
          </w:p>
        </w:tc>
        <w:tc>
          <w:tcPr>
            <w:tcW w:w="896" w:type="pct"/>
            <w:shd w:val="clear" w:color="auto" w:fill="F49EC9"/>
            <w:vAlign w:val="center"/>
          </w:tcPr>
          <w:p w14:paraId="453EC267" w14:textId="77777777" w:rsidR="001E2406" w:rsidRPr="00D962B6" w:rsidRDefault="001355AE" w:rsidP="00FF37FB">
            <w:pPr>
              <w:jc w:val="center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15</w:t>
            </w:r>
          </w:p>
        </w:tc>
        <w:tc>
          <w:tcPr>
            <w:tcW w:w="844" w:type="pct"/>
            <w:shd w:val="clear" w:color="auto" w:fill="F49EC9"/>
          </w:tcPr>
          <w:p w14:paraId="13B4B27A" w14:textId="77777777" w:rsidR="001E2406" w:rsidRPr="00F36B2A" w:rsidRDefault="001E2406" w:rsidP="1622C92A">
            <w:pPr>
              <w:jc w:val="center"/>
              <w:rPr>
                <w:rFonts w:cs="Arial"/>
                <w:lang w:val="en-GB"/>
              </w:rPr>
            </w:pPr>
          </w:p>
        </w:tc>
      </w:tr>
      <w:tr w:rsidR="4E2F8936" w14:paraId="7A7AA60F" w14:textId="77777777" w:rsidTr="000727C8">
        <w:trPr>
          <w:trHeight w:val="449"/>
          <w:jc w:val="center"/>
        </w:trPr>
        <w:tc>
          <w:tcPr>
            <w:tcW w:w="3260" w:type="pct"/>
            <w:shd w:val="clear" w:color="auto" w:fill="F49EC9"/>
            <w:vAlign w:val="center"/>
          </w:tcPr>
          <w:p w14:paraId="3D8AEE30" w14:textId="30E6C9CF" w:rsidR="6226FDA1" w:rsidRDefault="00F62E62" w:rsidP="00A52328">
            <w:pPr>
              <w:pStyle w:val="ListParagraph"/>
              <w:numPr>
                <w:ilvl w:val="0"/>
                <w:numId w:val="3"/>
              </w:numPr>
              <w:spacing w:before="0" w:line="259" w:lineRule="auto"/>
              <w:ind w:left="306"/>
              <w:jc w:val="left"/>
              <w:rPr>
                <w:rFonts w:eastAsia="Arial" w:cs="Arial"/>
                <w:b/>
                <w:bCs/>
                <w:sz w:val="22"/>
                <w:szCs w:val="22"/>
                <w:lang w:val="en-US"/>
              </w:rPr>
            </w:pPr>
            <w:r w:rsidRPr="00F62E62">
              <w:rPr>
                <w:rFonts w:eastAsia="Arial" w:cs="Arial"/>
                <w:b/>
                <w:bCs/>
                <w:sz w:val="22"/>
                <w:szCs w:val="22"/>
                <w:lang w:val="en-US"/>
              </w:rPr>
              <w:t>Recommender Systems Evaluation</w:t>
            </w:r>
          </w:p>
        </w:tc>
        <w:tc>
          <w:tcPr>
            <w:tcW w:w="896" w:type="pct"/>
            <w:shd w:val="clear" w:color="auto" w:fill="F49EC9"/>
            <w:vAlign w:val="center"/>
          </w:tcPr>
          <w:p w14:paraId="15E06E79" w14:textId="77777777" w:rsidR="6BF3FAA7" w:rsidRPr="002561FA" w:rsidRDefault="00EB18D0" w:rsidP="4E2F893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5</w:t>
            </w:r>
          </w:p>
        </w:tc>
        <w:tc>
          <w:tcPr>
            <w:tcW w:w="844" w:type="pct"/>
            <w:shd w:val="clear" w:color="auto" w:fill="F49EC9"/>
          </w:tcPr>
          <w:p w14:paraId="5DFAD2ED" w14:textId="77777777" w:rsidR="4E2F8936" w:rsidRDefault="4E2F8936" w:rsidP="4E2F8936">
            <w:pPr>
              <w:jc w:val="center"/>
              <w:rPr>
                <w:lang w:val="en-GB"/>
              </w:rPr>
            </w:pPr>
          </w:p>
        </w:tc>
      </w:tr>
      <w:tr w:rsidR="007F03AB" w:rsidRPr="00D5149D" w14:paraId="369A5B4D" w14:textId="77777777" w:rsidTr="009F4E65">
        <w:trPr>
          <w:trHeight w:val="308"/>
          <w:jc w:val="center"/>
        </w:trPr>
        <w:tc>
          <w:tcPr>
            <w:tcW w:w="3260" w:type="pct"/>
            <w:shd w:val="clear" w:color="auto" w:fill="F49EC9"/>
            <w:vAlign w:val="center"/>
          </w:tcPr>
          <w:p w14:paraId="4E419718" w14:textId="6E5AAF84" w:rsidR="007F03AB" w:rsidRPr="00217016" w:rsidRDefault="00F62E62" w:rsidP="00A52328">
            <w:pPr>
              <w:pStyle w:val="ListParagraph"/>
              <w:numPr>
                <w:ilvl w:val="0"/>
                <w:numId w:val="3"/>
              </w:numPr>
              <w:spacing w:before="0" w:line="259" w:lineRule="auto"/>
              <w:ind w:left="306"/>
              <w:jc w:val="left"/>
              <w:rPr>
                <w:rFonts w:eastAsia="Arial" w:cs="Arial"/>
                <w:b/>
                <w:bCs/>
                <w:sz w:val="22"/>
                <w:szCs w:val="22"/>
                <w:lang w:val="en-US"/>
              </w:rPr>
            </w:pPr>
            <w:r w:rsidRPr="00F62E62">
              <w:rPr>
                <w:rFonts w:eastAsia="Arial" w:cs="Arial"/>
                <w:b/>
                <w:bCs/>
                <w:sz w:val="22"/>
                <w:szCs w:val="22"/>
                <w:lang w:val="en-US"/>
              </w:rPr>
              <w:t>Similarity Search in Graphs with RWR algorithm</w:t>
            </w:r>
          </w:p>
        </w:tc>
        <w:tc>
          <w:tcPr>
            <w:tcW w:w="896" w:type="pct"/>
            <w:shd w:val="clear" w:color="auto" w:fill="F49EC9"/>
            <w:vAlign w:val="center"/>
          </w:tcPr>
          <w:p w14:paraId="454E411F" w14:textId="77777777" w:rsidR="007F03AB" w:rsidRPr="00FC5AE9" w:rsidRDefault="00FC5AE9" w:rsidP="4E2F8936">
            <w:pPr>
              <w:spacing w:line="259" w:lineRule="auto"/>
              <w:jc w:val="center"/>
              <w:rPr>
                <w:rFonts w:cs="Arial"/>
                <w:lang w:val="en-US"/>
              </w:rPr>
            </w:pPr>
            <w:r>
              <w:rPr>
                <w:rFonts w:cs="Arial"/>
                <w:lang w:val="en-US"/>
              </w:rPr>
              <w:t>15</w:t>
            </w:r>
          </w:p>
        </w:tc>
        <w:tc>
          <w:tcPr>
            <w:tcW w:w="844" w:type="pct"/>
            <w:shd w:val="clear" w:color="auto" w:fill="F49EC9"/>
          </w:tcPr>
          <w:p w14:paraId="66250E16" w14:textId="77777777" w:rsidR="007F03AB" w:rsidRPr="00F36B2A" w:rsidRDefault="007F03AB" w:rsidP="00FF62F5">
            <w:pPr>
              <w:jc w:val="center"/>
              <w:rPr>
                <w:rFonts w:cs="Arial"/>
                <w:b/>
                <w:lang w:val="en-GB"/>
              </w:rPr>
            </w:pPr>
          </w:p>
        </w:tc>
      </w:tr>
      <w:tr w:rsidR="00F06728" w:rsidRPr="00D5149D" w14:paraId="7F533191" w14:textId="77777777" w:rsidTr="009F4E65">
        <w:trPr>
          <w:trHeight w:val="308"/>
          <w:jc w:val="center"/>
        </w:trPr>
        <w:tc>
          <w:tcPr>
            <w:tcW w:w="3260" w:type="pct"/>
            <w:shd w:val="clear" w:color="auto" w:fill="F49EC9"/>
            <w:vAlign w:val="center"/>
          </w:tcPr>
          <w:p w14:paraId="5AAD75BC" w14:textId="094C2B4B" w:rsidR="00F06728" w:rsidRPr="00126B2A" w:rsidRDefault="00035F3C" w:rsidP="00A52328">
            <w:pPr>
              <w:pStyle w:val="ListParagraph"/>
              <w:numPr>
                <w:ilvl w:val="0"/>
                <w:numId w:val="3"/>
              </w:numPr>
              <w:spacing w:before="0" w:line="259" w:lineRule="auto"/>
              <w:ind w:left="306"/>
              <w:jc w:val="left"/>
              <w:rPr>
                <w:rFonts w:cs="Arial"/>
                <w:b/>
                <w:bCs/>
                <w:sz w:val="22"/>
                <w:szCs w:val="22"/>
                <w:lang w:val="en-US"/>
              </w:rPr>
            </w:pPr>
            <w:r w:rsidRPr="00126B2A">
              <w:rPr>
                <w:rFonts w:cs="Arial"/>
                <w:b/>
                <w:bCs/>
                <w:sz w:val="22"/>
                <w:szCs w:val="22"/>
                <w:lang w:val="en-US"/>
              </w:rPr>
              <w:t xml:space="preserve">Python Implementation of </w:t>
            </w:r>
            <w:r w:rsidR="00DF180D">
              <w:rPr>
                <w:rFonts w:cs="Arial"/>
                <w:b/>
                <w:bCs/>
                <w:sz w:val="22"/>
                <w:szCs w:val="22"/>
                <w:lang w:val="en-US"/>
              </w:rPr>
              <w:t xml:space="preserve">a </w:t>
            </w:r>
            <w:r w:rsidR="00123A28">
              <w:rPr>
                <w:rFonts w:cs="Arial"/>
                <w:b/>
                <w:bCs/>
                <w:sz w:val="22"/>
                <w:szCs w:val="22"/>
                <w:lang w:val="en-US"/>
              </w:rPr>
              <w:t>Recommender System</w:t>
            </w:r>
            <w:r w:rsidRPr="00126B2A">
              <w:rPr>
                <w:rFonts w:cs="Arial"/>
                <w:b/>
                <w:bCs/>
                <w:sz w:val="22"/>
                <w:szCs w:val="22"/>
                <w:lang w:val="en-US"/>
              </w:rPr>
              <w:t xml:space="preserve"> </w:t>
            </w:r>
          </w:p>
        </w:tc>
        <w:tc>
          <w:tcPr>
            <w:tcW w:w="896" w:type="pct"/>
            <w:shd w:val="clear" w:color="auto" w:fill="F49EC9"/>
            <w:vAlign w:val="center"/>
          </w:tcPr>
          <w:p w14:paraId="4B8A8231" w14:textId="77777777" w:rsidR="00F06728" w:rsidRPr="00126B2A" w:rsidRDefault="001355AE" w:rsidP="00F06728">
            <w:pPr>
              <w:spacing w:line="259" w:lineRule="auto"/>
              <w:jc w:val="center"/>
              <w:rPr>
                <w:rFonts w:cs="Arial"/>
                <w:lang w:val="en-US"/>
              </w:rPr>
            </w:pPr>
            <w:r w:rsidRPr="00126B2A">
              <w:rPr>
                <w:rFonts w:cs="Arial"/>
                <w:lang w:val="en-US"/>
              </w:rPr>
              <w:t>15</w:t>
            </w:r>
          </w:p>
        </w:tc>
        <w:tc>
          <w:tcPr>
            <w:tcW w:w="844" w:type="pct"/>
            <w:shd w:val="clear" w:color="auto" w:fill="F49EC9"/>
          </w:tcPr>
          <w:p w14:paraId="1BB163ED" w14:textId="77777777" w:rsidR="00F06728" w:rsidRPr="00F62E62" w:rsidRDefault="00F06728" w:rsidP="00F06728">
            <w:pPr>
              <w:jc w:val="center"/>
              <w:rPr>
                <w:rFonts w:cs="Arial"/>
                <w:b/>
                <w:highlight w:val="yellow"/>
                <w:lang w:val="en-GB"/>
              </w:rPr>
            </w:pPr>
          </w:p>
        </w:tc>
      </w:tr>
      <w:tr w:rsidR="007F03AB" w:rsidRPr="00D5149D" w14:paraId="5488F440" w14:textId="77777777" w:rsidTr="009F4E65">
        <w:trPr>
          <w:jc w:val="center"/>
        </w:trPr>
        <w:tc>
          <w:tcPr>
            <w:tcW w:w="3260" w:type="pct"/>
            <w:shd w:val="clear" w:color="auto" w:fill="F49EC9"/>
            <w:vAlign w:val="center"/>
          </w:tcPr>
          <w:p w14:paraId="35A189E7" w14:textId="77777777" w:rsidR="007F03AB" w:rsidRPr="00F36B2A" w:rsidRDefault="007F03AB" w:rsidP="00FF37FB">
            <w:pPr>
              <w:jc w:val="left"/>
              <w:rPr>
                <w:rFonts w:cs="Arial"/>
                <w:b/>
                <w:lang w:val="en-GB"/>
              </w:rPr>
            </w:pPr>
            <w:r w:rsidRPr="00F36B2A">
              <w:rPr>
                <w:rFonts w:cs="Arial"/>
                <w:b/>
                <w:sz w:val="22"/>
                <w:szCs w:val="22"/>
                <w:lang w:val="en-GB"/>
              </w:rPr>
              <w:t>TOTAL</w:t>
            </w:r>
          </w:p>
        </w:tc>
        <w:tc>
          <w:tcPr>
            <w:tcW w:w="896" w:type="pct"/>
            <w:shd w:val="clear" w:color="auto" w:fill="F49EC9"/>
          </w:tcPr>
          <w:p w14:paraId="11343112" w14:textId="77777777" w:rsidR="007F03AB" w:rsidRPr="00BB1C5B" w:rsidRDefault="001F258F" w:rsidP="00FF37FB">
            <w:pPr>
              <w:jc w:val="center"/>
              <w:rPr>
                <w:rFonts w:cs="Arial"/>
                <w:b/>
                <w:highlight w:val="yellow"/>
                <w:lang w:val="en-US"/>
              </w:rPr>
            </w:pPr>
            <w:r w:rsidRPr="00AC1E79">
              <w:rPr>
                <w:rFonts w:cs="Arial"/>
                <w:b/>
                <w:lang w:val="en-US"/>
              </w:rPr>
              <w:t>100</w:t>
            </w:r>
          </w:p>
        </w:tc>
        <w:tc>
          <w:tcPr>
            <w:tcW w:w="844" w:type="pct"/>
            <w:shd w:val="clear" w:color="auto" w:fill="F49EC9"/>
          </w:tcPr>
          <w:p w14:paraId="1A4B4453" w14:textId="77777777" w:rsidR="007F03AB" w:rsidRPr="00F36B2A" w:rsidRDefault="007F03AB" w:rsidP="00FF62F5">
            <w:pPr>
              <w:jc w:val="center"/>
              <w:rPr>
                <w:rFonts w:cs="Arial"/>
                <w:b/>
                <w:lang w:val="en-GB"/>
              </w:rPr>
            </w:pPr>
            <w:r w:rsidRPr="007F03AB">
              <w:rPr>
                <w:rFonts w:cs="Arial"/>
                <w:b/>
                <w:lang w:val="en-US"/>
              </w:rPr>
              <w:t>/</w:t>
            </w:r>
            <w:r w:rsidRPr="00F36B2A">
              <w:rPr>
                <w:rFonts w:cs="Arial"/>
                <w:b/>
                <w:lang w:val="en-GB"/>
              </w:rPr>
              <w:t>100</w:t>
            </w:r>
          </w:p>
        </w:tc>
      </w:tr>
    </w:tbl>
    <w:p w14:paraId="4FA8B984" w14:textId="77777777" w:rsidR="00B20C89" w:rsidRPr="007F03AB" w:rsidRDefault="007F03AB" w:rsidP="1622C92A">
      <w:pPr>
        <w:pStyle w:val="Heading1"/>
        <w:rPr>
          <w:rFonts w:ascii="Arial" w:hAnsi="Arial" w:cs="Arial"/>
          <w:color w:val="FFFFFF" w:themeColor="background1"/>
          <w:lang w:val="en-US"/>
        </w:rPr>
      </w:pPr>
      <w:r w:rsidRPr="1622C92A">
        <w:rPr>
          <w:rFonts w:ascii="Arial" w:hAnsi="Arial" w:cs="Arial"/>
          <w:color w:val="FFFFFF" w:themeColor="background1"/>
          <w:lang w:val="en-US"/>
        </w:rPr>
        <w:lastRenderedPageBreak/>
        <w:t>Topic 1</w:t>
      </w:r>
      <w:r w:rsidR="00690D00" w:rsidRPr="1622C92A">
        <w:rPr>
          <w:rFonts w:ascii="Arial" w:hAnsi="Arial" w:cs="Arial"/>
          <w:color w:val="FFFFFF" w:themeColor="background1"/>
          <w:lang w:val="en-GB"/>
        </w:rPr>
        <w:t xml:space="preserve">: </w:t>
      </w:r>
      <w:r w:rsidRPr="1622C92A">
        <w:rPr>
          <w:rFonts w:ascii="Arial" w:hAnsi="Arial" w:cs="Arial"/>
          <w:color w:val="FFFFFF" w:themeColor="background1"/>
          <w:lang w:val="en-US"/>
        </w:rPr>
        <w:t>Online Q</w:t>
      </w:r>
      <w:r w:rsidR="23597CCB" w:rsidRPr="1622C92A">
        <w:rPr>
          <w:rFonts w:ascii="Arial" w:hAnsi="Arial" w:cs="Arial"/>
          <w:color w:val="FFFFFF" w:themeColor="background1"/>
          <w:lang w:val="en-US"/>
        </w:rPr>
        <w:t>uiz</w:t>
      </w:r>
    </w:p>
    <w:p w14:paraId="16E1E734" w14:textId="77777777" w:rsidR="007F03AB" w:rsidRPr="007F03AB" w:rsidRDefault="007F03AB" w:rsidP="1622C92A">
      <w:pPr>
        <w:rPr>
          <w:rFonts w:cs="Arial"/>
          <w:sz w:val="22"/>
          <w:szCs w:val="22"/>
          <w:lang w:val="en-US"/>
        </w:rPr>
      </w:pPr>
      <w:r w:rsidRPr="590F17CC">
        <w:rPr>
          <w:rFonts w:cs="Arial"/>
          <w:b/>
          <w:bCs/>
          <w:sz w:val="22"/>
          <w:szCs w:val="22"/>
          <w:lang w:val="en-US"/>
        </w:rPr>
        <w:t>(</w:t>
      </w:r>
      <w:r w:rsidR="4BA7EC01" w:rsidRPr="590F17CC">
        <w:rPr>
          <w:rFonts w:cs="Arial"/>
          <w:b/>
          <w:bCs/>
          <w:sz w:val="22"/>
          <w:szCs w:val="22"/>
          <w:lang w:val="en-US"/>
        </w:rPr>
        <w:t>4</w:t>
      </w:r>
      <w:r w:rsidRPr="590F17CC">
        <w:rPr>
          <w:rFonts w:cs="Arial"/>
          <w:b/>
          <w:bCs/>
          <w:sz w:val="22"/>
          <w:szCs w:val="22"/>
          <w:lang w:val="en-US"/>
        </w:rPr>
        <w:t>0 points)</w:t>
      </w:r>
      <w:r w:rsidRPr="590F17CC">
        <w:rPr>
          <w:rFonts w:cs="Arial"/>
          <w:sz w:val="22"/>
          <w:szCs w:val="22"/>
          <w:lang w:val="en-US"/>
        </w:rPr>
        <w:t xml:space="preserve"> Complete the corresponding online quiz available at:</w:t>
      </w:r>
    </w:p>
    <w:p w14:paraId="3FA8DD68" w14:textId="77777777" w:rsidR="00112493" w:rsidRDefault="00112493" w:rsidP="00112493">
      <w:pPr>
        <w:spacing w:before="0"/>
        <w:jc w:val="left"/>
        <w:rPr>
          <w:rStyle w:val="Hyperlink"/>
          <w:rFonts w:cs="Arial"/>
          <w:color w:val="auto"/>
          <w:sz w:val="24"/>
          <w:szCs w:val="24"/>
          <w:u w:val="none"/>
          <w:lang w:val="en-US" w:eastAsia="en-GB"/>
        </w:rPr>
      </w:pPr>
    </w:p>
    <w:p w14:paraId="6EB6240A" w14:textId="2ABF149E" w:rsidR="00DF69A4" w:rsidRPr="003316B1" w:rsidRDefault="00000000" w:rsidP="00112493">
      <w:pPr>
        <w:spacing w:before="0"/>
        <w:jc w:val="left"/>
        <w:rPr>
          <w:rStyle w:val="Hyperlink"/>
          <w:rFonts w:cs="Arial"/>
          <w:color w:val="auto"/>
          <w:sz w:val="28"/>
          <w:szCs w:val="24"/>
          <w:u w:val="none"/>
          <w:lang w:val="en-US" w:eastAsia="en-GB"/>
        </w:rPr>
      </w:pPr>
      <w:hyperlink r:id="rId13" w:history="1">
        <w:r w:rsidR="00B45058" w:rsidRPr="003316B1">
          <w:rPr>
            <w:rStyle w:val="Hyperlink"/>
            <w:sz w:val="22"/>
            <w:lang w:val="en-US"/>
          </w:rPr>
          <w:t>https://study.eap.gr/mod/quiz/view.php?id=27178</w:t>
        </w:r>
      </w:hyperlink>
      <w:r w:rsidR="00B45058" w:rsidRPr="003316B1">
        <w:rPr>
          <w:sz w:val="22"/>
          <w:lang w:val="en-US"/>
        </w:rPr>
        <w:t xml:space="preserve"> </w:t>
      </w:r>
    </w:p>
    <w:p w14:paraId="4CFB87D3" w14:textId="77777777" w:rsidR="00112493" w:rsidRPr="00C56C04" w:rsidRDefault="00112493" w:rsidP="00112493">
      <w:pPr>
        <w:spacing w:before="0"/>
        <w:jc w:val="left"/>
        <w:rPr>
          <w:rStyle w:val="Hyperlink"/>
          <w:rFonts w:cs="Arial"/>
          <w:color w:val="auto"/>
          <w:sz w:val="24"/>
          <w:szCs w:val="24"/>
          <w:u w:val="none"/>
          <w:lang w:val="en-US" w:eastAsia="en-GB"/>
        </w:rPr>
      </w:pPr>
    </w:p>
    <w:p w14:paraId="17FEA1F9" w14:textId="77777777" w:rsidR="00377D79" w:rsidRPr="007F03AB" w:rsidRDefault="00377D79" w:rsidP="00377D79">
      <w:pPr>
        <w:rPr>
          <w:rFonts w:cs="Arial"/>
          <w:sz w:val="22"/>
          <w:lang w:val="en-US"/>
        </w:rPr>
      </w:pPr>
      <w:r w:rsidRPr="007F03AB">
        <w:rPr>
          <w:rFonts w:cs="Arial"/>
          <w:sz w:val="22"/>
          <w:lang w:val="en-US"/>
        </w:rPr>
        <w:t>You have one effort and unlimited time to complete the quiz, up to the submission deadline.</w:t>
      </w:r>
    </w:p>
    <w:p w14:paraId="1E98953E" w14:textId="129DFF49" w:rsidR="007F03AB" w:rsidRDefault="007F03AB" w:rsidP="4E2F8936">
      <w:pPr>
        <w:pStyle w:val="Heading1"/>
        <w:spacing w:line="259" w:lineRule="auto"/>
        <w:rPr>
          <w:rFonts w:ascii="Arial" w:hAnsi="Arial" w:cs="Arial"/>
          <w:color w:val="FFFFFF" w:themeColor="background1"/>
          <w:lang w:val="en-US"/>
        </w:rPr>
      </w:pPr>
      <w:r w:rsidRPr="70CF509C">
        <w:rPr>
          <w:rFonts w:ascii="Arial" w:hAnsi="Arial" w:cs="Arial"/>
          <w:color w:val="FFFFFF" w:themeColor="background1"/>
          <w:lang w:val="en-US"/>
        </w:rPr>
        <w:t>Topic 2</w:t>
      </w:r>
      <w:r w:rsidR="00734B99" w:rsidRPr="70CF509C">
        <w:rPr>
          <w:rFonts w:ascii="Arial" w:hAnsi="Arial" w:cs="Arial"/>
          <w:color w:val="FFFFFF" w:themeColor="background1"/>
          <w:lang w:val="en-US"/>
        </w:rPr>
        <w:t>:</w:t>
      </w:r>
      <w:r w:rsidR="00734B99" w:rsidRPr="70CF509C">
        <w:rPr>
          <w:rFonts w:ascii="Arial" w:hAnsi="Arial" w:cs="Arial"/>
          <w:color w:val="FFFFFF" w:themeColor="background1"/>
          <w:sz w:val="22"/>
          <w:szCs w:val="22"/>
          <w:lang w:val="en-US"/>
        </w:rPr>
        <w:t xml:space="preserve"> </w:t>
      </w:r>
      <w:r w:rsidR="00B55443" w:rsidRPr="00B55443">
        <w:rPr>
          <w:rFonts w:ascii="Arial" w:hAnsi="Arial" w:cs="Arial"/>
          <w:color w:val="FFFFFF" w:themeColor="background1"/>
          <w:lang w:val="en-US"/>
        </w:rPr>
        <w:t>Collaborative Filtering</w:t>
      </w:r>
    </w:p>
    <w:p w14:paraId="585F7DE5" w14:textId="4C434A23" w:rsidR="00B55443" w:rsidRPr="00126B2A" w:rsidRDefault="00CC6E24" w:rsidP="00126B2A">
      <w:pPr>
        <w:rPr>
          <w:sz w:val="22"/>
          <w:szCs w:val="22"/>
          <w:lang w:val="en-US"/>
        </w:rPr>
      </w:pPr>
      <w:r w:rsidRPr="1BD39CAC">
        <w:rPr>
          <w:b/>
          <w:bCs/>
          <w:sz w:val="22"/>
          <w:szCs w:val="22"/>
          <w:lang w:val="en-US"/>
        </w:rPr>
        <w:t>(</w:t>
      </w:r>
      <w:r w:rsidR="00934D65" w:rsidRPr="1BD39CAC">
        <w:rPr>
          <w:b/>
          <w:bCs/>
          <w:sz w:val="22"/>
          <w:szCs w:val="22"/>
          <w:lang w:val="en-US"/>
        </w:rPr>
        <w:t>1</w:t>
      </w:r>
      <w:r w:rsidR="00D962B6">
        <w:rPr>
          <w:b/>
          <w:bCs/>
          <w:sz w:val="22"/>
          <w:szCs w:val="22"/>
          <w:lang w:val="en-US"/>
        </w:rPr>
        <w:t>5</w:t>
      </w:r>
      <w:r w:rsidR="00934D65" w:rsidRPr="1BD39CAC">
        <w:rPr>
          <w:b/>
          <w:bCs/>
          <w:sz w:val="22"/>
          <w:szCs w:val="22"/>
          <w:lang w:val="en-US"/>
        </w:rPr>
        <w:t xml:space="preserve"> </w:t>
      </w:r>
      <w:r w:rsidRPr="1BD39CAC">
        <w:rPr>
          <w:b/>
          <w:bCs/>
          <w:sz w:val="22"/>
          <w:szCs w:val="22"/>
          <w:lang w:val="en-US"/>
        </w:rPr>
        <w:t>total points)</w:t>
      </w:r>
      <w:r w:rsidR="60D31EDB" w:rsidRPr="00641FEC">
        <w:rPr>
          <w:rFonts w:cs="Arial"/>
          <w:sz w:val="22"/>
          <w:szCs w:val="22"/>
          <w:lang w:val="en-US"/>
        </w:rPr>
        <w:t xml:space="preserve"> </w:t>
      </w:r>
      <w:r w:rsidR="00641FEC">
        <w:rPr>
          <w:rFonts w:cs="Arial"/>
          <w:sz w:val="22"/>
          <w:szCs w:val="22"/>
          <w:lang w:val="en-US"/>
        </w:rPr>
        <w:t>Table 1 sho</w:t>
      </w:r>
      <w:r w:rsidR="00601297">
        <w:rPr>
          <w:rFonts w:cs="Arial"/>
          <w:sz w:val="22"/>
          <w:szCs w:val="22"/>
          <w:lang w:val="en-US"/>
        </w:rPr>
        <w:t xml:space="preserve">wn below is a </w:t>
      </w:r>
      <w:r w:rsidR="00452B4D">
        <w:rPr>
          <w:rFonts w:cs="Arial"/>
          <w:sz w:val="22"/>
          <w:szCs w:val="22"/>
          <w:lang w:val="en-US"/>
        </w:rPr>
        <w:t>u</w:t>
      </w:r>
      <w:r w:rsidR="00601297">
        <w:rPr>
          <w:rFonts w:cs="Arial"/>
          <w:sz w:val="22"/>
          <w:szCs w:val="22"/>
          <w:lang w:val="en-US"/>
        </w:rPr>
        <w:t>ser-</w:t>
      </w:r>
      <w:r w:rsidR="00452B4D">
        <w:rPr>
          <w:rFonts w:cs="Arial"/>
          <w:sz w:val="22"/>
          <w:szCs w:val="22"/>
          <w:lang w:val="en-US"/>
        </w:rPr>
        <w:t>i</w:t>
      </w:r>
      <w:r w:rsidR="00601297">
        <w:rPr>
          <w:rFonts w:cs="Arial"/>
          <w:sz w:val="22"/>
          <w:szCs w:val="22"/>
          <w:lang w:val="en-US"/>
        </w:rPr>
        <w:t>tem rating m</w:t>
      </w:r>
      <w:r w:rsidR="00641FEC">
        <w:rPr>
          <w:rFonts w:cs="Arial"/>
          <w:sz w:val="22"/>
          <w:szCs w:val="22"/>
          <w:lang w:val="en-US"/>
        </w:rPr>
        <w:t xml:space="preserve">atrix </w:t>
      </w:r>
      <w:r w:rsidR="00AC241C">
        <w:rPr>
          <w:rFonts w:cs="Arial"/>
          <w:sz w:val="22"/>
          <w:szCs w:val="22"/>
          <w:lang w:val="en-US"/>
        </w:rPr>
        <w:t xml:space="preserve">indicating how various users have rated </w:t>
      </w:r>
      <w:r w:rsidR="00993920">
        <w:rPr>
          <w:rFonts w:cs="Arial"/>
          <w:sz w:val="22"/>
          <w:szCs w:val="22"/>
          <w:lang w:val="en-US"/>
        </w:rPr>
        <w:t>street</w:t>
      </w:r>
      <w:r w:rsidR="00506478">
        <w:rPr>
          <w:rFonts w:cs="Arial"/>
          <w:sz w:val="22"/>
          <w:szCs w:val="22"/>
          <w:lang w:val="en-US"/>
        </w:rPr>
        <w:t xml:space="preserve"> food</w:t>
      </w:r>
      <w:r w:rsidR="008440C6">
        <w:rPr>
          <w:rFonts w:cs="Arial"/>
          <w:sz w:val="22"/>
          <w:szCs w:val="22"/>
          <w:lang w:val="en-US"/>
        </w:rPr>
        <w:t xml:space="preserve"> companies</w:t>
      </w:r>
      <w:r w:rsidR="00D05CCC">
        <w:rPr>
          <w:rFonts w:cs="Arial"/>
          <w:sz w:val="22"/>
          <w:szCs w:val="22"/>
          <w:lang w:val="en-US"/>
        </w:rPr>
        <w:t>. The rating is a so called Likert scale where 5 is the</w:t>
      </w:r>
      <w:r w:rsidR="00F74709">
        <w:rPr>
          <w:rFonts w:cs="Arial"/>
          <w:sz w:val="22"/>
          <w:szCs w:val="22"/>
          <w:lang w:val="en-US"/>
        </w:rPr>
        <w:t xml:space="preserve"> greatest rating and 0 the lowes</w:t>
      </w:r>
      <w:r w:rsidR="00D05CCC">
        <w:rPr>
          <w:rFonts w:cs="Arial"/>
          <w:sz w:val="22"/>
          <w:szCs w:val="22"/>
          <w:lang w:val="en-US"/>
        </w:rPr>
        <w:t>t.</w:t>
      </w:r>
      <w:r w:rsidR="00741148">
        <w:rPr>
          <w:rFonts w:cs="Arial"/>
          <w:sz w:val="22"/>
          <w:szCs w:val="22"/>
          <w:lang w:val="en-US"/>
        </w:rPr>
        <w:t xml:space="preserve"> </w:t>
      </w:r>
      <w:r w:rsidR="00F92BA2">
        <w:rPr>
          <w:rFonts w:cs="Arial"/>
          <w:sz w:val="22"/>
          <w:szCs w:val="22"/>
          <w:lang w:val="en-US"/>
        </w:rPr>
        <w:t>An empty cell indicates a missing value</w:t>
      </w:r>
      <w:r w:rsidR="0019334D">
        <w:rPr>
          <w:rFonts w:cs="Arial"/>
          <w:sz w:val="22"/>
          <w:szCs w:val="22"/>
          <w:lang w:val="en-US"/>
        </w:rPr>
        <w:t>.</w:t>
      </w:r>
      <w:r w:rsidR="00AC241C">
        <w:rPr>
          <w:rFonts w:cs="Arial"/>
          <w:sz w:val="22"/>
          <w:szCs w:val="22"/>
          <w:lang w:val="en-US"/>
        </w:rPr>
        <w:t xml:space="preserve"> </w:t>
      </w:r>
      <w:r w:rsidR="00911C46">
        <w:rPr>
          <w:rFonts w:cs="Arial"/>
          <w:sz w:val="22"/>
          <w:szCs w:val="22"/>
          <w:lang w:val="en-US"/>
        </w:rPr>
        <w:t xml:space="preserve">The </w:t>
      </w:r>
      <w:r w:rsidR="00B133A2">
        <w:rPr>
          <w:rFonts w:cs="Arial"/>
          <w:sz w:val="22"/>
          <w:szCs w:val="22"/>
          <w:lang w:val="en-US"/>
        </w:rPr>
        <w:t>u</w:t>
      </w:r>
      <w:r w:rsidR="00911C46">
        <w:rPr>
          <w:rFonts w:cs="Arial"/>
          <w:sz w:val="22"/>
          <w:szCs w:val="22"/>
          <w:lang w:val="en-US"/>
        </w:rPr>
        <w:t>ser-</w:t>
      </w:r>
      <w:r w:rsidR="00B133A2">
        <w:rPr>
          <w:rFonts w:cs="Arial"/>
          <w:sz w:val="22"/>
          <w:szCs w:val="22"/>
          <w:lang w:val="en-US"/>
        </w:rPr>
        <w:t>i</w:t>
      </w:r>
      <w:r w:rsidR="00911C46">
        <w:rPr>
          <w:rFonts w:cs="Arial"/>
          <w:sz w:val="22"/>
          <w:szCs w:val="22"/>
          <w:lang w:val="en-US"/>
        </w:rPr>
        <w:t xml:space="preserve">tem rating matrix is used to implement an </w:t>
      </w:r>
      <w:r w:rsidR="00911C46" w:rsidRPr="005C2AB2">
        <w:rPr>
          <w:rFonts w:cs="Arial"/>
          <w:b/>
          <w:sz w:val="22"/>
          <w:szCs w:val="22"/>
          <w:lang w:val="en-US"/>
        </w:rPr>
        <w:t>item-based collaborative filtering</w:t>
      </w:r>
      <w:r w:rsidR="00911C46">
        <w:rPr>
          <w:rFonts w:cs="Arial"/>
          <w:sz w:val="22"/>
          <w:szCs w:val="22"/>
          <w:lang w:val="en-US"/>
        </w:rPr>
        <w:t xml:space="preserve"> </w:t>
      </w:r>
      <w:r w:rsidR="00597F38">
        <w:rPr>
          <w:rFonts w:cs="Arial"/>
          <w:sz w:val="22"/>
          <w:szCs w:val="22"/>
          <w:lang w:val="en-US"/>
        </w:rPr>
        <w:t>approach.</w:t>
      </w:r>
      <w:r w:rsidR="007878DF">
        <w:rPr>
          <w:rFonts w:cs="Arial"/>
          <w:sz w:val="22"/>
          <w:szCs w:val="22"/>
          <w:lang w:val="en-US"/>
        </w:rPr>
        <w:t xml:space="preserve"> </w:t>
      </w:r>
      <w:r w:rsidR="001B2FD2">
        <w:rPr>
          <w:rFonts w:cs="Arial"/>
          <w:sz w:val="22"/>
          <w:szCs w:val="22"/>
          <w:lang w:val="en-US"/>
        </w:rPr>
        <w:t xml:space="preserve">Based on the presented </w:t>
      </w:r>
      <w:r w:rsidR="002F659F">
        <w:rPr>
          <w:rFonts w:cs="Arial"/>
          <w:sz w:val="22"/>
          <w:szCs w:val="22"/>
          <w:lang w:val="en-US"/>
        </w:rPr>
        <w:t>u</w:t>
      </w:r>
      <w:r w:rsidR="001B2FD2">
        <w:rPr>
          <w:rFonts w:cs="Arial"/>
          <w:sz w:val="22"/>
          <w:szCs w:val="22"/>
          <w:lang w:val="en-US"/>
        </w:rPr>
        <w:t>ser-</w:t>
      </w:r>
      <w:r w:rsidR="002F659F">
        <w:rPr>
          <w:rFonts w:cs="Arial"/>
          <w:sz w:val="22"/>
          <w:szCs w:val="22"/>
          <w:lang w:val="en-US"/>
        </w:rPr>
        <w:t>i</w:t>
      </w:r>
      <w:r w:rsidR="001B2FD2">
        <w:rPr>
          <w:rFonts w:cs="Arial"/>
          <w:sz w:val="22"/>
          <w:szCs w:val="22"/>
          <w:lang w:val="en-US"/>
        </w:rPr>
        <w:t>tem rating matrix, answer the next 3 questions:</w:t>
      </w:r>
      <w:r w:rsidR="00597F38">
        <w:rPr>
          <w:rFonts w:cs="Arial"/>
          <w:sz w:val="22"/>
          <w:szCs w:val="22"/>
          <w:lang w:val="en-US"/>
        </w:rPr>
        <w:t xml:space="preserve"> </w:t>
      </w:r>
    </w:p>
    <w:p w14:paraId="626D9B5D" w14:textId="77DFCDFD" w:rsidR="00B55443" w:rsidRPr="002D1DFC" w:rsidRDefault="00477731" w:rsidP="00B55443">
      <w:pPr>
        <w:spacing w:after="240"/>
        <w:ind w:left="2160" w:firstLine="720"/>
        <w:rPr>
          <w:rFonts w:cs="Arial"/>
          <w:sz w:val="22"/>
          <w:szCs w:val="22"/>
          <w:lang w:val="en-US"/>
        </w:rPr>
      </w:pPr>
      <w:r w:rsidRPr="002D1DFC">
        <w:rPr>
          <w:rFonts w:cs="Arial"/>
          <w:sz w:val="22"/>
          <w:szCs w:val="22"/>
          <w:lang w:val="en-US"/>
        </w:rPr>
        <w:t>Table 1: User-Item rating m</w:t>
      </w:r>
      <w:r w:rsidR="00B55443" w:rsidRPr="002D1DFC">
        <w:rPr>
          <w:rFonts w:cs="Arial"/>
          <w:sz w:val="22"/>
          <w:szCs w:val="22"/>
          <w:lang w:val="en-US"/>
        </w:rPr>
        <w:t>atrix</w:t>
      </w:r>
    </w:p>
    <w:tbl>
      <w:tblPr>
        <w:tblStyle w:val="TableGrid1"/>
        <w:tblW w:w="9027" w:type="dxa"/>
        <w:tblLook w:val="0000" w:firstRow="0" w:lastRow="0" w:firstColumn="0" w:lastColumn="0" w:noHBand="0" w:noVBand="0"/>
      </w:tblPr>
      <w:tblGrid>
        <w:gridCol w:w="1054"/>
        <w:gridCol w:w="1498"/>
        <w:gridCol w:w="1559"/>
        <w:gridCol w:w="1701"/>
        <w:gridCol w:w="1843"/>
        <w:gridCol w:w="1372"/>
      </w:tblGrid>
      <w:tr w:rsidR="009907C2" w:rsidRPr="00F62E62" w14:paraId="6C5D9B0D" w14:textId="143DD171" w:rsidTr="006D6E2C">
        <w:trPr>
          <w:trHeight w:val="365"/>
        </w:trPr>
        <w:tc>
          <w:tcPr>
            <w:tcW w:w="0" w:type="auto"/>
          </w:tcPr>
          <w:p w14:paraId="21EE1FE5" w14:textId="77777777" w:rsidR="00862F38" w:rsidRPr="002D1DFC" w:rsidRDefault="00862F38" w:rsidP="00741148">
            <w:pPr>
              <w:rPr>
                <w:rFonts w:cs="Arial"/>
                <w:sz w:val="22"/>
                <w:szCs w:val="22"/>
                <w:lang w:val="en-US"/>
              </w:rPr>
            </w:pPr>
          </w:p>
        </w:tc>
        <w:tc>
          <w:tcPr>
            <w:tcW w:w="1498" w:type="dxa"/>
          </w:tcPr>
          <w:p w14:paraId="474A5741" w14:textId="6F0F093B" w:rsidR="00862F38" w:rsidRPr="001F72A4" w:rsidRDefault="009907C2" w:rsidP="00F84E14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The Last Slice</w:t>
            </w:r>
          </w:p>
        </w:tc>
        <w:tc>
          <w:tcPr>
            <w:tcW w:w="1559" w:type="dxa"/>
          </w:tcPr>
          <w:p w14:paraId="0A0221E6" w14:textId="2EE21B5D" w:rsidR="00862F38" w:rsidRPr="001F72A4" w:rsidRDefault="000E640C" w:rsidP="00F84E14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Karminio</w:t>
            </w:r>
          </w:p>
        </w:tc>
        <w:tc>
          <w:tcPr>
            <w:tcW w:w="1701" w:type="dxa"/>
          </w:tcPr>
          <w:p w14:paraId="0EDB1A66" w14:textId="33408D3C" w:rsidR="00862F38" w:rsidRPr="001F72A4" w:rsidRDefault="003570DD" w:rsidP="00F84E14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Falafellas</w:t>
            </w:r>
          </w:p>
        </w:tc>
        <w:tc>
          <w:tcPr>
            <w:tcW w:w="1843" w:type="dxa"/>
          </w:tcPr>
          <w:p w14:paraId="0690641F" w14:textId="4E771774" w:rsidR="00862F38" w:rsidRPr="00F62E62" w:rsidRDefault="00862F38" w:rsidP="00F84E14">
            <w:pPr>
              <w:jc w:val="center"/>
              <w:rPr>
                <w:rFonts w:cs="Arial"/>
                <w:sz w:val="22"/>
                <w:szCs w:val="22"/>
              </w:rPr>
            </w:pPr>
            <w:r w:rsidRPr="00270459">
              <w:rPr>
                <w:rFonts w:cs="Arial"/>
                <w:sz w:val="22"/>
                <w:szCs w:val="22"/>
              </w:rPr>
              <w:t>Tarantino Sandwiches &amp; Fries</w:t>
            </w:r>
          </w:p>
        </w:tc>
        <w:tc>
          <w:tcPr>
            <w:tcW w:w="1372" w:type="dxa"/>
          </w:tcPr>
          <w:p w14:paraId="22989E11" w14:textId="675B274E" w:rsidR="00862F38" w:rsidRPr="001F72A4" w:rsidRDefault="005B218A" w:rsidP="00F84E14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Smak</w:t>
            </w:r>
          </w:p>
        </w:tc>
      </w:tr>
      <w:tr w:rsidR="009907C2" w:rsidRPr="00F62E62" w14:paraId="2A30D4C6" w14:textId="53F4A6A0" w:rsidTr="006D6E2C">
        <w:trPr>
          <w:trHeight w:val="365"/>
        </w:trPr>
        <w:tc>
          <w:tcPr>
            <w:tcW w:w="0" w:type="auto"/>
          </w:tcPr>
          <w:p w14:paraId="5E123EDA" w14:textId="49CBA31E" w:rsidR="00862F38" w:rsidRPr="001F72A4" w:rsidRDefault="00FB4D83" w:rsidP="00741148">
            <w:pPr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Maria</w:t>
            </w:r>
          </w:p>
        </w:tc>
        <w:tc>
          <w:tcPr>
            <w:tcW w:w="1498" w:type="dxa"/>
          </w:tcPr>
          <w:p w14:paraId="7D021838" w14:textId="28CB52C3" w:rsidR="00862F38" w:rsidRPr="001F72A4" w:rsidRDefault="00D26B70" w:rsidP="00741148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2</w:t>
            </w:r>
          </w:p>
        </w:tc>
        <w:tc>
          <w:tcPr>
            <w:tcW w:w="1559" w:type="dxa"/>
          </w:tcPr>
          <w:p w14:paraId="5468132E" w14:textId="51D44C0F" w:rsidR="00862F38" w:rsidRPr="0089410F" w:rsidRDefault="00862F38" w:rsidP="00741148">
            <w:pPr>
              <w:jc w:val="center"/>
              <w:rPr>
                <w:rFonts w:cs="Arial"/>
                <w:b/>
                <w:sz w:val="22"/>
                <w:szCs w:val="22"/>
                <w:lang w:val="en-US"/>
              </w:rPr>
            </w:pPr>
          </w:p>
        </w:tc>
        <w:tc>
          <w:tcPr>
            <w:tcW w:w="1701" w:type="dxa"/>
          </w:tcPr>
          <w:p w14:paraId="37B4A8D9" w14:textId="77777777" w:rsidR="00862F38" w:rsidRPr="00CE7A7F" w:rsidRDefault="00862F38" w:rsidP="00741148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F62E62">
              <w:rPr>
                <w:rFonts w:cs="Arial"/>
                <w:sz w:val="22"/>
                <w:szCs w:val="22"/>
              </w:rPr>
              <w:t>4</w:t>
            </w:r>
          </w:p>
        </w:tc>
        <w:tc>
          <w:tcPr>
            <w:tcW w:w="1843" w:type="dxa"/>
          </w:tcPr>
          <w:p w14:paraId="28BE5E35" w14:textId="336F778E" w:rsidR="00862F38" w:rsidRPr="001F72A4" w:rsidRDefault="00231EAE" w:rsidP="00741148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2</w:t>
            </w:r>
          </w:p>
        </w:tc>
        <w:tc>
          <w:tcPr>
            <w:tcW w:w="1372" w:type="dxa"/>
          </w:tcPr>
          <w:p w14:paraId="6BA927A8" w14:textId="19CFB3FC" w:rsidR="00862F38" w:rsidRPr="00B04BD0" w:rsidRDefault="00B87CC1" w:rsidP="00741148">
            <w:pPr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4</w:t>
            </w:r>
          </w:p>
        </w:tc>
      </w:tr>
      <w:tr w:rsidR="009907C2" w:rsidRPr="00F62E62" w14:paraId="33525935" w14:textId="53634893" w:rsidTr="006D6E2C">
        <w:trPr>
          <w:trHeight w:val="376"/>
        </w:trPr>
        <w:tc>
          <w:tcPr>
            <w:tcW w:w="0" w:type="auto"/>
          </w:tcPr>
          <w:p w14:paraId="2E5F6847" w14:textId="5FF1D864" w:rsidR="00862F38" w:rsidRPr="001F72A4" w:rsidRDefault="00306EB5" w:rsidP="00741148">
            <w:pPr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T</w:t>
            </w:r>
            <w:r w:rsidR="00FB4D83">
              <w:rPr>
                <w:rFonts w:cs="Arial"/>
                <w:sz w:val="22"/>
                <w:szCs w:val="22"/>
                <w:lang w:val="en-US"/>
              </w:rPr>
              <w:t>im</w:t>
            </w:r>
          </w:p>
        </w:tc>
        <w:tc>
          <w:tcPr>
            <w:tcW w:w="1498" w:type="dxa"/>
          </w:tcPr>
          <w:p w14:paraId="1D30360D" w14:textId="5C076638" w:rsidR="00862F38" w:rsidRPr="00F62E62" w:rsidRDefault="00306EB5" w:rsidP="00741148">
            <w:pPr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4</w:t>
            </w:r>
          </w:p>
        </w:tc>
        <w:tc>
          <w:tcPr>
            <w:tcW w:w="1559" w:type="dxa"/>
          </w:tcPr>
          <w:p w14:paraId="5D96446C" w14:textId="22E94FC8" w:rsidR="00862F38" w:rsidRPr="001F72A4" w:rsidRDefault="003261A7" w:rsidP="00741148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5</w:t>
            </w:r>
          </w:p>
        </w:tc>
        <w:tc>
          <w:tcPr>
            <w:tcW w:w="1701" w:type="dxa"/>
          </w:tcPr>
          <w:p w14:paraId="68CBC9CF" w14:textId="6BA67289" w:rsidR="00862F38" w:rsidRPr="001F72A4" w:rsidRDefault="00B12B4F" w:rsidP="00741148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3</w:t>
            </w:r>
          </w:p>
        </w:tc>
        <w:tc>
          <w:tcPr>
            <w:tcW w:w="1843" w:type="dxa"/>
          </w:tcPr>
          <w:p w14:paraId="6D09FD96" w14:textId="6B84EB87" w:rsidR="00862F38" w:rsidRPr="001F72A4" w:rsidRDefault="0012409A" w:rsidP="00741148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4</w:t>
            </w:r>
          </w:p>
        </w:tc>
        <w:tc>
          <w:tcPr>
            <w:tcW w:w="1372" w:type="dxa"/>
          </w:tcPr>
          <w:p w14:paraId="22E402A6" w14:textId="0B21BC2A" w:rsidR="00862F38" w:rsidRPr="001F72A4" w:rsidRDefault="00B87CC1" w:rsidP="00741148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2</w:t>
            </w:r>
          </w:p>
        </w:tc>
      </w:tr>
      <w:tr w:rsidR="009907C2" w:rsidRPr="00F62E62" w14:paraId="4671AA9D" w14:textId="20466C94" w:rsidTr="006D6E2C">
        <w:trPr>
          <w:trHeight w:val="365"/>
        </w:trPr>
        <w:tc>
          <w:tcPr>
            <w:tcW w:w="0" w:type="auto"/>
          </w:tcPr>
          <w:p w14:paraId="79350783" w14:textId="654C7A53" w:rsidR="00862F38" w:rsidRPr="001F72A4" w:rsidRDefault="00FB4D83" w:rsidP="00741148">
            <w:pPr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Sonia</w:t>
            </w:r>
          </w:p>
        </w:tc>
        <w:tc>
          <w:tcPr>
            <w:tcW w:w="1498" w:type="dxa"/>
          </w:tcPr>
          <w:p w14:paraId="026E34D0" w14:textId="41FDABBA" w:rsidR="00862F38" w:rsidRPr="001F72A4" w:rsidRDefault="00067885" w:rsidP="00741148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5</w:t>
            </w:r>
          </w:p>
        </w:tc>
        <w:tc>
          <w:tcPr>
            <w:tcW w:w="1559" w:type="dxa"/>
          </w:tcPr>
          <w:p w14:paraId="58ECCBBB" w14:textId="3BB1D5CA" w:rsidR="00862F38" w:rsidRPr="001F72A4" w:rsidRDefault="003261A7" w:rsidP="00741148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3</w:t>
            </w:r>
          </w:p>
        </w:tc>
        <w:tc>
          <w:tcPr>
            <w:tcW w:w="1701" w:type="dxa"/>
          </w:tcPr>
          <w:p w14:paraId="0F50994F" w14:textId="30636A58" w:rsidR="00862F38" w:rsidRPr="001F72A4" w:rsidRDefault="00B12B4F" w:rsidP="00741148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4</w:t>
            </w:r>
          </w:p>
        </w:tc>
        <w:tc>
          <w:tcPr>
            <w:tcW w:w="1843" w:type="dxa"/>
          </w:tcPr>
          <w:p w14:paraId="2216240C" w14:textId="1CAB0A4B" w:rsidR="00862F38" w:rsidRPr="001F72A4" w:rsidRDefault="006146DE" w:rsidP="00741148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2</w:t>
            </w:r>
          </w:p>
        </w:tc>
        <w:tc>
          <w:tcPr>
            <w:tcW w:w="1372" w:type="dxa"/>
          </w:tcPr>
          <w:p w14:paraId="48C02E2D" w14:textId="151FD491" w:rsidR="00862F38" w:rsidRPr="001F72A4" w:rsidRDefault="00B87CC1" w:rsidP="00741148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</w:t>
            </w:r>
          </w:p>
        </w:tc>
      </w:tr>
      <w:tr w:rsidR="009907C2" w:rsidRPr="00F62E62" w14:paraId="53DA8719" w14:textId="0FB847F9" w:rsidTr="006D6E2C">
        <w:trPr>
          <w:trHeight w:val="376"/>
        </w:trPr>
        <w:tc>
          <w:tcPr>
            <w:tcW w:w="0" w:type="auto"/>
          </w:tcPr>
          <w:p w14:paraId="11AB231A" w14:textId="48D4868E" w:rsidR="00862F38" w:rsidRPr="001F72A4" w:rsidRDefault="00FB4D83" w:rsidP="00741148">
            <w:pPr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Peter</w:t>
            </w:r>
          </w:p>
        </w:tc>
        <w:tc>
          <w:tcPr>
            <w:tcW w:w="1498" w:type="dxa"/>
          </w:tcPr>
          <w:p w14:paraId="6D6E5CA8" w14:textId="2F4A4953" w:rsidR="00862F38" w:rsidRPr="00F62E62" w:rsidRDefault="00230A0F" w:rsidP="00741148">
            <w:pPr>
              <w:jc w:val="center"/>
              <w:rPr>
                <w:rFonts w:cs="Arial"/>
                <w:sz w:val="22"/>
                <w:szCs w:val="22"/>
              </w:rPr>
            </w:pPr>
            <w:r>
              <w:rPr>
                <w:rFonts w:cs="Arial"/>
                <w:sz w:val="22"/>
                <w:szCs w:val="22"/>
              </w:rPr>
              <w:t>5</w:t>
            </w:r>
          </w:p>
        </w:tc>
        <w:tc>
          <w:tcPr>
            <w:tcW w:w="1559" w:type="dxa"/>
          </w:tcPr>
          <w:p w14:paraId="3DE58C6C" w14:textId="6726E1BF" w:rsidR="00862F38" w:rsidRPr="00E77F15" w:rsidRDefault="00991546" w:rsidP="00741148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4</w:t>
            </w:r>
          </w:p>
        </w:tc>
        <w:tc>
          <w:tcPr>
            <w:tcW w:w="1701" w:type="dxa"/>
          </w:tcPr>
          <w:p w14:paraId="2A48DA96" w14:textId="1654245C" w:rsidR="00862F38" w:rsidRPr="001F72A4" w:rsidRDefault="00B12B4F" w:rsidP="00741148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2</w:t>
            </w:r>
          </w:p>
        </w:tc>
        <w:tc>
          <w:tcPr>
            <w:tcW w:w="1843" w:type="dxa"/>
          </w:tcPr>
          <w:p w14:paraId="47F66DAE" w14:textId="35039EFC" w:rsidR="00862F38" w:rsidRPr="001F72A4" w:rsidRDefault="0012409A" w:rsidP="00741148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1</w:t>
            </w:r>
          </w:p>
        </w:tc>
        <w:tc>
          <w:tcPr>
            <w:tcW w:w="1372" w:type="dxa"/>
          </w:tcPr>
          <w:p w14:paraId="2BADC3D8" w14:textId="25B0CD5C" w:rsidR="00862F38" w:rsidRPr="0089410F" w:rsidRDefault="00766306" w:rsidP="00741148">
            <w:pPr>
              <w:jc w:val="center"/>
              <w:rPr>
                <w:rFonts w:cs="Arial"/>
                <w:b/>
                <w:sz w:val="22"/>
                <w:szCs w:val="22"/>
                <w:lang w:val="en-US"/>
              </w:rPr>
            </w:pPr>
            <w:r w:rsidRPr="00766306">
              <w:rPr>
                <w:rFonts w:cs="Arial"/>
                <w:sz w:val="22"/>
                <w:szCs w:val="22"/>
                <w:lang w:val="en-US"/>
              </w:rPr>
              <w:t>3</w:t>
            </w:r>
          </w:p>
        </w:tc>
      </w:tr>
      <w:tr w:rsidR="009907C2" w:rsidRPr="00F62E62" w14:paraId="0D133AB2" w14:textId="443F0BA3" w:rsidTr="006D6E2C">
        <w:trPr>
          <w:trHeight w:val="376"/>
        </w:trPr>
        <w:tc>
          <w:tcPr>
            <w:tcW w:w="0" w:type="auto"/>
          </w:tcPr>
          <w:p w14:paraId="017DB097" w14:textId="66F700E9" w:rsidR="00862F38" w:rsidRPr="001F72A4" w:rsidRDefault="00F22639" w:rsidP="00741148">
            <w:pPr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Eva</w:t>
            </w:r>
          </w:p>
        </w:tc>
        <w:tc>
          <w:tcPr>
            <w:tcW w:w="1498" w:type="dxa"/>
          </w:tcPr>
          <w:p w14:paraId="4DEC308D" w14:textId="2CEAE2E8" w:rsidR="00862F38" w:rsidRPr="001F72A4" w:rsidRDefault="00067885" w:rsidP="00741148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5</w:t>
            </w:r>
          </w:p>
        </w:tc>
        <w:tc>
          <w:tcPr>
            <w:tcW w:w="1559" w:type="dxa"/>
          </w:tcPr>
          <w:p w14:paraId="790F64B1" w14:textId="77777777" w:rsidR="00862F38" w:rsidRPr="001F72A4" w:rsidRDefault="00862F38" w:rsidP="00741148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F62E62">
              <w:rPr>
                <w:rFonts w:cs="Arial"/>
                <w:sz w:val="22"/>
                <w:szCs w:val="22"/>
              </w:rPr>
              <w:t>2</w:t>
            </w:r>
          </w:p>
        </w:tc>
        <w:tc>
          <w:tcPr>
            <w:tcW w:w="1701" w:type="dxa"/>
          </w:tcPr>
          <w:p w14:paraId="5E96CCF1" w14:textId="4A0FA636" w:rsidR="00862F38" w:rsidRPr="001F72A4" w:rsidRDefault="00B12B4F" w:rsidP="00741148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3</w:t>
            </w:r>
          </w:p>
        </w:tc>
        <w:tc>
          <w:tcPr>
            <w:tcW w:w="1843" w:type="dxa"/>
          </w:tcPr>
          <w:p w14:paraId="5A411017" w14:textId="0FBDA70B" w:rsidR="00862F38" w:rsidRPr="001F72A4" w:rsidRDefault="00231EAE" w:rsidP="00741148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4</w:t>
            </w:r>
          </w:p>
        </w:tc>
        <w:tc>
          <w:tcPr>
            <w:tcW w:w="1372" w:type="dxa"/>
          </w:tcPr>
          <w:p w14:paraId="41AE41B5" w14:textId="2CCD7D67" w:rsidR="00862F38" w:rsidRPr="001F72A4" w:rsidRDefault="005B7302" w:rsidP="00741148">
            <w:pPr>
              <w:jc w:val="center"/>
              <w:rPr>
                <w:rFonts w:cs="Arial"/>
                <w:sz w:val="22"/>
                <w:szCs w:val="22"/>
                <w:lang w:val="en-US"/>
              </w:rPr>
            </w:pPr>
            <w:r>
              <w:rPr>
                <w:rFonts w:cs="Arial"/>
                <w:sz w:val="22"/>
                <w:szCs w:val="22"/>
                <w:lang w:val="en-US"/>
              </w:rPr>
              <w:t>2</w:t>
            </w:r>
          </w:p>
        </w:tc>
      </w:tr>
    </w:tbl>
    <w:p w14:paraId="4A160667" w14:textId="77777777" w:rsidR="002D1DFC" w:rsidRPr="00F62E62" w:rsidRDefault="002D1DFC" w:rsidP="00003CFA">
      <w:pPr>
        <w:spacing w:after="120"/>
        <w:rPr>
          <w:rFonts w:cs="Arial"/>
          <w:b/>
          <w:bCs/>
          <w:sz w:val="22"/>
          <w:szCs w:val="22"/>
          <w:lang w:val="en-US"/>
        </w:rPr>
      </w:pPr>
    </w:p>
    <w:p w14:paraId="7D3B33C7" w14:textId="26280C8F" w:rsidR="00894805" w:rsidRPr="00543A43" w:rsidRDefault="007D5822" w:rsidP="00D753B0">
      <w:pPr>
        <w:spacing w:after="240"/>
        <w:ind w:left="426" w:hanging="426"/>
        <w:rPr>
          <w:rFonts w:cs="Arial"/>
          <w:b/>
          <w:bCs/>
          <w:sz w:val="22"/>
          <w:szCs w:val="22"/>
          <w:lang w:val="en-US"/>
        </w:rPr>
      </w:pPr>
      <w:r>
        <w:rPr>
          <w:rFonts w:cs="Arial"/>
          <w:b/>
          <w:bCs/>
          <w:sz w:val="22"/>
          <w:szCs w:val="22"/>
          <w:lang w:val="en-US"/>
        </w:rPr>
        <w:t>(a)</w:t>
      </w:r>
      <w:r w:rsidR="00127350" w:rsidRPr="00F62E62">
        <w:rPr>
          <w:rFonts w:cs="Arial"/>
          <w:sz w:val="22"/>
          <w:szCs w:val="22"/>
          <w:lang w:val="en-US"/>
        </w:rPr>
        <w:t xml:space="preserve"> </w:t>
      </w:r>
      <w:r w:rsidR="00C30835" w:rsidRPr="005C2AB2">
        <w:rPr>
          <w:rFonts w:cs="Arial"/>
          <w:b/>
          <w:bCs/>
          <w:sz w:val="22"/>
          <w:szCs w:val="22"/>
          <w:lang w:val="en-US"/>
        </w:rPr>
        <w:t>(3 points)</w:t>
      </w:r>
      <w:r w:rsidR="00C30835">
        <w:rPr>
          <w:rFonts w:cs="Arial"/>
          <w:sz w:val="22"/>
          <w:szCs w:val="22"/>
          <w:lang w:val="en-US"/>
        </w:rPr>
        <w:t xml:space="preserve"> </w:t>
      </w:r>
      <w:r w:rsidR="00EE5ECB">
        <w:rPr>
          <w:rFonts w:cs="Arial"/>
          <w:sz w:val="22"/>
          <w:szCs w:val="22"/>
          <w:lang w:val="en-US"/>
        </w:rPr>
        <w:t xml:space="preserve">Calculate the average rating for </w:t>
      </w:r>
      <w:r w:rsidR="00A15428">
        <w:rPr>
          <w:rFonts w:cs="Arial"/>
          <w:sz w:val="22"/>
          <w:szCs w:val="22"/>
          <w:lang w:val="en-US"/>
        </w:rPr>
        <w:t>Karminio</w:t>
      </w:r>
      <w:r w:rsidR="00444B47">
        <w:rPr>
          <w:rFonts w:cs="Arial"/>
          <w:sz w:val="22"/>
          <w:szCs w:val="22"/>
          <w:lang w:val="en-US"/>
        </w:rPr>
        <w:t xml:space="preserve"> by completing the missing value indicated by a question mark</w:t>
      </w:r>
      <w:r w:rsidR="00234016">
        <w:rPr>
          <w:rFonts w:cs="Arial"/>
          <w:sz w:val="22"/>
          <w:szCs w:val="22"/>
          <w:lang w:val="en-US"/>
        </w:rPr>
        <w:t xml:space="preserve"> </w:t>
      </w:r>
      <w:r w:rsidR="00444B47" w:rsidRPr="00E308F1">
        <w:rPr>
          <w:rFonts w:cs="Arial"/>
          <w:b/>
          <w:color w:val="FF0000"/>
          <w:sz w:val="22"/>
          <w:szCs w:val="22"/>
          <w:lang w:val="en-US"/>
        </w:rPr>
        <w:t>?</w:t>
      </w:r>
      <w:r w:rsidR="009618C2" w:rsidRPr="00E308F1">
        <w:rPr>
          <w:rFonts w:cs="Arial"/>
          <w:b/>
          <w:color w:val="FF0000"/>
          <w:sz w:val="22"/>
          <w:szCs w:val="22"/>
          <w:lang w:val="en-US"/>
        </w:rPr>
        <w:t>1</w:t>
      </w:r>
      <w:r w:rsidR="00855FFA">
        <w:rPr>
          <w:rFonts w:cs="Arial"/>
          <w:sz w:val="22"/>
          <w:szCs w:val="22"/>
          <w:lang w:val="en-US"/>
        </w:rPr>
        <w:t xml:space="preserve"> in the table below.</w:t>
      </w:r>
      <w:r w:rsidR="00444B47">
        <w:rPr>
          <w:rFonts w:cs="Arial"/>
          <w:sz w:val="22"/>
          <w:szCs w:val="22"/>
          <w:lang w:val="en-US"/>
        </w:rPr>
        <w:t xml:space="preserve"> </w:t>
      </w:r>
      <w:r w:rsidR="00003CFA">
        <w:rPr>
          <w:rFonts w:cs="Arial"/>
          <w:sz w:val="22"/>
          <w:szCs w:val="22"/>
          <w:lang w:val="en-US"/>
        </w:rPr>
        <w:t>Report the final result with 1 decimal place of accuracy (do not round up or down the number)</w:t>
      </w:r>
      <w:r w:rsidR="003F758B">
        <w:rPr>
          <w:rFonts w:cs="Arial"/>
          <w:sz w:val="22"/>
          <w:szCs w:val="22"/>
          <w:lang w:val="en-US"/>
        </w:rPr>
        <w:t>.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1"/>
      </w:tblGrid>
      <w:tr w:rsidR="00153A7D" w:rsidRPr="00D753B0" w14:paraId="2925D916" w14:textId="77777777" w:rsidTr="00D753B0">
        <w:tc>
          <w:tcPr>
            <w:tcW w:w="8591" w:type="dxa"/>
          </w:tcPr>
          <w:p w14:paraId="2EDA8004" w14:textId="6879AFBF" w:rsidR="00812360" w:rsidRDefault="008A5457">
            <w:pPr>
              <w:rPr>
                <w:rFonts w:cs="Arial"/>
                <w:b/>
                <w:sz w:val="22"/>
                <w:szCs w:val="22"/>
                <w:lang w:val="en-US"/>
              </w:rPr>
            </w:pPr>
            <w:r w:rsidRPr="00165E55">
              <w:rPr>
                <w:rFonts w:cs="Arial"/>
                <w:b/>
                <w:sz w:val="22"/>
                <w:szCs w:val="22"/>
                <w:lang w:val="en-US"/>
              </w:rPr>
              <w:t>Your answer:</w:t>
            </w:r>
          </w:p>
          <w:p w14:paraId="74435BCB" w14:textId="77777777" w:rsidR="008A5457" w:rsidRPr="00D753B0" w:rsidRDefault="008A5457">
            <w:pPr>
              <w:rPr>
                <w:lang w:val="en-US"/>
              </w:rPr>
            </w:pPr>
          </w:p>
          <w:tbl>
            <w:tblPr>
              <w:tblStyle w:val="ListTable6Colorful"/>
              <w:tblW w:w="0" w:type="auto"/>
              <w:tblLook w:val="04A0" w:firstRow="1" w:lastRow="0" w:firstColumn="1" w:lastColumn="0" w:noHBand="0" w:noVBand="1"/>
            </w:tblPr>
            <w:tblGrid>
              <w:gridCol w:w="1633"/>
              <w:gridCol w:w="1680"/>
              <w:gridCol w:w="1693"/>
              <w:gridCol w:w="1725"/>
              <w:gridCol w:w="1644"/>
            </w:tblGrid>
            <w:tr w:rsidR="006A011D" w:rsidRPr="00D753B0" w14:paraId="3DFDC181" w14:textId="77777777" w:rsidTr="007F3BA8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<w:trHeight w:val="1065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58" w:type="dxa"/>
                </w:tcPr>
                <w:p w14:paraId="5D499867" w14:textId="38D06C6D" w:rsidR="006A011D" w:rsidRDefault="006A011D" w:rsidP="00D17CAB">
                  <w:pPr>
                    <w:spacing w:after="240"/>
                    <w:jc w:val="center"/>
                    <w:rPr>
                      <w:rFonts w:cs="Arial"/>
                      <w:sz w:val="22"/>
                      <w:szCs w:val="22"/>
                      <w:lang w:val="en-US"/>
                    </w:rPr>
                  </w:pPr>
                  <w:r>
                    <w:rPr>
                      <w:rFonts w:cs="Arial"/>
                      <w:sz w:val="22"/>
                      <w:szCs w:val="22"/>
                      <w:lang w:val="en-US"/>
                    </w:rPr>
                    <w:t>The Last Slice</w:t>
                  </w:r>
                </w:p>
              </w:tc>
              <w:tc>
                <w:tcPr>
                  <w:tcW w:w="1758" w:type="dxa"/>
                </w:tcPr>
                <w:p w14:paraId="6B688587" w14:textId="4C6DA969" w:rsidR="006A011D" w:rsidRDefault="006A011D" w:rsidP="00D17CAB">
                  <w:pPr>
                    <w:spacing w:after="240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cs="Arial"/>
                      <w:sz w:val="22"/>
                      <w:szCs w:val="22"/>
                      <w:lang w:val="en-US"/>
                    </w:rPr>
                  </w:pPr>
                  <w:r>
                    <w:rPr>
                      <w:rFonts w:cs="Arial"/>
                      <w:sz w:val="22"/>
                      <w:szCs w:val="22"/>
                      <w:lang w:val="en-US"/>
                    </w:rPr>
                    <w:t>Ka</w:t>
                  </w:r>
                  <w:r w:rsidR="008574C7">
                    <w:rPr>
                      <w:rFonts w:cs="Arial"/>
                      <w:sz w:val="22"/>
                      <w:szCs w:val="22"/>
                      <w:lang w:val="en-US"/>
                    </w:rPr>
                    <w:t>r</w:t>
                  </w:r>
                  <w:r>
                    <w:rPr>
                      <w:rFonts w:cs="Arial"/>
                      <w:sz w:val="22"/>
                      <w:szCs w:val="22"/>
                      <w:lang w:val="en-US"/>
                    </w:rPr>
                    <w:t>mino</w:t>
                  </w:r>
                </w:p>
              </w:tc>
              <w:tc>
                <w:tcPr>
                  <w:tcW w:w="1758" w:type="dxa"/>
                </w:tcPr>
                <w:p w14:paraId="23D76B47" w14:textId="68AD8651" w:rsidR="006A011D" w:rsidRDefault="006A011D" w:rsidP="00D17CAB">
                  <w:pPr>
                    <w:spacing w:after="240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cs="Arial"/>
                      <w:sz w:val="22"/>
                      <w:szCs w:val="22"/>
                      <w:lang w:val="en-US"/>
                    </w:rPr>
                  </w:pPr>
                  <w:r>
                    <w:rPr>
                      <w:rFonts w:cs="Arial"/>
                      <w:sz w:val="22"/>
                      <w:szCs w:val="22"/>
                      <w:lang w:val="en-US"/>
                    </w:rPr>
                    <w:t>Falafellas</w:t>
                  </w:r>
                </w:p>
              </w:tc>
              <w:tc>
                <w:tcPr>
                  <w:tcW w:w="1758" w:type="dxa"/>
                </w:tcPr>
                <w:p w14:paraId="1A3B578A" w14:textId="5793E19C" w:rsidR="006A011D" w:rsidRDefault="006A011D" w:rsidP="00D17CAB">
                  <w:pPr>
                    <w:spacing w:after="240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cs="Arial"/>
                      <w:sz w:val="22"/>
                      <w:szCs w:val="22"/>
                      <w:lang w:val="en-US"/>
                    </w:rPr>
                  </w:pPr>
                  <w:r>
                    <w:rPr>
                      <w:rFonts w:cs="Arial"/>
                      <w:sz w:val="22"/>
                      <w:szCs w:val="22"/>
                      <w:lang w:val="en-US"/>
                    </w:rPr>
                    <w:t>Tarantino Sandwiches &amp; Fries</w:t>
                  </w:r>
                </w:p>
              </w:tc>
              <w:tc>
                <w:tcPr>
                  <w:tcW w:w="1759" w:type="dxa"/>
                </w:tcPr>
                <w:p w14:paraId="719A0D51" w14:textId="44E4EB71" w:rsidR="006A011D" w:rsidRDefault="006A011D" w:rsidP="00D17CAB">
                  <w:pPr>
                    <w:spacing w:after="240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cs="Arial"/>
                      <w:sz w:val="22"/>
                      <w:szCs w:val="22"/>
                      <w:lang w:val="en-US"/>
                    </w:rPr>
                  </w:pPr>
                  <w:r>
                    <w:rPr>
                      <w:rFonts w:cs="Arial"/>
                      <w:sz w:val="22"/>
                      <w:szCs w:val="22"/>
                      <w:lang w:val="en-US"/>
                    </w:rPr>
                    <w:t>Smak</w:t>
                  </w:r>
                </w:p>
              </w:tc>
            </w:tr>
            <w:tr w:rsidR="006A011D" w:rsidRPr="00D753B0" w14:paraId="2593EEF7" w14:textId="77777777" w:rsidTr="007F3BA8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1758" w:type="dxa"/>
                </w:tcPr>
                <w:p w14:paraId="4AF54D0D" w14:textId="3FE1F587" w:rsidR="006A011D" w:rsidRPr="00A86859" w:rsidRDefault="006A011D" w:rsidP="00D17CAB">
                  <w:pPr>
                    <w:spacing w:after="240"/>
                    <w:jc w:val="center"/>
                    <w:rPr>
                      <w:rFonts w:cs="Arial"/>
                      <w:b w:val="0"/>
                      <w:sz w:val="22"/>
                      <w:szCs w:val="22"/>
                      <w:lang w:val="en-US"/>
                    </w:rPr>
                  </w:pPr>
                  <w:r w:rsidRPr="00A86859">
                    <w:rPr>
                      <w:rFonts w:cs="Arial"/>
                      <w:b w:val="0"/>
                      <w:sz w:val="22"/>
                      <w:szCs w:val="22"/>
                      <w:lang w:val="en-US"/>
                    </w:rPr>
                    <w:t>4.2</w:t>
                  </w:r>
                </w:p>
              </w:tc>
              <w:tc>
                <w:tcPr>
                  <w:tcW w:w="1758" w:type="dxa"/>
                </w:tcPr>
                <w:p w14:paraId="3F99C7BC" w14:textId="3F2820CB" w:rsidR="006A011D" w:rsidRPr="00CD7276" w:rsidRDefault="0098719C" w:rsidP="00D17CAB">
                  <w:pPr>
                    <w:spacing w:after="24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="Arial"/>
                      <w:b/>
                      <w:sz w:val="22"/>
                      <w:szCs w:val="22"/>
                      <w:lang w:val="en-US"/>
                    </w:rPr>
                  </w:pPr>
                  <w:r>
                    <w:rPr>
                      <w:rFonts w:cs="Arial"/>
                      <w:b/>
                      <w:color w:val="FF0000"/>
                      <w:sz w:val="22"/>
                      <w:szCs w:val="22"/>
                      <w:lang w:val="en-US"/>
                    </w:rPr>
                    <w:t>3.5</w:t>
                  </w:r>
                </w:p>
              </w:tc>
              <w:tc>
                <w:tcPr>
                  <w:tcW w:w="1758" w:type="dxa"/>
                </w:tcPr>
                <w:p w14:paraId="0990533D" w14:textId="077E22B2" w:rsidR="006A011D" w:rsidRDefault="006A011D" w:rsidP="00D17CAB">
                  <w:pPr>
                    <w:spacing w:after="24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="Arial"/>
                      <w:sz w:val="22"/>
                      <w:szCs w:val="22"/>
                      <w:lang w:val="en-US"/>
                    </w:rPr>
                  </w:pPr>
                  <w:r>
                    <w:rPr>
                      <w:rFonts w:cs="Arial"/>
                      <w:sz w:val="22"/>
                      <w:szCs w:val="22"/>
                      <w:lang w:val="en-US"/>
                    </w:rPr>
                    <w:t>3.2</w:t>
                  </w:r>
                </w:p>
              </w:tc>
              <w:tc>
                <w:tcPr>
                  <w:tcW w:w="1758" w:type="dxa"/>
                </w:tcPr>
                <w:p w14:paraId="00D5F9C5" w14:textId="6F403033" w:rsidR="006A011D" w:rsidRDefault="006A011D" w:rsidP="00D17CAB">
                  <w:pPr>
                    <w:spacing w:after="24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="Arial"/>
                      <w:sz w:val="22"/>
                      <w:szCs w:val="22"/>
                      <w:lang w:val="en-US"/>
                    </w:rPr>
                  </w:pPr>
                  <w:r>
                    <w:rPr>
                      <w:rFonts w:cs="Arial"/>
                      <w:sz w:val="22"/>
                      <w:szCs w:val="22"/>
                      <w:lang w:val="en-US"/>
                    </w:rPr>
                    <w:t>2.6</w:t>
                  </w:r>
                </w:p>
              </w:tc>
              <w:tc>
                <w:tcPr>
                  <w:tcW w:w="1759" w:type="dxa"/>
                </w:tcPr>
                <w:p w14:paraId="2BDBAD4B" w14:textId="36F0A0F9" w:rsidR="006A011D" w:rsidRPr="00B04BD0" w:rsidRDefault="00B04BD0" w:rsidP="00D17CAB">
                  <w:pPr>
                    <w:spacing w:after="240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="Arial"/>
                      <w:sz w:val="22"/>
                      <w:szCs w:val="22"/>
                      <w:lang w:val="en-US"/>
                    </w:rPr>
                  </w:pPr>
                  <w:r w:rsidRPr="00B04BD0">
                    <w:rPr>
                      <w:rFonts w:cs="Arial"/>
                      <w:sz w:val="22"/>
                      <w:szCs w:val="22"/>
                      <w:lang w:val="en-US"/>
                    </w:rPr>
                    <w:t>2.4</w:t>
                  </w:r>
                </w:p>
              </w:tc>
            </w:tr>
          </w:tbl>
          <w:p w14:paraId="2336B895" w14:textId="77777777" w:rsidR="00543A43" w:rsidRDefault="00543A43" w:rsidP="00153A7D">
            <w:pPr>
              <w:spacing w:after="240"/>
              <w:rPr>
                <w:rFonts w:cs="Arial"/>
                <w:sz w:val="22"/>
                <w:szCs w:val="22"/>
                <w:lang w:val="en-US"/>
              </w:rPr>
            </w:pPr>
          </w:p>
          <w:p w14:paraId="72079D2E" w14:textId="5A9863BA" w:rsidR="00C1366A" w:rsidRDefault="00C1366A" w:rsidP="00153A7D">
            <w:pPr>
              <w:spacing w:after="240"/>
              <w:rPr>
                <w:rFonts w:cs="Arial"/>
                <w:sz w:val="22"/>
                <w:szCs w:val="22"/>
                <w:lang w:val="en-US"/>
              </w:rPr>
            </w:pPr>
          </w:p>
        </w:tc>
      </w:tr>
    </w:tbl>
    <w:p w14:paraId="61969232" w14:textId="77777777" w:rsidR="00DA7200" w:rsidRPr="008F4BC8" w:rsidRDefault="00DA7200" w:rsidP="00A54983">
      <w:pPr>
        <w:spacing w:after="240"/>
        <w:rPr>
          <w:rFonts w:cs="Arial"/>
          <w:sz w:val="22"/>
          <w:szCs w:val="22"/>
          <w:lang w:val="en-US"/>
        </w:rPr>
      </w:pPr>
    </w:p>
    <w:p w14:paraId="6ADD8B8D" w14:textId="2711B5A2" w:rsidR="00254FB9" w:rsidRDefault="007D5822" w:rsidP="00A9748F">
      <w:pPr>
        <w:spacing w:before="0" w:after="240" w:line="240" w:lineRule="atLeast"/>
        <w:ind w:left="426" w:hanging="426"/>
        <w:rPr>
          <w:rFonts w:cs="Arial"/>
          <w:b/>
          <w:bCs/>
          <w:sz w:val="22"/>
          <w:szCs w:val="22"/>
          <w:lang w:val="en-US"/>
        </w:rPr>
      </w:pPr>
      <w:r w:rsidRPr="4953743D">
        <w:rPr>
          <w:rFonts w:cs="Arial"/>
          <w:b/>
          <w:bCs/>
          <w:sz w:val="22"/>
          <w:szCs w:val="22"/>
          <w:lang w:val="en-US"/>
        </w:rPr>
        <w:t>(b) (</w:t>
      </w:r>
      <w:r w:rsidR="00EF3E56" w:rsidRPr="4953743D">
        <w:rPr>
          <w:rFonts w:cs="Arial"/>
          <w:b/>
          <w:bCs/>
          <w:sz w:val="22"/>
          <w:szCs w:val="22"/>
          <w:lang w:val="en-US"/>
        </w:rPr>
        <w:t xml:space="preserve">6 </w:t>
      </w:r>
      <w:r w:rsidR="5B80CAB5" w:rsidRPr="4953743D">
        <w:rPr>
          <w:rFonts w:cs="Arial"/>
          <w:b/>
          <w:bCs/>
          <w:sz w:val="22"/>
          <w:szCs w:val="22"/>
          <w:lang w:val="en-US"/>
        </w:rPr>
        <w:t>p</w:t>
      </w:r>
      <w:r w:rsidRPr="4953743D">
        <w:rPr>
          <w:rFonts w:cs="Arial"/>
          <w:b/>
          <w:bCs/>
          <w:sz w:val="22"/>
          <w:szCs w:val="22"/>
          <w:lang w:val="en-US"/>
        </w:rPr>
        <w:t>oints)</w:t>
      </w:r>
      <w:r w:rsidR="00127350" w:rsidRPr="4953743D">
        <w:rPr>
          <w:rFonts w:cs="Arial"/>
          <w:sz w:val="22"/>
          <w:szCs w:val="22"/>
          <w:lang w:val="en-US"/>
        </w:rPr>
        <w:t xml:space="preserve"> </w:t>
      </w:r>
      <w:r w:rsidR="00B55443" w:rsidRPr="4953743D">
        <w:rPr>
          <w:rFonts w:cs="Arial"/>
          <w:sz w:val="22"/>
          <w:szCs w:val="22"/>
          <w:lang w:val="en-US"/>
        </w:rPr>
        <w:t xml:space="preserve">Compute the </w:t>
      </w:r>
      <w:r w:rsidR="00A94F2C" w:rsidRPr="4953743D">
        <w:rPr>
          <w:rFonts w:cs="Arial"/>
          <w:sz w:val="22"/>
          <w:szCs w:val="22"/>
          <w:lang w:val="en-US"/>
        </w:rPr>
        <w:t xml:space="preserve">item-item similarity for the pairs </w:t>
      </w:r>
      <w:r w:rsidR="0032465E" w:rsidRPr="4953743D">
        <w:rPr>
          <w:rFonts w:cs="Arial"/>
          <w:sz w:val="22"/>
          <w:szCs w:val="22"/>
          <w:lang w:val="en-US"/>
        </w:rPr>
        <w:t>shown in the box</w:t>
      </w:r>
      <w:r w:rsidR="005672D1" w:rsidRPr="4953743D">
        <w:rPr>
          <w:rFonts w:cs="Arial"/>
          <w:sz w:val="22"/>
          <w:szCs w:val="22"/>
          <w:lang w:val="en-US"/>
        </w:rPr>
        <w:t xml:space="preserve"> below</w:t>
      </w:r>
      <w:r w:rsidR="00D57D54" w:rsidRPr="4953743D">
        <w:rPr>
          <w:rFonts w:cs="Arial"/>
          <w:sz w:val="22"/>
          <w:szCs w:val="22"/>
          <w:lang w:val="en-US"/>
        </w:rPr>
        <w:t xml:space="preserve"> and indicated by numbered question mark</w:t>
      </w:r>
      <w:r w:rsidR="006519C6" w:rsidRPr="4953743D">
        <w:rPr>
          <w:rFonts w:cs="Arial"/>
          <w:sz w:val="22"/>
          <w:szCs w:val="22"/>
          <w:lang w:val="en-US"/>
        </w:rPr>
        <w:t>s</w:t>
      </w:r>
      <w:r w:rsidR="00830AB2" w:rsidRPr="4953743D">
        <w:rPr>
          <w:rFonts w:cs="Arial"/>
          <w:sz w:val="22"/>
          <w:szCs w:val="22"/>
          <w:lang w:val="en-US"/>
        </w:rPr>
        <w:t xml:space="preserve"> </w:t>
      </w:r>
      <w:r w:rsidR="00D57D54" w:rsidRPr="4953743D">
        <w:rPr>
          <w:rFonts w:cs="Arial"/>
          <w:b/>
          <w:bCs/>
          <w:color w:val="FF0000"/>
          <w:sz w:val="22"/>
          <w:szCs w:val="22"/>
          <w:lang w:val="en-US"/>
        </w:rPr>
        <w:t>?1</w:t>
      </w:r>
      <w:r w:rsidR="00D57D54" w:rsidRPr="4953743D">
        <w:rPr>
          <w:rFonts w:cs="Arial"/>
          <w:sz w:val="22"/>
          <w:szCs w:val="22"/>
          <w:lang w:val="en-US"/>
        </w:rPr>
        <w:t>,</w:t>
      </w:r>
      <w:r w:rsidR="00051D28" w:rsidRPr="4953743D">
        <w:rPr>
          <w:rFonts w:cs="Arial"/>
          <w:sz w:val="22"/>
          <w:szCs w:val="22"/>
          <w:lang w:val="en-US"/>
        </w:rPr>
        <w:t xml:space="preserve"> </w:t>
      </w:r>
      <w:r w:rsidR="00D57D54" w:rsidRPr="4953743D">
        <w:rPr>
          <w:rFonts w:cs="Arial"/>
          <w:b/>
          <w:bCs/>
          <w:color w:val="FF0000"/>
          <w:sz w:val="22"/>
          <w:szCs w:val="22"/>
          <w:lang w:val="en-US"/>
        </w:rPr>
        <w:t>?2</w:t>
      </w:r>
      <w:r w:rsidR="00D57D54" w:rsidRPr="4953743D">
        <w:rPr>
          <w:rFonts w:cs="Arial"/>
          <w:sz w:val="22"/>
          <w:szCs w:val="22"/>
          <w:lang w:val="en-US"/>
        </w:rPr>
        <w:t xml:space="preserve"> and</w:t>
      </w:r>
      <w:r w:rsidR="005E6E41" w:rsidRPr="4953743D">
        <w:rPr>
          <w:rFonts w:cs="Arial"/>
          <w:sz w:val="22"/>
          <w:szCs w:val="22"/>
          <w:lang w:val="en-US"/>
        </w:rPr>
        <w:t xml:space="preserve"> </w:t>
      </w:r>
      <w:r w:rsidR="00D57D54" w:rsidRPr="4953743D">
        <w:rPr>
          <w:rFonts w:cs="Arial"/>
          <w:b/>
          <w:bCs/>
          <w:color w:val="FF0000"/>
          <w:sz w:val="22"/>
          <w:szCs w:val="22"/>
          <w:lang w:val="en-US"/>
        </w:rPr>
        <w:t>?3</w:t>
      </w:r>
      <w:r w:rsidR="00A94F2C" w:rsidRPr="4953743D">
        <w:rPr>
          <w:rFonts w:cs="Arial"/>
          <w:sz w:val="22"/>
          <w:szCs w:val="22"/>
          <w:lang w:val="en-US"/>
        </w:rPr>
        <w:t>, using</w:t>
      </w:r>
      <w:r w:rsidR="0032465E" w:rsidRPr="4953743D">
        <w:rPr>
          <w:rFonts w:cs="Arial"/>
          <w:sz w:val="22"/>
          <w:szCs w:val="22"/>
          <w:lang w:val="en-US"/>
        </w:rPr>
        <w:t xml:space="preserve"> the </w:t>
      </w:r>
      <w:r w:rsidR="00EA5C2A" w:rsidRPr="4953743D">
        <w:rPr>
          <w:rFonts w:cs="Arial"/>
          <w:sz w:val="22"/>
          <w:szCs w:val="22"/>
          <w:lang w:val="en-US"/>
        </w:rPr>
        <w:t xml:space="preserve">Pearson correlation and </w:t>
      </w:r>
      <w:r w:rsidR="005D1946" w:rsidRPr="4953743D">
        <w:rPr>
          <w:rFonts w:cs="Arial"/>
          <w:sz w:val="22"/>
          <w:szCs w:val="22"/>
          <w:lang w:val="en-US"/>
        </w:rPr>
        <w:t>Cosine similarity</w:t>
      </w:r>
      <w:r w:rsidR="0032465E" w:rsidRPr="4953743D">
        <w:rPr>
          <w:rFonts w:cs="Arial"/>
          <w:sz w:val="22"/>
          <w:szCs w:val="22"/>
          <w:lang w:val="en-US"/>
        </w:rPr>
        <w:t xml:space="preserve"> as the similarity measure</w:t>
      </w:r>
      <w:r w:rsidR="00F87F18" w:rsidRPr="4953743D">
        <w:rPr>
          <w:rFonts w:cs="Arial"/>
          <w:sz w:val="22"/>
          <w:szCs w:val="22"/>
          <w:lang w:val="en-US"/>
        </w:rPr>
        <w:t>s</w:t>
      </w:r>
      <w:r w:rsidR="0032465E" w:rsidRPr="4953743D">
        <w:rPr>
          <w:rFonts w:cs="Arial"/>
          <w:sz w:val="22"/>
          <w:szCs w:val="22"/>
          <w:lang w:val="en-US"/>
        </w:rPr>
        <w:t xml:space="preserve">. </w:t>
      </w:r>
      <w:r w:rsidR="00463266" w:rsidRPr="4953743D">
        <w:rPr>
          <w:rFonts w:cs="Arial"/>
          <w:sz w:val="22"/>
          <w:szCs w:val="22"/>
          <w:lang w:val="en-US"/>
        </w:rPr>
        <w:t>Do not n</w:t>
      </w:r>
      <w:r w:rsidR="00D809D1" w:rsidRPr="4953743D">
        <w:rPr>
          <w:rFonts w:cs="Arial"/>
          <w:sz w:val="22"/>
          <w:szCs w:val="22"/>
          <w:lang w:val="en-US"/>
        </w:rPr>
        <w:t xml:space="preserve">ormalize the ratings before calculating the </w:t>
      </w:r>
      <w:r w:rsidR="004A0840" w:rsidRPr="4953743D">
        <w:rPr>
          <w:rFonts w:cs="Arial"/>
          <w:sz w:val="22"/>
          <w:szCs w:val="22"/>
          <w:lang w:val="en-US"/>
        </w:rPr>
        <w:t xml:space="preserve">cosine </w:t>
      </w:r>
      <w:r w:rsidR="00D809D1" w:rsidRPr="4953743D">
        <w:rPr>
          <w:rFonts w:cs="Arial"/>
          <w:sz w:val="22"/>
          <w:szCs w:val="22"/>
          <w:lang w:val="en-US"/>
        </w:rPr>
        <w:t>similarity measure.</w:t>
      </w:r>
      <w:r w:rsidR="00BD05A4" w:rsidRPr="4953743D">
        <w:rPr>
          <w:rFonts w:cs="Arial"/>
          <w:sz w:val="22"/>
          <w:szCs w:val="22"/>
          <w:lang w:val="en-US"/>
        </w:rPr>
        <w:t xml:space="preserve"> Report the results with 4 decimal places </w:t>
      </w:r>
      <w:r w:rsidR="00587122" w:rsidRPr="4953743D">
        <w:rPr>
          <w:rFonts w:cs="Arial"/>
          <w:sz w:val="22"/>
          <w:szCs w:val="22"/>
          <w:lang w:val="en-US"/>
        </w:rPr>
        <w:t xml:space="preserve">of </w:t>
      </w:r>
      <w:r w:rsidR="00F77ACE" w:rsidRPr="4953743D">
        <w:rPr>
          <w:rFonts w:cs="Arial"/>
          <w:sz w:val="22"/>
          <w:szCs w:val="22"/>
          <w:lang w:val="en-US"/>
        </w:rPr>
        <w:t xml:space="preserve">accuracy </w:t>
      </w:r>
      <w:r w:rsidR="00BD05A4" w:rsidRPr="4953743D">
        <w:rPr>
          <w:rFonts w:cs="Arial"/>
          <w:sz w:val="22"/>
          <w:szCs w:val="22"/>
          <w:lang w:val="en-US"/>
        </w:rPr>
        <w:t xml:space="preserve">(do not round up or down the numbers). 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8596"/>
      </w:tblGrid>
      <w:tr w:rsidR="00A14495" w14:paraId="006F5C0B" w14:textId="77777777" w:rsidTr="00A9748F">
        <w:tc>
          <w:tcPr>
            <w:tcW w:w="8596" w:type="dxa"/>
          </w:tcPr>
          <w:p w14:paraId="3F38A7E3" w14:textId="3531B902" w:rsidR="00A14495" w:rsidRDefault="00C35323" w:rsidP="00D67F3E">
            <w:pPr>
              <w:spacing w:before="0" w:after="240" w:line="240" w:lineRule="atLeast"/>
              <w:jc w:val="left"/>
              <w:rPr>
                <w:rFonts w:cs="Arial"/>
                <w:b/>
                <w:bCs/>
                <w:sz w:val="22"/>
                <w:szCs w:val="22"/>
                <w:lang w:val="en-US"/>
              </w:rPr>
            </w:pPr>
            <w:r>
              <w:rPr>
                <w:rFonts w:cs="Arial"/>
                <w:b/>
                <w:bCs/>
                <w:sz w:val="22"/>
                <w:szCs w:val="22"/>
                <w:lang w:val="en-US"/>
              </w:rPr>
              <w:t>Your answer:</w:t>
            </w:r>
          </w:p>
          <w:tbl>
            <w:tblPr>
              <w:tblStyle w:val="ListTable7Colorful"/>
              <w:tblW w:w="0" w:type="auto"/>
              <w:tblLook w:val="04A0" w:firstRow="1" w:lastRow="0" w:firstColumn="1" w:lastColumn="0" w:noHBand="0" w:noVBand="1"/>
            </w:tblPr>
            <w:tblGrid>
              <w:gridCol w:w="3128"/>
              <w:gridCol w:w="2472"/>
              <w:gridCol w:w="2780"/>
            </w:tblGrid>
            <w:tr w:rsidR="00254FB9" w:rsidRPr="00A9748F" w14:paraId="2DADA7A2" w14:textId="77777777" w:rsidTr="00AA0845">
              <w:trPr>
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/w:trPr>
              <w:tc>
                <w:tcPr>
      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      <w:tcW w:w="3282" w:type="dxa"/>
                </w:tcPr>
                <w:p w14:paraId="49AD41D8" w14:textId="77777777" w:rsidR="00254FB9" w:rsidRDefault="00254FB9" w:rsidP="00254FB9">
                  <w:pPr>
                    <w:spacing w:before="0" w:after="240" w:line="240" w:lineRule="atLeast"/>
                    <w:jc w:val="left"/>
                    <w:rPr>
                      <w:rFonts w:cs="Arial"/>
                      <w:b/>
                      <w:bCs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2578" w:type="dxa"/>
                </w:tcPr>
                <w:p w14:paraId="16C3EABD" w14:textId="77777777" w:rsidR="00254FB9" w:rsidRPr="00F1112A" w:rsidRDefault="00254FB9" w:rsidP="00EC4FDA">
                  <w:pPr>
                    <w:spacing w:before="0" w:after="240" w:line="240" w:lineRule="atLeast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cs="Arial"/>
                      <w:b/>
                      <w:bCs/>
                      <w:i w:val="0"/>
                      <w:sz w:val="22"/>
                      <w:szCs w:val="22"/>
                      <w:lang w:val="en-US"/>
                    </w:rPr>
                  </w:pPr>
                  <w:r w:rsidRPr="00F1112A">
                    <w:rPr>
                      <w:rFonts w:cs="Arial"/>
                      <w:b/>
                      <w:sz w:val="22"/>
                      <w:szCs w:val="22"/>
                      <w:lang w:val="en-US"/>
                    </w:rPr>
                    <w:t>Pearson correlation</w:t>
                  </w:r>
                </w:p>
              </w:tc>
              <w:tc>
                <w:tcPr>
                  <w:tcW w:w="2931" w:type="dxa"/>
                </w:tcPr>
                <w:p w14:paraId="75112462" w14:textId="77777777" w:rsidR="00254FB9" w:rsidRPr="00F1112A" w:rsidRDefault="00254FB9" w:rsidP="00EC4FDA">
                  <w:pPr>
                    <w:spacing w:before="0" w:after="240" w:line="240" w:lineRule="atLeast"/>
                    <w:jc w:val="center"/>
      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      <w:rPr>
                      <w:rFonts w:cs="Arial"/>
                      <w:b/>
                      <w:bCs/>
                      <w:i w:val="0"/>
                      <w:sz w:val="22"/>
                      <w:szCs w:val="22"/>
                      <w:lang w:val="en-US"/>
                    </w:rPr>
                  </w:pPr>
                  <w:r w:rsidRPr="00F1112A">
                    <w:rPr>
                      <w:rFonts w:cs="Arial"/>
                      <w:b/>
                      <w:sz w:val="22"/>
                      <w:szCs w:val="22"/>
                      <w:lang w:val="en-US"/>
                    </w:rPr>
                    <w:t>Cosine similarity</w:t>
                  </w:r>
                </w:p>
              </w:tc>
            </w:tr>
            <w:tr w:rsidR="00254FB9" w:rsidRPr="00A9748F" w14:paraId="4CCEC914" w14:textId="77777777" w:rsidTr="00451C6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<w:trHeight w:val="642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</w:tcPr>
                <w:p w14:paraId="7A04B835" w14:textId="77777777" w:rsidR="00254FB9" w:rsidRPr="00F1112A" w:rsidRDefault="00254FB9" w:rsidP="00EC4FDA">
                  <w:pPr>
                    <w:spacing w:before="0" w:after="240" w:line="240" w:lineRule="atLeast"/>
                    <w:jc w:val="center"/>
                    <w:rPr>
                      <w:rFonts w:cs="Arial"/>
                      <w:b/>
                      <w:bCs/>
                      <w:i w:val="0"/>
                      <w:sz w:val="22"/>
                      <w:szCs w:val="22"/>
                      <w:lang w:val="en-US"/>
                    </w:rPr>
                  </w:pPr>
                  <w:r w:rsidRPr="00F1112A">
                    <w:rPr>
                      <w:rFonts w:cs="Arial"/>
                      <w:b/>
                      <w:sz w:val="22"/>
                      <w:szCs w:val="22"/>
                      <w:lang w:val="en-US"/>
                    </w:rPr>
                    <w:t>The Last Slice, Falafellas</w:t>
                  </w:r>
                </w:p>
              </w:tc>
              <w:tc>
                <w:tcPr>
                  <w:tcW w:w="2578" w:type="dxa"/>
                  <w:vAlign w:val="bottom"/>
                </w:tcPr>
                <w:p w14:paraId="221BB899" w14:textId="2D6A2F59" w:rsidR="00254FB9" w:rsidRPr="00F56703" w:rsidRDefault="00CE7A7F" w:rsidP="00B16EFD">
                  <w:pPr>
                    <w:spacing w:before="0" w:after="240" w:line="240" w:lineRule="atLeast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="Arial"/>
                      <w:bCs/>
                      <w:color w:val="auto"/>
                      <w:sz w:val="22"/>
                      <w:szCs w:val="22"/>
                      <w:lang w:val="en-US"/>
                    </w:rPr>
                  </w:pPr>
                  <w:r w:rsidRPr="00A9748F">
                    <w:rPr>
                      <w:rFonts w:cs="Arial"/>
                      <w:bCs/>
                      <w:color w:val="auto"/>
                      <w:sz w:val="22"/>
                      <w:szCs w:val="22"/>
                      <w:lang w:val="en-US"/>
                    </w:rPr>
                    <w:t>-0.504</w:t>
                  </w:r>
                  <w:r w:rsidR="00F56703">
                    <w:rPr>
                      <w:rFonts w:cs="Arial"/>
                      <w:bCs/>
                      <w:color w:val="auto"/>
                      <w:sz w:val="22"/>
                      <w:szCs w:val="22"/>
                      <w:lang w:val="en-US"/>
                    </w:rPr>
                    <w:t>1</w:t>
                  </w:r>
                </w:p>
              </w:tc>
              <w:tc>
                <w:tcPr>
                  <w:tcW w:w="2931" w:type="dxa"/>
                  <w:vAlign w:val="bottom"/>
                </w:tcPr>
                <w:p w14:paraId="1C859C6D" w14:textId="1F09467B" w:rsidR="00254FB9" w:rsidRPr="00CE7A7F" w:rsidRDefault="009A30F4" w:rsidP="00B16EFD">
                  <w:pPr>
                    <w:spacing w:before="0" w:after="240" w:line="240" w:lineRule="atLeast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="Arial"/>
                      <w:bCs/>
                      <w:color w:val="auto"/>
                      <w:sz w:val="22"/>
                      <w:szCs w:val="22"/>
                      <w:lang w:val="en-US"/>
                    </w:rPr>
                  </w:pPr>
                  <w:r>
                    <w:rPr>
                      <w:rFonts w:cs="Arial"/>
                      <w:bCs/>
                      <w:color w:val="auto"/>
                      <w:sz w:val="22"/>
                      <w:szCs w:val="22"/>
                      <w:lang w:val="en-US"/>
                    </w:rPr>
                    <w:t>0.9075</w:t>
                  </w:r>
                </w:p>
              </w:tc>
            </w:tr>
            <w:tr w:rsidR="00254FB9" w:rsidRPr="008C01AD" w14:paraId="5D9167BB" w14:textId="77777777" w:rsidTr="00451C66"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</w:tcPr>
                <w:p w14:paraId="3404E90C" w14:textId="77777777" w:rsidR="00254FB9" w:rsidRPr="00F1112A" w:rsidRDefault="00254FB9" w:rsidP="00EC4FDA">
                  <w:pPr>
                    <w:spacing w:before="0" w:after="240" w:line="240" w:lineRule="atLeast"/>
                    <w:jc w:val="center"/>
                    <w:rPr>
                      <w:rFonts w:cs="Arial"/>
                      <w:b/>
                      <w:bCs/>
                      <w:i w:val="0"/>
                      <w:sz w:val="22"/>
                      <w:szCs w:val="22"/>
                      <w:lang w:val="en-US"/>
                    </w:rPr>
                  </w:pPr>
                  <w:r w:rsidRPr="00F1112A">
                    <w:rPr>
                      <w:rFonts w:cs="Arial"/>
                      <w:b/>
                      <w:sz w:val="22"/>
                      <w:szCs w:val="22"/>
                      <w:lang w:val="en-US"/>
                    </w:rPr>
                    <w:t>The Last Slice, Tarantino Sandwiches &amp; Fries</w:t>
                  </w:r>
                </w:p>
              </w:tc>
              <w:tc>
                <w:tcPr>
                  <w:tcW w:w="2578" w:type="dxa"/>
                  <w:vAlign w:val="bottom"/>
                </w:tcPr>
                <w:p w14:paraId="3B6D3099" w14:textId="3EF1ABE9" w:rsidR="00254FB9" w:rsidRPr="00675B20" w:rsidRDefault="007F2A7F" w:rsidP="00B16EFD">
                  <w:pPr>
                    <w:spacing w:before="0" w:after="240" w:line="240" w:lineRule="atLeast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="Arial"/>
                      <w:b/>
                      <w:color w:val="FF0000"/>
                      <w:sz w:val="22"/>
                      <w:szCs w:val="22"/>
                      <w:lang w:val="en-US"/>
                    </w:rPr>
                  </w:pPr>
                  <w:r>
                    <w:rPr>
                      <w:rFonts w:cs="Arial"/>
                      <w:b/>
                      <w:color w:val="FF0000"/>
                      <w:sz w:val="22"/>
                      <w:szCs w:val="22"/>
                      <w:lang w:val="en-US"/>
                    </w:rPr>
                    <w:t>0.</w:t>
                  </w:r>
                  <w:r w:rsidR="00E04DB6">
                    <w:rPr>
                      <w:rFonts w:cs="Arial"/>
                      <w:b/>
                      <w:color w:val="FF0000"/>
                      <w:sz w:val="22"/>
                      <w:szCs w:val="22"/>
                      <w:lang w:val="en-US"/>
                    </w:rPr>
                    <w:t>0572</w:t>
                  </w:r>
                </w:p>
              </w:tc>
              <w:tc>
                <w:tcPr>
                  <w:tcW w:w="2931" w:type="dxa"/>
                  <w:vAlign w:val="bottom"/>
                </w:tcPr>
                <w:p w14:paraId="66EE431C" w14:textId="43365D94" w:rsidR="00254FB9" w:rsidRPr="00675B20" w:rsidRDefault="00E04DB6" w:rsidP="00B16EFD">
                  <w:pPr>
                    <w:spacing w:before="0" w:after="240" w:line="240" w:lineRule="atLeast"/>
                    <w:jc w:val="center"/>
  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    <w:rPr>
                      <w:rFonts w:cs="Arial"/>
                      <w:b/>
                      <w:color w:val="auto"/>
                      <w:sz w:val="22"/>
                      <w:szCs w:val="22"/>
                      <w:lang w:val="en-US"/>
                    </w:rPr>
                  </w:pPr>
                  <w:r>
                    <w:rPr>
                      <w:rFonts w:cs="Arial"/>
                      <w:b/>
                      <w:color w:val="FF0000"/>
                      <w:sz w:val="22"/>
                      <w:szCs w:val="22"/>
                      <w:lang w:val="en-US"/>
                    </w:rPr>
                    <w:t>0.8813</w:t>
                  </w:r>
                </w:p>
              </w:tc>
            </w:tr>
            <w:tr w:rsidR="00254FB9" w:rsidRPr="008C01AD" w14:paraId="4E515965" w14:textId="77777777" w:rsidTr="00451C66">
              <w:trPr>
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/w:trPr>
              <w:tc>
                <w:tcPr>
      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      <w:tcW w:w="3282" w:type="dxa"/>
                </w:tcPr>
                <w:p w14:paraId="2E45539E" w14:textId="77777777" w:rsidR="00254FB9" w:rsidRPr="00F1112A" w:rsidRDefault="00254FB9" w:rsidP="00EC4FDA">
                  <w:pPr>
                    <w:spacing w:before="0" w:after="240" w:line="240" w:lineRule="atLeast"/>
                    <w:jc w:val="center"/>
                    <w:rPr>
                      <w:rFonts w:cs="Arial"/>
                      <w:b/>
                      <w:bCs/>
                      <w:i w:val="0"/>
                      <w:sz w:val="22"/>
                      <w:szCs w:val="22"/>
                      <w:lang w:val="pt-PT"/>
                    </w:rPr>
                  </w:pPr>
                  <w:r w:rsidRPr="00F1112A">
                    <w:rPr>
                      <w:rFonts w:cs="Arial"/>
                      <w:b/>
                      <w:sz w:val="22"/>
                      <w:szCs w:val="22"/>
                      <w:lang w:val="pt-PT"/>
                    </w:rPr>
                    <w:t>Falafellas, Tarantino Sandwiches &amp; Fries</w:t>
                  </w:r>
                </w:p>
              </w:tc>
              <w:tc>
                <w:tcPr>
                  <w:tcW w:w="2578" w:type="dxa"/>
                  <w:vAlign w:val="bottom"/>
                </w:tcPr>
                <w:p w14:paraId="34A59058" w14:textId="13A78D7D" w:rsidR="00254FB9" w:rsidRPr="00675B20" w:rsidRDefault="007F2A7F" w:rsidP="00B16EFD">
                  <w:pPr>
                    <w:spacing w:before="0" w:after="240" w:line="240" w:lineRule="atLeast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="Arial"/>
                      <w:b/>
                      <w:color w:val="FF0000"/>
                      <w:sz w:val="22"/>
                      <w:szCs w:val="22"/>
                      <w:lang w:val="pt-PT"/>
                    </w:rPr>
                  </w:pPr>
                  <w:r>
                    <w:rPr>
                      <w:rFonts w:cs="Arial"/>
                      <w:b/>
                      <w:color w:val="FF0000"/>
                      <w:sz w:val="22"/>
                      <w:szCs w:val="22"/>
                      <w:lang w:val="pt-PT"/>
                    </w:rPr>
                    <w:t>0.</w:t>
                  </w:r>
                  <w:r w:rsidR="00E04DB6">
                    <w:rPr>
                      <w:rFonts w:cs="Arial"/>
                      <w:b/>
                      <w:color w:val="FF0000"/>
                      <w:sz w:val="22"/>
                      <w:szCs w:val="22"/>
                      <w:lang w:val="pt-PT"/>
                    </w:rPr>
                    <w:t>0891</w:t>
                  </w:r>
                </w:p>
              </w:tc>
              <w:tc>
                <w:tcPr>
                  <w:tcW w:w="2931" w:type="dxa"/>
                  <w:vAlign w:val="bottom"/>
                </w:tcPr>
                <w:p w14:paraId="4E9F3F6F" w14:textId="27193C3B" w:rsidR="00254FB9" w:rsidRPr="00F8297E" w:rsidRDefault="00C6775F" w:rsidP="002E6D36">
                  <w:pPr>
                    <w:spacing w:before="0" w:after="240" w:line="240" w:lineRule="atLeast"/>
                    <w:jc w:val="center"/>
      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      <w:rPr>
                      <w:rFonts w:cs="Arial"/>
                      <w:bCs/>
                      <w:color w:val="auto"/>
                      <w:sz w:val="22"/>
                      <w:szCs w:val="22"/>
                      <w:lang w:val="pt-PT"/>
                    </w:rPr>
                  </w:pPr>
                  <w:r w:rsidRPr="00F8297E">
                    <w:rPr>
                      <w:rFonts w:cs="Arial"/>
                      <w:bCs/>
                      <w:color w:val="auto"/>
                      <w:sz w:val="22"/>
                      <w:szCs w:val="22"/>
                      <w:lang w:val="pt-PT"/>
                    </w:rPr>
                    <w:t>0.</w:t>
                  </w:r>
                  <w:r w:rsidR="002E6D36" w:rsidRPr="00F8297E">
                    <w:rPr>
                      <w:rFonts w:cs="Arial"/>
                      <w:bCs/>
                      <w:color w:val="auto"/>
                      <w:sz w:val="22"/>
                      <w:szCs w:val="22"/>
                      <w:lang w:val="pt-PT"/>
                    </w:rPr>
                    <w:t>8926</w:t>
                  </w:r>
                </w:p>
              </w:tc>
            </w:tr>
          </w:tbl>
          <w:p w14:paraId="2398A19F" w14:textId="7F3139C0" w:rsidR="00254FB9" w:rsidRDefault="00254FB9" w:rsidP="00D67F3E">
            <w:pPr>
              <w:spacing w:before="0" w:after="240" w:line="240" w:lineRule="atLeast"/>
              <w:jc w:val="left"/>
              <w:rPr>
                <w:rFonts w:cs="Arial"/>
                <w:b/>
                <w:bCs/>
                <w:sz w:val="22"/>
                <w:szCs w:val="22"/>
                <w:lang w:val="pt-PT"/>
              </w:rPr>
            </w:pPr>
          </w:p>
          <w:p w14:paraId="6244B20C" w14:textId="2A6BC908" w:rsidR="004E5085" w:rsidRDefault="004E5085" w:rsidP="00717974">
            <w:pPr>
              <w:spacing w:before="0" w:after="240" w:line="240" w:lineRule="atLeast"/>
              <w:jc w:val="left"/>
              <w:rPr>
                <w:rFonts w:cs="Arial"/>
                <w:b/>
                <w:bCs/>
                <w:sz w:val="22"/>
                <w:szCs w:val="22"/>
                <w:lang w:val="en-US"/>
              </w:rPr>
            </w:pPr>
          </w:p>
        </w:tc>
      </w:tr>
    </w:tbl>
    <w:p w14:paraId="2E5D60E0" w14:textId="77777777" w:rsidR="00D67F3E" w:rsidRDefault="00D67F3E" w:rsidP="00D67F3E">
      <w:pPr>
        <w:spacing w:before="0" w:after="240" w:line="240" w:lineRule="atLeast"/>
        <w:jc w:val="left"/>
        <w:rPr>
          <w:rFonts w:cs="Arial"/>
          <w:b/>
          <w:bCs/>
          <w:sz w:val="22"/>
          <w:szCs w:val="22"/>
          <w:lang w:val="en-US"/>
        </w:rPr>
      </w:pPr>
    </w:p>
    <w:p w14:paraId="321128E0" w14:textId="0E91E8B4" w:rsidR="00A54983" w:rsidRPr="006B05A5" w:rsidRDefault="00D67F3E" w:rsidP="00D67F3E">
      <w:pPr>
        <w:spacing w:before="0" w:after="240" w:line="240" w:lineRule="atLeast"/>
        <w:jc w:val="left"/>
        <w:rPr>
          <w:rFonts w:cs="Arial"/>
          <w:sz w:val="22"/>
          <w:szCs w:val="22"/>
          <w:lang w:val="en-US"/>
        </w:rPr>
      </w:pPr>
      <w:r w:rsidRPr="00825F93">
        <w:rPr>
          <w:rFonts w:cs="Arial"/>
          <w:sz w:val="22"/>
          <w:szCs w:val="22"/>
          <w:lang w:val="en-US"/>
        </w:rPr>
        <w:t xml:space="preserve"> </w:t>
      </w:r>
    </w:p>
    <w:p w14:paraId="2CB7ABFF" w14:textId="4B143204" w:rsidR="00A54983" w:rsidRPr="00F62E62" w:rsidRDefault="00EF3E87" w:rsidP="006D1EE5">
      <w:pPr>
        <w:spacing w:before="0" w:after="120" w:line="240" w:lineRule="atLeast"/>
        <w:ind w:left="426" w:hanging="426"/>
        <w:rPr>
          <w:rFonts w:cs="Arial"/>
          <w:b/>
          <w:bCs/>
          <w:sz w:val="22"/>
          <w:szCs w:val="22"/>
          <w:lang w:val="en-US"/>
        </w:rPr>
      </w:pPr>
      <w:r>
        <w:rPr>
          <w:rFonts w:cs="Arial"/>
          <w:b/>
          <w:bCs/>
          <w:sz w:val="22"/>
          <w:szCs w:val="22"/>
          <w:lang w:val="en-US"/>
        </w:rPr>
        <w:t>(c)</w:t>
      </w:r>
      <w:r w:rsidR="004E6B77">
        <w:rPr>
          <w:rFonts w:cs="Arial"/>
          <w:b/>
          <w:bCs/>
          <w:sz w:val="22"/>
          <w:szCs w:val="22"/>
          <w:lang w:val="en-US"/>
        </w:rPr>
        <w:t xml:space="preserve"> (6 </w:t>
      </w:r>
      <w:r w:rsidR="00B00537">
        <w:rPr>
          <w:rFonts w:cs="Arial"/>
          <w:b/>
          <w:bCs/>
          <w:sz w:val="22"/>
          <w:szCs w:val="22"/>
          <w:lang w:val="en-US"/>
        </w:rPr>
        <w:t xml:space="preserve">points) </w:t>
      </w:r>
      <w:r w:rsidR="00B00537" w:rsidRPr="00B00537">
        <w:rPr>
          <w:rFonts w:cs="Arial"/>
          <w:bCs/>
          <w:sz w:val="22"/>
          <w:szCs w:val="22"/>
          <w:lang w:val="en-US"/>
        </w:rPr>
        <w:t>Assuming</w:t>
      </w:r>
      <w:r w:rsidR="004D0064" w:rsidRPr="00F62E62">
        <w:rPr>
          <w:rFonts w:cs="Arial"/>
          <w:sz w:val="22"/>
          <w:szCs w:val="22"/>
          <w:lang w:val="en-US"/>
        </w:rPr>
        <w:t xml:space="preserve"> that the neighborhood size is </w:t>
      </w:r>
      <w:r w:rsidR="00D16080">
        <w:rPr>
          <w:rFonts w:cs="Arial"/>
          <w:sz w:val="22"/>
          <w:szCs w:val="22"/>
          <w:lang w:val="en-US"/>
        </w:rPr>
        <w:t>2</w:t>
      </w:r>
      <w:r w:rsidR="004D0064" w:rsidRPr="00F62E62">
        <w:rPr>
          <w:rFonts w:cs="Arial"/>
          <w:sz w:val="22"/>
          <w:szCs w:val="22"/>
          <w:lang w:val="en-US"/>
        </w:rPr>
        <w:t xml:space="preserve">, </w:t>
      </w:r>
      <w:r w:rsidR="00F31AC0">
        <w:rPr>
          <w:rFonts w:cs="Arial"/>
          <w:sz w:val="22"/>
          <w:szCs w:val="22"/>
          <w:lang w:val="en-US"/>
        </w:rPr>
        <w:t>predict</w:t>
      </w:r>
      <w:r w:rsidR="00F31AC0" w:rsidRPr="00F62E62">
        <w:rPr>
          <w:rFonts w:cs="Arial"/>
          <w:sz w:val="22"/>
          <w:szCs w:val="22"/>
          <w:lang w:val="en-US"/>
        </w:rPr>
        <w:t xml:space="preserve"> </w:t>
      </w:r>
      <w:r w:rsidR="004D0064" w:rsidRPr="00F62E62">
        <w:rPr>
          <w:rFonts w:cs="Arial"/>
          <w:sz w:val="22"/>
          <w:szCs w:val="22"/>
          <w:lang w:val="en-US"/>
        </w:rPr>
        <w:t xml:space="preserve">the rating of </w:t>
      </w:r>
      <w:r w:rsidR="00347922">
        <w:rPr>
          <w:rFonts w:cs="Arial"/>
          <w:sz w:val="22"/>
          <w:szCs w:val="22"/>
          <w:lang w:val="en-US"/>
        </w:rPr>
        <w:t xml:space="preserve">Maria for Karminio </w:t>
      </w:r>
      <w:r w:rsidR="00785B11">
        <w:rPr>
          <w:rFonts w:cs="Arial"/>
          <w:sz w:val="22"/>
          <w:szCs w:val="22"/>
          <w:lang w:val="en-US"/>
        </w:rPr>
        <w:t xml:space="preserve">indicated by </w:t>
      </w:r>
      <w:r w:rsidR="00785B11" w:rsidRPr="00785B11">
        <w:rPr>
          <w:rFonts w:cs="Arial"/>
          <w:b/>
          <w:bCs/>
          <w:color w:val="FF0000"/>
          <w:sz w:val="22"/>
          <w:szCs w:val="22"/>
          <w:lang w:val="en-US"/>
        </w:rPr>
        <w:t>?1</w:t>
      </w:r>
      <w:r w:rsidR="00785B11">
        <w:rPr>
          <w:rFonts w:cs="Arial"/>
          <w:sz w:val="22"/>
          <w:szCs w:val="22"/>
          <w:lang w:val="en-US"/>
        </w:rPr>
        <w:t xml:space="preserve"> below, </w:t>
      </w:r>
      <w:r w:rsidR="002F1151">
        <w:rPr>
          <w:rFonts w:cs="Arial"/>
          <w:sz w:val="22"/>
          <w:szCs w:val="22"/>
          <w:lang w:val="en-US"/>
        </w:rPr>
        <w:t>when item-based collaborative filtering is used based on</w:t>
      </w:r>
      <w:r w:rsidR="00347922">
        <w:rPr>
          <w:rFonts w:cs="Arial"/>
          <w:sz w:val="22"/>
          <w:szCs w:val="22"/>
          <w:lang w:val="en-US"/>
        </w:rPr>
        <w:t xml:space="preserve"> the Cosine similarity as </w:t>
      </w:r>
      <w:r w:rsidR="00A93ED2">
        <w:rPr>
          <w:rFonts w:cs="Arial"/>
          <w:sz w:val="22"/>
          <w:szCs w:val="22"/>
          <w:lang w:val="en-US"/>
        </w:rPr>
        <w:t xml:space="preserve">the </w:t>
      </w:r>
      <w:r w:rsidR="00347922">
        <w:rPr>
          <w:rFonts w:cs="Arial"/>
          <w:sz w:val="22"/>
          <w:szCs w:val="22"/>
          <w:lang w:val="en-US"/>
        </w:rPr>
        <w:t xml:space="preserve">similarity measure. </w:t>
      </w:r>
      <w:r w:rsidR="00AE2586">
        <w:rPr>
          <w:rFonts w:cs="Arial"/>
          <w:sz w:val="22"/>
          <w:szCs w:val="22"/>
          <w:lang w:val="en-US"/>
        </w:rPr>
        <w:t xml:space="preserve">For predicting the rating, use the formula 9.16 in section 9.2.2 </w:t>
      </w:r>
      <w:r w:rsidR="00F76F06">
        <w:rPr>
          <w:rFonts w:cs="Arial"/>
          <w:sz w:val="22"/>
          <w:szCs w:val="22"/>
          <w:lang w:val="en-US"/>
        </w:rPr>
        <w:t>of “</w:t>
      </w:r>
      <w:r w:rsidR="00F76F06" w:rsidRPr="005B26AB">
        <w:rPr>
          <w:rFonts w:cs="Arial"/>
          <w:i/>
          <w:sz w:val="22"/>
          <w:szCs w:val="22"/>
          <w:lang w:val="en-US"/>
        </w:rPr>
        <w:t>R. Zafarani, M.A.  Abbasi &amp; H. Liu (2014). Social media mining: an introduction. Cambridge University Press</w:t>
      </w:r>
      <w:r w:rsidR="00F76F06">
        <w:rPr>
          <w:rFonts w:cs="Arial"/>
          <w:sz w:val="22"/>
          <w:szCs w:val="22"/>
          <w:lang w:val="en-US"/>
        </w:rPr>
        <w:t>”</w:t>
      </w:r>
      <w:r w:rsidR="00F76F06" w:rsidRPr="00F76F06">
        <w:rPr>
          <w:rFonts w:cs="Arial"/>
          <w:sz w:val="22"/>
          <w:szCs w:val="22"/>
          <w:lang w:val="en-US"/>
        </w:rPr>
        <w:t xml:space="preserve">. </w:t>
      </w:r>
      <w:r w:rsidR="00CA1A10">
        <w:rPr>
          <w:rFonts w:cs="Arial"/>
          <w:sz w:val="22"/>
          <w:szCs w:val="22"/>
          <w:lang w:val="en-US"/>
        </w:rPr>
        <w:t>Do not n</w:t>
      </w:r>
      <w:r w:rsidR="00E901A8">
        <w:rPr>
          <w:rFonts w:cs="Arial"/>
          <w:sz w:val="22"/>
          <w:szCs w:val="22"/>
          <w:lang w:val="en-US"/>
        </w:rPr>
        <w:t>ormalize the ratings before calculating the similarities</w:t>
      </w:r>
      <w:r w:rsidR="00DA1C1D">
        <w:rPr>
          <w:rFonts w:cs="Arial"/>
          <w:sz w:val="22"/>
          <w:szCs w:val="22"/>
          <w:lang w:val="en-US"/>
        </w:rPr>
        <w:t>. Report the</w:t>
      </w:r>
      <w:r w:rsidR="001D700C">
        <w:rPr>
          <w:rFonts w:cs="Arial"/>
          <w:sz w:val="22"/>
          <w:szCs w:val="22"/>
          <w:lang w:val="en-US"/>
        </w:rPr>
        <w:t xml:space="preserve"> final</w:t>
      </w:r>
      <w:r w:rsidR="00DA1C1D">
        <w:rPr>
          <w:rFonts w:cs="Arial"/>
          <w:sz w:val="22"/>
          <w:szCs w:val="22"/>
          <w:lang w:val="en-US"/>
        </w:rPr>
        <w:t xml:space="preserve"> result with </w:t>
      </w:r>
      <w:r w:rsidR="00AD1D4F">
        <w:rPr>
          <w:rFonts w:cs="Arial"/>
          <w:sz w:val="22"/>
          <w:szCs w:val="22"/>
          <w:lang w:val="en-US"/>
        </w:rPr>
        <w:t>1 decimal place</w:t>
      </w:r>
      <w:r w:rsidR="00DA1C1D">
        <w:rPr>
          <w:rFonts w:cs="Arial"/>
          <w:sz w:val="22"/>
          <w:szCs w:val="22"/>
          <w:lang w:val="en-US"/>
        </w:rPr>
        <w:t xml:space="preserve"> of accuracy (do </w:t>
      </w:r>
      <w:r w:rsidR="00AD3984">
        <w:rPr>
          <w:rFonts w:cs="Arial"/>
          <w:sz w:val="22"/>
          <w:szCs w:val="22"/>
          <w:lang w:val="en-US"/>
        </w:rPr>
        <w:t>not round up or down the number</w:t>
      </w:r>
      <w:r w:rsidR="00DA1C1D">
        <w:rPr>
          <w:rFonts w:cs="Arial"/>
          <w:sz w:val="22"/>
          <w:szCs w:val="22"/>
          <w:lang w:val="en-US"/>
        </w:rPr>
        <w:t>)</w:t>
      </w:r>
      <w:r w:rsidR="00B62851">
        <w:rPr>
          <w:rFonts w:cs="Arial"/>
          <w:sz w:val="22"/>
          <w:szCs w:val="22"/>
          <w:lang w:val="en-US"/>
        </w:rPr>
        <w:t>.</w:t>
      </w:r>
    </w:p>
    <w:p w14:paraId="62E61161" w14:textId="053EA66B" w:rsidR="00CB10A9" w:rsidRDefault="00CB10A9" w:rsidP="00A54983">
      <w:pPr>
        <w:spacing w:after="240"/>
        <w:rPr>
          <w:b/>
          <w:bCs/>
          <w:sz w:val="22"/>
          <w:szCs w:val="22"/>
          <w:lang w:val="en-US"/>
        </w:rPr>
      </w:pPr>
    </w:p>
    <w:tbl>
      <w:tblPr>
        <w:tblStyle w:val="TableGrid"/>
        <w:tblW w:w="8646" w:type="dxa"/>
        <w:tblInd w:w="421" w:type="dxa"/>
        <w:tblLook w:val="04A0" w:firstRow="1" w:lastRow="0" w:firstColumn="1" w:lastColumn="0" w:noHBand="0" w:noVBand="1"/>
      </w:tblPr>
      <w:tblGrid>
        <w:gridCol w:w="8646"/>
      </w:tblGrid>
      <w:tr w:rsidR="00120BE9" w:rsidRPr="00DE4299" w14:paraId="6C6057E7" w14:textId="77777777" w:rsidTr="008E3AF7">
        <w:tc>
          <w:tcPr>
            <w:tcW w:w="8646" w:type="dxa"/>
          </w:tcPr>
          <w:p w14:paraId="5F4FDFDF" w14:textId="39A20469" w:rsidR="00120BE9" w:rsidRDefault="00CF44A8" w:rsidP="00120BE9">
            <w:pPr>
              <w:spacing w:after="240"/>
              <w:rPr>
                <w:rFonts w:cs="Arial"/>
                <w:sz w:val="22"/>
                <w:szCs w:val="22"/>
                <w:lang w:val="en-US"/>
              </w:rPr>
            </w:pPr>
            <w:r w:rsidRPr="00165E55">
              <w:rPr>
                <w:rFonts w:cs="Arial"/>
                <w:b/>
                <w:sz w:val="22"/>
                <w:szCs w:val="22"/>
                <w:lang w:val="en-US"/>
              </w:rPr>
              <w:t>Your answer:</w:t>
            </w:r>
          </w:p>
          <w:p w14:paraId="7AF047F4" w14:textId="1A48DD3F" w:rsidR="00120BE9" w:rsidRPr="00E04DB6" w:rsidRDefault="00000000" w:rsidP="005B78FE">
            <w:pPr>
              <w:spacing w:after="240"/>
              <w:jc w:val="center"/>
              <w:rPr>
                <w:rFonts w:ascii="Cambria Math" w:hAnsi="Cambria Math" w:cs="Arial"/>
                <w:i/>
                <w:sz w:val="22"/>
                <w:szCs w:val="22"/>
                <w:lang w:val="en-US"/>
              </w:rPr>
            </w:pPr>
            <m:oMath>
              <m:sSub>
                <m:sSubPr>
                  <m:ctrlPr>
                    <w:rPr>
                      <w:rFonts w:ascii="Cambria Math" w:hAnsi="Cambria Math" w:cs="Arial"/>
                      <w:i/>
                      <w:sz w:val="32"/>
                      <w:szCs w:val="22"/>
                      <w:lang w:val="en-US"/>
                    </w:rPr>
                  </m:ctrlPr>
                </m:sSubPr>
                <m:e>
                  <m:r>
                    <w:rPr>
                      <w:rFonts w:ascii="Cambria Math" w:hAnsi="Cambria Math" w:cs="Arial"/>
                      <w:sz w:val="32"/>
                      <w:szCs w:val="22"/>
                      <w:lang w:val="en-US"/>
                    </w:rPr>
                    <m:t>r</m:t>
                  </m:r>
                </m:e>
                <m:sub>
                  <m:r>
                    <w:rPr>
                      <w:rFonts w:ascii="Cambria Math" w:hAnsi="Cambria Math" w:cs="Arial"/>
                      <w:sz w:val="32"/>
                      <w:szCs w:val="22"/>
                      <w:lang w:val="en-US"/>
                    </w:rPr>
                    <m:t>Maria,   Karminio</m:t>
                  </m:r>
                </m:sub>
              </m:sSub>
              <m:r>
                <w:rPr>
                  <w:rFonts w:ascii="Cambria Math" w:hAnsi="Cambria Math" w:cs="Arial"/>
                  <w:sz w:val="32"/>
                  <w:szCs w:val="22"/>
                  <w:lang w:val="en-US"/>
                </w:rPr>
                <m:t xml:space="preserve">= </m:t>
              </m:r>
            </m:oMath>
            <w:r w:rsidR="00DE4299">
              <w:rPr>
                <w:rFonts w:cs="Arial"/>
                <w:b/>
                <w:bCs/>
                <w:color w:val="FF0000"/>
                <w:sz w:val="22"/>
                <w:szCs w:val="21"/>
                <w:lang w:val="en-US"/>
              </w:rPr>
              <w:t>3.2</w:t>
            </w:r>
          </w:p>
          <w:p w14:paraId="4144182D" w14:textId="5AD365AB" w:rsidR="00120BE9" w:rsidRDefault="00120BE9" w:rsidP="00120BE9">
            <w:pPr>
              <w:spacing w:after="240"/>
              <w:rPr>
                <w:rFonts w:cs="Arial"/>
                <w:sz w:val="22"/>
                <w:szCs w:val="22"/>
                <w:lang w:val="en-US"/>
              </w:rPr>
            </w:pPr>
          </w:p>
        </w:tc>
      </w:tr>
    </w:tbl>
    <w:p w14:paraId="564C6C45" w14:textId="77777777" w:rsidR="00D96519" w:rsidRDefault="00D96519" w:rsidP="00A54983">
      <w:pPr>
        <w:spacing w:after="240"/>
        <w:rPr>
          <w:b/>
          <w:bCs/>
          <w:sz w:val="22"/>
          <w:szCs w:val="22"/>
          <w:lang w:val="en-US"/>
        </w:rPr>
      </w:pPr>
    </w:p>
    <w:p w14:paraId="2549B3EF" w14:textId="2AA15500" w:rsidR="006F3B2D" w:rsidRPr="00AF216C" w:rsidRDefault="006F3B2D" w:rsidP="002A0CE6">
      <w:pPr>
        <w:spacing w:after="240"/>
        <w:rPr>
          <w:bCs/>
          <w:sz w:val="22"/>
          <w:szCs w:val="22"/>
          <w:lang w:val="en-US"/>
        </w:rPr>
      </w:pPr>
    </w:p>
    <w:p w14:paraId="276739C8" w14:textId="4766E9BD" w:rsidR="00734908" w:rsidRDefault="00734908" w:rsidP="00734908">
      <w:pPr>
        <w:pStyle w:val="Heading1"/>
        <w:spacing w:line="259" w:lineRule="auto"/>
        <w:rPr>
          <w:rFonts w:ascii="Arial" w:hAnsi="Arial" w:cs="Arial"/>
          <w:color w:val="FFFFFF" w:themeColor="background1"/>
          <w:lang w:val="en-US"/>
        </w:rPr>
      </w:pPr>
      <w:r w:rsidRPr="70CF509C">
        <w:rPr>
          <w:rFonts w:ascii="Arial" w:hAnsi="Arial" w:cs="Arial"/>
          <w:color w:val="FFFFFF" w:themeColor="background1"/>
          <w:lang w:val="en-US"/>
        </w:rPr>
        <w:lastRenderedPageBreak/>
        <w:t xml:space="preserve">Topic </w:t>
      </w:r>
      <w:r>
        <w:rPr>
          <w:rFonts w:ascii="Arial" w:hAnsi="Arial" w:cs="Arial"/>
          <w:color w:val="FFFFFF" w:themeColor="background1"/>
          <w:lang w:val="en-US"/>
        </w:rPr>
        <w:t>3</w:t>
      </w:r>
      <w:r w:rsidRPr="70CF509C">
        <w:rPr>
          <w:rFonts w:ascii="Arial" w:hAnsi="Arial" w:cs="Arial"/>
          <w:color w:val="FFFFFF" w:themeColor="background1"/>
          <w:lang w:val="en-US"/>
        </w:rPr>
        <w:t>:</w:t>
      </w:r>
      <w:r w:rsidRPr="70CF509C">
        <w:rPr>
          <w:rFonts w:ascii="Arial" w:hAnsi="Arial" w:cs="Arial"/>
          <w:color w:val="FFFFFF" w:themeColor="background1"/>
          <w:sz w:val="22"/>
          <w:szCs w:val="22"/>
          <w:lang w:val="en-US"/>
        </w:rPr>
        <w:t xml:space="preserve"> </w:t>
      </w:r>
      <w:r w:rsidR="001F54C3" w:rsidRPr="001F54C3">
        <w:rPr>
          <w:rFonts w:ascii="Arial" w:hAnsi="Arial" w:cs="Arial"/>
          <w:color w:val="FFFFFF" w:themeColor="background1"/>
          <w:lang w:val="en-US"/>
        </w:rPr>
        <w:t>Recommender Systems Evaluation</w:t>
      </w:r>
    </w:p>
    <w:p w14:paraId="2E106C8A" w14:textId="5F994663" w:rsidR="00B44F5B" w:rsidRDefault="00734908" w:rsidP="001F54C3">
      <w:pPr>
        <w:rPr>
          <w:b/>
          <w:bCs/>
          <w:sz w:val="22"/>
          <w:szCs w:val="22"/>
          <w:lang w:val="en-US"/>
        </w:rPr>
      </w:pPr>
      <w:r w:rsidRPr="00F62E62">
        <w:rPr>
          <w:b/>
          <w:bCs/>
          <w:sz w:val="22"/>
          <w:szCs w:val="22"/>
          <w:lang w:val="en-US"/>
        </w:rPr>
        <w:t>(</w:t>
      </w:r>
      <w:r w:rsidR="00EB18D0" w:rsidRPr="00F62E62">
        <w:rPr>
          <w:b/>
          <w:bCs/>
          <w:sz w:val="22"/>
          <w:szCs w:val="22"/>
          <w:lang w:val="en-US"/>
        </w:rPr>
        <w:t>15</w:t>
      </w:r>
      <w:r w:rsidRPr="00F62E62">
        <w:rPr>
          <w:b/>
          <w:bCs/>
          <w:sz w:val="22"/>
          <w:szCs w:val="22"/>
          <w:lang w:val="en-US"/>
        </w:rPr>
        <w:t xml:space="preserve"> total points)</w:t>
      </w:r>
      <w:r w:rsidRPr="00B44F5B">
        <w:rPr>
          <w:bCs/>
          <w:sz w:val="22"/>
          <w:szCs w:val="22"/>
          <w:lang w:val="en-US"/>
        </w:rPr>
        <w:t xml:space="preserve"> </w:t>
      </w:r>
      <w:r w:rsidR="00B44F5B" w:rsidRPr="00B44F5B">
        <w:rPr>
          <w:bCs/>
          <w:sz w:val="22"/>
          <w:szCs w:val="22"/>
          <w:lang w:val="en-US"/>
        </w:rPr>
        <w:t>Answer the following 2 questions</w:t>
      </w:r>
      <w:r w:rsidR="00457A46">
        <w:rPr>
          <w:bCs/>
          <w:sz w:val="22"/>
          <w:szCs w:val="22"/>
          <w:lang w:val="en-US"/>
        </w:rPr>
        <w:t>.</w:t>
      </w:r>
    </w:p>
    <w:p w14:paraId="208DAB76" w14:textId="51CF42E2" w:rsidR="00CE3441" w:rsidRPr="00B44F5B" w:rsidRDefault="004168C9" w:rsidP="00BA31FB">
      <w:pPr>
        <w:pStyle w:val="ListParagraph"/>
        <w:numPr>
          <w:ilvl w:val="0"/>
          <w:numId w:val="46"/>
        </w:numPr>
        <w:ind w:left="426" w:hanging="437"/>
        <w:rPr>
          <w:sz w:val="22"/>
          <w:szCs w:val="22"/>
          <w:lang w:val="en-US"/>
        </w:rPr>
      </w:pPr>
      <w:r w:rsidRPr="004168C9">
        <w:rPr>
          <w:b/>
          <w:sz w:val="22"/>
          <w:szCs w:val="22"/>
          <w:lang w:val="en-US"/>
        </w:rPr>
        <w:t>(</w:t>
      </w:r>
      <w:r w:rsidR="000B5FDF">
        <w:rPr>
          <w:b/>
          <w:sz w:val="22"/>
          <w:szCs w:val="22"/>
          <w:lang w:val="en-US"/>
        </w:rPr>
        <w:t>6</w:t>
      </w:r>
      <w:r w:rsidRPr="004168C9">
        <w:rPr>
          <w:b/>
          <w:sz w:val="22"/>
          <w:szCs w:val="22"/>
          <w:lang w:val="en-US"/>
        </w:rPr>
        <w:t xml:space="preserve"> points)</w:t>
      </w:r>
      <w:r>
        <w:rPr>
          <w:sz w:val="22"/>
          <w:szCs w:val="22"/>
          <w:lang w:val="en-US"/>
        </w:rPr>
        <w:t xml:space="preserve"> </w:t>
      </w:r>
      <w:r w:rsidR="00CE3441" w:rsidRPr="00B44F5B">
        <w:rPr>
          <w:sz w:val="22"/>
          <w:szCs w:val="22"/>
          <w:lang w:val="en-US"/>
        </w:rPr>
        <w:t xml:space="preserve">Assume the </w:t>
      </w:r>
      <w:r w:rsidR="00D9690B" w:rsidRPr="00B44F5B">
        <w:rPr>
          <w:sz w:val="22"/>
          <w:szCs w:val="22"/>
          <w:lang w:val="en-US"/>
        </w:rPr>
        <w:t>following user-i</w:t>
      </w:r>
      <w:r w:rsidR="00CE3441" w:rsidRPr="00B44F5B">
        <w:rPr>
          <w:sz w:val="22"/>
          <w:szCs w:val="22"/>
          <w:lang w:val="en-US"/>
        </w:rPr>
        <w:t xml:space="preserve">tem rating matrix </w:t>
      </w:r>
      <w:r w:rsidR="00DC6ED2" w:rsidRPr="00B44F5B">
        <w:rPr>
          <w:sz w:val="22"/>
          <w:szCs w:val="22"/>
          <w:lang w:val="en-US"/>
        </w:rPr>
        <w:t xml:space="preserve">containing the </w:t>
      </w:r>
      <w:r w:rsidR="000607D5" w:rsidRPr="00B44F5B">
        <w:rPr>
          <w:sz w:val="22"/>
          <w:szCs w:val="22"/>
          <w:lang w:val="en-US"/>
        </w:rPr>
        <w:t xml:space="preserve">subset of </w:t>
      </w:r>
      <w:r w:rsidR="007D396D" w:rsidRPr="00B44F5B">
        <w:rPr>
          <w:sz w:val="22"/>
          <w:szCs w:val="22"/>
          <w:lang w:val="en-US"/>
        </w:rPr>
        <w:t xml:space="preserve">real </w:t>
      </w:r>
      <w:r w:rsidR="00DC6ED2" w:rsidRPr="00B44F5B">
        <w:rPr>
          <w:sz w:val="22"/>
          <w:szCs w:val="22"/>
          <w:lang w:val="en-US"/>
        </w:rPr>
        <w:t xml:space="preserve">ratings for </w:t>
      </w:r>
      <w:r w:rsidR="00EF4A4D" w:rsidRPr="00B44F5B">
        <w:rPr>
          <w:sz w:val="22"/>
          <w:szCs w:val="22"/>
          <w:lang w:val="en-US"/>
        </w:rPr>
        <w:t>books</w:t>
      </w:r>
      <w:r w:rsidR="00946E40" w:rsidRPr="00B44F5B">
        <w:rPr>
          <w:sz w:val="22"/>
          <w:szCs w:val="22"/>
          <w:lang w:val="en-US"/>
        </w:rPr>
        <w:t xml:space="preserve"> as</w:t>
      </w:r>
      <w:r w:rsidR="00DC6ED2" w:rsidRPr="00B44F5B">
        <w:rPr>
          <w:sz w:val="22"/>
          <w:szCs w:val="22"/>
          <w:lang w:val="en-US"/>
        </w:rPr>
        <w:t xml:space="preserve"> reported by 3 different users</w:t>
      </w:r>
      <w:r w:rsidR="00C574B4" w:rsidRPr="00B44F5B">
        <w:rPr>
          <w:sz w:val="22"/>
          <w:szCs w:val="22"/>
          <w:lang w:val="en-US"/>
        </w:rPr>
        <w:t>. The rating is a Likert scale where 5 is the highest rating and 0 the lowest</w:t>
      </w:r>
      <w:r w:rsidR="00433372">
        <w:rPr>
          <w:sz w:val="22"/>
          <w:szCs w:val="22"/>
          <w:lang w:val="en-US"/>
        </w:rPr>
        <w:t xml:space="preserve">. </w:t>
      </w:r>
      <w:r w:rsidR="004B0EB1">
        <w:rPr>
          <w:sz w:val="22"/>
          <w:szCs w:val="22"/>
          <w:lang w:val="en-US"/>
        </w:rPr>
        <w:t>In the matrix, e</w:t>
      </w:r>
      <w:r w:rsidR="00433372">
        <w:rPr>
          <w:sz w:val="22"/>
          <w:szCs w:val="22"/>
          <w:lang w:val="en-US"/>
        </w:rPr>
        <w:t>mpty cells indicate missing values</w:t>
      </w:r>
      <w:r w:rsidR="00DC6ED2" w:rsidRPr="00B44F5B">
        <w:rPr>
          <w:sz w:val="22"/>
          <w:szCs w:val="22"/>
          <w:lang w:val="en-US"/>
        </w:rPr>
        <w:t>:</w:t>
      </w:r>
    </w:p>
    <w:p w14:paraId="3971BE01" w14:textId="77777777" w:rsidR="00CE3441" w:rsidRDefault="00CE3441" w:rsidP="001F54C3">
      <w:pPr>
        <w:rPr>
          <w:sz w:val="22"/>
          <w:szCs w:val="22"/>
          <w:lang w:val="en-US"/>
        </w:rPr>
      </w:pPr>
    </w:p>
    <w:p w14:paraId="36F0E04B" w14:textId="77777777" w:rsidR="00DC6ED2" w:rsidRDefault="00DC6ED2" w:rsidP="001F54C3">
      <w:pPr>
        <w:rPr>
          <w:sz w:val="22"/>
          <w:szCs w:val="22"/>
          <w:lang w:val="en-US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701"/>
        <w:gridCol w:w="1417"/>
        <w:gridCol w:w="1418"/>
        <w:gridCol w:w="1417"/>
        <w:gridCol w:w="1275"/>
        <w:gridCol w:w="1368"/>
      </w:tblGrid>
      <w:tr w:rsidR="00EF4A4D" w:rsidRPr="00DE4299" w14:paraId="1B654B7B" w14:textId="3CFF1A1E" w:rsidTr="00901AE9">
        <w:tc>
          <w:tcPr>
            <w:tcW w:w="1701" w:type="dxa"/>
          </w:tcPr>
          <w:p w14:paraId="2BB2CBF0" w14:textId="77777777" w:rsidR="00EF4A4D" w:rsidRPr="000942DF" w:rsidRDefault="00EF4A4D" w:rsidP="001F54C3">
            <w:pPr>
              <w:rPr>
                <w:sz w:val="18"/>
                <w:szCs w:val="22"/>
                <w:lang w:val="en-US"/>
              </w:rPr>
            </w:pPr>
          </w:p>
        </w:tc>
        <w:tc>
          <w:tcPr>
            <w:tcW w:w="1417" w:type="dxa"/>
          </w:tcPr>
          <w:p w14:paraId="05468A90" w14:textId="399955E3" w:rsidR="00EF4A4D" w:rsidRPr="00A05134" w:rsidRDefault="00EF4A4D" w:rsidP="009F46F1">
            <w:pPr>
              <w:jc w:val="center"/>
              <w:rPr>
                <w:b/>
                <w:sz w:val="18"/>
                <w:szCs w:val="22"/>
                <w:lang w:val="en-US"/>
              </w:rPr>
            </w:pPr>
            <w:r w:rsidRPr="00A05134">
              <w:rPr>
                <w:b/>
                <w:sz w:val="18"/>
                <w:szCs w:val="22"/>
                <w:lang w:val="en-US"/>
              </w:rPr>
              <w:t>Dune</w:t>
            </w:r>
          </w:p>
        </w:tc>
        <w:tc>
          <w:tcPr>
            <w:tcW w:w="1418" w:type="dxa"/>
          </w:tcPr>
          <w:p w14:paraId="7E3E57A7" w14:textId="211D7B13" w:rsidR="00EF4A4D" w:rsidRPr="00A05134" w:rsidRDefault="00EF4A4D" w:rsidP="009F46F1">
            <w:pPr>
              <w:jc w:val="center"/>
              <w:rPr>
                <w:b/>
                <w:sz w:val="18"/>
                <w:szCs w:val="22"/>
                <w:lang w:val="en-US"/>
              </w:rPr>
            </w:pPr>
            <w:r w:rsidRPr="00A05134">
              <w:rPr>
                <w:b/>
                <w:sz w:val="18"/>
                <w:szCs w:val="22"/>
                <w:lang w:val="en-US"/>
              </w:rPr>
              <w:t>Solaris</w:t>
            </w:r>
          </w:p>
        </w:tc>
        <w:tc>
          <w:tcPr>
            <w:tcW w:w="1417" w:type="dxa"/>
          </w:tcPr>
          <w:p w14:paraId="38B59B5A" w14:textId="307C39CD" w:rsidR="00EF4A4D" w:rsidRPr="00A05134" w:rsidRDefault="00EF4A4D" w:rsidP="009F46F1">
            <w:pPr>
              <w:jc w:val="center"/>
              <w:rPr>
                <w:b/>
                <w:sz w:val="18"/>
                <w:szCs w:val="22"/>
                <w:lang w:val="en-US"/>
              </w:rPr>
            </w:pPr>
            <w:r w:rsidRPr="00A05134">
              <w:rPr>
                <w:b/>
                <w:sz w:val="18"/>
                <w:szCs w:val="22"/>
                <w:lang w:val="en-US"/>
              </w:rPr>
              <w:t>Metro 2033</w:t>
            </w:r>
          </w:p>
        </w:tc>
        <w:tc>
          <w:tcPr>
            <w:tcW w:w="1275" w:type="dxa"/>
          </w:tcPr>
          <w:p w14:paraId="2A15A4F0" w14:textId="43BB267B" w:rsidR="00EF4A4D" w:rsidRPr="00A05134" w:rsidRDefault="000942DF" w:rsidP="009F46F1">
            <w:pPr>
              <w:jc w:val="center"/>
              <w:rPr>
                <w:b/>
                <w:sz w:val="18"/>
                <w:szCs w:val="22"/>
                <w:lang w:val="en-US"/>
              </w:rPr>
            </w:pPr>
            <w:r w:rsidRPr="00A05134">
              <w:rPr>
                <w:b/>
                <w:sz w:val="18"/>
                <w:szCs w:val="22"/>
                <w:lang w:val="en-US"/>
              </w:rPr>
              <w:t>Foundation</w:t>
            </w:r>
          </w:p>
        </w:tc>
        <w:tc>
          <w:tcPr>
            <w:tcW w:w="1368" w:type="dxa"/>
          </w:tcPr>
          <w:p w14:paraId="2199BE9A" w14:textId="61D0ED92" w:rsidR="00EF4A4D" w:rsidRPr="00A05134" w:rsidRDefault="000942DF" w:rsidP="009F46F1">
            <w:pPr>
              <w:jc w:val="center"/>
              <w:rPr>
                <w:b/>
                <w:sz w:val="18"/>
                <w:szCs w:val="22"/>
                <w:lang w:val="en-US"/>
              </w:rPr>
            </w:pPr>
            <w:r w:rsidRPr="00A05134">
              <w:rPr>
                <w:b/>
                <w:sz w:val="18"/>
                <w:szCs w:val="22"/>
                <w:lang w:val="en-US"/>
              </w:rPr>
              <w:t>The Hitchhiker's Guide to the Galaxy</w:t>
            </w:r>
          </w:p>
        </w:tc>
      </w:tr>
      <w:tr w:rsidR="00EF4A4D" w14:paraId="58CEA142" w14:textId="2231DB49" w:rsidTr="00901AE9">
        <w:tc>
          <w:tcPr>
            <w:tcW w:w="1701" w:type="dxa"/>
          </w:tcPr>
          <w:p w14:paraId="180D5B51" w14:textId="736BD648" w:rsidR="00EF4A4D" w:rsidRDefault="00EF4A4D" w:rsidP="009F46F1">
            <w:pPr>
              <w:jc w:val="right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Tom</w:t>
            </w:r>
          </w:p>
        </w:tc>
        <w:tc>
          <w:tcPr>
            <w:tcW w:w="1417" w:type="dxa"/>
          </w:tcPr>
          <w:p w14:paraId="5374FDA7" w14:textId="2831DC09" w:rsidR="00EF4A4D" w:rsidRDefault="009F46F1" w:rsidP="009F46F1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5</w:t>
            </w:r>
          </w:p>
        </w:tc>
        <w:tc>
          <w:tcPr>
            <w:tcW w:w="1418" w:type="dxa"/>
          </w:tcPr>
          <w:p w14:paraId="4A33D798" w14:textId="47966C26" w:rsidR="00EF4A4D" w:rsidRDefault="00EF4A4D" w:rsidP="009F46F1">
            <w:pPr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417" w:type="dxa"/>
          </w:tcPr>
          <w:p w14:paraId="41E2B996" w14:textId="29AA7E97" w:rsidR="00EF4A4D" w:rsidRDefault="009F46F1" w:rsidP="009F46F1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275" w:type="dxa"/>
          </w:tcPr>
          <w:p w14:paraId="31F68164" w14:textId="33F6F17A" w:rsidR="00EF4A4D" w:rsidRDefault="009F46F1" w:rsidP="009F46F1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368" w:type="dxa"/>
          </w:tcPr>
          <w:p w14:paraId="6DB641FA" w14:textId="21E71836" w:rsidR="00EF4A4D" w:rsidRDefault="009F46F1" w:rsidP="009F46F1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5</w:t>
            </w:r>
          </w:p>
        </w:tc>
      </w:tr>
      <w:tr w:rsidR="00EF4A4D" w14:paraId="3A8D1288" w14:textId="040E1873" w:rsidTr="00901AE9">
        <w:tc>
          <w:tcPr>
            <w:tcW w:w="1701" w:type="dxa"/>
          </w:tcPr>
          <w:p w14:paraId="0A0D4935" w14:textId="4570E8EB" w:rsidR="00EF4A4D" w:rsidRDefault="00EF4A4D" w:rsidP="009F46F1">
            <w:pPr>
              <w:jc w:val="right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Alice</w:t>
            </w:r>
          </w:p>
        </w:tc>
        <w:tc>
          <w:tcPr>
            <w:tcW w:w="1417" w:type="dxa"/>
          </w:tcPr>
          <w:p w14:paraId="3ABE1CC5" w14:textId="4D333823" w:rsidR="00EF4A4D" w:rsidRDefault="009F46F1" w:rsidP="009F46F1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4.5</w:t>
            </w:r>
          </w:p>
        </w:tc>
        <w:tc>
          <w:tcPr>
            <w:tcW w:w="1418" w:type="dxa"/>
          </w:tcPr>
          <w:p w14:paraId="2A6272FB" w14:textId="5AE70506" w:rsidR="00EF4A4D" w:rsidRDefault="009F46F1" w:rsidP="009F46F1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417" w:type="dxa"/>
          </w:tcPr>
          <w:p w14:paraId="1DE1D09E" w14:textId="265E1ECC" w:rsidR="00EF4A4D" w:rsidRDefault="009F46F1" w:rsidP="009F46F1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275" w:type="dxa"/>
          </w:tcPr>
          <w:p w14:paraId="7B0CF12C" w14:textId="05F47ADA" w:rsidR="00EF4A4D" w:rsidRDefault="009F46F1" w:rsidP="009F46F1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4.5</w:t>
            </w:r>
          </w:p>
        </w:tc>
        <w:tc>
          <w:tcPr>
            <w:tcW w:w="1368" w:type="dxa"/>
          </w:tcPr>
          <w:p w14:paraId="2BCC945F" w14:textId="6175A6BB" w:rsidR="00EF4A4D" w:rsidRDefault="00EF4A4D" w:rsidP="009F46F1">
            <w:pPr>
              <w:jc w:val="center"/>
              <w:rPr>
                <w:sz w:val="22"/>
                <w:szCs w:val="22"/>
                <w:lang w:val="en-US"/>
              </w:rPr>
            </w:pPr>
          </w:p>
        </w:tc>
      </w:tr>
      <w:tr w:rsidR="00EF4A4D" w14:paraId="6BA6B32D" w14:textId="6264DAE0" w:rsidTr="00901AE9">
        <w:tc>
          <w:tcPr>
            <w:tcW w:w="1701" w:type="dxa"/>
          </w:tcPr>
          <w:p w14:paraId="510CB476" w14:textId="4193432C" w:rsidR="00EF4A4D" w:rsidRDefault="00EF4A4D" w:rsidP="009F46F1">
            <w:pPr>
              <w:jc w:val="right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Mike</w:t>
            </w:r>
          </w:p>
        </w:tc>
        <w:tc>
          <w:tcPr>
            <w:tcW w:w="1417" w:type="dxa"/>
          </w:tcPr>
          <w:p w14:paraId="6F73F086" w14:textId="71C1B39A" w:rsidR="00EF4A4D" w:rsidRDefault="00EF4A4D" w:rsidP="009F46F1">
            <w:pPr>
              <w:jc w:val="center"/>
              <w:rPr>
                <w:sz w:val="22"/>
                <w:szCs w:val="22"/>
                <w:lang w:val="en-US"/>
              </w:rPr>
            </w:pPr>
          </w:p>
        </w:tc>
        <w:tc>
          <w:tcPr>
            <w:tcW w:w="1418" w:type="dxa"/>
          </w:tcPr>
          <w:p w14:paraId="4DDF46D4" w14:textId="52686A2E" w:rsidR="00EF4A4D" w:rsidRDefault="009F46F1" w:rsidP="009F46F1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5</w:t>
            </w:r>
          </w:p>
        </w:tc>
        <w:tc>
          <w:tcPr>
            <w:tcW w:w="1417" w:type="dxa"/>
          </w:tcPr>
          <w:p w14:paraId="09AD207D" w14:textId="4B1677DC" w:rsidR="00EF4A4D" w:rsidRDefault="009F46F1" w:rsidP="009F46F1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275" w:type="dxa"/>
          </w:tcPr>
          <w:p w14:paraId="51C41D59" w14:textId="19265CEF" w:rsidR="00EF4A4D" w:rsidRDefault="009F46F1" w:rsidP="009F46F1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368" w:type="dxa"/>
          </w:tcPr>
          <w:p w14:paraId="522D9F76" w14:textId="0B36113B" w:rsidR="00EF4A4D" w:rsidRDefault="009F46F1" w:rsidP="009F46F1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</w:t>
            </w:r>
          </w:p>
        </w:tc>
      </w:tr>
    </w:tbl>
    <w:p w14:paraId="3E807653" w14:textId="77777777" w:rsidR="00DC6ED2" w:rsidRDefault="00DC6ED2" w:rsidP="001F54C3">
      <w:pPr>
        <w:rPr>
          <w:sz w:val="22"/>
          <w:szCs w:val="22"/>
          <w:lang w:val="en-US"/>
        </w:rPr>
      </w:pPr>
    </w:p>
    <w:p w14:paraId="1020C98A" w14:textId="7E4F6636" w:rsidR="00066CE3" w:rsidRDefault="00E01879" w:rsidP="00901AE9">
      <w:pPr>
        <w:ind w:left="426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For the same users and items, a</w:t>
      </w:r>
      <w:r w:rsidR="00181759">
        <w:rPr>
          <w:sz w:val="22"/>
          <w:szCs w:val="22"/>
          <w:lang w:val="en-US"/>
        </w:rPr>
        <w:t>n</w:t>
      </w:r>
      <w:r w:rsidR="00DE3312">
        <w:rPr>
          <w:sz w:val="22"/>
          <w:szCs w:val="22"/>
          <w:lang w:val="en-US"/>
        </w:rPr>
        <w:t xml:space="preserve"> </w:t>
      </w:r>
      <w:r w:rsidR="000F7954">
        <w:rPr>
          <w:sz w:val="22"/>
          <w:szCs w:val="22"/>
          <w:lang w:val="en-US"/>
        </w:rPr>
        <w:t>imaginary</w:t>
      </w:r>
      <w:r w:rsidR="00C306AC">
        <w:rPr>
          <w:sz w:val="22"/>
          <w:szCs w:val="22"/>
          <w:lang w:val="en-US"/>
        </w:rPr>
        <w:t xml:space="preserve"> </w:t>
      </w:r>
      <w:r w:rsidR="00DE3312">
        <w:rPr>
          <w:sz w:val="22"/>
          <w:szCs w:val="22"/>
          <w:lang w:val="en-US"/>
        </w:rPr>
        <w:t xml:space="preserve">recommendation system has predicted the following ratings: </w:t>
      </w:r>
    </w:p>
    <w:p w14:paraId="6AF799A2" w14:textId="77777777" w:rsidR="00C41694" w:rsidRDefault="00C41694" w:rsidP="001F54C3">
      <w:pPr>
        <w:rPr>
          <w:sz w:val="22"/>
          <w:szCs w:val="22"/>
          <w:lang w:val="en-US"/>
        </w:rPr>
      </w:pP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701"/>
        <w:gridCol w:w="1417"/>
        <w:gridCol w:w="1418"/>
        <w:gridCol w:w="1417"/>
        <w:gridCol w:w="1275"/>
        <w:gridCol w:w="1368"/>
      </w:tblGrid>
      <w:tr w:rsidR="00A042A4" w:rsidRPr="00DE4299" w14:paraId="61A7C093" w14:textId="77777777" w:rsidTr="00901AE9">
        <w:tc>
          <w:tcPr>
            <w:tcW w:w="1701" w:type="dxa"/>
          </w:tcPr>
          <w:p w14:paraId="3E2D5C25" w14:textId="77777777" w:rsidR="00A042A4" w:rsidRPr="000942DF" w:rsidRDefault="00A042A4" w:rsidP="009670FE">
            <w:pPr>
              <w:rPr>
                <w:sz w:val="18"/>
                <w:szCs w:val="22"/>
                <w:lang w:val="en-US"/>
              </w:rPr>
            </w:pPr>
          </w:p>
        </w:tc>
        <w:tc>
          <w:tcPr>
            <w:tcW w:w="1417" w:type="dxa"/>
          </w:tcPr>
          <w:p w14:paraId="6D34D4E0" w14:textId="77777777" w:rsidR="00A042A4" w:rsidRPr="00A05134" w:rsidRDefault="00A042A4" w:rsidP="009670FE">
            <w:pPr>
              <w:jc w:val="center"/>
              <w:rPr>
                <w:b/>
                <w:sz w:val="18"/>
                <w:szCs w:val="22"/>
                <w:lang w:val="en-US"/>
              </w:rPr>
            </w:pPr>
            <w:r w:rsidRPr="00A05134">
              <w:rPr>
                <w:b/>
                <w:sz w:val="18"/>
                <w:szCs w:val="22"/>
                <w:lang w:val="en-US"/>
              </w:rPr>
              <w:t>Dune</w:t>
            </w:r>
          </w:p>
        </w:tc>
        <w:tc>
          <w:tcPr>
            <w:tcW w:w="1418" w:type="dxa"/>
          </w:tcPr>
          <w:p w14:paraId="1ED7829F" w14:textId="77777777" w:rsidR="00A042A4" w:rsidRPr="00A05134" w:rsidRDefault="00A042A4" w:rsidP="009670FE">
            <w:pPr>
              <w:jc w:val="center"/>
              <w:rPr>
                <w:b/>
                <w:sz w:val="18"/>
                <w:szCs w:val="22"/>
                <w:lang w:val="en-US"/>
              </w:rPr>
            </w:pPr>
            <w:r w:rsidRPr="00A05134">
              <w:rPr>
                <w:b/>
                <w:sz w:val="18"/>
                <w:szCs w:val="22"/>
                <w:lang w:val="en-US"/>
              </w:rPr>
              <w:t>Solaris</w:t>
            </w:r>
          </w:p>
        </w:tc>
        <w:tc>
          <w:tcPr>
            <w:tcW w:w="1417" w:type="dxa"/>
          </w:tcPr>
          <w:p w14:paraId="4CBAE14E" w14:textId="77777777" w:rsidR="00A042A4" w:rsidRPr="00A05134" w:rsidRDefault="00A042A4" w:rsidP="009670FE">
            <w:pPr>
              <w:jc w:val="center"/>
              <w:rPr>
                <w:b/>
                <w:sz w:val="18"/>
                <w:szCs w:val="22"/>
                <w:lang w:val="en-US"/>
              </w:rPr>
            </w:pPr>
            <w:r w:rsidRPr="00A05134">
              <w:rPr>
                <w:b/>
                <w:sz w:val="18"/>
                <w:szCs w:val="22"/>
                <w:lang w:val="en-US"/>
              </w:rPr>
              <w:t>Metro 2033</w:t>
            </w:r>
          </w:p>
        </w:tc>
        <w:tc>
          <w:tcPr>
            <w:tcW w:w="1275" w:type="dxa"/>
          </w:tcPr>
          <w:p w14:paraId="38625B7B" w14:textId="77777777" w:rsidR="00A042A4" w:rsidRPr="00A05134" w:rsidRDefault="00A042A4" w:rsidP="009670FE">
            <w:pPr>
              <w:jc w:val="center"/>
              <w:rPr>
                <w:b/>
                <w:sz w:val="18"/>
                <w:szCs w:val="22"/>
                <w:lang w:val="en-US"/>
              </w:rPr>
            </w:pPr>
            <w:r w:rsidRPr="00A05134">
              <w:rPr>
                <w:b/>
                <w:sz w:val="18"/>
                <w:szCs w:val="22"/>
                <w:lang w:val="en-US"/>
              </w:rPr>
              <w:t>Foundation</w:t>
            </w:r>
          </w:p>
        </w:tc>
        <w:tc>
          <w:tcPr>
            <w:tcW w:w="1368" w:type="dxa"/>
          </w:tcPr>
          <w:p w14:paraId="305C57F9" w14:textId="77777777" w:rsidR="00A042A4" w:rsidRPr="00A05134" w:rsidRDefault="00A042A4" w:rsidP="009670FE">
            <w:pPr>
              <w:jc w:val="center"/>
              <w:rPr>
                <w:b/>
                <w:sz w:val="18"/>
                <w:szCs w:val="22"/>
                <w:lang w:val="en-US"/>
              </w:rPr>
            </w:pPr>
            <w:r w:rsidRPr="00A05134">
              <w:rPr>
                <w:b/>
                <w:sz w:val="18"/>
                <w:szCs w:val="22"/>
                <w:lang w:val="en-US"/>
              </w:rPr>
              <w:t>The Hitchhiker's Guide to the Galaxy</w:t>
            </w:r>
          </w:p>
        </w:tc>
      </w:tr>
      <w:tr w:rsidR="00A042A4" w14:paraId="0C484181" w14:textId="77777777" w:rsidTr="00901AE9">
        <w:tc>
          <w:tcPr>
            <w:tcW w:w="1701" w:type="dxa"/>
          </w:tcPr>
          <w:p w14:paraId="7B93AE6D" w14:textId="77777777" w:rsidR="00A042A4" w:rsidRDefault="00A042A4" w:rsidP="009670FE">
            <w:pPr>
              <w:jc w:val="right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Tom</w:t>
            </w:r>
          </w:p>
        </w:tc>
        <w:tc>
          <w:tcPr>
            <w:tcW w:w="1417" w:type="dxa"/>
          </w:tcPr>
          <w:p w14:paraId="6B97826E" w14:textId="7ECA4EE3" w:rsidR="00A042A4" w:rsidRDefault="00E01879" w:rsidP="009670FE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418" w:type="dxa"/>
          </w:tcPr>
          <w:p w14:paraId="2E73B976" w14:textId="458A6203" w:rsidR="00A042A4" w:rsidRDefault="004A1AE2" w:rsidP="009670FE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4</w:t>
            </w:r>
          </w:p>
        </w:tc>
        <w:tc>
          <w:tcPr>
            <w:tcW w:w="1417" w:type="dxa"/>
          </w:tcPr>
          <w:p w14:paraId="289EB551" w14:textId="111A6FE0" w:rsidR="00A042A4" w:rsidRDefault="00CD0A4D" w:rsidP="009670FE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275" w:type="dxa"/>
          </w:tcPr>
          <w:p w14:paraId="6B9EA8E8" w14:textId="2DF62067" w:rsidR="00A042A4" w:rsidRDefault="00CD0A4D" w:rsidP="009670FE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368" w:type="dxa"/>
          </w:tcPr>
          <w:p w14:paraId="40C2CD3C" w14:textId="0C45C771" w:rsidR="00A042A4" w:rsidRDefault="00CD0A4D" w:rsidP="009670FE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1</w:t>
            </w:r>
          </w:p>
        </w:tc>
      </w:tr>
      <w:tr w:rsidR="00A042A4" w14:paraId="5EE2A54F" w14:textId="77777777" w:rsidTr="00901AE9">
        <w:tc>
          <w:tcPr>
            <w:tcW w:w="1701" w:type="dxa"/>
          </w:tcPr>
          <w:p w14:paraId="4B05A903" w14:textId="77777777" w:rsidR="00A042A4" w:rsidRDefault="00A042A4" w:rsidP="009670FE">
            <w:pPr>
              <w:jc w:val="right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Alice</w:t>
            </w:r>
          </w:p>
        </w:tc>
        <w:tc>
          <w:tcPr>
            <w:tcW w:w="1417" w:type="dxa"/>
          </w:tcPr>
          <w:p w14:paraId="3331A5F1" w14:textId="16AA60B0" w:rsidR="00A042A4" w:rsidRDefault="00E01879" w:rsidP="009670FE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</w:t>
            </w:r>
          </w:p>
        </w:tc>
        <w:tc>
          <w:tcPr>
            <w:tcW w:w="1418" w:type="dxa"/>
          </w:tcPr>
          <w:p w14:paraId="12B7DDD4" w14:textId="6EF73DB6" w:rsidR="00A042A4" w:rsidRDefault="003315E9" w:rsidP="009670FE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.5</w:t>
            </w:r>
          </w:p>
        </w:tc>
        <w:tc>
          <w:tcPr>
            <w:tcW w:w="1417" w:type="dxa"/>
          </w:tcPr>
          <w:p w14:paraId="32C5C83C" w14:textId="2BACCC59" w:rsidR="00A042A4" w:rsidRDefault="00CD0A4D" w:rsidP="009670FE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275" w:type="dxa"/>
          </w:tcPr>
          <w:p w14:paraId="689F84CE" w14:textId="1B092057" w:rsidR="00A042A4" w:rsidRDefault="00CD0A4D" w:rsidP="009670FE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368" w:type="dxa"/>
          </w:tcPr>
          <w:p w14:paraId="4AB6B8F6" w14:textId="190DB271" w:rsidR="00A042A4" w:rsidRDefault="004A1AE2" w:rsidP="009670FE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</w:t>
            </w:r>
          </w:p>
        </w:tc>
      </w:tr>
      <w:tr w:rsidR="00A042A4" w14:paraId="26BA045E" w14:textId="77777777" w:rsidTr="00901AE9">
        <w:tc>
          <w:tcPr>
            <w:tcW w:w="1701" w:type="dxa"/>
          </w:tcPr>
          <w:p w14:paraId="37ECAFC7" w14:textId="77777777" w:rsidR="00A042A4" w:rsidRDefault="00A042A4" w:rsidP="009670FE">
            <w:pPr>
              <w:jc w:val="right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Mike</w:t>
            </w:r>
          </w:p>
        </w:tc>
        <w:tc>
          <w:tcPr>
            <w:tcW w:w="1417" w:type="dxa"/>
          </w:tcPr>
          <w:p w14:paraId="0E20243C" w14:textId="1360E0CD" w:rsidR="00A042A4" w:rsidRDefault="004A1AE2" w:rsidP="009670FE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418" w:type="dxa"/>
          </w:tcPr>
          <w:p w14:paraId="021ADB75" w14:textId="77777777" w:rsidR="00A042A4" w:rsidRDefault="00A042A4" w:rsidP="009670FE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5</w:t>
            </w:r>
          </w:p>
        </w:tc>
        <w:tc>
          <w:tcPr>
            <w:tcW w:w="1417" w:type="dxa"/>
          </w:tcPr>
          <w:p w14:paraId="5B61B9D2" w14:textId="49A1E983" w:rsidR="00A042A4" w:rsidRDefault="00CD0A4D" w:rsidP="009670FE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5</w:t>
            </w:r>
          </w:p>
        </w:tc>
        <w:tc>
          <w:tcPr>
            <w:tcW w:w="1275" w:type="dxa"/>
          </w:tcPr>
          <w:p w14:paraId="4F228E79" w14:textId="29F75A0B" w:rsidR="00A042A4" w:rsidRDefault="00CD0A4D" w:rsidP="009670FE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2</w:t>
            </w:r>
          </w:p>
        </w:tc>
        <w:tc>
          <w:tcPr>
            <w:tcW w:w="1368" w:type="dxa"/>
          </w:tcPr>
          <w:p w14:paraId="7BC098FC" w14:textId="77777777" w:rsidR="00A042A4" w:rsidRDefault="00A042A4" w:rsidP="009670FE">
            <w:pPr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3</w:t>
            </w:r>
          </w:p>
        </w:tc>
      </w:tr>
    </w:tbl>
    <w:p w14:paraId="42C7DEF0" w14:textId="77777777" w:rsidR="00066CE3" w:rsidRDefault="00066CE3" w:rsidP="001F54C3">
      <w:pPr>
        <w:rPr>
          <w:sz w:val="22"/>
          <w:szCs w:val="22"/>
          <w:lang w:val="en-US"/>
        </w:rPr>
      </w:pPr>
    </w:p>
    <w:p w14:paraId="59B05D78" w14:textId="55801B2C" w:rsidR="00B44F5B" w:rsidRDefault="004168C9" w:rsidP="00BA31FB">
      <w:pPr>
        <w:pStyle w:val="ListParagraph"/>
        <w:numPr>
          <w:ilvl w:val="0"/>
          <w:numId w:val="47"/>
        </w:numPr>
        <w:ind w:left="993" w:hanging="153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Calculate the Mean Absolute Error (MAE) for the </w:t>
      </w:r>
      <w:r w:rsidR="005C36D7">
        <w:rPr>
          <w:sz w:val="22"/>
          <w:szCs w:val="22"/>
          <w:lang w:val="en-US"/>
        </w:rPr>
        <w:t>predicted</w:t>
      </w:r>
      <w:r>
        <w:rPr>
          <w:sz w:val="22"/>
          <w:szCs w:val="22"/>
          <w:lang w:val="en-US"/>
        </w:rPr>
        <w:t xml:space="preserve"> </w:t>
      </w:r>
      <w:r w:rsidR="005C36D7">
        <w:rPr>
          <w:sz w:val="22"/>
          <w:szCs w:val="22"/>
          <w:lang w:val="en-US"/>
        </w:rPr>
        <w:t>ratings</w:t>
      </w:r>
      <w:r w:rsidR="00F10E7A">
        <w:rPr>
          <w:rStyle w:val="FootnoteReference"/>
          <w:sz w:val="22"/>
          <w:szCs w:val="22"/>
          <w:lang w:val="en-US"/>
        </w:rPr>
        <w:footnoteReference w:id="1"/>
      </w:r>
      <w:r>
        <w:rPr>
          <w:sz w:val="22"/>
          <w:szCs w:val="22"/>
          <w:lang w:val="en-US"/>
        </w:rPr>
        <w:t>:</w:t>
      </w:r>
    </w:p>
    <w:p w14:paraId="1AC37119" w14:textId="5D0FCF80" w:rsidR="004168C9" w:rsidRDefault="004168C9" w:rsidP="004168C9">
      <w:pPr>
        <w:pStyle w:val="ListParagraph"/>
        <w:rPr>
          <w:sz w:val="22"/>
          <w:szCs w:val="22"/>
          <w:lang w:val="en-US"/>
        </w:rPr>
      </w:pPr>
    </w:p>
    <w:tbl>
      <w:tblPr>
        <w:tblStyle w:val="TableGrid"/>
        <w:tblW w:w="0" w:type="auto"/>
        <w:tblInd w:w="988" w:type="dxa"/>
        <w:tblLook w:val="04A0" w:firstRow="1" w:lastRow="0" w:firstColumn="1" w:lastColumn="0" w:noHBand="0" w:noVBand="1"/>
      </w:tblPr>
      <w:tblGrid>
        <w:gridCol w:w="8029"/>
      </w:tblGrid>
      <w:tr w:rsidR="005C36D7" w14:paraId="2855CCCD" w14:textId="77777777" w:rsidTr="00520773">
        <w:tc>
          <w:tcPr>
            <w:tcW w:w="8029" w:type="dxa"/>
          </w:tcPr>
          <w:p w14:paraId="70A5A3D3" w14:textId="1017A7D8" w:rsidR="005C36D7" w:rsidRPr="00262886" w:rsidRDefault="00262886" w:rsidP="00262886">
            <w:pPr>
              <w:pStyle w:val="ListParagraph"/>
              <w:ind w:left="163"/>
              <w:rPr>
                <w:b/>
                <w:sz w:val="22"/>
                <w:szCs w:val="22"/>
                <w:lang w:val="en-US"/>
              </w:rPr>
            </w:pPr>
            <w:r w:rsidRPr="00262886">
              <w:rPr>
                <w:b/>
                <w:sz w:val="22"/>
                <w:szCs w:val="22"/>
                <w:lang w:val="en-US"/>
              </w:rPr>
              <w:t>Your answer:</w:t>
            </w:r>
          </w:p>
          <w:p w14:paraId="798B7A02" w14:textId="77777777" w:rsidR="00262886" w:rsidRDefault="00262886" w:rsidP="004D3198">
            <w:pPr>
              <w:pStyle w:val="ListParagraph"/>
              <w:ind w:left="153"/>
              <w:jc w:val="left"/>
              <w:rPr>
                <w:sz w:val="22"/>
                <w:szCs w:val="22"/>
                <w:lang w:val="en-US"/>
              </w:rPr>
            </w:pPr>
          </w:p>
          <w:p w14:paraId="16B896BA" w14:textId="51C10450" w:rsidR="005C36D7" w:rsidRDefault="00C9359E" w:rsidP="00162203">
            <w:pPr>
              <w:pStyle w:val="ListParagraph"/>
              <w:ind w:left="153"/>
              <w:jc w:val="center"/>
              <w:rPr>
                <w:sz w:val="22"/>
                <w:szCs w:val="22"/>
                <w:lang w:val="en-US"/>
              </w:rPr>
            </w:pPr>
            <w:r w:rsidRPr="00E86345">
              <w:rPr>
                <w:sz w:val="22"/>
                <w:szCs w:val="22"/>
                <w:highlight w:val="green"/>
                <w:lang w:val="en-US"/>
              </w:rPr>
              <w:t>MA</w:t>
            </w:r>
            <w:r w:rsidR="005C36D7" w:rsidRPr="00E86345">
              <w:rPr>
                <w:sz w:val="22"/>
                <w:szCs w:val="22"/>
                <w:highlight w:val="green"/>
                <w:lang w:val="en-US"/>
              </w:rPr>
              <w:t>E</w:t>
            </w:r>
            <w:r w:rsidR="005C36D7">
              <w:rPr>
                <w:sz w:val="22"/>
                <w:szCs w:val="22"/>
                <w:lang w:val="en-US"/>
              </w:rPr>
              <w:t xml:space="preserve"> =</w:t>
            </w:r>
            <w:r w:rsidR="006C3651">
              <w:rPr>
                <w:sz w:val="22"/>
                <w:szCs w:val="22"/>
                <w:lang w:val="en-US"/>
              </w:rPr>
              <w:t xml:space="preserve"> </w:t>
            </w:r>
            <w:r w:rsidR="00D43E93">
              <w:rPr>
                <w:b/>
                <w:bCs/>
                <w:color w:val="FF0000"/>
                <w:sz w:val="22"/>
                <w:szCs w:val="22"/>
                <w:lang w:val="en-US"/>
              </w:rPr>
              <w:t>1.</w:t>
            </w:r>
            <w:r w:rsidR="00DE4299">
              <w:rPr>
                <w:b/>
                <w:bCs/>
                <w:color w:val="FF0000"/>
                <w:sz w:val="22"/>
                <w:szCs w:val="22"/>
                <w:lang w:val="en-US"/>
              </w:rPr>
              <w:t>375</w:t>
            </w:r>
          </w:p>
          <w:p w14:paraId="52BC9966" w14:textId="5EE9522A" w:rsidR="005C36D7" w:rsidRDefault="005C36D7" w:rsidP="004168C9">
            <w:pPr>
              <w:pStyle w:val="ListParagraph"/>
              <w:ind w:left="0"/>
              <w:rPr>
                <w:sz w:val="22"/>
                <w:szCs w:val="22"/>
                <w:lang w:val="en-US"/>
              </w:rPr>
            </w:pPr>
          </w:p>
        </w:tc>
      </w:tr>
    </w:tbl>
    <w:p w14:paraId="5ECC53EC" w14:textId="77777777" w:rsidR="00852E78" w:rsidRDefault="00852E78" w:rsidP="004168C9">
      <w:pPr>
        <w:pStyle w:val="ListParagraph"/>
        <w:rPr>
          <w:sz w:val="22"/>
          <w:szCs w:val="22"/>
          <w:lang w:val="en-US"/>
        </w:rPr>
      </w:pPr>
    </w:p>
    <w:p w14:paraId="5063B585" w14:textId="57766D84" w:rsidR="00C0787A" w:rsidRDefault="004168C9" w:rsidP="00BA31FB">
      <w:pPr>
        <w:pStyle w:val="ListParagraph"/>
        <w:numPr>
          <w:ilvl w:val="0"/>
          <w:numId w:val="47"/>
        </w:numPr>
        <w:ind w:left="993" w:hanging="153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Calculate the Root Mean Squared Error (RMS</w:t>
      </w:r>
      <w:r w:rsidR="000E72D6">
        <w:rPr>
          <w:sz w:val="22"/>
          <w:szCs w:val="22"/>
          <w:lang w:val="en-US"/>
        </w:rPr>
        <w:t>E</w:t>
      </w:r>
      <w:r>
        <w:rPr>
          <w:sz w:val="22"/>
          <w:szCs w:val="22"/>
          <w:lang w:val="en-US"/>
        </w:rPr>
        <w:t xml:space="preserve">) for the </w:t>
      </w:r>
      <w:r w:rsidR="00CF219F">
        <w:rPr>
          <w:sz w:val="22"/>
          <w:szCs w:val="22"/>
          <w:lang w:val="en-US"/>
        </w:rPr>
        <w:t>predicted ratings</w:t>
      </w:r>
      <w:r w:rsidR="00810F4A" w:rsidRPr="00810F4A">
        <w:rPr>
          <w:sz w:val="22"/>
          <w:szCs w:val="22"/>
          <w:vertAlign w:val="superscript"/>
          <w:lang w:val="en-US"/>
        </w:rPr>
        <w:t>1</w:t>
      </w:r>
      <w:r>
        <w:rPr>
          <w:sz w:val="22"/>
          <w:szCs w:val="22"/>
          <w:lang w:val="en-US"/>
        </w:rPr>
        <w:t>:</w:t>
      </w:r>
      <w:r w:rsidR="00C0787A" w:rsidRPr="00C0787A">
        <w:rPr>
          <w:sz w:val="22"/>
          <w:szCs w:val="22"/>
          <w:lang w:val="en-US"/>
        </w:rPr>
        <w:t xml:space="preserve"> </w:t>
      </w:r>
    </w:p>
    <w:p w14:paraId="1C379034" w14:textId="77777777" w:rsidR="00C0787A" w:rsidRDefault="00C0787A" w:rsidP="00C0787A">
      <w:pPr>
        <w:pStyle w:val="ListParagraph"/>
        <w:rPr>
          <w:sz w:val="22"/>
          <w:szCs w:val="22"/>
          <w:lang w:val="en-US"/>
        </w:rPr>
      </w:pPr>
    </w:p>
    <w:tbl>
      <w:tblPr>
        <w:tblStyle w:val="TableGrid"/>
        <w:tblW w:w="0" w:type="auto"/>
        <w:tblInd w:w="988" w:type="dxa"/>
        <w:tblLook w:val="04A0" w:firstRow="1" w:lastRow="0" w:firstColumn="1" w:lastColumn="0" w:noHBand="0" w:noVBand="1"/>
      </w:tblPr>
      <w:tblGrid>
        <w:gridCol w:w="8029"/>
      </w:tblGrid>
      <w:tr w:rsidR="00C0787A" w14:paraId="3C3BE03E" w14:textId="77777777" w:rsidTr="00520773">
        <w:tc>
          <w:tcPr>
            <w:tcW w:w="8029" w:type="dxa"/>
          </w:tcPr>
          <w:p w14:paraId="07756529" w14:textId="77777777" w:rsidR="00262886" w:rsidRPr="00262886" w:rsidRDefault="00262886" w:rsidP="00262886">
            <w:pPr>
              <w:pStyle w:val="ListParagraph"/>
              <w:ind w:left="163"/>
              <w:rPr>
                <w:b/>
                <w:sz w:val="22"/>
                <w:szCs w:val="22"/>
                <w:lang w:val="en-US"/>
              </w:rPr>
            </w:pPr>
            <w:r w:rsidRPr="00262886">
              <w:rPr>
                <w:b/>
                <w:sz w:val="22"/>
                <w:szCs w:val="22"/>
                <w:lang w:val="en-US"/>
              </w:rPr>
              <w:t>Your answer:</w:t>
            </w:r>
          </w:p>
          <w:p w14:paraId="1AA3C90D" w14:textId="77777777" w:rsidR="00C0787A" w:rsidRDefault="00C0787A" w:rsidP="009670FE">
            <w:pPr>
              <w:pStyle w:val="ListParagraph"/>
              <w:ind w:left="0"/>
              <w:rPr>
                <w:sz w:val="22"/>
                <w:szCs w:val="22"/>
                <w:lang w:val="en-US"/>
              </w:rPr>
            </w:pPr>
          </w:p>
          <w:p w14:paraId="1864A701" w14:textId="1D0D80E9" w:rsidR="00C0787A" w:rsidRDefault="00C0787A" w:rsidP="00162203">
            <w:pPr>
              <w:pStyle w:val="ListParagraph"/>
              <w:ind w:left="153"/>
              <w:jc w:val="center"/>
              <w:rPr>
                <w:sz w:val="22"/>
                <w:szCs w:val="22"/>
                <w:lang w:val="en-US"/>
              </w:rPr>
            </w:pPr>
            <w:r>
              <w:rPr>
                <w:sz w:val="22"/>
                <w:szCs w:val="22"/>
                <w:lang w:val="en-US"/>
              </w:rPr>
              <w:t>RMS</w:t>
            </w:r>
            <w:r w:rsidR="000E72D6">
              <w:rPr>
                <w:sz w:val="22"/>
                <w:szCs w:val="22"/>
                <w:lang w:val="en-US"/>
              </w:rPr>
              <w:t>E</w:t>
            </w:r>
            <w:r>
              <w:rPr>
                <w:sz w:val="22"/>
                <w:szCs w:val="22"/>
                <w:lang w:val="en-US"/>
              </w:rPr>
              <w:t xml:space="preserve"> =</w:t>
            </w:r>
            <w:r w:rsidR="001278FA">
              <w:rPr>
                <w:sz w:val="22"/>
                <w:szCs w:val="22"/>
                <w:lang w:val="en-US"/>
              </w:rPr>
              <w:t xml:space="preserve"> </w:t>
            </w:r>
            <w:r w:rsidR="00D43E93">
              <w:rPr>
                <w:b/>
                <w:bCs/>
                <w:color w:val="FF0000"/>
                <w:sz w:val="22"/>
                <w:szCs w:val="22"/>
                <w:lang w:val="en-US"/>
              </w:rPr>
              <w:t>1.</w:t>
            </w:r>
            <w:r w:rsidR="00DE4299">
              <w:rPr>
                <w:b/>
                <w:bCs/>
                <w:color w:val="FF0000"/>
                <w:sz w:val="22"/>
                <w:szCs w:val="22"/>
                <w:lang w:val="en-US"/>
              </w:rPr>
              <w:t>75</w:t>
            </w:r>
          </w:p>
          <w:p w14:paraId="69E9750A" w14:textId="77777777" w:rsidR="00C0787A" w:rsidRDefault="00C0787A" w:rsidP="009670FE">
            <w:pPr>
              <w:pStyle w:val="ListParagraph"/>
              <w:ind w:left="0"/>
              <w:rPr>
                <w:sz w:val="22"/>
                <w:szCs w:val="22"/>
                <w:lang w:val="en-US"/>
              </w:rPr>
            </w:pPr>
          </w:p>
        </w:tc>
      </w:tr>
    </w:tbl>
    <w:p w14:paraId="1D13AA82" w14:textId="134F52F2" w:rsidR="00544B4E" w:rsidRDefault="00B2560D" w:rsidP="000E7E04">
      <w:pPr>
        <w:pStyle w:val="ListParagraph"/>
        <w:numPr>
          <w:ilvl w:val="0"/>
          <w:numId w:val="46"/>
        </w:numPr>
        <w:ind w:left="426" w:hanging="437"/>
        <w:rPr>
          <w:sz w:val="22"/>
          <w:szCs w:val="22"/>
          <w:lang w:val="en-US"/>
        </w:rPr>
      </w:pPr>
      <w:r w:rsidRPr="004168C9">
        <w:rPr>
          <w:b/>
          <w:sz w:val="22"/>
          <w:szCs w:val="22"/>
          <w:lang w:val="en-US"/>
        </w:rPr>
        <w:lastRenderedPageBreak/>
        <w:t>(</w:t>
      </w:r>
      <w:r w:rsidR="00EB5525">
        <w:rPr>
          <w:b/>
          <w:sz w:val="22"/>
          <w:szCs w:val="22"/>
          <w:lang w:val="en-US"/>
        </w:rPr>
        <w:t>9</w:t>
      </w:r>
      <w:r w:rsidRPr="004168C9">
        <w:rPr>
          <w:b/>
          <w:sz w:val="22"/>
          <w:szCs w:val="22"/>
          <w:lang w:val="en-US"/>
        </w:rPr>
        <w:t xml:space="preserve"> points)</w:t>
      </w:r>
      <w:r>
        <w:rPr>
          <w:sz w:val="22"/>
          <w:szCs w:val="22"/>
          <w:lang w:val="en-US"/>
        </w:rPr>
        <w:t xml:space="preserve"> </w:t>
      </w:r>
      <w:r w:rsidR="00C4000F">
        <w:rPr>
          <w:sz w:val="22"/>
          <w:szCs w:val="22"/>
          <w:lang w:val="en-US"/>
        </w:rPr>
        <w:t xml:space="preserve">Let’s assume the following </w:t>
      </w:r>
      <w:r w:rsidR="002B0539">
        <w:rPr>
          <w:sz w:val="22"/>
          <w:szCs w:val="22"/>
          <w:lang w:val="en-US"/>
        </w:rPr>
        <w:t xml:space="preserve">top-8 ranking of items as produced by a recommendation system. The table displays also the </w:t>
      </w:r>
      <w:r w:rsidR="009E0B44">
        <w:rPr>
          <w:sz w:val="22"/>
          <w:szCs w:val="22"/>
          <w:lang w:val="en-US"/>
        </w:rPr>
        <w:t>relevance of</w:t>
      </w:r>
      <w:r w:rsidR="002B0539">
        <w:rPr>
          <w:sz w:val="22"/>
          <w:szCs w:val="22"/>
          <w:lang w:val="en-US"/>
        </w:rPr>
        <w:t xml:space="preserve"> each item </w:t>
      </w:r>
      <w:r w:rsidR="00387573">
        <w:rPr>
          <w:sz w:val="22"/>
          <w:szCs w:val="22"/>
          <w:lang w:val="en-US"/>
        </w:rPr>
        <w:t>(column “</w:t>
      </w:r>
      <w:r w:rsidR="00387573" w:rsidRPr="002E195D">
        <w:rPr>
          <w:sz w:val="22"/>
          <w:szCs w:val="22"/>
          <w:lang w:val="en-US"/>
        </w:rPr>
        <w:t>Relevance as specified by user</w:t>
      </w:r>
      <w:r w:rsidR="00081D59">
        <w:rPr>
          <w:sz w:val="22"/>
          <w:szCs w:val="22"/>
          <w:lang w:val="en-US"/>
        </w:rPr>
        <w:t>”</w:t>
      </w:r>
      <w:r w:rsidR="00387573">
        <w:rPr>
          <w:sz w:val="22"/>
          <w:szCs w:val="22"/>
          <w:lang w:val="en-US"/>
        </w:rPr>
        <w:t xml:space="preserve">) </w:t>
      </w:r>
      <w:r w:rsidR="002B0539">
        <w:rPr>
          <w:sz w:val="22"/>
          <w:szCs w:val="22"/>
          <w:lang w:val="en-US"/>
        </w:rPr>
        <w:t>as specified manually by a user</w:t>
      </w:r>
      <w:r w:rsidR="00387573">
        <w:rPr>
          <w:sz w:val="22"/>
          <w:szCs w:val="22"/>
          <w:lang w:val="en-US"/>
        </w:rPr>
        <w:t xml:space="preserve"> using a Likert scale where 5 is the highest</w:t>
      </w:r>
      <w:r w:rsidR="002E195D">
        <w:rPr>
          <w:sz w:val="22"/>
          <w:szCs w:val="22"/>
          <w:lang w:val="en-US"/>
        </w:rPr>
        <w:t xml:space="preserve"> relevance</w:t>
      </w:r>
      <w:r w:rsidR="00387573">
        <w:rPr>
          <w:sz w:val="22"/>
          <w:szCs w:val="22"/>
          <w:lang w:val="en-US"/>
        </w:rPr>
        <w:t xml:space="preserve"> score and 0 the lowest. </w:t>
      </w:r>
      <w:r w:rsidR="00534000">
        <w:rPr>
          <w:sz w:val="22"/>
          <w:szCs w:val="22"/>
          <w:lang w:val="en-US"/>
        </w:rPr>
        <w:t>Make the assumption</w:t>
      </w:r>
      <w:r w:rsidR="00FA0643">
        <w:rPr>
          <w:sz w:val="22"/>
          <w:szCs w:val="22"/>
          <w:lang w:val="en-US"/>
        </w:rPr>
        <w:t xml:space="preserve"> that a</w:t>
      </w:r>
      <w:r w:rsidR="00387573">
        <w:rPr>
          <w:sz w:val="22"/>
          <w:szCs w:val="22"/>
          <w:lang w:val="en-US"/>
        </w:rPr>
        <w:t xml:space="preserve"> user liked </w:t>
      </w:r>
      <w:r w:rsidR="001F5098">
        <w:rPr>
          <w:sz w:val="22"/>
          <w:szCs w:val="22"/>
          <w:lang w:val="en-US"/>
        </w:rPr>
        <w:t xml:space="preserve">a recommendation if </w:t>
      </w:r>
      <w:r w:rsidR="009D20EC">
        <w:rPr>
          <w:sz w:val="22"/>
          <w:szCs w:val="22"/>
          <w:lang w:val="en-US"/>
        </w:rPr>
        <w:t>s/</w:t>
      </w:r>
      <w:r w:rsidR="001F5098">
        <w:rPr>
          <w:sz w:val="22"/>
          <w:szCs w:val="22"/>
          <w:lang w:val="en-US"/>
        </w:rPr>
        <w:t xml:space="preserve">he gave it a </w:t>
      </w:r>
      <w:r w:rsidR="00CF6A42">
        <w:rPr>
          <w:sz w:val="22"/>
          <w:szCs w:val="22"/>
          <w:lang w:val="en-US"/>
        </w:rPr>
        <w:t>relevance</w:t>
      </w:r>
      <w:r w:rsidR="00E005AB">
        <w:rPr>
          <w:sz w:val="22"/>
          <w:szCs w:val="22"/>
          <w:lang w:val="en-US"/>
        </w:rPr>
        <w:t xml:space="preserve"> </w:t>
      </w:r>
      <w:r w:rsidR="001F5098">
        <w:rPr>
          <w:sz w:val="22"/>
          <w:szCs w:val="22"/>
          <w:lang w:val="en-US"/>
        </w:rPr>
        <w:t>score of 5. Any score smaller than 5 indicate</w:t>
      </w:r>
      <w:r w:rsidR="006C7BCD">
        <w:rPr>
          <w:sz w:val="22"/>
          <w:szCs w:val="22"/>
          <w:lang w:val="en-US"/>
        </w:rPr>
        <w:t>s</w:t>
      </w:r>
      <w:r w:rsidR="001F5098">
        <w:rPr>
          <w:sz w:val="22"/>
          <w:szCs w:val="22"/>
          <w:lang w:val="en-US"/>
        </w:rPr>
        <w:t xml:space="preserve"> that the user did not like the recommendation</w:t>
      </w:r>
      <w:r w:rsidR="00544B4E">
        <w:rPr>
          <w:sz w:val="22"/>
          <w:szCs w:val="22"/>
          <w:lang w:val="en-US"/>
        </w:rPr>
        <w:t xml:space="preserve">. </w:t>
      </w:r>
    </w:p>
    <w:p w14:paraId="37A100F9" w14:textId="77777777" w:rsidR="00305C88" w:rsidRPr="00305C88" w:rsidRDefault="00305C88" w:rsidP="00305C88">
      <w:pPr>
        <w:ind w:left="360"/>
        <w:rPr>
          <w:sz w:val="22"/>
          <w:szCs w:val="22"/>
          <w:lang w:val="en-US"/>
        </w:rPr>
      </w:pPr>
    </w:p>
    <w:p w14:paraId="520DEC1C" w14:textId="47A9C866" w:rsidR="00C4000F" w:rsidRPr="00544B4E" w:rsidRDefault="00544B4E" w:rsidP="004B75C2">
      <w:pPr>
        <w:pStyle w:val="ListParagraph"/>
        <w:ind w:left="426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 xml:space="preserve">Fill </w:t>
      </w:r>
      <w:r w:rsidR="00BF10B3">
        <w:rPr>
          <w:sz w:val="22"/>
          <w:szCs w:val="22"/>
          <w:lang w:val="en-US"/>
        </w:rPr>
        <w:t>all</w:t>
      </w:r>
      <w:r>
        <w:rPr>
          <w:sz w:val="22"/>
          <w:szCs w:val="22"/>
          <w:lang w:val="en-US"/>
        </w:rPr>
        <w:t xml:space="preserve"> the cells </w:t>
      </w:r>
      <w:r w:rsidR="00021202">
        <w:rPr>
          <w:sz w:val="22"/>
          <w:szCs w:val="22"/>
          <w:lang w:val="en-US"/>
        </w:rPr>
        <w:t xml:space="preserve">containing </w:t>
      </w:r>
      <w:r w:rsidR="00634245">
        <w:rPr>
          <w:sz w:val="22"/>
          <w:szCs w:val="22"/>
          <w:lang w:val="en-US"/>
        </w:rPr>
        <w:t>the</w:t>
      </w:r>
      <w:r w:rsidR="00021202">
        <w:rPr>
          <w:sz w:val="22"/>
          <w:szCs w:val="22"/>
          <w:lang w:val="en-US"/>
        </w:rPr>
        <w:t xml:space="preserve"> </w:t>
      </w:r>
      <w:r w:rsidR="00F17D42">
        <w:rPr>
          <w:sz w:val="22"/>
          <w:szCs w:val="22"/>
          <w:lang w:val="en-US"/>
        </w:rPr>
        <w:t xml:space="preserve">numbered </w:t>
      </w:r>
      <w:r w:rsidR="00021202">
        <w:rPr>
          <w:sz w:val="22"/>
          <w:szCs w:val="22"/>
          <w:lang w:val="en-US"/>
        </w:rPr>
        <w:t>question mark</w:t>
      </w:r>
      <w:r w:rsidR="00634245">
        <w:rPr>
          <w:sz w:val="22"/>
          <w:szCs w:val="22"/>
          <w:lang w:val="en-US"/>
        </w:rPr>
        <w:t>s</w:t>
      </w:r>
      <w:r w:rsidR="00B240A0">
        <w:rPr>
          <w:sz w:val="22"/>
          <w:szCs w:val="22"/>
          <w:lang w:val="en-US"/>
        </w:rPr>
        <w:t xml:space="preserve"> </w:t>
      </w:r>
      <w:r w:rsidR="00021202" w:rsidRPr="00E47B7D">
        <w:rPr>
          <w:b/>
          <w:color w:val="FF0000"/>
          <w:sz w:val="22"/>
          <w:szCs w:val="22"/>
          <w:lang w:val="en-US"/>
        </w:rPr>
        <w:t>?</w:t>
      </w:r>
      <w:r w:rsidR="00D05EDC" w:rsidRPr="00E47B7D">
        <w:rPr>
          <w:b/>
          <w:color w:val="FF0000"/>
          <w:sz w:val="22"/>
          <w:szCs w:val="22"/>
          <w:lang w:val="en-US"/>
        </w:rPr>
        <w:t>1</w:t>
      </w:r>
      <w:r w:rsidR="00B14D9C">
        <w:rPr>
          <w:sz w:val="22"/>
          <w:szCs w:val="22"/>
          <w:lang w:val="en-US"/>
        </w:rPr>
        <w:t>,</w:t>
      </w:r>
      <w:r w:rsidR="00B14D9C" w:rsidRPr="00E47B7D">
        <w:rPr>
          <w:b/>
          <w:color w:val="FF0000"/>
          <w:sz w:val="22"/>
          <w:szCs w:val="22"/>
          <w:lang w:val="en-US"/>
        </w:rPr>
        <w:t>?2</w:t>
      </w:r>
      <w:r w:rsidR="0015077D">
        <w:rPr>
          <w:sz w:val="22"/>
          <w:szCs w:val="22"/>
          <w:lang w:val="en-US"/>
        </w:rPr>
        <w:t xml:space="preserve"> </w:t>
      </w:r>
      <w:r w:rsidR="00B240A0">
        <w:rPr>
          <w:sz w:val="22"/>
          <w:szCs w:val="22"/>
          <w:lang w:val="en-US"/>
        </w:rPr>
        <w:t xml:space="preserve">and </w:t>
      </w:r>
      <w:r w:rsidR="00B240A0" w:rsidRPr="00B240A0">
        <w:rPr>
          <w:b/>
          <w:color w:val="FF0000"/>
          <w:sz w:val="22"/>
          <w:szCs w:val="22"/>
          <w:lang w:val="en-US"/>
        </w:rPr>
        <w:t xml:space="preserve">?3 </w:t>
      </w:r>
      <w:r w:rsidR="00E914AC">
        <w:rPr>
          <w:sz w:val="22"/>
          <w:szCs w:val="22"/>
          <w:lang w:val="en-US"/>
        </w:rPr>
        <w:t>as simplified ratio</w:t>
      </w:r>
      <w:r w:rsidR="00873528">
        <w:rPr>
          <w:sz w:val="22"/>
          <w:szCs w:val="22"/>
          <w:lang w:val="en-US"/>
        </w:rPr>
        <w:t xml:space="preserve">s </w:t>
      </w:r>
      <w:r>
        <w:rPr>
          <w:sz w:val="22"/>
          <w:szCs w:val="22"/>
          <w:lang w:val="en-US"/>
        </w:rPr>
        <w:t>with the correct values</w:t>
      </w:r>
      <w:r w:rsidR="004116F8">
        <w:rPr>
          <w:sz w:val="22"/>
          <w:szCs w:val="22"/>
          <w:lang w:val="en-US"/>
        </w:rPr>
        <w:t xml:space="preserve"> </w:t>
      </w:r>
      <w:r w:rsidR="004A41DC">
        <w:rPr>
          <w:sz w:val="22"/>
          <w:szCs w:val="22"/>
          <w:lang w:val="en-US"/>
        </w:rPr>
        <w:t>in</w:t>
      </w:r>
      <w:r>
        <w:rPr>
          <w:sz w:val="22"/>
          <w:szCs w:val="22"/>
          <w:lang w:val="en-US"/>
        </w:rPr>
        <w:t xml:space="preserve"> columns </w:t>
      </w:r>
      <w:r>
        <w:rPr>
          <w:szCs w:val="22"/>
          <w:lang w:val="en-US"/>
        </w:rPr>
        <w:t>Precision@N, Recall@N and DCG</w:t>
      </w:r>
      <w:r w:rsidRPr="00D8776F">
        <w:rPr>
          <w:szCs w:val="22"/>
          <w:vertAlign w:val="subscript"/>
          <w:lang w:val="en-US"/>
        </w:rPr>
        <w:t>pos</w:t>
      </w:r>
      <w:r w:rsidR="00BA7DB0">
        <w:rPr>
          <w:sz w:val="22"/>
          <w:szCs w:val="22"/>
          <w:lang w:val="en-US"/>
        </w:rPr>
        <w:t>.</w:t>
      </w:r>
    </w:p>
    <w:p w14:paraId="6577A41C" w14:textId="63DEBFA1" w:rsidR="00C4000F" w:rsidRPr="00905F98" w:rsidRDefault="00C4000F" w:rsidP="00C4000F">
      <w:pPr>
        <w:pStyle w:val="ListParagraph"/>
        <w:ind w:left="1080"/>
        <w:rPr>
          <w:sz w:val="22"/>
          <w:szCs w:val="22"/>
          <w:lang w:val="en-US"/>
        </w:rPr>
      </w:pPr>
    </w:p>
    <w:tbl>
      <w:tblPr>
        <w:tblStyle w:val="TableGrid"/>
        <w:tblW w:w="8601" w:type="dxa"/>
        <w:tblInd w:w="421" w:type="dxa"/>
        <w:tblLook w:val="04A0" w:firstRow="1" w:lastRow="0" w:firstColumn="1" w:lastColumn="0" w:noHBand="0" w:noVBand="1"/>
      </w:tblPr>
      <w:tblGrid>
        <w:gridCol w:w="8601"/>
      </w:tblGrid>
      <w:tr w:rsidR="00305C88" w:rsidRPr="009F48AD" w14:paraId="1D4648AA" w14:textId="77777777" w:rsidTr="00CD1638">
        <w:trPr>
          <w:trHeight w:val="62"/>
        </w:trPr>
        <w:tc>
          <w:tcPr>
            <w:tcW w:w="8601" w:type="dxa"/>
          </w:tcPr>
          <w:p w14:paraId="677C8F56" w14:textId="31650936" w:rsidR="00305C88" w:rsidRDefault="009F48AD" w:rsidP="00C4000F">
            <w:pPr>
              <w:pStyle w:val="ListParagraph"/>
              <w:ind w:left="0"/>
              <w:rPr>
                <w:b/>
                <w:sz w:val="22"/>
                <w:szCs w:val="22"/>
                <w:lang w:val="en-US"/>
              </w:rPr>
            </w:pPr>
            <w:r w:rsidRPr="009B2EE4">
              <w:rPr>
                <w:b/>
                <w:sz w:val="22"/>
                <w:szCs w:val="22"/>
                <w:lang w:val="en-US"/>
              </w:rPr>
              <w:t>Your answer:</w:t>
            </w:r>
          </w:p>
          <w:p w14:paraId="161CF13F" w14:textId="77777777" w:rsidR="004C6473" w:rsidRDefault="004C6473" w:rsidP="00C4000F">
            <w:pPr>
              <w:pStyle w:val="ListParagraph"/>
              <w:ind w:left="0"/>
              <w:rPr>
                <w:sz w:val="22"/>
                <w:szCs w:val="22"/>
                <w:lang w:val="en-US"/>
              </w:rPr>
            </w:pP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646"/>
              <w:gridCol w:w="1688"/>
              <w:gridCol w:w="1736"/>
              <w:gridCol w:w="1677"/>
              <w:gridCol w:w="1628"/>
            </w:tblGrid>
            <w:tr w:rsidR="00305C88" w:rsidRPr="009F48AD" w14:paraId="0A3F3843" w14:textId="77777777" w:rsidTr="0084355F">
              <w:trPr>
                <w:jc w:val="center"/>
              </w:trPr>
              <w:tc>
                <w:tcPr>
                  <w:tcW w:w="1646" w:type="dxa"/>
                </w:tcPr>
                <w:p w14:paraId="1335A5AF" w14:textId="77777777" w:rsidR="00305C88" w:rsidRPr="0072441E" w:rsidRDefault="00305C88" w:rsidP="00305C88">
                  <w:pPr>
                    <w:jc w:val="center"/>
                    <w:rPr>
                      <w:b/>
                      <w:szCs w:val="22"/>
                      <w:lang w:val="en-US"/>
                    </w:rPr>
                  </w:pPr>
                  <w:r w:rsidRPr="0072441E">
                    <w:rPr>
                      <w:b/>
                      <w:szCs w:val="22"/>
                      <w:lang w:val="en-US"/>
                    </w:rPr>
                    <w:t>Top-N position</w:t>
                  </w:r>
                </w:p>
              </w:tc>
              <w:tc>
                <w:tcPr>
                  <w:tcW w:w="1688" w:type="dxa"/>
                </w:tcPr>
                <w:p w14:paraId="0C21E4F2" w14:textId="5EF82529" w:rsidR="00305C88" w:rsidRPr="0072441E" w:rsidRDefault="00305C88" w:rsidP="006172E0">
                  <w:pPr>
                    <w:pStyle w:val="ListParagraph"/>
                    <w:ind w:left="0"/>
                    <w:rPr>
                      <w:b/>
                      <w:szCs w:val="22"/>
                      <w:lang w:val="en-US"/>
                    </w:rPr>
                  </w:pPr>
                  <w:r w:rsidRPr="0072441E">
                    <w:rPr>
                      <w:b/>
                      <w:szCs w:val="22"/>
                      <w:lang w:val="en-US"/>
                    </w:rPr>
                    <w:t xml:space="preserve">Relevance </w:t>
                  </w:r>
                  <w:r w:rsidR="00614229">
                    <w:rPr>
                      <w:b/>
                      <w:szCs w:val="22"/>
                      <w:lang w:val="en-US"/>
                    </w:rPr>
                    <w:t xml:space="preserve">as </w:t>
                  </w:r>
                  <w:r w:rsidRPr="0072441E">
                    <w:rPr>
                      <w:b/>
                      <w:szCs w:val="22"/>
                      <w:lang w:val="en-US"/>
                    </w:rPr>
                    <w:t>specified by user</w:t>
                  </w:r>
                </w:p>
              </w:tc>
              <w:tc>
                <w:tcPr>
                  <w:tcW w:w="1736" w:type="dxa"/>
                </w:tcPr>
                <w:p w14:paraId="0B58DE80" w14:textId="77777777" w:rsidR="00305C88" w:rsidRPr="0072441E" w:rsidRDefault="00305C88" w:rsidP="00305C88">
                  <w:pPr>
                    <w:jc w:val="center"/>
                    <w:rPr>
                      <w:b/>
                      <w:szCs w:val="22"/>
                      <w:lang w:val="en-US"/>
                    </w:rPr>
                  </w:pPr>
                  <w:r w:rsidRPr="0072441E">
                    <w:rPr>
                      <w:b/>
                      <w:szCs w:val="22"/>
                      <w:lang w:val="en-US"/>
                    </w:rPr>
                    <w:t>Precision@N</w:t>
                  </w:r>
                </w:p>
              </w:tc>
              <w:tc>
                <w:tcPr>
                  <w:tcW w:w="1677" w:type="dxa"/>
                </w:tcPr>
                <w:p w14:paraId="6B5C8C05" w14:textId="77777777" w:rsidR="00305C88" w:rsidRPr="0072441E" w:rsidRDefault="00305C88" w:rsidP="00305C88">
                  <w:pPr>
                    <w:jc w:val="center"/>
                    <w:rPr>
                      <w:b/>
                      <w:szCs w:val="22"/>
                      <w:lang w:val="en-US"/>
                    </w:rPr>
                  </w:pPr>
                  <w:r w:rsidRPr="0072441E">
                    <w:rPr>
                      <w:b/>
                      <w:szCs w:val="22"/>
                      <w:lang w:val="en-US"/>
                    </w:rPr>
                    <w:t>Recall@N</w:t>
                  </w:r>
                </w:p>
              </w:tc>
              <w:tc>
                <w:tcPr>
                  <w:tcW w:w="1628" w:type="dxa"/>
                </w:tcPr>
                <w:p w14:paraId="58748C82" w14:textId="77777777" w:rsidR="00305C88" w:rsidRPr="0072441E" w:rsidRDefault="00305C88" w:rsidP="00305C88">
                  <w:pPr>
                    <w:jc w:val="center"/>
                    <w:rPr>
                      <w:b/>
                      <w:szCs w:val="22"/>
                      <w:lang w:val="en-US"/>
                    </w:rPr>
                  </w:pPr>
                  <w:r w:rsidRPr="0072441E">
                    <w:rPr>
                      <w:b/>
                      <w:szCs w:val="22"/>
                      <w:lang w:val="en-US"/>
                    </w:rPr>
                    <w:t>DCG</w:t>
                  </w:r>
                  <w:r w:rsidRPr="0072441E">
                    <w:rPr>
                      <w:b/>
                      <w:szCs w:val="22"/>
                      <w:vertAlign w:val="subscript"/>
                      <w:lang w:val="en-US"/>
                    </w:rPr>
                    <w:t>pos</w:t>
                  </w:r>
                </w:p>
              </w:tc>
            </w:tr>
            <w:tr w:rsidR="00305C88" w:rsidRPr="009F48AD" w14:paraId="3579B1BC" w14:textId="77777777" w:rsidTr="00CC210E">
              <w:trPr>
                <w:jc w:val="center"/>
              </w:trPr>
              <w:tc>
                <w:tcPr>
                  <w:tcW w:w="1646" w:type="dxa"/>
                </w:tcPr>
                <w:p w14:paraId="365E1E6F" w14:textId="77777777" w:rsidR="00305C88" w:rsidRPr="007D2B74" w:rsidRDefault="00305C88" w:rsidP="00305C88">
                  <w:pPr>
                    <w:jc w:val="center"/>
                    <w:rPr>
                      <w:b/>
                      <w:szCs w:val="22"/>
                      <w:lang w:val="en-US"/>
                    </w:rPr>
                  </w:pPr>
                  <w:r w:rsidRPr="007D2B74">
                    <w:rPr>
                      <w:b/>
                      <w:szCs w:val="22"/>
                      <w:lang w:val="en-US"/>
                    </w:rPr>
                    <w:t>1</w:t>
                  </w:r>
                </w:p>
              </w:tc>
              <w:tc>
                <w:tcPr>
                  <w:tcW w:w="1688" w:type="dxa"/>
                </w:tcPr>
                <w:p w14:paraId="53C255B9" w14:textId="77777777" w:rsidR="00305C88" w:rsidRPr="007D2B74" w:rsidRDefault="00305C88" w:rsidP="00305C88">
                  <w:pPr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  <w:r w:rsidRPr="007D2B74">
                    <w:rPr>
                      <w:i/>
                      <w:szCs w:val="22"/>
                      <w:lang w:val="en-US"/>
                    </w:rPr>
                    <w:t>3</w:t>
                  </w:r>
                </w:p>
              </w:tc>
              <w:tc>
                <w:tcPr>
                  <w:tcW w:w="1736" w:type="dxa"/>
                  <w:tcBorders>
                    <w:bottom w:val="single" w:sz="4" w:space="0" w:color="000000"/>
                  </w:tcBorders>
                </w:tcPr>
                <w:p w14:paraId="615F8C65" w14:textId="6ED811B8" w:rsidR="00305C88" w:rsidRPr="00CC210E" w:rsidRDefault="006F6176" w:rsidP="00CC210E">
                  <w:pPr>
                    <w:pStyle w:val="ListParagraph"/>
                    <w:ind w:left="0"/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  <w:r w:rsidRPr="00CC210E">
                    <w:rPr>
                      <w:i/>
                      <w:sz w:val="22"/>
                      <w:szCs w:val="22"/>
                      <w:lang w:val="en-US"/>
                    </w:rPr>
                    <w:t>0</w:t>
                  </w:r>
                </w:p>
              </w:tc>
              <w:tc>
                <w:tcPr>
                  <w:tcW w:w="1677" w:type="dxa"/>
                  <w:tcBorders>
                    <w:bottom w:val="single" w:sz="4" w:space="0" w:color="000000"/>
                  </w:tcBorders>
                  <w:vAlign w:val="bottom"/>
                </w:tcPr>
                <w:p w14:paraId="2999F801" w14:textId="171AF0B9" w:rsidR="00305C88" w:rsidRPr="00E46091" w:rsidRDefault="005C1872" w:rsidP="00E46091">
                  <w:pPr>
                    <w:pStyle w:val="ListParagraph"/>
                    <w:ind w:left="0"/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  <w:r w:rsidRPr="00E46091">
                    <w:rPr>
                      <w:i/>
                      <w:sz w:val="22"/>
                      <w:szCs w:val="22"/>
                      <w:lang w:val="en-US"/>
                    </w:rPr>
                    <w:t>0</w:t>
                  </w:r>
                </w:p>
              </w:tc>
              <w:tc>
                <w:tcPr>
                  <w:tcW w:w="1628" w:type="dxa"/>
                  <w:tcBorders>
                    <w:bottom w:val="single" w:sz="4" w:space="0" w:color="000000"/>
                  </w:tcBorders>
                  <w:vAlign w:val="bottom"/>
                </w:tcPr>
                <w:p w14:paraId="12CBF4C4" w14:textId="19DC164C" w:rsidR="00305C88" w:rsidRPr="007D2B74" w:rsidRDefault="006F6176" w:rsidP="002E195D">
                  <w:pPr>
                    <w:pStyle w:val="ListParagraph"/>
                    <w:ind w:left="0"/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  <w:r>
                    <w:rPr>
                      <w:i/>
                      <w:sz w:val="22"/>
                      <w:szCs w:val="22"/>
                      <w:lang w:val="en-US"/>
                    </w:rPr>
                    <w:t>3</w:t>
                  </w:r>
                </w:p>
              </w:tc>
            </w:tr>
            <w:tr w:rsidR="00305C88" w:rsidRPr="009F48AD" w14:paraId="7ABC88D2" w14:textId="77777777" w:rsidTr="0084355F">
              <w:trPr>
                <w:jc w:val="center"/>
              </w:trPr>
              <w:tc>
                <w:tcPr>
                  <w:tcW w:w="1646" w:type="dxa"/>
                </w:tcPr>
                <w:p w14:paraId="18A44B6C" w14:textId="77777777" w:rsidR="00305C88" w:rsidRPr="007D2B74" w:rsidRDefault="00305C88" w:rsidP="00305C88">
                  <w:pPr>
                    <w:jc w:val="center"/>
                    <w:rPr>
                      <w:b/>
                      <w:szCs w:val="22"/>
                      <w:lang w:val="en-US"/>
                    </w:rPr>
                  </w:pPr>
                  <w:r w:rsidRPr="007D2B74">
                    <w:rPr>
                      <w:b/>
                      <w:szCs w:val="22"/>
                      <w:lang w:val="en-US"/>
                    </w:rPr>
                    <w:t>2</w:t>
                  </w:r>
                </w:p>
              </w:tc>
              <w:tc>
                <w:tcPr>
                  <w:tcW w:w="1688" w:type="dxa"/>
                </w:tcPr>
                <w:p w14:paraId="71EE24B4" w14:textId="77777777" w:rsidR="00305C88" w:rsidRPr="007D2B74" w:rsidRDefault="00305C88" w:rsidP="00305C88">
                  <w:pPr>
                    <w:jc w:val="center"/>
                    <w:rPr>
                      <w:i/>
                      <w:szCs w:val="22"/>
                      <w:lang w:val="en-US"/>
                    </w:rPr>
                  </w:pPr>
                  <w:r w:rsidRPr="007D2B74">
                    <w:rPr>
                      <w:i/>
                      <w:szCs w:val="22"/>
                      <w:lang w:val="en-US"/>
                    </w:rPr>
                    <w:t>5</w:t>
                  </w:r>
                </w:p>
              </w:tc>
              <w:tc>
                <w:tcPr>
                  <w:tcW w:w="1736" w:type="dxa"/>
                  <w:shd w:val="clear" w:color="auto" w:fill="A6A6A6" w:themeFill="background1" w:themeFillShade="A6"/>
                </w:tcPr>
                <w:p w14:paraId="58030F9D" w14:textId="14B96897" w:rsidR="00305C88" w:rsidRPr="007D2B74" w:rsidRDefault="00305C88" w:rsidP="002E195D">
                  <w:pPr>
                    <w:pStyle w:val="ListParagraph"/>
                    <w:ind w:left="0"/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1677" w:type="dxa"/>
                  <w:tcBorders>
                    <w:bottom w:val="single" w:sz="4" w:space="0" w:color="000000"/>
                  </w:tcBorders>
                  <w:shd w:val="clear" w:color="auto" w:fill="A6A6A6" w:themeFill="background1" w:themeFillShade="A6"/>
                </w:tcPr>
                <w:p w14:paraId="087AEE8D" w14:textId="05D342E1" w:rsidR="00305C88" w:rsidRPr="00BB17D9" w:rsidRDefault="00305C88" w:rsidP="00BB17D9">
                  <w:pPr>
                    <w:jc w:val="center"/>
                    <w:rPr>
                      <w:szCs w:val="22"/>
                      <w:lang w:val="en-US"/>
                    </w:rPr>
                  </w:pPr>
                </w:p>
              </w:tc>
              <w:tc>
                <w:tcPr>
                  <w:tcW w:w="1628" w:type="dxa"/>
                  <w:shd w:val="clear" w:color="auto" w:fill="A6A6A6" w:themeFill="background1" w:themeFillShade="A6"/>
                </w:tcPr>
                <w:p w14:paraId="6F1E5C01" w14:textId="77777777" w:rsidR="00305C88" w:rsidRPr="007D2B74" w:rsidRDefault="00305C88" w:rsidP="002E195D">
                  <w:pPr>
                    <w:pStyle w:val="ListParagraph"/>
                    <w:ind w:left="0"/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305C88" w:rsidRPr="009F48AD" w14:paraId="5F25AEC0" w14:textId="77777777" w:rsidTr="0084355F">
              <w:trPr>
                <w:jc w:val="center"/>
              </w:trPr>
              <w:tc>
                <w:tcPr>
                  <w:tcW w:w="1646" w:type="dxa"/>
                </w:tcPr>
                <w:p w14:paraId="2DD9E73D" w14:textId="77777777" w:rsidR="00305C88" w:rsidRPr="007D2B74" w:rsidRDefault="00305C88" w:rsidP="00305C88">
                  <w:pPr>
                    <w:jc w:val="center"/>
                    <w:rPr>
                      <w:b/>
                      <w:szCs w:val="22"/>
                      <w:lang w:val="en-US"/>
                    </w:rPr>
                  </w:pPr>
                  <w:r w:rsidRPr="007D2B74">
                    <w:rPr>
                      <w:b/>
                      <w:szCs w:val="22"/>
                      <w:lang w:val="en-US"/>
                    </w:rPr>
                    <w:t>3</w:t>
                  </w:r>
                </w:p>
              </w:tc>
              <w:tc>
                <w:tcPr>
                  <w:tcW w:w="1688" w:type="dxa"/>
                </w:tcPr>
                <w:p w14:paraId="1B88C7E2" w14:textId="77777777" w:rsidR="00305C88" w:rsidRPr="007D2B74" w:rsidRDefault="00305C88" w:rsidP="00305C88">
                  <w:pPr>
                    <w:jc w:val="center"/>
                    <w:rPr>
                      <w:i/>
                      <w:szCs w:val="22"/>
                      <w:lang w:val="en-US"/>
                    </w:rPr>
                  </w:pPr>
                  <w:r w:rsidRPr="007D2B74">
                    <w:rPr>
                      <w:i/>
                      <w:szCs w:val="22"/>
                      <w:lang w:val="en-US"/>
                    </w:rPr>
                    <w:t>5</w:t>
                  </w:r>
                </w:p>
              </w:tc>
              <w:tc>
                <w:tcPr>
                  <w:tcW w:w="1736" w:type="dxa"/>
                  <w:tcBorders>
                    <w:bottom w:val="single" w:sz="4" w:space="0" w:color="000000"/>
                  </w:tcBorders>
                </w:tcPr>
                <w:p w14:paraId="6968EFD5" w14:textId="7ECD9042" w:rsidR="00305C88" w:rsidRPr="007D2B74" w:rsidRDefault="00336F14" w:rsidP="002E195D">
                  <w:pPr>
                    <w:pStyle w:val="ListParagraph"/>
                    <w:ind w:left="0"/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  <w:r>
                    <w:rPr>
                      <w:i/>
                      <w:sz w:val="22"/>
                      <w:szCs w:val="22"/>
                      <w:lang w:val="en-US"/>
                    </w:rPr>
                    <w:t>2/3</w:t>
                  </w:r>
                </w:p>
              </w:tc>
              <w:tc>
                <w:tcPr>
                  <w:tcW w:w="1677" w:type="dxa"/>
                  <w:shd w:val="clear" w:color="auto" w:fill="A6A6A6" w:themeFill="background1" w:themeFillShade="A6"/>
                </w:tcPr>
                <w:p w14:paraId="79C5AA33" w14:textId="27EE1AD6" w:rsidR="00305C88" w:rsidRPr="00BB17D9" w:rsidRDefault="00305C88" w:rsidP="00BB17D9">
                  <w:pPr>
                    <w:jc w:val="center"/>
                    <w:rPr>
                      <w:szCs w:val="22"/>
                      <w:lang w:val="en-US"/>
                    </w:rPr>
                  </w:pPr>
                </w:p>
              </w:tc>
              <w:tc>
                <w:tcPr>
                  <w:tcW w:w="1628" w:type="dxa"/>
                  <w:tcBorders>
                    <w:bottom w:val="single" w:sz="4" w:space="0" w:color="000000"/>
                  </w:tcBorders>
                </w:tcPr>
                <w:p w14:paraId="2F1F4EFB" w14:textId="664EC45D" w:rsidR="00305C88" w:rsidRPr="00091025" w:rsidRDefault="00DE4299" w:rsidP="002E195D">
                  <w:pPr>
                    <w:pStyle w:val="ListParagraph"/>
                    <w:ind w:left="0"/>
                    <w:jc w:val="center"/>
                    <w:rPr>
                      <w:b/>
                      <w:i/>
                      <w:sz w:val="22"/>
                      <w:szCs w:val="22"/>
                      <w:lang w:val="en-US"/>
                    </w:rPr>
                  </w:pPr>
                  <w:r>
                    <w:rPr>
                      <w:b/>
                      <w:i/>
                      <w:color w:val="FF0000"/>
                      <w:sz w:val="22"/>
                      <w:szCs w:val="22"/>
                      <w:lang w:val="en-US"/>
                    </w:rPr>
                    <w:t>8.65</w:t>
                  </w:r>
                </w:p>
              </w:tc>
            </w:tr>
            <w:tr w:rsidR="00305C88" w:rsidRPr="009F48AD" w14:paraId="3E2F7BA5" w14:textId="77777777" w:rsidTr="00CC210E">
              <w:trPr>
                <w:jc w:val="center"/>
              </w:trPr>
              <w:tc>
                <w:tcPr>
                  <w:tcW w:w="1646" w:type="dxa"/>
                </w:tcPr>
                <w:p w14:paraId="43ADE519" w14:textId="77777777" w:rsidR="00305C88" w:rsidRPr="007D2B74" w:rsidRDefault="00305C88" w:rsidP="00305C88">
                  <w:pPr>
                    <w:jc w:val="center"/>
                    <w:rPr>
                      <w:b/>
                      <w:szCs w:val="22"/>
                      <w:lang w:val="en-US"/>
                    </w:rPr>
                  </w:pPr>
                  <w:r w:rsidRPr="007D2B74">
                    <w:rPr>
                      <w:b/>
                      <w:szCs w:val="22"/>
                      <w:lang w:val="en-US"/>
                    </w:rPr>
                    <w:t>4</w:t>
                  </w:r>
                </w:p>
              </w:tc>
              <w:tc>
                <w:tcPr>
                  <w:tcW w:w="1688" w:type="dxa"/>
                </w:tcPr>
                <w:p w14:paraId="013AD8C3" w14:textId="77777777" w:rsidR="00305C88" w:rsidRPr="007D2B74" w:rsidRDefault="00305C88" w:rsidP="00305C88">
                  <w:pPr>
                    <w:jc w:val="center"/>
                    <w:rPr>
                      <w:i/>
                      <w:szCs w:val="22"/>
                      <w:lang w:val="en-US"/>
                    </w:rPr>
                  </w:pPr>
                  <w:r w:rsidRPr="007D2B74">
                    <w:rPr>
                      <w:i/>
                      <w:szCs w:val="22"/>
                      <w:lang w:val="en-US"/>
                    </w:rPr>
                    <w:t>4</w:t>
                  </w:r>
                </w:p>
              </w:tc>
              <w:tc>
                <w:tcPr>
                  <w:tcW w:w="1736" w:type="dxa"/>
                  <w:shd w:val="clear" w:color="auto" w:fill="A6A6A6" w:themeFill="background1" w:themeFillShade="A6"/>
                </w:tcPr>
                <w:p w14:paraId="499A5ACD" w14:textId="380EED48" w:rsidR="00305C88" w:rsidRPr="007D2B74" w:rsidRDefault="00305C88" w:rsidP="002E195D">
                  <w:pPr>
                    <w:pStyle w:val="ListParagraph"/>
                    <w:ind w:left="0"/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1677" w:type="dxa"/>
                  <w:tcBorders>
                    <w:bottom w:val="single" w:sz="4" w:space="0" w:color="000000"/>
                  </w:tcBorders>
                  <w:vAlign w:val="bottom"/>
                </w:tcPr>
                <w:p w14:paraId="419A3986" w14:textId="7DC99867" w:rsidR="00305C88" w:rsidRPr="006E7E53" w:rsidRDefault="006E7E53" w:rsidP="00091025">
                  <w:pPr>
                    <w:pStyle w:val="ListParagraph"/>
                    <w:ind w:left="0"/>
                    <w:jc w:val="center"/>
                    <w:rPr>
                      <w:bCs/>
                      <w:szCs w:val="22"/>
                      <w:lang w:val="en-US"/>
                    </w:rPr>
                  </w:pPr>
                  <w:r w:rsidRPr="006E7E53">
                    <w:rPr>
                      <w:bCs/>
                      <w:i/>
                      <w:sz w:val="22"/>
                      <w:szCs w:val="21"/>
                      <w:lang w:val="en-US"/>
                    </w:rPr>
                    <w:t>2/3</w:t>
                  </w:r>
                </w:p>
              </w:tc>
              <w:tc>
                <w:tcPr>
                  <w:tcW w:w="1628" w:type="dxa"/>
                  <w:tcBorders>
                    <w:bottom w:val="single" w:sz="4" w:space="0" w:color="000000"/>
                  </w:tcBorders>
                  <w:shd w:val="clear" w:color="auto" w:fill="A6A6A6" w:themeFill="background1" w:themeFillShade="A6"/>
                </w:tcPr>
                <w:p w14:paraId="549DA0D2" w14:textId="77777777" w:rsidR="00305C88" w:rsidRPr="007D2B74" w:rsidRDefault="00305C88" w:rsidP="002E195D">
                  <w:pPr>
                    <w:pStyle w:val="ListParagraph"/>
                    <w:ind w:left="0"/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305C88" w:rsidRPr="009F48AD" w14:paraId="71A05115" w14:textId="77777777" w:rsidTr="0084355F">
              <w:trPr>
                <w:jc w:val="center"/>
              </w:trPr>
              <w:tc>
                <w:tcPr>
                  <w:tcW w:w="1646" w:type="dxa"/>
                </w:tcPr>
                <w:p w14:paraId="3EA73D3C" w14:textId="77777777" w:rsidR="00305C88" w:rsidRPr="007D2B74" w:rsidRDefault="00305C88" w:rsidP="00305C88">
                  <w:pPr>
                    <w:jc w:val="center"/>
                    <w:rPr>
                      <w:b/>
                      <w:szCs w:val="22"/>
                      <w:lang w:val="en-US"/>
                    </w:rPr>
                  </w:pPr>
                  <w:r w:rsidRPr="007D2B74">
                    <w:rPr>
                      <w:b/>
                      <w:szCs w:val="22"/>
                      <w:lang w:val="en-US"/>
                    </w:rPr>
                    <w:t>5</w:t>
                  </w:r>
                </w:p>
              </w:tc>
              <w:tc>
                <w:tcPr>
                  <w:tcW w:w="1688" w:type="dxa"/>
                </w:tcPr>
                <w:p w14:paraId="30E50DE6" w14:textId="77777777" w:rsidR="00305C88" w:rsidRPr="007D2B74" w:rsidRDefault="00305C88" w:rsidP="00305C88">
                  <w:pPr>
                    <w:jc w:val="center"/>
                    <w:rPr>
                      <w:i/>
                      <w:szCs w:val="22"/>
                      <w:lang w:val="en-US"/>
                    </w:rPr>
                  </w:pPr>
                  <w:r w:rsidRPr="007D2B74">
                    <w:rPr>
                      <w:i/>
                      <w:szCs w:val="22"/>
                      <w:lang w:val="en-US"/>
                    </w:rPr>
                    <w:t>2</w:t>
                  </w:r>
                </w:p>
              </w:tc>
              <w:tc>
                <w:tcPr>
                  <w:tcW w:w="1736" w:type="dxa"/>
                  <w:tcBorders>
                    <w:bottom w:val="single" w:sz="4" w:space="0" w:color="000000"/>
                  </w:tcBorders>
                </w:tcPr>
                <w:p w14:paraId="5E5307FF" w14:textId="56C85BF4" w:rsidR="00305C88" w:rsidRPr="007D2B74" w:rsidRDefault="00905C74" w:rsidP="002E195D">
                  <w:pPr>
                    <w:pStyle w:val="ListParagraph"/>
                    <w:ind w:left="0"/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  <w:r>
                    <w:rPr>
                      <w:b/>
                      <w:i/>
                      <w:color w:val="FF0000"/>
                      <w:sz w:val="22"/>
                      <w:szCs w:val="22"/>
                      <w:lang w:val="en-US"/>
                    </w:rPr>
                    <w:t>2/</w:t>
                  </w:r>
                  <w:r w:rsidR="00DE4299">
                    <w:rPr>
                      <w:b/>
                      <w:i/>
                      <w:color w:val="FF0000"/>
                      <w:sz w:val="22"/>
                      <w:szCs w:val="22"/>
                      <w:lang w:val="en-US"/>
                    </w:rPr>
                    <w:t>5</w:t>
                  </w:r>
                </w:p>
              </w:tc>
              <w:tc>
                <w:tcPr>
                  <w:tcW w:w="1677" w:type="dxa"/>
                  <w:tcBorders>
                    <w:bottom w:val="single" w:sz="4" w:space="0" w:color="000000"/>
                  </w:tcBorders>
                  <w:shd w:val="clear" w:color="auto" w:fill="A6A6A6" w:themeFill="background1" w:themeFillShade="A6"/>
                </w:tcPr>
                <w:p w14:paraId="32669A81" w14:textId="2FB1AF96" w:rsidR="00305C88" w:rsidRPr="00BB17D9" w:rsidRDefault="00305C88" w:rsidP="00BB17D9">
                  <w:pPr>
                    <w:jc w:val="center"/>
                    <w:rPr>
                      <w:szCs w:val="22"/>
                      <w:lang w:val="en-US"/>
                    </w:rPr>
                  </w:pPr>
                </w:p>
              </w:tc>
              <w:tc>
                <w:tcPr>
                  <w:tcW w:w="1628" w:type="dxa"/>
                  <w:tcBorders>
                    <w:bottom w:val="single" w:sz="4" w:space="0" w:color="000000"/>
                  </w:tcBorders>
                  <w:shd w:val="clear" w:color="auto" w:fill="A6A6A6" w:themeFill="background1" w:themeFillShade="A6"/>
                </w:tcPr>
                <w:p w14:paraId="25420AAD" w14:textId="77777777" w:rsidR="00305C88" w:rsidRPr="007D2B74" w:rsidRDefault="00305C88" w:rsidP="002E195D">
                  <w:pPr>
                    <w:pStyle w:val="ListParagraph"/>
                    <w:ind w:left="0"/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305C88" w:rsidRPr="009F48AD" w14:paraId="5114A826" w14:textId="77777777" w:rsidTr="0084355F">
              <w:trPr>
                <w:jc w:val="center"/>
              </w:trPr>
              <w:tc>
                <w:tcPr>
                  <w:tcW w:w="1646" w:type="dxa"/>
                </w:tcPr>
                <w:p w14:paraId="2E538259" w14:textId="77777777" w:rsidR="00305C88" w:rsidRPr="007D2B74" w:rsidRDefault="00305C88" w:rsidP="00305C88">
                  <w:pPr>
                    <w:jc w:val="center"/>
                    <w:rPr>
                      <w:b/>
                      <w:szCs w:val="22"/>
                      <w:lang w:val="en-US"/>
                    </w:rPr>
                  </w:pPr>
                  <w:r w:rsidRPr="007D2B74">
                    <w:rPr>
                      <w:b/>
                      <w:szCs w:val="22"/>
                      <w:lang w:val="en-US"/>
                    </w:rPr>
                    <w:t>6</w:t>
                  </w:r>
                </w:p>
              </w:tc>
              <w:tc>
                <w:tcPr>
                  <w:tcW w:w="1688" w:type="dxa"/>
                </w:tcPr>
                <w:p w14:paraId="54BC6394" w14:textId="77777777" w:rsidR="00305C88" w:rsidRPr="007D2B74" w:rsidRDefault="00305C88" w:rsidP="00305C88">
                  <w:pPr>
                    <w:jc w:val="center"/>
                    <w:rPr>
                      <w:i/>
                      <w:szCs w:val="22"/>
                      <w:lang w:val="en-US"/>
                    </w:rPr>
                  </w:pPr>
                  <w:r w:rsidRPr="007D2B74">
                    <w:rPr>
                      <w:i/>
                      <w:szCs w:val="22"/>
                      <w:lang w:val="en-US"/>
                    </w:rPr>
                    <w:t>3</w:t>
                  </w:r>
                </w:p>
              </w:tc>
              <w:tc>
                <w:tcPr>
                  <w:tcW w:w="1736" w:type="dxa"/>
                  <w:tcBorders>
                    <w:bottom w:val="single" w:sz="4" w:space="0" w:color="000000"/>
                  </w:tcBorders>
                  <w:shd w:val="clear" w:color="auto" w:fill="A6A6A6" w:themeFill="background1" w:themeFillShade="A6"/>
                </w:tcPr>
                <w:p w14:paraId="5A44F709" w14:textId="0C1E104A" w:rsidR="00305C88" w:rsidRPr="007D2B74" w:rsidRDefault="00305C88" w:rsidP="002E195D">
                  <w:pPr>
                    <w:pStyle w:val="ListParagraph"/>
                    <w:ind w:left="0"/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1677" w:type="dxa"/>
                  <w:tcBorders>
                    <w:bottom w:val="single" w:sz="4" w:space="0" w:color="000000"/>
                  </w:tcBorders>
                  <w:shd w:val="clear" w:color="auto" w:fill="A6A6A6" w:themeFill="background1" w:themeFillShade="A6"/>
                </w:tcPr>
                <w:p w14:paraId="22C5FF0B" w14:textId="62EF29A8" w:rsidR="00305C88" w:rsidRPr="00BB17D9" w:rsidRDefault="00305C88" w:rsidP="00BB17D9">
                  <w:pPr>
                    <w:jc w:val="center"/>
                    <w:rPr>
                      <w:szCs w:val="22"/>
                      <w:lang w:val="en-US"/>
                    </w:rPr>
                  </w:pPr>
                </w:p>
              </w:tc>
              <w:tc>
                <w:tcPr>
                  <w:tcW w:w="1628" w:type="dxa"/>
                  <w:tcBorders>
                    <w:bottom w:val="single" w:sz="4" w:space="0" w:color="000000"/>
                  </w:tcBorders>
                  <w:shd w:val="clear" w:color="auto" w:fill="A6A6A6" w:themeFill="background1" w:themeFillShade="A6"/>
                </w:tcPr>
                <w:p w14:paraId="20D61C9E" w14:textId="77777777" w:rsidR="00305C88" w:rsidRPr="007D2B74" w:rsidRDefault="00305C88" w:rsidP="002E195D">
                  <w:pPr>
                    <w:pStyle w:val="ListParagraph"/>
                    <w:ind w:left="0"/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305C88" w:rsidRPr="009F48AD" w14:paraId="7B2C0257" w14:textId="77777777" w:rsidTr="0084355F">
              <w:trPr>
                <w:jc w:val="center"/>
              </w:trPr>
              <w:tc>
                <w:tcPr>
                  <w:tcW w:w="1646" w:type="dxa"/>
                </w:tcPr>
                <w:p w14:paraId="20838FF9" w14:textId="77777777" w:rsidR="00305C88" w:rsidRPr="007D2B74" w:rsidRDefault="00305C88" w:rsidP="00305C88">
                  <w:pPr>
                    <w:jc w:val="center"/>
                    <w:rPr>
                      <w:b/>
                      <w:szCs w:val="22"/>
                      <w:lang w:val="en-US"/>
                    </w:rPr>
                  </w:pPr>
                  <w:r w:rsidRPr="007D2B74">
                    <w:rPr>
                      <w:b/>
                      <w:szCs w:val="22"/>
                      <w:lang w:val="en-US"/>
                    </w:rPr>
                    <w:t>7</w:t>
                  </w:r>
                </w:p>
              </w:tc>
              <w:tc>
                <w:tcPr>
                  <w:tcW w:w="1688" w:type="dxa"/>
                </w:tcPr>
                <w:p w14:paraId="723718F3" w14:textId="77777777" w:rsidR="00305C88" w:rsidRPr="007D2B74" w:rsidRDefault="00305C88" w:rsidP="00305C88">
                  <w:pPr>
                    <w:jc w:val="center"/>
                    <w:rPr>
                      <w:i/>
                      <w:szCs w:val="22"/>
                      <w:lang w:val="en-US"/>
                    </w:rPr>
                  </w:pPr>
                  <w:r w:rsidRPr="007D2B74">
                    <w:rPr>
                      <w:i/>
                      <w:szCs w:val="22"/>
                      <w:lang w:val="en-US"/>
                    </w:rPr>
                    <w:t>5</w:t>
                  </w:r>
                </w:p>
              </w:tc>
              <w:tc>
                <w:tcPr>
                  <w:tcW w:w="1736" w:type="dxa"/>
                  <w:tcBorders>
                    <w:bottom w:val="single" w:sz="4" w:space="0" w:color="000000"/>
                  </w:tcBorders>
                  <w:shd w:val="clear" w:color="auto" w:fill="A6A6A6" w:themeFill="background1" w:themeFillShade="A6"/>
                </w:tcPr>
                <w:p w14:paraId="46C505C8" w14:textId="208468D4" w:rsidR="00305C88" w:rsidRPr="007D2B74" w:rsidRDefault="00305C88" w:rsidP="002E195D">
                  <w:pPr>
                    <w:pStyle w:val="ListParagraph"/>
                    <w:ind w:left="0"/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1677" w:type="dxa"/>
                  <w:shd w:val="clear" w:color="auto" w:fill="A6A6A6" w:themeFill="background1" w:themeFillShade="A6"/>
                </w:tcPr>
                <w:p w14:paraId="0F7BABE4" w14:textId="78639CD4" w:rsidR="00305C88" w:rsidRPr="00BB17D9" w:rsidRDefault="00305C88" w:rsidP="00BB17D9">
                  <w:pPr>
                    <w:jc w:val="center"/>
                    <w:rPr>
                      <w:szCs w:val="22"/>
                      <w:lang w:val="en-US"/>
                    </w:rPr>
                  </w:pPr>
                </w:p>
              </w:tc>
              <w:tc>
                <w:tcPr>
                  <w:tcW w:w="1628" w:type="dxa"/>
                  <w:tcBorders>
                    <w:bottom w:val="single" w:sz="4" w:space="0" w:color="000000"/>
                  </w:tcBorders>
                  <w:shd w:val="clear" w:color="auto" w:fill="A6A6A6" w:themeFill="background1" w:themeFillShade="A6"/>
                </w:tcPr>
                <w:p w14:paraId="167E0254" w14:textId="77777777" w:rsidR="00305C88" w:rsidRPr="007D2B74" w:rsidRDefault="00305C88" w:rsidP="002E195D">
                  <w:pPr>
                    <w:pStyle w:val="ListParagraph"/>
                    <w:ind w:left="0"/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</w:tr>
            <w:tr w:rsidR="00305C88" w:rsidRPr="009F48AD" w14:paraId="5F4484CD" w14:textId="77777777" w:rsidTr="0084355F">
              <w:trPr>
                <w:jc w:val="center"/>
              </w:trPr>
              <w:tc>
                <w:tcPr>
                  <w:tcW w:w="1646" w:type="dxa"/>
                </w:tcPr>
                <w:p w14:paraId="6262BBCA" w14:textId="77777777" w:rsidR="00305C88" w:rsidRPr="007D2B74" w:rsidRDefault="00305C88" w:rsidP="00305C88">
                  <w:pPr>
                    <w:jc w:val="center"/>
                    <w:rPr>
                      <w:b/>
                      <w:szCs w:val="22"/>
                      <w:lang w:val="en-US"/>
                    </w:rPr>
                  </w:pPr>
                  <w:r w:rsidRPr="007D2B74">
                    <w:rPr>
                      <w:b/>
                      <w:szCs w:val="22"/>
                      <w:lang w:val="en-US"/>
                    </w:rPr>
                    <w:t>8</w:t>
                  </w:r>
                </w:p>
              </w:tc>
              <w:tc>
                <w:tcPr>
                  <w:tcW w:w="1688" w:type="dxa"/>
                </w:tcPr>
                <w:p w14:paraId="00CB1BB7" w14:textId="77777777" w:rsidR="00305C88" w:rsidRPr="007D2B74" w:rsidRDefault="00305C88" w:rsidP="00305C88">
                  <w:pPr>
                    <w:jc w:val="center"/>
                    <w:rPr>
                      <w:i/>
                      <w:szCs w:val="22"/>
                      <w:lang w:val="en-US"/>
                    </w:rPr>
                  </w:pPr>
                  <w:r w:rsidRPr="007D2B74">
                    <w:rPr>
                      <w:i/>
                      <w:szCs w:val="22"/>
                      <w:lang w:val="en-US"/>
                    </w:rPr>
                    <w:t>1</w:t>
                  </w:r>
                </w:p>
              </w:tc>
              <w:tc>
                <w:tcPr>
                  <w:tcW w:w="1736" w:type="dxa"/>
                  <w:shd w:val="clear" w:color="auto" w:fill="A6A6A6" w:themeFill="background1" w:themeFillShade="A6"/>
                </w:tcPr>
                <w:p w14:paraId="0AF2DB1B" w14:textId="78C8221B" w:rsidR="00305C88" w:rsidRPr="007D2B74" w:rsidRDefault="00305C88" w:rsidP="002E195D">
                  <w:pPr>
                    <w:pStyle w:val="ListParagraph"/>
                    <w:ind w:left="0"/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  <w:tc>
                <w:tcPr>
                  <w:tcW w:w="1677" w:type="dxa"/>
                </w:tcPr>
                <w:p w14:paraId="21CC40F3" w14:textId="48B9EDE9" w:rsidR="00305C88" w:rsidRPr="00BB17D9" w:rsidRDefault="00DE4299" w:rsidP="00091025">
                  <w:pPr>
                    <w:pStyle w:val="ListParagraph"/>
                    <w:ind w:left="0"/>
                    <w:jc w:val="center"/>
                    <w:rPr>
                      <w:szCs w:val="22"/>
                      <w:lang w:val="en-US"/>
                    </w:rPr>
                  </w:pPr>
                  <w:r>
                    <w:rPr>
                      <w:b/>
                      <w:i/>
                      <w:color w:val="FF0000"/>
                      <w:sz w:val="22"/>
                      <w:szCs w:val="22"/>
                      <w:lang w:val="en-US"/>
                    </w:rPr>
                    <w:t>1</w:t>
                  </w:r>
                </w:p>
              </w:tc>
              <w:tc>
                <w:tcPr>
                  <w:tcW w:w="1628" w:type="dxa"/>
                  <w:shd w:val="clear" w:color="auto" w:fill="A6A6A6" w:themeFill="background1" w:themeFillShade="A6"/>
                </w:tcPr>
                <w:p w14:paraId="33E47AB7" w14:textId="77777777" w:rsidR="00305C88" w:rsidRPr="007D2B74" w:rsidRDefault="00305C88" w:rsidP="002E195D">
                  <w:pPr>
                    <w:pStyle w:val="ListParagraph"/>
                    <w:ind w:left="0"/>
                    <w:jc w:val="center"/>
                    <w:rPr>
                      <w:i/>
                      <w:sz w:val="22"/>
                      <w:szCs w:val="22"/>
                      <w:lang w:val="en-US"/>
                    </w:rPr>
                  </w:pPr>
                </w:p>
              </w:tc>
            </w:tr>
          </w:tbl>
          <w:p w14:paraId="7B2330B8" w14:textId="77777777" w:rsidR="00305C88" w:rsidRDefault="00305C88" w:rsidP="00C4000F">
            <w:pPr>
              <w:pStyle w:val="ListParagraph"/>
              <w:ind w:left="0"/>
              <w:rPr>
                <w:sz w:val="22"/>
                <w:szCs w:val="22"/>
                <w:lang w:val="en-US"/>
              </w:rPr>
            </w:pPr>
          </w:p>
          <w:p w14:paraId="3A850CBC" w14:textId="06E43072" w:rsidR="002E7F73" w:rsidRDefault="002E7F73" w:rsidP="00C4000F">
            <w:pPr>
              <w:pStyle w:val="ListParagraph"/>
              <w:ind w:left="0"/>
              <w:rPr>
                <w:sz w:val="22"/>
                <w:szCs w:val="22"/>
                <w:lang w:val="en-US"/>
              </w:rPr>
            </w:pPr>
          </w:p>
        </w:tc>
      </w:tr>
    </w:tbl>
    <w:p w14:paraId="736A62B8" w14:textId="4B9A079E" w:rsidR="00305C88" w:rsidRPr="0014038D" w:rsidRDefault="00305C88" w:rsidP="00C4000F">
      <w:pPr>
        <w:pStyle w:val="ListParagraph"/>
        <w:ind w:left="1080"/>
        <w:rPr>
          <w:sz w:val="22"/>
          <w:szCs w:val="22"/>
          <w:lang w:val="en-US"/>
        </w:rPr>
      </w:pPr>
    </w:p>
    <w:p w14:paraId="516B48FC" w14:textId="5C6DC238" w:rsidR="0014038D" w:rsidRDefault="0014038D">
      <w:pPr>
        <w:spacing w:before="0"/>
        <w:jc w:val="left"/>
        <w:rPr>
          <w:sz w:val="22"/>
          <w:szCs w:val="22"/>
          <w:lang w:val="en-GB"/>
        </w:rPr>
      </w:pPr>
      <w:r>
        <w:rPr>
          <w:sz w:val="22"/>
          <w:szCs w:val="22"/>
          <w:lang w:val="en-GB"/>
        </w:rPr>
        <w:br w:type="page"/>
      </w:r>
    </w:p>
    <w:p w14:paraId="416A8C28" w14:textId="5AC7954D" w:rsidR="00B131D6" w:rsidRPr="00DB3857" w:rsidRDefault="00B131D6" w:rsidP="00B131D6">
      <w:pPr>
        <w:pStyle w:val="Heading1"/>
        <w:spacing w:line="259" w:lineRule="auto"/>
        <w:rPr>
          <w:rFonts w:ascii="Arial" w:hAnsi="Arial" w:cs="Arial"/>
          <w:color w:val="FFFFFF" w:themeColor="background1"/>
          <w:szCs w:val="28"/>
          <w:lang w:val="en-US"/>
        </w:rPr>
      </w:pPr>
      <w:r w:rsidRPr="00DB3857">
        <w:rPr>
          <w:rFonts w:ascii="Arial" w:hAnsi="Arial" w:cs="Arial"/>
          <w:color w:val="FFFFFF" w:themeColor="background1"/>
          <w:szCs w:val="28"/>
          <w:lang w:val="en-US"/>
        </w:rPr>
        <w:lastRenderedPageBreak/>
        <w:t xml:space="preserve">Topic 4: </w:t>
      </w:r>
      <w:r w:rsidR="00FB24A5" w:rsidRPr="00FB24A5">
        <w:rPr>
          <w:rFonts w:ascii="Arial" w:hAnsi="Arial" w:cs="Arial"/>
          <w:color w:val="FFFFFF" w:themeColor="background1"/>
          <w:szCs w:val="28"/>
          <w:lang w:val="en-US"/>
        </w:rPr>
        <w:t>Similarity Search in Graphs with RWR algorithm</w:t>
      </w:r>
    </w:p>
    <w:p w14:paraId="73807D73" w14:textId="37C49FC9" w:rsidR="000C20D7" w:rsidRDefault="00B131D6" w:rsidP="00FB24A5">
      <w:pPr>
        <w:spacing w:after="240"/>
        <w:rPr>
          <w:sz w:val="22"/>
          <w:szCs w:val="22"/>
          <w:lang w:val="en-US"/>
        </w:rPr>
      </w:pPr>
      <w:r w:rsidRPr="00F62E62">
        <w:rPr>
          <w:b/>
          <w:bCs/>
          <w:sz w:val="22"/>
          <w:szCs w:val="22"/>
          <w:lang w:val="en-US"/>
        </w:rPr>
        <w:t>(</w:t>
      </w:r>
      <w:r w:rsidR="006A143C" w:rsidRPr="00F62E62">
        <w:rPr>
          <w:b/>
          <w:bCs/>
          <w:sz w:val="22"/>
          <w:szCs w:val="22"/>
          <w:lang w:val="en-US"/>
        </w:rPr>
        <w:t>15</w:t>
      </w:r>
      <w:r w:rsidRPr="00F62E62">
        <w:rPr>
          <w:b/>
          <w:bCs/>
          <w:sz w:val="22"/>
          <w:szCs w:val="22"/>
          <w:lang w:val="en-US"/>
        </w:rPr>
        <w:t xml:space="preserve"> total points)</w:t>
      </w:r>
      <w:r w:rsidRPr="00597070">
        <w:rPr>
          <w:sz w:val="22"/>
          <w:szCs w:val="22"/>
          <w:lang w:val="en-US"/>
        </w:rPr>
        <w:t xml:space="preserve"> </w:t>
      </w:r>
      <w:r w:rsidR="000C20D7">
        <w:rPr>
          <w:sz w:val="22"/>
          <w:szCs w:val="22"/>
          <w:lang w:val="en-US"/>
        </w:rPr>
        <w:t>Answer the following questions</w:t>
      </w:r>
      <w:r w:rsidR="00A5188A">
        <w:rPr>
          <w:sz w:val="22"/>
          <w:szCs w:val="22"/>
          <w:lang w:val="en-US"/>
        </w:rPr>
        <w:t>.</w:t>
      </w:r>
    </w:p>
    <w:p w14:paraId="37E01D79" w14:textId="133B819A" w:rsidR="00102D3F" w:rsidRPr="001D0D06" w:rsidRDefault="002157E7" w:rsidP="0074365E">
      <w:pPr>
        <w:pStyle w:val="ListParagraph"/>
        <w:numPr>
          <w:ilvl w:val="0"/>
          <w:numId w:val="48"/>
        </w:numPr>
        <w:spacing w:after="240"/>
        <w:ind w:left="426" w:hanging="437"/>
        <w:rPr>
          <w:rFonts w:cs="Arial"/>
          <w:sz w:val="22"/>
          <w:szCs w:val="22"/>
          <w:lang w:val="en-US"/>
        </w:rPr>
      </w:pPr>
      <w:r w:rsidRPr="002157E7">
        <w:rPr>
          <w:b/>
          <w:sz w:val="22"/>
          <w:szCs w:val="22"/>
          <w:lang w:val="en-US"/>
        </w:rPr>
        <w:t>(</w:t>
      </w:r>
      <w:r w:rsidR="00A36865">
        <w:rPr>
          <w:b/>
          <w:sz w:val="22"/>
          <w:szCs w:val="22"/>
          <w:lang w:val="en-US"/>
        </w:rPr>
        <w:t>12</w:t>
      </w:r>
      <w:r w:rsidRPr="002157E7">
        <w:rPr>
          <w:b/>
          <w:sz w:val="22"/>
          <w:szCs w:val="22"/>
          <w:lang w:val="en-US"/>
        </w:rPr>
        <w:t xml:space="preserve"> points)</w:t>
      </w:r>
      <w:r>
        <w:rPr>
          <w:sz w:val="22"/>
          <w:szCs w:val="22"/>
          <w:lang w:val="en-US"/>
        </w:rPr>
        <w:t xml:space="preserve"> </w:t>
      </w:r>
      <w:r w:rsidR="008A0C0D" w:rsidRPr="001D0D06">
        <w:rPr>
          <w:sz w:val="22"/>
          <w:szCs w:val="22"/>
          <w:lang w:val="en-US"/>
        </w:rPr>
        <w:t xml:space="preserve">Assume the following </w:t>
      </w:r>
      <w:r w:rsidR="006140D9" w:rsidRPr="001D0D06">
        <w:rPr>
          <w:rFonts w:cs="Arial"/>
          <w:sz w:val="22"/>
          <w:szCs w:val="22"/>
          <w:lang w:val="en-US"/>
        </w:rPr>
        <w:t>graph representing</w:t>
      </w:r>
      <w:r w:rsidR="00E452D2" w:rsidRPr="001D0D06">
        <w:rPr>
          <w:rFonts w:cs="Arial"/>
          <w:sz w:val="22"/>
          <w:szCs w:val="22"/>
          <w:lang w:val="en-US"/>
        </w:rPr>
        <w:t xml:space="preserve"> users</w:t>
      </w:r>
      <w:r w:rsidR="00692BE2" w:rsidRPr="001D0D06">
        <w:rPr>
          <w:rFonts w:cs="Arial"/>
          <w:sz w:val="22"/>
          <w:szCs w:val="22"/>
          <w:lang w:val="en-US"/>
        </w:rPr>
        <w:t xml:space="preserve">, </w:t>
      </w:r>
      <w:r w:rsidR="00E452D2" w:rsidRPr="001D0D06">
        <w:rPr>
          <w:rFonts w:cs="Arial"/>
          <w:sz w:val="22"/>
          <w:szCs w:val="22"/>
          <w:lang w:val="en-US"/>
        </w:rPr>
        <w:t>items</w:t>
      </w:r>
      <w:r w:rsidR="00692BE2" w:rsidRPr="001D0D06">
        <w:rPr>
          <w:rFonts w:cs="Arial"/>
          <w:sz w:val="22"/>
          <w:szCs w:val="22"/>
          <w:lang w:val="en-US"/>
        </w:rPr>
        <w:t xml:space="preserve"> and </w:t>
      </w:r>
      <w:r w:rsidR="002805ED" w:rsidRPr="001D0D06">
        <w:rPr>
          <w:rFonts w:cs="Arial"/>
          <w:sz w:val="22"/>
          <w:szCs w:val="22"/>
          <w:lang w:val="en-US"/>
        </w:rPr>
        <w:t xml:space="preserve">affinities: </w:t>
      </w:r>
      <w:r w:rsidR="00CA7AC6">
        <w:rPr>
          <w:rFonts w:cs="Arial"/>
          <w:sz w:val="22"/>
          <w:szCs w:val="22"/>
          <w:lang w:val="en-US"/>
        </w:rPr>
        <w:t>an edge between a U</w:t>
      </w:r>
      <w:r w:rsidR="00EC4304" w:rsidRPr="001D0D06">
        <w:rPr>
          <w:rFonts w:cs="Arial"/>
          <w:sz w:val="22"/>
          <w:szCs w:val="22"/>
          <w:lang w:val="en-US"/>
        </w:rPr>
        <w:t xml:space="preserve">ser and </w:t>
      </w:r>
      <w:r w:rsidR="00A031BB" w:rsidRPr="001D0D06">
        <w:rPr>
          <w:rFonts w:cs="Arial"/>
          <w:sz w:val="22"/>
          <w:szCs w:val="22"/>
          <w:lang w:val="en-US"/>
        </w:rPr>
        <w:t>a</w:t>
      </w:r>
      <w:r w:rsidR="00CA7AC6">
        <w:rPr>
          <w:rFonts w:cs="Arial"/>
          <w:sz w:val="22"/>
          <w:szCs w:val="22"/>
          <w:lang w:val="en-US"/>
        </w:rPr>
        <w:t>n I</w:t>
      </w:r>
      <w:r w:rsidR="00EC4304" w:rsidRPr="001D0D06">
        <w:rPr>
          <w:rFonts w:cs="Arial"/>
          <w:sz w:val="22"/>
          <w:szCs w:val="22"/>
          <w:lang w:val="en-US"/>
        </w:rPr>
        <w:t xml:space="preserve">tem indicates that the </w:t>
      </w:r>
      <w:r w:rsidR="00CA7AC6">
        <w:rPr>
          <w:rFonts w:cs="Arial"/>
          <w:sz w:val="22"/>
          <w:szCs w:val="22"/>
          <w:lang w:val="en-US"/>
        </w:rPr>
        <w:t>U</w:t>
      </w:r>
      <w:r w:rsidR="00692BE2" w:rsidRPr="001D0D06">
        <w:rPr>
          <w:rFonts w:cs="Arial"/>
          <w:sz w:val="22"/>
          <w:szCs w:val="22"/>
          <w:lang w:val="en-US"/>
        </w:rPr>
        <w:t>ser</w:t>
      </w:r>
      <w:r w:rsidR="00CA7AC6">
        <w:rPr>
          <w:rFonts w:cs="Arial"/>
          <w:sz w:val="22"/>
          <w:szCs w:val="22"/>
          <w:lang w:val="en-US"/>
        </w:rPr>
        <w:t>#</w:t>
      </w:r>
      <w:r w:rsidR="00692BE2" w:rsidRPr="001D0D06">
        <w:rPr>
          <w:rFonts w:cs="Arial"/>
          <w:sz w:val="22"/>
          <w:szCs w:val="22"/>
          <w:lang w:val="en-US"/>
        </w:rPr>
        <w:t xml:space="preserve"> liked</w:t>
      </w:r>
      <w:r w:rsidR="00EC4304" w:rsidRPr="001D0D06">
        <w:rPr>
          <w:rFonts w:cs="Arial"/>
          <w:sz w:val="22"/>
          <w:szCs w:val="22"/>
          <w:lang w:val="en-US"/>
        </w:rPr>
        <w:t xml:space="preserve"> </w:t>
      </w:r>
      <w:r w:rsidR="00CA7AC6">
        <w:rPr>
          <w:rFonts w:cs="Arial"/>
          <w:sz w:val="22"/>
          <w:szCs w:val="22"/>
          <w:lang w:val="en-US"/>
        </w:rPr>
        <w:t>I</w:t>
      </w:r>
      <w:r w:rsidR="00C90EA5" w:rsidRPr="001D0D06">
        <w:rPr>
          <w:rFonts w:cs="Arial"/>
          <w:sz w:val="22"/>
          <w:szCs w:val="22"/>
          <w:lang w:val="en-US"/>
        </w:rPr>
        <w:t>tem</w:t>
      </w:r>
      <w:r w:rsidR="00CA7AC6">
        <w:rPr>
          <w:rFonts w:cs="Arial"/>
          <w:sz w:val="22"/>
          <w:szCs w:val="22"/>
          <w:lang w:val="en-US"/>
        </w:rPr>
        <w:t>#</w:t>
      </w:r>
      <w:r w:rsidR="00E452D2" w:rsidRPr="001D0D06">
        <w:rPr>
          <w:rFonts w:cs="Arial"/>
          <w:sz w:val="22"/>
          <w:szCs w:val="22"/>
          <w:lang w:val="en-US"/>
        </w:rPr>
        <w:t>.</w:t>
      </w:r>
      <w:r w:rsidR="006140D9" w:rsidRPr="001D0D06">
        <w:rPr>
          <w:rFonts w:cs="Arial"/>
          <w:sz w:val="22"/>
          <w:szCs w:val="22"/>
          <w:lang w:val="en-US"/>
        </w:rPr>
        <w:t xml:space="preserve"> </w:t>
      </w:r>
    </w:p>
    <w:p w14:paraId="06D1CEFE" w14:textId="192F22B3" w:rsidR="00102D3F" w:rsidRDefault="00C7173D" w:rsidP="00102D3F">
      <w:pPr>
        <w:spacing w:after="240"/>
        <w:jc w:val="center"/>
        <w:rPr>
          <w:rFonts w:cs="Arial"/>
          <w:sz w:val="22"/>
          <w:szCs w:val="22"/>
          <w:lang w:val="en-US"/>
        </w:rPr>
      </w:pPr>
      <w:r>
        <w:rPr>
          <w:noProof/>
        </w:rPr>
        <w:drawing>
          <wp:inline distT="0" distB="0" distL="0" distR="0" wp14:anchorId="4052FE2D" wp14:editId="4AEDD352">
            <wp:extent cx="2047875" cy="2047875"/>
            <wp:effectExtent l="0" t="0" r="9525" b="9525"/>
            <wp:docPr id="1196591875" name="Εικόνα 3" descr="Εικόνα που περιέχει κύκλος, στιγμιότυπο οθόνης, γραμμή, διάγραμμα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6591875" name="Εικόνα 3" descr="Εικόνα που περιέχει κύκλος, στιγμιότυπο οθόνης, γραμμή, διάγραμμα&#10;&#10;Περιγραφή που δημιουργήθηκε αυτόματα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47875" cy="2047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105045" w14:textId="33DD05D4" w:rsidR="000D7A68" w:rsidRDefault="00431FA6" w:rsidP="00666422">
      <w:pPr>
        <w:spacing w:after="240"/>
        <w:ind w:left="426"/>
        <w:rPr>
          <w:rFonts w:cs="Arial"/>
          <w:sz w:val="22"/>
          <w:szCs w:val="22"/>
          <w:lang w:val="en-US"/>
        </w:rPr>
      </w:pPr>
      <w:r>
        <w:rPr>
          <w:rFonts w:cs="Arial"/>
          <w:sz w:val="22"/>
          <w:szCs w:val="22"/>
          <w:lang w:val="en-US"/>
        </w:rPr>
        <w:t>Apply the algorithm Random Walk with Restart to find the similarity/relevance of node</w:t>
      </w:r>
      <w:r w:rsidR="00593D96">
        <w:rPr>
          <w:rFonts w:cs="Arial"/>
          <w:sz w:val="22"/>
          <w:szCs w:val="22"/>
          <w:lang w:val="en-US"/>
        </w:rPr>
        <w:t xml:space="preserve"> named</w:t>
      </w:r>
      <w:r>
        <w:rPr>
          <w:rFonts w:cs="Arial"/>
          <w:sz w:val="22"/>
          <w:szCs w:val="22"/>
          <w:lang w:val="en-US"/>
        </w:rPr>
        <w:t xml:space="preserve"> </w:t>
      </w:r>
      <w:r w:rsidRPr="0041048F">
        <w:rPr>
          <w:rFonts w:cs="Arial"/>
          <w:b/>
          <w:sz w:val="22"/>
          <w:szCs w:val="22"/>
          <w:lang w:val="en-US"/>
        </w:rPr>
        <w:t>Item 2</w:t>
      </w:r>
      <w:r>
        <w:rPr>
          <w:rFonts w:cs="Arial"/>
          <w:sz w:val="22"/>
          <w:szCs w:val="22"/>
          <w:lang w:val="en-US"/>
        </w:rPr>
        <w:t xml:space="preserve"> to all other nodes in the graph</w:t>
      </w:r>
      <w:r w:rsidR="002A3AF1">
        <w:rPr>
          <w:rFonts w:cs="Arial"/>
          <w:sz w:val="22"/>
          <w:szCs w:val="22"/>
          <w:lang w:val="en-US"/>
        </w:rPr>
        <w:t xml:space="preserve"> after 4 (four) steps</w:t>
      </w:r>
      <w:r w:rsidR="009E380B">
        <w:rPr>
          <w:rFonts w:cs="Arial"/>
          <w:sz w:val="22"/>
          <w:szCs w:val="22"/>
          <w:lang w:val="en-US"/>
        </w:rPr>
        <w:t xml:space="preserve"> with parameter </w:t>
      </w:r>
      <w:r w:rsidR="009E380B" w:rsidRPr="000454A5">
        <w:rPr>
          <w:rFonts w:cs="Arial"/>
          <w:b/>
          <w:bCs/>
          <w:i/>
          <w:sz w:val="22"/>
          <w:szCs w:val="22"/>
        </w:rPr>
        <w:t>β</w:t>
      </w:r>
      <w:r w:rsidR="009E380B" w:rsidRPr="000454A5">
        <w:rPr>
          <w:rFonts w:cs="Arial"/>
          <w:b/>
          <w:bCs/>
          <w:sz w:val="22"/>
          <w:szCs w:val="22"/>
          <w:lang w:val="en-US"/>
        </w:rPr>
        <w:t xml:space="preserve"> set to 0.9</w:t>
      </w:r>
      <w:r w:rsidR="009E380B">
        <w:rPr>
          <w:rFonts w:cs="Arial"/>
          <w:sz w:val="22"/>
          <w:szCs w:val="22"/>
          <w:lang w:val="en-US"/>
        </w:rPr>
        <w:t xml:space="preserve"> and </w:t>
      </w:r>
      <w:r w:rsidR="008F1AE6">
        <w:rPr>
          <w:rFonts w:cs="Arial"/>
          <w:sz w:val="22"/>
          <w:szCs w:val="22"/>
          <w:lang w:val="en-US"/>
        </w:rPr>
        <w:t>assu</w:t>
      </w:r>
      <w:r w:rsidR="009C64DA">
        <w:rPr>
          <w:rFonts w:cs="Arial"/>
          <w:sz w:val="22"/>
          <w:szCs w:val="22"/>
          <w:lang w:val="en-US"/>
        </w:rPr>
        <w:t>m</w:t>
      </w:r>
      <w:r w:rsidR="008F1AE6">
        <w:rPr>
          <w:rFonts w:cs="Arial"/>
          <w:sz w:val="22"/>
          <w:szCs w:val="22"/>
          <w:lang w:val="en-US"/>
        </w:rPr>
        <w:t xml:space="preserve">ing </w:t>
      </w:r>
      <w:r w:rsidR="009E380B">
        <w:rPr>
          <w:rFonts w:cs="Arial"/>
          <w:sz w:val="22"/>
          <w:szCs w:val="22"/>
          <w:lang w:val="en-US"/>
        </w:rPr>
        <w:t xml:space="preserve">that nodes are indexed in the following way: </w:t>
      </w:r>
    </w:p>
    <w:tbl>
      <w:tblPr>
        <w:tblStyle w:val="TableGrid1"/>
        <w:tblW w:w="0" w:type="auto"/>
        <w:jc w:val="center"/>
        <w:tblLook w:val="04A0" w:firstRow="1" w:lastRow="0" w:firstColumn="1" w:lastColumn="0" w:noHBand="0" w:noVBand="1"/>
      </w:tblPr>
      <w:tblGrid>
        <w:gridCol w:w="2222"/>
        <w:gridCol w:w="2223"/>
      </w:tblGrid>
      <w:tr w:rsidR="00EE03B2" w:rsidRPr="006F7A08" w14:paraId="71BEF870" w14:textId="77777777" w:rsidTr="003A7FE9">
        <w:trPr>
          <w:trHeight w:val="379"/>
          <w:jc w:val="center"/>
        </w:trPr>
        <w:tc>
          <w:tcPr>
            <w:tcW w:w="2222" w:type="dxa"/>
          </w:tcPr>
          <w:p w14:paraId="70872926" w14:textId="77777777" w:rsidR="00EE03B2" w:rsidRPr="000454A5" w:rsidRDefault="00EE03B2" w:rsidP="003A7FE9">
            <w:pPr>
              <w:spacing w:after="120"/>
              <w:jc w:val="center"/>
              <w:rPr>
                <w:rFonts w:cs="Arial"/>
                <w:b/>
                <w:bCs/>
                <w:sz w:val="22"/>
                <w:szCs w:val="22"/>
                <w:lang w:val="en-US"/>
              </w:rPr>
            </w:pPr>
            <w:r w:rsidRPr="000454A5">
              <w:rPr>
                <w:rFonts w:cs="Arial"/>
                <w:b/>
                <w:bCs/>
                <w:sz w:val="22"/>
                <w:szCs w:val="22"/>
                <w:lang w:val="en-US"/>
              </w:rPr>
              <w:t>Node</w:t>
            </w:r>
          </w:p>
        </w:tc>
        <w:tc>
          <w:tcPr>
            <w:tcW w:w="2223" w:type="dxa"/>
          </w:tcPr>
          <w:p w14:paraId="0C42979C" w14:textId="77777777" w:rsidR="00EE03B2" w:rsidRPr="000454A5" w:rsidRDefault="00EE03B2" w:rsidP="003A7FE9">
            <w:pPr>
              <w:spacing w:after="120"/>
              <w:jc w:val="center"/>
              <w:rPr>
                <w:rFonts w:cs="Arial"/>
                <w:b/>
                <w:bCs/>
                <w:sz w:val="22"/>
                <w:szCs w:val="22"/>
                <w:lang w:val="en-US"/>
              </w:rPr>
            </w:pPr>
            <w:r w:rsidRPr="000454A5">
              <w:rPr>
                <w:rFonts w:cs="Arial"/>
                <w:b/>
                <w:bCs/>
                <w:sz w:val="22"/>
                <w:szCs w:val="22"/>
                <w:lang w:val="en-US"/>
              </w:rPr>
              <w:t>Index</w:t>
            </w:r>
          </w:p>
        </w:tc>
      </w:tr>
      <w:tr w:rsidR="00EE03B2" w:rsidRPr="006F7A08" w14:paraId="370C303A" w14:textId="77777777" w:rsidTr="003A7FE9">
        <w:trPr>
          <w:trHeight w:val="214"/>
          <w:jc w:val="center"/>
        </w:trPr>
        <w:tc>
          <w:tcPr>
            <w:tcW w:w="2222" w:type="dxa"/>
          </w:tcPr>
          <w:p w14:paraId="464DC671" w14:textId="77777777" w:rsidR="00EE03B2" w:rsidRPr="000454A5" w:rsidRDefault="00EE03B2" w:rsidP="003A7FE9">
            <w:pPr>
              <w:spacing w:after="120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0454A5">
              <w:rPr>
                <w:rFonts w:cs="Arial"/>
                <w:sz w:val="22"/>
                <w:szCs w:val="22"/>
                <w:lang w:val="en-US"/>
              </w:rPr>
              <w:t>User1</w:t>
            </w:r>
          </w:p>
        </w:tc>
        <w:tc>
          <w:tcPr>
            <w:tcW w:w="2223" w:type="dxa"/>
          </w:tcPr>
          <w:p w14:paraId="30C2AA4E" w14:textId="77777777" w:rsidR="00EE03B2" w:rsidRPr="000454A5" w:rsidRDefault="00EE03B2" w:rsidP="003A7FE9">
            <w:pPr>
              <w:spacing w:after="120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0454A5">
              <w:rPr>
                <w:rFonts w:cs="Arial"/>
                <w:sz w:val="22"/>
                <w:szCs w:val="22"/>
                <w:lang w:val="en-US"/>
              </w:rPr>
              <w:t>1</w:t>
            </w:r>
          </w:p>
        </w:tc>
      </w:tr>
      <w:tr w:rsidR="00EE03B2" w:rsidRPr="006F7A08" w14:paraId="1BD404DA" w14:textId="77777777" w:rsidTr="003A7FE9">
        <w:trPr>
          <w:trHeight w:val="214"/>
          <w:jc w:val="center"/>
        </w:trPr>
        <w:tc>
          <w:tcPr>
            <w:tcW w:w="2222" w:type="dxa"/>
          </w:tcPr>
          <w:p w14:paraId="69A2FC41" w14:textId="77777777" w:rsidR="00EE03B2" w:rsidRPr="000454A5" w:rsidRDefault="00EE03B2" w:rsidP="003A7FE9">
            <w:pPr>
              <w:spacing w:after="120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0454A5">
              <w:rPr>
                <w:rFonts w:cs="Arial"/>
                <w:sz w:val="22"/>
                <w:szCs w:val="22"/>
                <w:lang w:val="en-US"/>
              </w:rPr>
              <w:t>User2</w:t>
            </w:r>
          </w:p>
        </w:tc>
        <w:tc>
          <w:tcPr>
            <w:tcW w:w="2223" w:type="dxa"/>
          </w:tcPr>
          <w:p w14:paraId="2CB44BFD" w14:textId="77777777" w:rsidR="00EE03B2" w:rsidRPr="000454A5" w:rsidRDefault="00EE03B2" w:rsidP="003A7FE9">
            <w:pPr>
              <w:spacing w:after="120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0454A5">
              <w:rPr>
                <w:rFonts w:cs="Arial"/>
                <w:sz w:val="22"/>
                <w:szCs w:val="22"/>
                <w:lang w:val="en-US"/>
              </w:rPr>
              <w:t>2</w:t>
            </w:r>
          </w:p>
        </w:tc>
      </w:tr>
      <w:tr w:rsidR="00EE03B2" w:rsidRPr="006F7A08" w14:paraId="24100F08" w14:textId="77777777" w:rsidTr="003A7FE9">
        <w:trPr>
          <w:trHeight w:val="214"/>
          <w:jc w:val="center"/>
        </w:trPr>
        <w:tc>
          <w:tcPr>
            <w:tcW w:w="2222" w:type="dxa"/>
          </w:tcPr>
          <w:p w14:paraId="2FCACDCD" w14:textId="77777777" w:rsidR="00EE03B2" w:rsidRPr="000454A5" w:rsidRDefault="00EE03B2" w:rsidP="003A7FE9">
            <w:pPr>
              <w:spacing w:after="120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0454A5">
              <w:rPr>
                <w:rFonts w:cs="Arial"/>
                <w:sz w:val="22"/>
                <w:szCs w:val="22"/>
                <w:lang w:val="en-US"/>
              </w:rPr>
              <w:t>User3</w:t>
            </w:r>
          </w:p>
        </w:tc>
        <w:tc>
          <w:tcPr>
            <w:tcW w:w="2223" w:type="dxa"/>
          </w:tcPr>
          <w:p w14:paraId="12460A91" w14:textId="77777777" w:rsidR="00EE03B2" w:rsidRPr="000454A5" w:rsidRDefault="00EE03B2" w:rsidP="003A7FE9">
            <w:pPr>
              <w:spacing w:after="120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0454A5">
              <w:rPr>
                <w:rFonts w:cs="Arial"/>
                <w:sz w:val="22"/>
                <w:szCs w:val="22"/>
                <w:lang w:val="en-US"/>
              </w:rPr>
              <w:t>3</w:t>
            </w:r>
          </w:p>
        </w:tc>
      </w:tr>
      <w:tr w:rsidR="00EE03B2" w:rsidRPr="006F7A08" w14:paraId="09C85153" w14:textId="77777777" w:rsidTr="003A7FE9">
        <w:trPr>
          <w:trHeight w:val="214"/>
          <w:jc w:val="center"/>
        </w:trPr>
        <w:tc>
          <w:tcPr>
            <w:tcW w:w="2222" w:type="dxa"/>
          </w:tcPr>
          <w:p w14:paraId="171D5BC8" w14:textId="77777777" w:rsidR="00EE03B2" w:rsidRPr="000454A5" w:rsidRDefault="00EE03B2" w:rsidP="003A7FE9">
            <w:pPr>
              <w:spacing w:after="120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0454A5">
              <w:rPr>
                <w:rFonts w:cs="Arial"/>
                <w:sz w:val="22"/>
                <w:szCs w:val="22"/>
                <w:lang w:val="en-US"/>
              </w:rPr>
              <w:t>Item1</w:t>
            </w:r>
          </w:p>
        </w:tc>
        <w:tc>
          <w:tcPr>
            <w:tcW w:w="2223" w:type="dxa"/>
          </w:tcPr>
          <w:p w14:paraId="5C56D222" w14:textId="77777777" w:rsidR="00EE03B2" w:rsidRPr="000454A5" w:rsidRDefault="00EE03B2" w:rsidP="003A7FE9">
            <w:pPr>
              <w:spacing w:after="120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0454A5">
              <w:rPr>
                <w:rFonts w:cs="Arial"/>
                <w:sz w:val="22"/>
                <w:szCs w:val="22"/>
                <w:lang w:val="en-US"/>
              </w:rPr>
              <w:t>4</w:t>
            </w:r>
          </w:p>
        </w:tc>
      </w:tr>
      <w:tr w:rsidR="00EE03B2" w:rsidRPr="006F7A08" w14:paraId="009009BE" w14:textId="77777777" w:rsidTr="003A7FE9">
        <w:trPr>
          <w:trHeight w:val="214"/>
          <w:jc w:val="center"/>
        </w:trPr>
        <w:tc>
          <w:tcPr>
            <w:tcW w:w="2222" w:type="dxa"/>
          </w:tcPr>
          <w:p w14:paraId="64E49100" w14:textId="77777777" w:rsidR="00EE03B2" w:rsidRPr="000454A5" w:rsidRDefault="00EE03B2" w:rsidP="003A7FE9">
            <w:pPr>
              <w:spacing w:after="120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0454A5">
              <w:rPr>
                <w:rFonts w:cs="Arial"/>
                <w:sz w:val="22"/>
                <w:szCs w:val="22"/>
                <w:lang w:val="en-US"/>
              </w:rPr>
              <w:t>Item2</w:t>
            </w:r>
          </w:p>
        </w:tc>
        <w:tc>
          <w:tcPr>
            <w:tcW w:w="2223" w:type="dxa"/>
          </w:tcPr>
          <w:p w14:paraId="2F9BA184" w14:textId="77777777" w:rsidR="00EE03B2" w:rsidRPr="000454A5" w:rsidRDefault="00EE03B2" w:rsidP="003A7FE9">
            <w:pPr>
              <w:spacing w:after="120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0454A5">
              <w:rPr>
                <w:rFonts w:cs="Arial"/>
                <w:sz w:val="22"/>
                <w:szCs w:val="22"/>
                <w:lang w:val="en-US"/>
              </w:rPr>
              <w:t>5</w:t>
            </w:r>
          </w:p>
        </w:tc>
      </w:tr>
      <w:tr w:rsidR="00EE03B2" w:rsidRPr="006F7A08" w14:paraId="37997017" w14:textId="77777777" w:rsidTr="003A7FE9">
        <w:trPr>
          <w:trHeight w:val="99"/>
          <w:jc w:val="center"/>
        </w:trPr>
        <w:tc>
          <w:tcPr>
            <w:tcW w:w="2222" w:type="dxa"/>
          </w:tcPr>
          <w:p w14:paraId="30D267C2" w14:textId="77777777" w:rsidR="00EE03B2" w:rsidRPr="000454A5" w:rsidRDefault="00EE03B2" w:rsidP="003A7FE9">
            <w:pPr>
              <w:spacing w:after="120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0454A5">
              <w:rPr>
                <w:rFonts w:cs="Arial"/>
                <w:sz w:val="22"/>
                <w:szCs w:val="22"/>
                <w:lang w:val="en-US"/>
              </w:rPr>
              <w:t>Item3</w:t>
            </w:r>
          </w:p>
        </w:tc>
        <w:tc>
          <w:tcPr>
            <w:tcW w:w="2223" w:type="dxa"/>
          </w:tcPr>
          <w:p w14:paraId="12E35DFD" w14:textId="77777777" w:rsidR="00EE03B2" w:rsidRPr="000454A5" w:rsidRDefault="00EE03B2" w:rsidP="003A7FE9">
            <w:pPr>
              <w:spacing w:after="120"/>
              <w:jc w:val="center"/>
              <w:rPr>
                <w:rFonts w:cs="Arial"/>
                <w:sz w:val="22"/>
                <w:szCs w:val="22"/>
                <w:lang w:val="en-US"/>
              </w:rPr>
            </w:pPr>
            <w:r w:rsidRPr="000454A5">
              <w:rPr>
                <w:rFonts w:cs="Arial"/>
                <w:sz w:val="22"/>
                <w:szCs w:val="22"/>
                <w:lang w:val="en-US"/>
              </w:rPr>
              <w:t>6</w:t>
            </w:r>
          </w:p>
        </w:tc>
      </w:tr>
    </w:tbl>
    <w:p w14:paraId="11718CA0" w14:textId="30B64720" w:rsidR="00EE03B2" w:rsidRDefault="00EE03B2" w:rsidP="00B97393">
      <w:pPr>
        <w:spacing w:after="240"/>
        <w:ind w:left="1134"/>
        <w:rPr>
          <w:rFonts w:cs="Arial"/>
          <w:sz w:val="22"/>
          <w:szCs w:val="22"/>
          <w:lang w:val="en-US"/>
        </w:rPr>
      </w:pPr>
    </w:p>
    <w:p w14:paraId="5971995E" w14:textId="0E66BDC1" w:rsidR="00EE03B2" w:rsidRDefault="00A015A7" w:rsidP="00666422">
      <w:pPr>
        <w:spacing w:after="240"/>
        <w:ind w:left="426"/>
        <w:rPr>
          <w:rFonts w:cs="Arial"/>
          <w:sz w:val="22"/>
          <w:szCs w:val="22"/>
          <w:lang w:val="en-US"/>
        </w:rPr>
      </w:pPr>
      <w:r>
        <w:rPr>
          <w:rFonts w:cs="Arial"/>
          <w:sz w:val="22"/>
          <w:szCs w:val="22"/>
          <w:lang w:val="en-US"/>
        </w:rPr>
        <w:t xml:space="preserve">Calculate the </w:t>
      </w:r>
      <w:r w:rsidR="006E61F5">
        <w:rPr>
          <w:rFonts w:cs="Arial"/>
          <w:sz w:val="22"/>
          <w:szCs w:val="22"/>
          <w:lang w:val="en-US"/>
        </w:rPr>
        <w:t>6</w:t>
      </w:r>
      <w:r>
        <w:rPr>
          <w:rFonts w:cs="Arial"/>
          <w:sz w:val="22"/>
          <w:szCs w:val="22"/>
          <w:lang w:val="en-US"/>
        </w:rPr>
        <w:t xml:space="preserve"> missing values indicated by</w:t>
      </w:r>
      <w:r w:rsidR="00DE39A7">
        <w:rPr>
          <w:rFonts w:cs="Arial"/>
          <w:sz w:val="22"/>
          <w:szCs w:val="22"/>
          <w:lang w:val="en-US"/>
        </w:rPr>
        <w:t xml:space="preserve"> numbered question marks</w:t>
      </w:r>
      <w:r w:rsidR="00041D5C">
        <w:rPr>
          <w:rFonts w:cs="Arial"/>
          <w:sz w:val="22"/>
          <w:szCs w:val="22"/>
          <w:lang w:val="en-US"/>
        </w:rPr>
        <w:t xml:space="preserve"> </w:t>
      </w:r>
      <w:r w:rsidRPr="00065E52">
        <w:rPr>
          <w:rFonts w:cs="Arial"/>
          <w:b/>
          <w:bCs/>
          <w:color w:val="FF0000"/>
          <w:sz w:val="22"/>
          <w:szCs w:val="22"/>
          <w:lang w:val="en-US"/>
        </w:rPr>
        <w:t>?</w:t>
      </w:r>
      <w:r w:rsidR="00284C8D">
        <w:rPr>
          <w:rFonts w:cs="Arial"/>
          <w:b/>
          <w:bCs/>
          <w:color w:val="FF0000"/>
          <w:sz w:val="22"/>
          <w:szCs w:val="22"/>
          <w:lang w:val="en-US"/>
        </w:rPr>
        <w:t>1</w:t>
      </w:r>
      <w:r>
        <w:rPr>
          <w:rFonts w:cs="Arial"/>
          <w:sz w:val="22"/>
          <w:szCs w:val="22"/>
          <w:lang w:val="en-US"/>
        </w:rPr>
        <w:t>,</w:t>
      </w:r>
      <w:r w:rsidR="009319B2">
        <w:rPr>
          <w:rFonts w:cs="Arial"/>
          <w:sz w:val="22"/>
          <w:szCs w:val="22"/>
          <w:lang w:val="en-US"/>
        </w:rPr>
        <w:t xml:space="preserve"> </w:t>
      </w:r>
      <w:r w:rsidRPr="00065E52">
        <w:rPr>
          <w:rFonts w:cs="Arial"/>
          <w:b/>
          <w:bCs/>
          <w:color w:val="FF0000"/>
          <w:sz w:val="22"/>
          <w:szCs w:val="22"/>
          <w:lang w:val="en-US"/>
        </w:rPr>
        <w:t>?</w:t>
      </w:r>
      <w:r w:rsidR="00284C8D">
        <w:rPr>
          <w:rFonts w:cs="Arial"/>
          <w:b/>
          <w:bCs/>
          <w:color w:val="FF0000"/>
          <w:sz w:val="22"/>
          <w:szCs w:val="22"/>
          <w:lang w:val="en-US"/>
        </w:rPr>
        <w:t>2</w:t>
      </w:r>
      <w:r>
        <w:rPr>
          <w:rFonts w:cs="Arial"/>
          <w:sz w:val="22"/>
          <w:szCs w:val="22"/>
          <w:lang w:val="en-US"/>
        </w:rPr>
        <w:t>,</w:t>
      </w:r>
      <w:r w:rsidR="009319B2">
        <w:rPr>
          <w:rFonts w:cs="Arial"/>
          <w:sz w:val="22"/>
          <w:szCs w:val="22"/>
          <w:lang w:val="en-US"/>
        </w:rPr>
        <w:t xml:space="preserve"> </w:t>
      </w:r>
      <w:r w:rsidRPr="00065E52">
        <w:rPr>
          <w:rFonts w:cs="Arial"/>
          <w:b/>
          <w:bCs/>
          <w:color w:val="FF0000"/>
          <w:sz w:val="22"/>
          <w:szCs w:val="22"/>
          <w:lang w:val="en-US"/>
        </w:rPr>
        <w:t>?</w:t>
      </w:r>
      <w:r w:rsidR="00284C8D">
        <w:rPr>
          <w:rFonts w:cs="Arial"/>
          <w:b/>
          <w:bCs/>
          <w:color w:val="FF0000"/>
          <w:sz w:val="22"/>
          <w:szCs w:val="22"/>
          <w:lang w:val="en-US"/>
        </w:rPr>
        <w:t>3</w:t>
      </w:r>
      <w:r>
        <w:rPr>
          <w:rFonts w:cs="Arial"/>
          <w:sz w:val="22"/>
          <w:szCs w:val="22"/>
          <w:lang w:val="en-US"/>
        </w:rPr>
        <w:t xml:space="preserve"> etc. in the vectors at each step below, and fill </w:t>
      </w:r>
      <w:r w:rsidR="00E8674A">
        <w:rPr>
          <w:rFonts w:cs="Arial"/>
          <w:sz w:val="22"/>
          <w:szCs w:val="22"/>
          <w:lang w:val="en-US"/>
        </w:rPr>
        <w:t xml:space="preserve">in </w:t>
      </w:r>
      <w:r>
        <w:rPr>
          <w:rFonts w:cs="Arial"/>
          <w:sz w:val="22"/>
          <w:szCs w:val="22"/>
          <w:lang w:val="en-US"/>
        </w:rPr>
        <w:t xml:space="preserve">the associated cells in the following table. </w:t>
      </w:r>
      <w:r w:rsidRPr="000C4DA6">
        <w:rPr>
          <w:rFonts w:cs="Arial"/>
          <w:sz w:val="22"/>
          <w:szCs w:val="22"/>
          <w:lang w:val="en-US"/>
        </w:rPr>
        <w:t>Use an accuracy of 4 decimal digits where necessary.</w:t>
      </w:r>
    </w:p>
    <w:p w14:paraId="168A53E8" w14:textId="71DC645A" w:rsidR="00F10E8D" w:rsidRDefault="00F10E8D" w:rsidP="00666422">
      <w:pPr>
        <w:spacing w:after="240"/>
        <w:ind w:left="426"/>
        <w:rPr>
          <w:rFonts w:cs="Arial"/>
          <w:sz w:val="22"/>
          <w:szCs w:val="22"/>
          <w:lang w:val="en-US"/>
        </w:rPr>
      </w:pPr>
    </w:p>
    <w:p w14:paraId="2F02B759" w14:textId="5CE6B5DE" w:rsidR="00F10E8D" w:rsidRDefault="00F10E8D" w:rsidP="00666422">
      <w:pPr>
        <w:spacing w:after="240"/>
        <w:ind w:left="426"/>
        <w:rPr>
          <w:rFonts w:cs="Arial"/>
          <w:sz w:val="22"/>
          <w:szCs w:val="22"/>
          <w:lang w:val="en-US"/>
        </w:rPr>
      </w:pPr>
    </w:p>
    <w:p w14:paraId="19DBE3C3" w14:textId="77777777" w:rsidR="00F10E8D" w:rsidRDefault="00F10E8D" w:rsidP="00666422">
      <w:pPr>
        <w:spacing w:after="240"/>
        <w:ind w:left="426"/>
        <w:rPr>
          <w:rFonts w:cs="Arial"/>
          <w:sz w:val="22"/>
          <w:szCs w:val="22"/>
          <w:lang w:val="en-US"/>
        </w:rPr>
      </w:pPr>
    </w:p>
    <w:tbl>
      <w:tblPr>
        <w:tblStyle w:val="TableGrid"/>
        <w:tblW w:w="8646" w:type="dxa"/>
        <w:tblInd w:w="421" w:type="dxa"/>
        <w:tblLook w:val="04A0" w:firstRow="1" w:lastRow="0" w:firstColumn="1" w:lastColumn="0" w:noHBand="0" w:noVBand="1"/>
      </w:tblPr>
      <w:tblGrid>
        <w:gridCol w:w="8646"/>
      </w:tblGrid>
      <w:tr w:rsidR="008A555D" w14:paraId="525E6CE0" w14:textId="77777777" w:rsidTr="001000E4">
        <w:trPr>
          <w:trHeight w:val="3662"/>
        </w:trPr>
        <w:tc>
          <w:tcPr>
            <w:tcW w:w="8646" w:type="dxa"/>
          </w:tcPr>
          <w:p w14:paraId="0F2C70FF" w14:textId="03896401" w:rsidR="008A555D" w:rsidRPr="008A555D" w:rsidRDefault="008A555D" w:rsidP="008A555D">
            <w:pPr>
              <w:spacing w:after="240"/>
              <w:rPr>
                <w:rFonts w:cs="Arial"/>
                <w:b/>
                <w:sz w:val="22"/>
                <w:szCs w:val="22"/>
                <w:lang w:val="en-US"/>
              </w:rPr>
            </w:pPr>
            <w:r w:rsidRPr="008A555D">
              <w:rPr>
                <w:rFonts w:cs="Arial"/>
                <w:b/>
                <w:sz w:val="22"/>
                <w:szCs w:val="22"/>
                <w:lang w:val="en-US"/>
              </w:rPr>
              <w:lastRenderedPageBreak/>
              <w:t>Your answer</w:t>
            </w:r>
            <w:r>
              <w:rPr>
                <w:rFonts w:cs="Arial"/>
                <w:b/>
                <w:sz w:val="22"/>
                <w:szCs w:val="22"/>
                <w:lang w:val="en-US"/>
              </w:rPr>
              <w:t>:</w:t>
            </w:r>
          </w:p>
          <w:tbl>
            <w:tblPr>
              <w:tblStyle w:val="TableGrid"/>
              <w:tblW w:w="8360" w:type="dxa"/>
              <w:tblLook w:val="04A0" w:firstRow="1" w:lastRow="0" w:firstColumn="1" w:lastColumn="0" w:noHBand="0" w:noVBand="1"/>
            </w:tblPr>
            <w:tblGrid>
              <w:gridCol w:w="1556"/>
              <w:gridCol w:w="1559"/>
              <w:gridCol w:w="1843"/>
              <w:gridCol w:w="1842"/>
              <w:gridCol w:w="1560"/>
            </w:tblGrid>
            <w:tr w:rsidR="003E50A8" w14:paraId="3573345A" w14:textId="77777777" w:rsidTr="00885E5B">
              <w:tc>
                <w:tcPr>
                  <w:tcW w:w="1556" w:type="dxa"/>
                </w:tcPr>
                <w:p w14:paraId="673AE3D9" w14:textId="7C23AC4E" w:rsidR="003E50A8" w:rsidRPr="0092050E" w:rsidRDefault="00000000" w:rsidP="003E50A8">
                  <w:pPr>
                    <w:spacing w:after="240"/>
                    <w:jc w:val="center"/>
                    <w:rPr>
                      <w:rFonts w:cs="Arial"/>
                      <w:sz w:val="24"/>
                      <w:szCs w:val="24"/>
                      <w:lang w:val="en-US"/>
                    </w:rPr>
                  </w:pPr>
                  <m:oMathPara>
                    <m:oMath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Arial"/>
                                  <w:i/>
                                  <w:sz w:val="24"/>
                                  <w:szCs w:val="24"/>
                                  <w:lang w:val="en-US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  <w:lang w:val="en-US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  <w:lang w:val="en-US"/>
                                  </w:rPr>
                                  <m:t>0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e>
                            </m:mr>
                            <m:m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mbria Math" w:hAnsi="Cambria Math" w:cs="Cambria Math"/>
                                    <w:color w:val="FF0000"/>
                                    <w:sz w:val="24"/>
                                    <w:szCs w:val="24"/>
                                    <w:lang w:val="en-US"/>
                                  </w:rPr>
                                  <m:t>0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  <w:lang w:val="en-US"/>
                                  </w:rPr>
                                  <m:t>0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e>
                            </m:mr>
                            <m:m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mbria Math" w:hAnsi="Cambria Math" w:cs="Cambria Math"/>
                                    <w:color w:val="FF0000"/>
                                    <w:sz w:val="24"/>
                                    <w:szCs w:val="24"/>
                                    <w:lang w:val="en-US"/>
                                  </w:rPr>
                                  <m:t>1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  <w:lang w:val="en-US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d>
                    </m:oMath>
                  </m:oMathPara>
                </w:p>
                <w:p w14:paraId="5943F823" w14:textId="77777777" w:rsidR="003E50A8" w:rsidRPr="00D32320" w:rsidRDefault="003E50A8" w:rsidP="003E50A8">
                  <w:pPr>
                    <w:spacing w:after="240"/>
                    <w:jc w:val="center"/>
                    <w:rPr>
                      <w:rFonts w:cs="Arial"/>
                      <w:b/>
                      <w:sz w:val="22"/>
                      <w:szCs w:val="22"/>
                      <w:lang w:val="en-US"/>
                    </w:rPr>
                  </w:pPr>
                  <w:r w:rsidRPr="00D32320">
                    <w:rPr>
                      <w:rFonts w:cs="Arial"/>
                      <w:b/>
                      <w:sz w:val="22"/>
                      <w:szCs w:val="22"/>
                      <w:lang w:val="en-US"/>
                    </w:rPr>
                    <w:t>Initial step</w:t>
                  </w:r>
                </w:p>
              </w:tc>
              <w:tc>
                <w:tcPr>
                  <w:tcW w:w="1559" w:type="dxa"/>
                </w:tcPr>
                <w:p w14:paraId="1F933DAB" w14:textId="3B9CC578" w:rsidR="003E50A8" w:rsidRPr="0092050E" w:rsidRDefault="00000000" w:rsidP="003E50A8">
                  <w:pPr>
                    <w:spacing w:after="240"/>
                    <w:jc w:val="center"/>
                    <w:rPr>
                      <w:sz w:val="24"/>
                      <w:szCs w:val="24"/>
                    </w:rPr>
                  </w:pPr>
                  <m:oMathPara>
                    <m:oMath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0.45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0.45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0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e>
                            </m:mr>
                            <m:m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mbria Math" w:hAnsi="Cambria Math" w:cs="Cambria Math"/>
                                    <w:color w:val="FF0000"/>
                                    <w:sz w:val="24"/>
                                    <w:szCs w:val="24"/>
                                  </w:rPr>
                                  <m:t>0.</m:t>
                                </m:r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mbria Math" w:hAnsi="Cambria Math" w:cs="Cambria Math"/>
                                    <w:color w:val="FF0000"/>
                                    <w:sz w:val="24"/>
                                    <w:szCs w:val="24"/>
                                    <w:lang w:val="en-US"/>
                                  </w:rPr>
                                  <m:t>1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d>
                    </m:oMath>
                  </m:oMathPara>
                </w:p>
                <w:p w14:paraId="6EB192A0" w14:textId="77777777" w:rsidR="003E50A8" w:rsidRPr="00D32320" w:rsidRDefault="003E50A8" w:rsidP="003E50A8">
                  <w:pPr>
                    <w:spacing w:after="240"/>
                    <w:jc w:val="center"/>
                    <w:rPr>
                      <w:rFonts w:cs="Arial"/>
                      <w:b/>
                      <w:sz w:val="22"/>
                      <w:szCs w:val="22"/>
                      <w:lang w:val="en-US"/>
                    </w:rPr>
                  </w:pPr>
                  <w:r w:rsidRPr="00D32320">
                    <w:rPr>
                      <w:rFonts w:cs="Arial"/>
                      <w:b/>
                      <w:sz w:val="22"/>
                      <w:szCs w:val="22"/>
                      <w:lang w:val="en-US"/>
                    </w:rPr>
                    <w:t>Step 1</w:t>
                  </w:r>
                </w:p>
              </w:tc>
              <w:tc>
                <w:tcPr>
                  <w:tcW w:w="1843" w:type="dxa"/>
                </w:tcPr>
                <w:p w14:paraId="2D52E53C" w14:textId="5C38A2BC" w:rsidR="003E50A8" w:rsidRPr="000F6100" w:rsidRDefault="00000000" w:rsidP="003E50A8">
                  <w:pPr>
                    <w:spacing w:after="240"/>
                    <w:jc w:val="center"/>
                  </w:pPr>
                  <m:oMathPara>
                    <m:oMath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/>
                                  <w:i/>
                                  <w:sz w:val="24"/>
                                  <w:szCs w:val="24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/>
                                    <w:sz w:val="24"/>
                                    <w:szCs w:val="24"/>
                                  </w:rPr>
                                  <m:t>0.045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e>
                            </m:mr>
                            <m:m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mbria Math" w:hAnsi="Cambria Math" w:cs="Cambria Math"/>
                                    <w:color w:val="FF0000"/>
                                    <w:sz w:val="24"/>
                                    <w:szCs w:val="24"/>
                                  </w:rPr>
                                  <m:t>0.</m:t>
                                </m:r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mbria Math" w:hAnsi="Cambria Math" w:cs="Cambria Math"/>
                                    <w:color w:val="FF0000"/>
                                    <w:sz w:val="24"/>
                                    <w:szCs w:val="24"/>
                                    <w:lang w:val="en-US"/>
                                  </w:rPr>
                                  <m:t>045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0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0.91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</w:rPr>
                                </m:ctrlP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d>
                    </m:oMath>
                  </m:oMathPara>
                </w:p>
                <w:p w14:paraId="6030F1DB" w14:textId="77777777" w:rsidR="003E50A8" w:rsidRPr="00126786" w:rsidRDefault="003E50A8" w:rsidP="003E50A8">
                  <w:pPr>
                    <w:spacing w:after="240"/>
                    <w:jc w:val="center"/>
                    <w:rPr>
                      <w:rFonts w:cs="Arial"/>
                      <w:b/>
                      <w:sz w:val="22"/>
                      <w:szCs w:val="22"/>
                      <w:lang w:val="en-US"/>
                    </w:rPr>
                  </w:pPr>
                  <w:r w:rsidRPr="00D32320">
                    <w:rPr>
                      <w:rFonts w:cs="Arial"/>
                      <w:b/>
                      <w:sz w:val="22"/>
                      <w:szCs w:val="22"/>
                      <w:lang w:val="en-US"/>
                    </w:rPr>
                    <w:t>Step 2</w:t>
                  </w:r>
                </w:p>
              </w:tc>
              <w:tc>
                <w:tcPr>
                  <w:tcW w:w="1842" w:type="dxa"/>
                </w:tcPr>
                <w:p w14:paraId="50BB4E33" w14:textId="61A92170" w:rsidR="003E50A8" w:rsidRPr="00126786" w:rsidRDefault="00000000" w:rsidP="003E50A8">
                  <w:pPr>
                    <w:spacing w:after="240"/>
                    <w:jc w:val="center"/>
                    <w:rPr>
                      <w:rFonts w:cs="Arial"/>
                      <w:sz w:val="22"/>
                      <w:szCs w:val="22"/>
                      <w:lang w:val="en-US"/>
                    </w:rPr>
                  </w:pPr>
                  <m:oMathPara>
                    <m:oMath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Arial"/>
                                  <w:i/>
                                  <w:sz w:val="24"/>
                                  <w:szCs w:val="24"/>
                                  <w:lang w:val="en-US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  <w:lang w:val="en-US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  <w:lang w:val="en-US"/>
                                  </w:rPr>
                                  <m:t>0.4095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  <w:lang w:val="en-US"/>
                                  </w:rPr>
                                  <m:t>0.4095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  <w:lang w:val="en-US"/>
                                  </w:rPr>
                                  <m:t>0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e>
                            </m:mr>
                            <m:m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mbria Math" w:hAnsi="Cambria Math" w:cs="Cambria Math"/>
                                    <w:color w:val="FF0000"/>
                                    <w:sz w:val="24"/>
                                    <w:szCs w:val="24"/>
                                    <w:lang w:val="en-US"/>
                                  </w:rPr>
                                  <m:t>0.181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  <w:lang w:val="en-US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d>
                    </m:oMath>
                  </m:oMathPara>
                </w:p>
                <w:p w14:paraId="3CB3ED18" w14:textId="77777777" w:rsidR="003E50A8" w:rsidRPr="00126786" w:rsidRDefault="003E50A8" w:rsidP="003E50A8">
                  <w:pPr>
                    <w:spacing w:after="240"/>
                    <w:jc w:val="center"/>
                    <w:rPr>
                      <w:rFonts w:cs="Arial"/>
                      <w:b/>
                      <w:sz w:val="22"/>
                      <w:szCs w:val="22"/>
                      <w:lang w:val="en-US"/>
                    </w:rPr>
                  </w:pPr>
                  <w:r w:rsidRPr="00D32320">
                    <w:rPr>
                      <w:rFonts w:cs="Arial"/>
                      <w:b/>
                      <w:sz w:val="22"/>
                      <w:szCs w:val="22"/>
                      <w:lang w:val="en-US"/>
                    </w:rPr>
                    <w:t>Step 3</w:t>
                  </w:r>
                </w:p>
              </w:tc>
              <w:tc>
                <w:tcPr>
                  <w:tcW w:w="1560" w:type="dxa"/>
                </w:tcPr>
                <w:p w14:paraId="5D9B8124" w14:textId="2804D427" w:rsidR="003E50A8" w:rsidRPr="00126786" w:rsidRDefault="00000000" w:rsidP="003E50A8">
                  <w:pPr>
                    <w:spacing w:after="240"/>
                    <w:jc w:val="center"/>
                    <w:rPr>
                      <w:rFonts w:cs="Arial"/>
                      <w:sz w:val="22"/>
                      <w:szCs w:val="22"/>
                      <w:lang w:val="en-US"/>
                    </w:rPr>
                  </w:pPr>
                  <m:oMathPara>
                    <m:oMath>
                      <m:d>
                        <m:dPr>
                          <m:begChr m:val="["/>
                          <m:endChr m:val="]"/>
                          <m:ctrlPr>
                            <w:rPr>
                              <w:rFonts w:ascii="Cambria Math" w:hAnsi="Cambria Math" w:cs="Arial"/>
                              <w:i/>
                              <w:sz w:val="24"/>
                              <w:szCs w:val="24"/>
                              <w:lang w:val="en-US"/>
                            </w:rPr>
                          </m:ctrlPr>
                        </m:dPr>
                        <m:e>
                          <m:m>
                            <m:mPr>
                              <m:mcs>
                                <m:mc>
                                  <m:mcPr>
                                    <m:count m:val="1"/>
                                    <m:mcJc m:val="center"/>
                                  </m:mcPr>
                                </m:mc>
                              </m:mcs>
                              <m:ctrlPr>
                                <w:rPr>
                                  <w:rFonts w:ascii="Cambria Math" w:hAnsi="Cambria Math" w:cs="Arial"/>
                                  <w:i/>
                                  <w:sz w:val="24"/>
                                  <w:szCs w:val="24"/>
                                  <w:lang w:val="en-US"/>
                                </w:rPr>
                              </m:ctrlPr>
                            </m:mPr>
                            <m:m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  <w:lang w:val="en-US"/>
                                  </w:rPr>
                                  <m:t>0</m:t>
                                </m: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hAnsi="Cambria Math" w:cs="Arial"/>
                                    <w:sz w:val="24"/>
                                    <w:szCs w:val="24"/>
                                    <w:lang w:val="en-US"/>
                                  </w:rPr>
                                  <m:t>0.0814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  <w:lang w:val="en-US"/>
                                  </w:rPr>
                                  <m:t>0.0814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  <w:lang w:val="en-US"/>
                                  </w:rPr>
                                  <m:t>0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e>
                            </m:mr>
                            <m:mr>
                              <m:e>
                                <m:r>
                                  <m:rPr>
                                    <m:sty m:val="bi"/>
                                  </m:rPr>
                                  <w:rPr>
                                    <w:rFonts w:ascii="Cambria Math" w:eastAsia="Cambria Math" w:hAnsi="Cambria Math" w:cs="Cambria Math"/>
                                    <w:color w:val="FF0000"/>
                                    <w:sz w:val="24"/>
                                    <w:szCs w:val="24"/>
                                    <w:lang w:val="en-US"/>
                                  </w:rPr>
                                  <m:t>0.8371</m:t>
                                </m:r>
                                <m:ctrlPr>
                                  <w:rPr>
                                    <w:rFonts w:ascii="Cambria Math" w:eastAsia="Cambria Math" w:hAnsi="Cambria Math" w:cs="Cambria Math"/>
                                    <w:i/>
                                    <w:sz w:val="24"/>
                                    <w:szCs w:val="24"/>
                                    <w:lang w:val="en-US"/>
                                  </w:rPr>
                                </m:ctrlPr>
                              </m:e>
                            </m:mr>
                            <m:mr>
                              <m:e>
                                <m:r>
                                  <w:rPr>
                                    <w:rFonts w:ascii="Cambria Math" w:eastAsia="Cambria Math" w:hAnsi="Cambria Math" w:cs="Cambria Math"/>
                                    <w:sz w:val="24"/>
                                    <w:szCs w:val="24"/>
                                    <w:lang w:val="en-US"/>
                                  </w:rPr>
                                  <m:t>0</m:t>
                                </m:r>
                              </m:e>
                            </m:mr>
                          </m:m>
                        </m:e>
                      </m:d>
                    </m:oMath>
                  </m:oMathPara>
                </w:p>
                <w:p w14:paraId="31B63099" w14:textId="77777777" w:rsidR="003E50A8" w:rsidRPr="00126786" w:rsidRDefault="003E50A8" w:rsidP="003E50A8">
                  <w:pPr>
                    <w:spacing w:after="240"/>
                    <w:jc w:val="center"/>
                    <w:rPr>
                      <w:rFonts w:cs="Arial"/>
                      <w:b/>
                      <w:sz w:val="22"/>
                      <w:szCs w:val="22"/>
                      <w:lang w:val="en-US"/>
                    </w:rPr>
                  </w:pPr>
                  <w:r w:rsidRPr="00D32320">
                    <w:rPr>
                      <w:rFonts w:cs="Arial"/>
                      <w:b/>
                      <w:sz w:val="22"/>
                      <w:szCs w:val="22"/>
                      <w:lang w:val="en-US"/>
                    </w:rPr>
                    <w:t>Step 4</w:t>
                  </w:r>
                </w:p>
              </w:tc>
            </w:tr>
          </w:tbl>
          <w:p w14:paraId="24A112E4" w14:textId="3683F587" w:rsidR="00FF13A4" w:rsidRDefault="00FF13A4" w:rsidP="001915BC">
            <w:pPr>
              <w:spacing w:after="240"/>
              <w:rPr>
                <w:rFonts w:cs="Arial"/>
                <w:sz w:val="22"/>
                <w:szCs w:val="22"/>
                <w:lang w:val="en-US"/>
              </w:rPr>
            </w:pPr>
          </w:p>
        </w:tc>
      </w:tr>
    </w:tbl>
    <w:p w14:paraId="65095ECD" w14:textId="601C54FD" w:rsidR="00102D3F" w:rsidRDefault="00102D3F" w:rsidP="00FB24A5">
      <w:pPr>
        <w:spacing w:after="240"/>
        <w:rPr>
          <w:rFonts w:cs="Arial"/>
          <w:sz w:val="22"/>
          <w:szCs w:val="22"/>
          <w:lang w:val="en-US"/>
        </w:rPr>
      </w:pPr>
    </w:p>
    <w:p w14:paraId="6684EC4C" w14:textId="3CF35114" w:rsidR="0047133F" w:rsidRPr="0047133F" w:rsidRDefault="00EB1EA4" w:rsidP="003F4C5C">
      <w:pPr>
        <w:pStyle w:val="ListParagraph"/>
        <w:numPr>
          <w:ilvl w:val="0"/>
          <w:numId w:val="48"/>
        </w:numPr>
        <w:spacing w:after="240"/>
        <w:ind w:left="426" w:hanging="426"/>
        <w:rPr>
          <w:rFonts w:cs="Arial"/>
          <w:sz w:val="22"/>
          <w:szCs w:val="22"/>
          <w:lang w:val="en-US"/>
        </w:rPr>
      </w:pPr>
      <w:r w:rsidRPr="00EB1EA4">
        <w:rPr>
          <w:b/>
          <w:sz w:val="22"/>
          <w:szCs w:val="22"/>
          <w:lang w:val="en-US"/>
        </w:rPr>
        <w:t>(</w:t>
      </w:r>
      <w:r w:rsidR="000A3624">
        <w:rPr>
          <w:b/>
          <w:sz w:val="22"/>
          <w:szCs w:val="22"/>
          <w:lang w:val="en-US"/>
        </w:rPr>
        <w:t>3</w:t>
      </w:r>
      <w:r w:rsidRPr="00EB1EA4">
        <w:rPr>
          <w:b/>
          <w:sz w:val="22"/>
          <w:szCs w:val="22"/>
          <w:lang w:val="en-US"/>
        </w:rPr>
        <w:t xml:space="preserve"> points)</w:t>
      </w:r>
      <w:r>
        <w:rPr>
          <w:sz w:val="22"/>
          <w:szCs w:val="22"/>
          <w:lang w:val="en-US"/>
        </w:rPr>
        <w:t xml:space="preserve"> </w:t>
      </w:r>
      <w:r w:rsidR="00177B64">
        <w:rPr>
          <w:sz w:val="22"/>
          <w:szCs w:val="22"/>
          <w:lang w:val="en-US"/>
        </w:rPr>
        <w:t xml:space="preserve">For </w:t>
      </w:r>
      <w:r w:rsidR="00143FA8">
        <w:rPr>
          <w:sz w:val="22"/>
          <w:szCs w:val="22"/>
          <w:lang w:val="en-US"/>
        </w:rPr>
        <w:t xml:space="preserve">the </w:t>
      </w:r>
      <w:r w:rsidR="003C678C">
        <w:rPr>
          <w:sz w:val="22"/>
          <w:szCs w:val="22"/>
          <w:lang w:val="en-US"/>
        </w:rPr>
        <w:t>graph</w:t>
      </w:r>
      <w:r w:rsidR="00177B64">
        <w:rPr>
          <w:sz w:val="22"/>
          <w:szCs w:val="22"/>
          <w:lang w:val="en-US"/>
        </w:rPr>
        <w:t xml:space="preserve"> </w:t>
      </w:r>
      <w:r w:rsidR="003C678C">
        <w:rPr>
          <w:sz w:val="22"/>
          <w:szCs w:val="22"/>
          <w:lang w:val="en-US"/>
        </w:rPr>
        <w:t>shown below</w:t>
      </w:r>
      <w:r w:rsidR="00177B64">
        <w:rPr>
          <w:sz w:val="22"/>
          <w:szCs w:val="22"/>
          <w:lang w:val="en-US"/>
        </w:rPr>
        <w:t xml:space="preserve">, </w:t>
      </w:r>
      <w:r w:rsidR="003C678C">
        <w:rPr>
          <w:sz w:val="22"/>
          <w:szCs w:val="22"/>
          <w:lang w:val="en-US"/>
        </w:rPr>
        <w:t xml:space="preserve">calculate </w:t>
      </w:r>
      <w:r w:rsidR="007074F8">
        <w:rPr>
          <w:sz w:val="22"/>
          <w:szCs w:val="22"/>
          <w:lang w:val="en-US"/>
        </w:rPr>
        <w:t>for each edge its contribution</w:t>
      </w:r>
      <w:r w:rsidR="003C678C">
        <w:rPr>
          <w:sz w:val="22"/>
          <w:szCs w:val="22"/>
          <w:lang w:val="en-US"/>
        </w:rPr>
        <w:t xml:space="preserve"> </w:t>
      </w:r>
      <w:r w:rsidR="00426AB7">
        <w:rPr>
          <w:sz w:val="22"/>
          <w:szCs w:val="22"/>
          <w:lang w:val="en-US"/>
        </w:rPr>
        <w:t xml:space="preserve">to the betweenness when considering only the </w:t>
      </w:r>
      <w:r w:rsidR="003C678C">
        <w:rPr>
          <w:sz w:val="22"/>
          <w:szCs w:val="22"/>
          <w:lang w:val="en-US"/>
        </w:rPr>
        <w:t xml:space="preserve">shortest paths </w:t>
      </w:r>
      <w:r w:rsidR="00E93598">
        <w:rPr>
          <w:sz w:val="22"/>
          <w:szCs w:val="22"/>
          <w:lang w:val="en-US"/>
        </w:rPr>
        <w:t xml:space="preserve">starting </w:t>
      </w:r>
      <w:r w:rsidR="00426AB7">
        <w:rPr>
          <w:sz w:val="22"/>
          <w:szCs w:val="22"/>
          <w:lang w:val="en-US"/>
        </w:rPr>
        <w:t>from node 5.</w:t>
      </w:r>
      <w:r w:rsidR="007502A0">
        <w:rPr>
          <w:sz w:val="22"/>
          <w:szCs w:val="22"/>
          <w:lang w:val="en-US"/>
        </w:rPr>
        <w:t xml:space="preserve"> </w:t>
      </w:r>
    </w:p>
    <w:p w14:paraId="57419307" w14:textId="0170A6F3" w:rsidR="00984967" w:rsidRDefault="00272C29" w:rsidP="003F4C5C">
      <w:pPr>
        <w:pStyle w:val="ListParagraph"/>
        <w:spacing w:after="240"/>
        <w:ind w:left="426"/>
        <w:rPr>
          <w:sz w:val="22"/>
          <w:szCs w:val="22"/>
          <w:lang w:val="en-US"/>
        </w:rPr>
      </w:pPr>
      <w:r>
        <w:rPr>
          <w:sz w:val="22"/>
          <w:szCs w:val="22"/>
          <w:lang w:val="en-US"/>
        </w:rPr>
        <w:t>Use</w:t>
      </w:r>
      <w:r w:rsidR="0013730F">
        <w:rPr>
          <w:sz w:val="22"/>
          <w:szCs w:val="22"/>
          <w:lang w:val="en-US"/>
        </w:rPr>
        <w:t xml:space="preserve"> the algorithm described in section 10.2.4 of “</w:t>
      </w:r>
      <w:r w:rsidR="0013730F" w:rsidRPr="005B26AB">
        <w:rPr>
          <w:i/>
          <w:sz w:val="22"/>
          <w:szCs w:val="22"/>
          <w:lang w:val="en-US"/>
        </w:rPr>
        <w:t xml:space="preserve">J. Leskovec, A. Rajaraman &amp; J.D. Ullman (2020). </w:t>
      </w:r>
      <w:r w:rsidR="0013730F" w:rsidRPr="005B26AB">
        <w:rPr>
          <w:sz w:val="22"/>
          <w:szCs w:val="22"/>
          <w:lang w:val="en-US"/>
        </w:rPr>
        <w:t>Mining of Massive Datasets</w:t>
      </w:r>
      <w:r w:rsidR="0013730F" w:rsidRPr="005B26AB">
        <w:rPr>
          <w:i/>
          <w:sz w:val="22"/>
          <w:szCs w:val="22"/>
          <w:lang w:val="en-US"/>
        </w:rPr>
        <w:t xml:space="preserve"> (3rd edition). Cambridge University Press</w:t>
      </w:r>
      <w:r w:rsidR="0013730F" w:rsidRPr="005B26AB">
        <w:rPr>
          <w:sz w:val="22"/>
          <w:szCs w:val="22"/>
          <w:lang w:val="en-US"/>
        </w:rPr>
        <w:t>”</w:t>
      </w:r>
      <w:r w:rsidR="009A3580">
        <w:rPr>
          <w:sz w:val="22"/>
          <w:szCs w:val="22"/>
          <w:lang w:val="en-US"/>
        </w:rPr>
        <w:t>.</w:t>
      </w:r>
      <w:r w:rsidR="0013730F">
        <w:rPr>
          <w:sz w:val="22"/>
          <w:szCs w:val="22"/>
          <w:lang w:val="en-US"/>
        </w:rPr>
        <w:t xml:space="preserve"> </w:t>
      </w:r>
      <w:r w:rsidR="00F94CCA" w:rsidRPr="00272C29">
        <w:rPr>
          <w:sz w:val="22"/>
          <w:szCs w:val="22"/>
          <w:lang w:val="en-US"/>
        </w:rPr>
        <w:t xml:space="preserve">Apply the algorithm only for node 5 (i.e. starting only </w:t>
      </w:r>
      <w:r w:rsidR="001074B2" w:rsidRPr="00272C29">
        <w:rPr>
          <w:sz w:val="22"/>
          <w:szCs w:val="22"/>
          <w:lang w:val="en-US"/>
        </w:rPr>
        <w:t>from</w:t>
      </w:r>
      <w:r w:rsidR="00F94CCA" w:rsidRPr="00272C29">
        <w:rPr>
          <w:sz w:val="22"/>
          <w:szCs w:val="22"/>
          <w:lang w:val="en-US"/>
        </w:rPr>
        <w:t xml:space="preserve"> node 5) and fill in </w:t>
      </w:r>
      <w:r w:rsidR="00F94CCA" w:rsidRPr="00272C29">
        <w:rPr>
          <w:b/>
          <w:sz w:val="22"/>
          <w:szCs w:val="22"/>
          <w:lang w:val="en-US"/>
        </w:rPr>
        <w:t>the missing values</w:t>
      </w:r>
      <w:r w:rsidR="00F94CCA" w:rsidRPr="00272C29">
        <w:rPr>
          <w:sz w:val="22"/>
          <w:szCs w:val="22"/>
          <w:lang w:val="en-US"/>
        </w:rPr>
        <w:t xml:space="preserve"> (</w:t>
      </w:r>
      <w:r w:rsidR="00B0264D" w:rsidRPr="00272C29">
        <w:rPr>
          <w:sz w:val="22"/>
          <w:szCs w:val="22"/>
          <w:lang w:val="en-US"/>
        </w:rPr>
        <w:t xml:space="preserve">indicated by </w:t>
      </w:r>
      <w:r w:rsidR="002276C9">
        <w:rPr>
          <w:sz w:val="22"/>
          <w:szCs w:val="22"/>
          <w:lang w:val="en-US"/>
        </w:rPr>
        <w:t>numbered question marks</w:t>
      </w:r>
      <w:r w:rsidR="000360A4">
        <w:rPr>
          <w:sz w:val="22"/>
          <w:szCs w:val="22"/>
          <w:lang w:val="en-US"/>
        </w:rPr>
        <w:t xml:space="preserve"> </w:t>
      </w:r>
      <w:r w:rsidR="00F94CCA" w:rsidRPr="002276C9">
        <w:rPr>
          <w:b/>
          <w:bCs/>
          <w:color w:val="FF0000"/>
          <w:sz w:val="22"/>
          <w:szCs w:val="22"/>
          <w:lang w:val="en-US"/>
        </w:rPr>
        <w:t>?</w:t>
      </w:r>
      <w:r w:rsidR="002276C9" w:rsidRPr="002276C9">
        <w:rPr>
          <w:b/>
          <w:bCs/>
          <w:color w:val="FF0000"/>
          <w:sz w:val="22"/>
          <w:szCs w:val="22"/>
          <w:lang w:val="en-US"/>
        </w:rPr>
        <w:t>1</w:t>
      </w:r>
      <w:r w:rsidR="002B11CD">
        <w:rPr>
          <w:sz w:val="22"/>
          <w:szCs w:val="22"/>
          <w:lang w:val="en-US"/>
        </w:rPr>
        <w:t xml:space="preserve">, </w:t>
      </w:r>
      <w:r w:rsidR="002276C9">
        <w:rPr>
          <w:sz w:val="22"/>
          <w:szCs w:val="22"/>
          <w:lang w:val="en-US"/>
        </w:rPr>
        <w:t>etc</w:t>
      </w:r>
      <w:r w:rsidR="000B5CC0" w:rsidRPr="00272C29">
        <w:rPr>
          <w:sz w:val="22"/>
          <w:szCs w:val="22"/>
          <w:lang w:val="en-US"/>
        </w:rPr>
        <w:t>) in the following table</w:t>
      </w:r>
      <w:r w:rsidR="00C410F3">
        <w:rPr>
          <w:sz w:val="22"/>
          <w:szCs w:val="22"/>
          <w:lang w:val="en-US"/>
        </w:rPr>
        <w:t xml:space="preserve"> </w:t>
      </w:r>
      <w:r w:rsidR="00E55A2A">
        <w:rPr>
          <w:sz w:val="22"/>
          <w:szCs w:val="22"/>
          <w:lang w:val="en-US"/>
        </w:rPr>
        <w:t xml:space="preserve"> </w:t>
      </w:r>
      <w:r w:rsidR="00E55A2A">
        <w:rPr>
          <w:rFonts w:cs="Arial"/>
          <w:sz w:val="22"/>
          <w:szCs w:val="22"/>
          <w:lang w:val="en-US"/>
        </w:rPr>
        <w:t>Report the final result with 1 decimal place of accuracy (do not round up or down the number)</w:t>
      </w:r>
      <w:r w:rsidR="000B5CC0" w:rsidRPr="00272C29">
        <w:rPr>
          <w:sz w:val="22"/>
          <w:szCs w:val="22"/>
          <w:lang w:val="en-US"/>
        </w:rPr>
        <w:t>:</w:t>
      </w:r>
    </w:p>
    <w:p w14:paraId="59C15785" w14:textId="2B483F07" w:rsidR="002359C1" w:rsidRDefault="002359C1" w:rsidP="003F4C5C">
      <w:pPr>
        <w:pStyle w:val="ListParagraph"/>
        <w:spacing w:after="240"/>
        <w:ind w:left="426"/>
        <w:rPr>
          <w:sz w:val="22"/>
          <w:szCs w:val="22"/>
          <w:lang w:val="en-US"/>
        </w:rPr>
      </w:pPr>
    </w:p>
    <w:p w14:paraId="0DA6B9CD" w14:textId="77777777" w:rsidR="002359C1" w:rsidRDefault="002359C1" w:rsidP="003F4C5C">
      <w:pPr>
        <w:pStyle w:val="ListParagraph"/>
        <w:spacing w:after="240"/>
        <w:ind w:left="426"/>
        <w:rPr>
          <w:sz w:val="22"/>
          <w:szCs w:val="22"/>
          <w:lang w:val="en-US"/>
        </w:rPr>
      </w:pPr>
    </w:p>
    <w:p w14:paraId="5B5099E3" w14:textId="77777777" w:rsidR="00B5285F" w:rsidRPr="00272C29" w:rsidRDefault="00B5285F" w:rsidP="00272C29">
      <w:pPr>
        <w:pStyle w:val="ListParagraph"/>
        <w:spacing w:after="240"/>
        <w:ind w:left="1080"/>
        <w:rPr>
          <w:rFonts w:cs="Arial"/>
          <w:sz w:val="22"/>
          <w:szCs w:val="22"/>
          <w:lang w:val="en-US"/>
        </w:rPr>
      </w:pPr>
    </w:p>
    <w:p w14:paraId="1FB124FC" w14:textId="554F7CDE" w:rsidR="00017920" w:rsidRDefault="00CB0F73" w:rsidP="005B26AB">
      <w:pPr>
        <w:spacing w:after="240"/>
        <w:jc w:val="center"/>
        <w:rPr>
          <w:rFonts w:cs="Arial"/>
          <w:noProof/>
          <w:sz w:val="22"/>
          <w:szCs w:val="22"/>
        </w:rPr>
      </w:pPr>
      <w:r>
        <w:rPr>
          <w:noProof/>
        </w:rPr>
        <w:drawing>
          <wp:inline distT="0" distB="0" distL="0" distR="0" wp14:anchorId="6576234B" wp14:editId="0034DB80">
            <wp:extent cx="2788079" cy="1827390"/>
            <wp:effectExtent l="0" t="0" r="0" b="1905"/>
            <wp:docPr id="1998944628" name="Εικόνα 4" descr="Εικόνα που περιέχει κύκλος, γραμμή, διάγραμμα&#10;&#10;Περιγραφή που δημιουργήθηκε αυτόματα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8944628" name="Εικόνα 4" descr="Εικόνα που περιέχει κύκλος, γραμμή, διάγραμμα&#10;&#10;Περιγραφή που δημιουργήθηκε αυτόματα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3815" cy="18377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D2840F" w14:textId="0D37E912" w:rsidR="00487112" w:rsidRDefault="00487112" w:rsidP="00FB24A5">
      <w:pPr>
        <w:spacing w:after="240"/>
        <w:rPr>
          <w:rFonts w:cs="Arial"/>
          <w:sz w:val="22"/>
          <w:szCs w:val="22"/>
          <w:lang w:val="en-US"/>
        </w:rPr>
      </w:pP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7450"/>
      </w:tblGrid>
      <w:tr w:rsidR="008F47E3" w:rsidRPr="00EE3554" w14:paraId="45CFBFB6" w14:textId="77777777" w:rsidTr="00EE3554">
        <w:trPr>
          <w:trHeight w:val="3942"/>
        </w:trPr>
        <w:tc>
          <w:tcPr>
            <w:tcW w:w="7450" w:type="dxa"/>
          </w:tcPr>
          <w:p w14:paraId="138BFADD" w14:textId="0B4DB697" w:rsidR="008F47E3" w:rsidRPr="002703EA" w:rsidRDefault="00D64315" w:rsidP="003A7FE9">
            <w:pPr>
              <w:spacing w:after="240"/>
              <w:rPr>
                <w:rFonts w:cs="Arial"/>
                <w:b/>
                <w:sz w:val="22"/>
                <w:szCs w:val="22"/>
                <w:lang w:val="pt-PT"/>
              </w:rPr>
            </w:pPr>
            <w:r>
              <w:rPr>
                <w:rFonts w:cs="Arial"/>
                <w:b/>
                <w:sz w:val="22"/>
                <w:szCs w:val="22"/>
                <w:lang w:val="pt-PT"/>
              </w:rPr>
              <w:lastRenderedPageBreak/>
              <w:t>Your a</w:t>
            </w:r>
            <w:r w:rsidR="008F47E3" w:rsidRPr="002703EA">
              <w:rPr>
                <w:rFonts w:cs="Arial"/>
                <w:b/>
                <w:sz w:val="22"/>
                <w:szCs w:val="22"/>
                <w:lang w:val="pt-PT"/>
              </w:rPr>
              <w:t>nswer:</w:t>
            </w:r>
          </w:p>
          <w:tbl>
            <w:tblPr>
              <w:tblStyle w:val="TableGrid"/>
              <w:tblW w:w="0" w:type="auto"/>
              <w:jc w:val="center"/>
              <w:tblLook w:val="04A0" w:firstRow="1" w:lastRow="0" w:firstColumn="1" w:lastColumn="0" w:noHBand="0" w:noVBand="1"/>
            </w:tblPr>
            <w:tblGrid>
              <w:gridCol w:w="1276"/>
              <w:gridCol w:w="2121"/>
            </w:tblGrid>
            <w:tr w:rsidR="008F47E3" w:rsidRPr="00EE3554" w14:paraId="441DB653" w14:textId="77777777" w:rsidTr="003A7FE9">
              <w:trPr>
                <w:jc w:val="center"/>
              </w:trPr>
              <w:tc>
                <w:tcPr>
                  <w:tcW w:w="1276" w:type="dxa"/>
                </w:tcPr>
                <w:p w14:paraId="7C23B571" w14:textId="77777777" w:rsidR="008F47E3" w:rsidRPr="002703EA" w:rsidRDefault="008F47E3" w:rsidP="003A7FE9">
                  <w:pPr>
                    <w:spacing w:after="120"/>
                    <w:jc w:val="center"/>
                    <w:rPr>
                      <w:rFonts w:cs="Arial"/>
                      <w:b/>
                      <w:sz w:val="22"/>
                      <w:szCs w:val="22"/>
                      <w:lang w:val="pt-PT"/>
                    </w:rPr>
                  </w:pPr>
                  <w:r w:rsidRPr="002703EA">
                    <w:rPr>
                      <w:rFonts w:cs="Arial"/>
                      <w:b/>
                      <w:sz w:val="22"/>
                      <w:szCs w:val="22"/>
                      <w:lang w:val="pt-PT"/>
                    </w:rPr>
                    <w:t>Edge</w:t>
                  </w:r>
                </w:p>
              </w:tc>
              <w:tc>
                <w:tcPr>
                  <w:tcW w:w="2121" w:type="dxa"/>
                </w:tcPr>
                <w:p w14:paraId="00F4A2FF" w14:textId="77777777" w:rsidR="008F47E3" w:rsidRPr="002703EA" w:rsidRDefault="008F47E3" w:rsidP="003A7FE9">
                  <w:pPr>
                    <w:spacing w:after="120"/>
                    <w:jc w:val="center"/>
                    <w:rPr>
                      <w:rFonts w:cs="Arial"/>
                      <w:b/>
                      <w:sz w:val="22"/>
                      <w:szCs w:val="22"/>
                      <w:lang w:val="pt-PT"/>
                    </w:rPr>
                  </w:pPr>
                  <w:r w:rsidRPr="002703EA">
                    <w:rPr>
                      <w:rFonts w:cs="Arial"/>
                      <w:b/>
                      <w:sz w:val="22"/>
                      <w:szCs w:val="22"/>
                      <w:lang w:val="pt-PT"/>
                    </w:rPr>
                    <w:t>Contribution</w:t>
                  </w:r>
                </w:p>
              </w:tc>
            </w:tr>
            <w:tr w:rsidR="008F47E3" w:rsidRPr="00EE3554" w14:paraId="0EBDDF13" w14:textId="77777777" w:rsidTr="003A7FE9">
              <w:trPr>
                <w:jc w:val="center"/>
              </w:trPr>
              <w:tc>
                <w:tcPr>
                  <w:tcW w:w="1276" w:type="dxa"/>
                </w:tcPr>
                <w:p w14:paraId="42E87601" w14:textId="77777777" w:rsidR="008F47E3" w:rsidRPr="002703EA" w:rsidRDefault="008F47E3" w:rsidP="003A7FE9">
                  <w:pPr>
                    <w:spacing w:after="120"/>
                    <w:jc w:val="center"/>
                    <w:rPr>
                      <w:rFonts w:cs="Arial"/>
                      <w:i/>
                      <w:sz w:val="22"/>
                      <w:szCs w:val="22"/>
                      <w:lang w:val="pt-PT"/>
                    </w:rPr>
                  </w:pPr>
                  <w:r w:rsidRPr="002703EA">
                    <w:rPr>
                      <w:rFonts w:cs="Arial"/>
                      <w:i/>
                      <w:sz w:val="22"/>
                      <w:szCs w:val="22"/>
                      <w:lang w:val="pt-PT"/>
                    </w:rPr>
                    <w:t>e(3,4)</w:t>
                  </w:r>
                </w:p>
              </w:tc>
              <w:tc>
                <w:tcPr>
                  <w:tcW w:w="2121" w:type="dxa"/>
                </w:tcPr>
                <w:p w14:paraId="6B03E039" w14:textId="0236D298" w:rsidR="008F47E3" w:rsidRPr="002703EA" w:rsidRDefault="00C56EDD" w:rsidP="003A7FE9">
                  <w:pPr>
                    <w:spacing w:after="120"/>
                    <w:jc w:val="center"/>
                    <w:rPr>
                      <w:rFonts w:cs="Arial"/>
                      <w:sz w:val="22"/>
                      <w:szCs w:val="22"/>
                      <w:lang w:val="pt-PT"/>
                    </w:rPr>
                  </w:pPr>
                  <w:r w:rsidRPr="007A58B8">
                    <w:rPr>
                      <w:rFonts w:cs="Arial"/>
                      <w:sz w:val="22"/>
                      <w:szCs w:val="22"/>
                      <w:highlight w:val="green"/>
                      <w:lang w:val="pt-PT"/>
                    </w:rPr>
                    <w:t>0.5</w:t>
                  </w:r>
                </w:p>
              </w:tc>
            </w:tr>
            <w:tr w:rsidR="008F47E3" w:rsidRPr="00EE3554" w14:paraId="6EA0C401" w14:textId="77777777" w:rsidTr="003A7FE9">
              <w:trPr>
                <w:jc w:val="center"/>
              </w:trPr>
              <w:tc>
                <w:tcPr>
                  <w:tcW w:w="1276" w:type="dxa"/>
                </w:tcPr>
                <w:p w14:paraId="252392D4" w14:textId="77777777" w:rsidR="008F47E3" w:rsidRPr="002703EA" w:rsidRDefault="008F47E3" w:rsidP="003A7FE9">
                  <w:pPr>
                    <w:spacing w:after="120"/>
                    <w:jc w:val="center"/>
                    <w:rPr>
                      <w:rFonts w:cs="Arial"/>
                      <w:i/>
                      <w:sz w:val="22"/>
                      <w:szCs w:val="22"/>
                      <w:lang w:val="pt-PT"/>
                    </w:rPr>
                  </w:pPr>
                  <w:r w:rsidRPr="002703EA">
                    <w:rPr>
                      <w:rFonts w:cs="Arial"/>
                      <w:i/>
                      <w:sz w:val="22"/>
                      <w:szCs w:val="22"/>
                      <w:lang w:val="pt-PT"/>
                    </w:rPr>
                    <w:t>e(1,3)</w:t>
                  </w:r>
                </w:p>
              </w:tc>
              <w:tc>
                <w:tcPr>
                  <w:tcW w:w="2121" w:type="dxa"/>
                </w:tcPr>
                <w:p w14:paraId="60C487F6" w14:textId="2943BB1F" w:rsidR="008F47E3" w:rsidRPr="002703EA" w:rsidRDefault="00DE4299" w:rsidP="003A7FE9">
                  <w:pPr>
                    <w:spacing w:after="120"/>
                    <w:jc w:val="center"/>
                    <w:rPr>
                      <w:rFonts w:cs="Arial"/>
                      <w:sz w:val="22"/>
                      <w:szCs w:val="22"/>
                      <w:lang w:val="pt-PT"/>
                    </w:rPr>
                  </w:pPr>
                  <w:r>
                    <w:rPr>
                      <w:rFonts w:cs="Arial"/>
                      <w:b/>
                      <w:color w:val="FF0000"/>
                      <w:sz w:val="22"/>
                      <w:szCs w:val="22"/>
                      <w:lang w:val="pt-PT"/>
                    </w:rPr>
                    <w:t>2</w:t>
                  </w:r>
                  <w:r w:rsidR="0078767E">
                    <w:rPr>
                      <w:rFonts w:cs="Arial"/>
                      <w:b/>
                      <w:color w:val="FF0000"/>
                      <w:sz w:val="22"/>
                      <w:szCs w:val="22"/>
                      <w:lang w:val="pt-PT"/>
                    </w:rPr>
                    <w:t>.5</w:t>
                  </w:r>
                </w:p>
              </w:tc>
            </w:tr>
            <w:tr w:rsidR="008F47E3" w:rsidRPr="00EE3554" w14:paraId="73E6B33D" w14:textId="77777777" w:rsidTr="003A7FE9">
              <w:trPr>
                <w:jc w:val="center"/>
              </w:trPr>
              <w:tc>
                <w:tcPr>
                  <w:tcW w:w="1276" w:type="dxa"/>
                </w:tcPr>
                <w:p w14:paraId="288C39D3" w14:textId="77777777" w:rsidR="008F47E3" w:rsidRPr="002703EA" w:rsidRDefault="008F47E3" w:rsidP="003A7FE9">
                  <w:pPr>
                    <w:spacing w:after="120"/>
                    <w:jc w:val="center"/>
                    <w:rPr>
                      <w:rFonts w:cs="Arial"/>
                      <w:i/>
                      <w:sz w:val="22"/>
                      <w:szCs w:val="22"/>
                      <w:lang w:val="pt-PT"/>
                    </w:rPr>
                  </w:pPr>
                  <w:r w:rsidRPr="002703EA">
                    <w:rPr>
                      <w:rFonts w:cs="Arial"/>
                      <w:i/>
                      <w:sz w:val="22"/>
                      <w:szCs w:val="22"/>
                      <w:lang w:val="pt-PT"/>
                    </w:rPr>
                    <w:t>e(2,4)</w:t>
                  </w:r>
                </w:p>
              </w:tc>
              <w:tc>
                <w:tcPr>
                  <w:tcW w:w="2121" w:type="dxa"/>
                </w:tcPr>
                <w:p w14:paraId="26931704" w14:textId="77777777" w:rsidR="008F47E3" w:rsidRPr="002703EA" w:rsidRDefault="008F47E3" w:rsidP="003A7FE9">
                  <w:pPr>
                    <w:spacing w:after="120"/>
                    <w:jc w:val="center"/>
                    <w:rPr>
                      <w:rFonts w:cs="Arial"/>
                      <w:sz w:val="22"/>
                      <w:szCs w:val="22"/>
                      <w:lang w:val="pt-PT"/>
                    </w:rPr>
                  </w:pPr>
                  <w:r w:rsidRPr="002703EA">
                    <w:rPr>
                      <w:rFonts w:cs="Arial"/>
                      <w:sz w:val="22"/>
                      <w:szCs w:val="22"/>
                      <w:lang w:val="pt-PT"/>
                    </w:rPr>
                    <w:t>0.5</w:t>
                  </w:r>
                </w:p>
              </w:tc>
            </w:tr>
            <w:tr w:rsidR="008F47E3" w:rsidRPr="00EE3554" w14:paraId="5010A1D0" w14:textId="77777777" w:rsidTr="003A7FE9">
              <w:trPr>
                <w:jc w:val="center"/>
              </w:trPr>
              <w:tc>
                <w:tcPr>
                  <w:tcW w:w="1276" w:type="dxa"/>
                </w:tcPr>
                <w:p w14:paraId="7477339A" w14:textId="77777777" w:rsidR="008F47E3" w:rsidRPr="002703EA" w:rsidRDefault="008F47E3" w:rsidP="003A7FE9">
                  <w:pPr>
                    <w:spacing w:after="120"/>
                    <w:jc w:val="center"/>
                    <w:rPr>
                      <w:rFonts w:cs="Arial"/>
                      <w:i/>
                      <w:sz w:val="22"/>
                      <w:szCs w:val="22"/>
                      <w:lang w:val="pt-PT"/>
                    </w:rPr>
                  </w:pPr>
                  <w:r w:rsidRPr="002703EA">
                    <w:rPr>
                      <w:rFonts w:cs="Arial"/>
                      <w:i/>
                      <w:sz w:val="22"/>
                      <w:szCs w:val="22"/>
                      <w:lang w:val="pt-PT"/>
                    </w:rPr>
                    <w:t>e(1,2)</w:t>
                  </w:r>
                </w:p>
              </w:tc>
              <w:tc>
                <w:tcPr>
                  <w:tcW w:w="2121" w:type="dxa"/>
                </w:tcPr>
                <w:p w14:paraId="1C03924F" w14:textId="6BDA0920" w:rsidR="008F47E3" w:rsidRPr="002703EA" w:rsidRDefault="00DE4299" w:rsidP="003A7FE9">
                  <w:pPr>
                    <w:spacing w:after="120"/>
                    <w:jc w:val="center"/>
                    <w:rPr>
                      <w:rFonts w:cs="Arial"/>
                      <w:sz w:val="22"/>
                      <w:szCs w:val="22"/>
                      <w:lang w:val="pt-PT"/>
                    </w:rPr>
                  </w:pPr>
                  <w:r>
                    <w:rPr>
                      <w:rFonts w:cs="Arial"/>
                      <w:b/>
                      <w:color w:val="FF0000"/>
                      <w:sz w:val="22"/>
                      <w:szCs w:val="22"/>
                      <w:lang w:val="pt-PT"/>
                    </w:rPr>
                    <w:t>1.5</w:t>
                  </w:r>
                </w:p>
              </w:tc>
            </w:tr>
            <w:tr w:rsidR="008F47E3" w:rsidRPr="00EE3554" w14:paraId="6F9B4D61" w14:textId="77777777" w:rsidTr="003A7FE9">
              <w:trPr>
                <w:jc w:val="center"/>
              </w:trPr>
              <w:tc>
                <w:tcPr>
                  <w:tcW w:w="1276" w:type="dxa"/>
                </w:tcPr>
                <w:p w14:paraId="291C7C7C" w14:textId="77777777" w:rsidR="008F47E3" w:rsidRPr="002703EA" w:rsidRDefault="008F47E3" w:rsidP="003A7FE9">
                  <w:pPr>
                    <w:spacing w:after="120"/>
                    <w:jc w:val="center"/>
                    <w:rPr>
                      <w:rFonts w:cs="Arial"/>
                      <w:i/>
                      <w:sz w:val="22"/>
                      <w:szCs w:val="22"/>
                      <w:lang w:val="pt-PT"/>
                    </w:rPr>
                  </w:pPr>
                  <w:r w:rsidRPr="002703EA">
                    <w:rPr>
                      <w:rFonts w:cs="Arial"/>
                      <w:i/>
                      <w:sz w:val="22"/>
                      <w:szCs w:val="22"/>
                      <w:lang w:val="pt-PT"/>
                    </w:rPr>
                    <w:t>e(1,5)</w:t>
                  </w:r>
                </w:p>
              </w:tc>
              <w:tc>
                <w:tcPr>
                  <w:tcW w:w="2121" w:type="dxa"/>
                </w:tcPr>
                <w:p w14:paraId="44E0654E" w14:textId="6DB61F25" w:rsidR="008F47E3" w:rsidRPr="002703EA" w:rsidRDefault="00DE4299" w:rsidP="003A7FE9">
                  <w:pPr>
                    <w:spacing w:after="120"/>
                    <w:jc w:val="center"/>
                    <w:rPr>
                      <w:rFonts w:cs="Arial"/>
                      <w:sz w:val="22"/>
                      <w:szCs w:val="22"/>
                      <w:lang w:val="pt-PT"/>
                    </w:rPr>
                  </w:pPr>
                  <w:r>
                    <w:rPr>
                      <w:rFonts w:cs="Arial"/>
                      <w:b/>
                      <w:color w:val="FF0000"/>
                      <w:sz w:val="22"/>
                      <w:szCs w:val="22"/>
                      <w:lang w:val="pt-PT"/>
                    </w:rPr>
                    <w:t>5</w:t>
                  </w:r>
                </w:p>
              </w:tc>
            </w:tr>
          </w:tbl>
          <w:p w14:paraId="33F47F98" w14:textId="77777777" w:rsidR="008F47E3" w:rsidRPr="002703EA" w:rsidRDefault="008F47E3" w:rsidP="003A7FE9">
            <w:pPr>
              <w:spacing w:before="0"/>
              <w:rPr>
                <w:rFonts w:cs="Arial"/>
                <w:b/>
                <w:sz w:val="22"/>
                <w:szCs w:val="22"/>
                <w:lang w:val="pt-PT"/>
              </w:rPr>
            </w:pPr>
          </w:p>
        </w:tc>
      </w:tr>
    </w:tbl>
    <w:p w14:paraId="5F3F0223" w14:textId="3F0DC6E6" w:rsidR="00122F4E" w:rsidRDefault="00122F4E" w:rsidP="00310AF2">
      <w:pPr>
        <w:rPr>
          <w:lang w:val="en-US"/>
        </w:rPr>
      </w:pPr>
    </w:p>
    <w:p w14:paraId="0E942878" w14:textId="77777777" w:rsidR="00122F4E" w:rsidRDefault="00122F4E">
      <w:pPr>
        <w:spacing w:before="0"/>
        <w:jc w:val="left"/>
        <w:rPr>
          <w:lang w:val="en-US"/>
        </w:rPr>
      </w:pPr>
      <w:r>
        <w:rPr>
          <w:lang w:val="en-US"/>
        </w:rPr>
        <w:br w:type="page"/>
      </w:r>
    </w:p>
    <w:p w14:paraId="08963BCB" w14:textId="649026AF" w:rsidR="007A3841" w:rsidRPr="00DB3857" w:rsidRDefault="007A3841" w:rsidP="007A3841">
      <w:pPr>
        <w:pStyle w:val="Heading1"/>
        <w:spacing w:line="259" w:lineRule="auto"/>
        <w:rPr>
          <w:rFonts w:ascii="Arial" w:hAnsi="Arial" w:cs="Arial"/>
          <w:color w:val="FFFFFF" w:themeColor="background1"/>
          <w:szCs w:val="28"/>
          <w:lang w:val="en-US"/>
        </w:rPr>
      </w:pPr>
      <w:r w:rsidRPr="00DB3857">
        <w:rPr>
          <w:rFonts w:ascii="Arial" w:hAnsi="Arial" w:cs="Arial"/>
          <w:color w:val="FFFFFF" w:themeColor="background1"/>
          <w:szCs w:val="28"/>
          <w:lang w:val="en-US"/>
        </w:rPr>
        <w:lastRenderedPageBreak/>
        <w:t xml:space="preserve">Topic </w:t>
      </w:r>
      <w:r>
        <w:rPr>
          <w:rFonts w:ascii="Arial" w:hAnsi="Arial" w:cs="Arial"/>
          <w:color w:val="FFFFFF" w:themeColor="background1"/>
          <w:szCs w:val="28"/>
          <w:lang w:val="en-US"/>
        </w:rPr>
        <w:t>5</w:t>
      </w:r>
      <w:r w:rsidRPr="00DB3857">
        <w:rPr>
          <w:rFonts w:ascii="Arial" w:hAnsi="Arial" w:cs="Arial"/>
          <w:color w:val="FFFFFF" w:themeColor="background1"/>
          <w:szCs w:val="28"/>
          <w:lang w:val="en-US"/>
        </w:rPr>
        <w:t xml:space="preserve">: </w:t>
      </w:r>
      <w:r w:rsidRPr="007A3841">
        <w:rPr>
          <w:rFonts w:ascii="Arial" w:hAnsi="Arial" w:cs="Arial"/>
          <w:color w:val="FFFFFF" w:themeColor="background1"/>
          <w:szCs w:val="28"/>
          <w:lang w:val="en-US"/>
        </w:rPr>
        <w:t xml:space="preserve">Python Implementation of </w:t>
      </w:r>
      <w:r w:rsidR="00DE52B1">
        <w:rPr>
          <w:rFonts w:ascii="Arial" w:hAnsi="Arial" w:cs="Arial"/>
          <w:color w:val="FFFFFF" w:themeColor="background1"/>
          <w:szCs w:val="28"/>
          <w:lang w:val="en-US"/>
        </w:rPr>
        <w:t xml:space="preserve">a </w:t>
      </w:r>
      <w:r w:rsidR="004175D4">
        <w:rPr>
          <w:rFonts w:ascii="Arial" w:hAnsi="Arial" w:cs="Arial"/>
          <w:color w:val="FFFFFF" w:themeColor="background1"/>
          <w:szCs w:val="28"/>
          <w:lang w:val="en-US"/>
        </w:rPr>
        <w:t xml:space="preserve">Recommender </w:t>
      </w:r>
      <w:r w:rsidR="00DE52B1">
        <w:rPr>
          <w:rFonts w:ascii="Arial" w:hAnsi="Arial" w:cs="Arial"/>
          <w:color w:val="FFFFFF" w:themeColor="background1"/>
          <w:szCs w:val="28"/>
          <w:lang w:val="en-US"/>
        </w:rPr>
        <w:t>S</w:t>
      </w:r>
      <w:r w:rsidR="004175D4">
        <w:rPr>
          <w:rFonts w:ascii="Arial" w:hAnsi="Arial" w:cs="Arial"/>
          <w:color w:val="FFFFFF" w:themeColor="background1"/>
          <w:szCs w:val="28"/>
          <w:lang w:val="en-US"/>
        </w:rPr>
        <w:t>ystem</w:t>
      </w:r>
    </w:p>
    <w:p w14:paraId="46F6CBEB" w14:textId="026C6892" w:rsidR="00EF6939" w:rsidRPr="00272A72" w:rsidRDefault="00FA4379" w:rsidP="00272FB0">
      <w:pPr>
        <w:spacing w:after="120"/>
        <w:rPr>
          <w:rFonts w:cs="Arial"/>
          <w:color w:val="000000"/>
          <w:sz w:val="22"/>
          <w:lang w:val="en-US"/>
        </w:rPr>
      </w:pPr>
      <w:r w:rsidRPr="00AB0974">
        <w:rPr>
          <w:b/>
          <w:bCs/>
          <w:sz w:val="22"/>
          <w:szCs w:val="22"/>
          <w:lang w:val="en-US"/>
        </w:rPr>
        <w:t xml:space="preserve">(15 total points) </w:t>
      </w:r>
      <w:r w:rsidR="00DB10A2" w:rsidRPr="00272A72">
        <w:rPr>
          <w:rFonts w:cs="Arial"/>
          <w:color w:val="000000"/>
          <w:sz w:val="22"/>
          <w:lang w:val="en-US"/>
        </w:rPr>
        <w:t xml:space="preserve">In this topic you will </w:t>
      </w:r>
      <w:r w:rsidR="00F6759C" w:rsidRPr="00272A72">
        <w:rPr>
          <w:rFonts w:cs="Arial"/>
          <w:color w:val="000000"/>
          <w:sz w:val="22"/>
          <w:lang w:val="en-US"/>
        </w:rPr>
        <w:t xml:space="preserve">use </w:t>
      </w:r>
      <w:r w:rsidR="00DB10A2" w:rsidRPr="00272A72">
        <w:rPr>
          <w:rFonts w:cs="Arial"/>
          <w:color w:val="000000"/>
          <w:sz w:val="22"/>
          <w:lang w:val="en-US"/>
        </w:rPr>
        <w:t xml:space="preserve">libraries of Python to </w:t>
      </w:r>
      <w:r w:rsidR="00B20DAA" w:rsidRPr="00272A72">
        <w:rPr>
          <w:rFonts w:cs="Arial"/>
          <w:color w:val="000000"/>
          <w:sz w:val="22"/>
          <w:lang w:val="en-US"/>
        </w:rPr>
        <w:t xml:space="preserve">implement a trivial content-based recommender system for movies.  </w:t>
      </w:r>
    </w:p>
    <w:p w14:paraId="4FB13241" w14:textId="2E9345AE" w:rsidR="007A3841" w:rsidRPr="00272A72" w:rsidRDefault="00C17BE3" w:rsidP="00272FB0">
      <w:pPr>
        <w:spacing w:after="120"/>
        <w:rPr>
          <w:rFonts w:cs="Arial"/>
          <w:color w:val="000000"/>
          <w:sz w:val="22"/>
          <w:lang w:val="en-US"/>
        </w:rPr>
      </w:pPr>
      <w:r w:rsidRPr="00272A72">
        <w:rPr>
          <w:rFonts w:cs="Arial"/>
          <w:color w:val="000000"/>
          <w:sz w:val="22"/>
          <w:lang w:val="en-US"/>
        </w:rPr>
        <w:t>Movies are represented using their titles and a natural language description of the genres they belong to (called the description</w:t>
      </w:r>
      <w:r w:rsidR="00853078" w:rsidRPr="00272A72">
        <w:rPr>
          <w:rFonts w:cs="Arial"/>
          <w:color w:val="000000"/>
          <w:sz w:val="22"/>
          <w:lang w:val="en-US"/>
        </w:rPr>
        <w:t>). The</w:t>
      </w:r>
      <w:r w:rsidR="00EF6939" w:rsidRPr="00272A72">
        <w:rPr>
          <w:rFonts w:cs="Arial"/>
          <w:color w:val="000000"/>
          <w:sz w:val="22"/>
          <w:lang w:val="en-US"/>
        </w:rPr>
        <w:t xml:space="preserve"> content-based recommendation system calculates similarities of movies based on </w:t>
      </w:r>
      <w:r w:rsidR="001D58B2" w:rsidRPr="00272A72">
        <w:rPr>
          <w:rFonts w:cs="Arial"/>
          <w:color w:val="000000"/>
          <w:sz w:val="22"/>
          <w:lang w:val="en-US"/>
        </w:rPr>
        <w:t>the</w:t>
      </w:r>
      <w:r w:rsidR="00EF6939" w:rsidRPr="00272A72">
        <w:rPr>
          <w:rFonts w:cs="Arial"/>
          <w:color w:val="000000"/>
          <w:sz w:val="22"/>
          <w:lang w:val="en-US"/>
        </w:rPr>
        <w:t xml:space="preserve"> cosine similarity of their description</w:t>
      </w:r>
      <w:r w:rsidR="003D3F09" w:rsidRPr="00272A72">
        <w:rPr>
          <w:rFonts w:cs="Arial"/>
          <w:color w:val="000000"/>
          <w:sz w:val="22"/>
          <w:lang w:val="en-US"/>
        </w:rPr>
        <w:t>s</w:t>
      </w:r>
      <w:r w:rsidR="00EF6939" w:rsidRPr="00272A72">
        <w:rPr>
          <w:rFonts w:cs="Arial"/>
          <w:color w:val="000000"/>
          <w:sz w:val="22"/>
          <w:lang w:val="en-US"/>
        </w:rPr>
        <w:t>.</w:t>
      </w:r>
      <w:r w:rsidR="006B5672" w:rsidRPr="00272A72">
        <w:rPr>
          <w:rFonts w:cs="Arial"/>
          <w:color w:val="000000"/>
          <w:sz w:val="22"/>
          <w:lang w:val="en-US"/>
        </w:rPr>
        <w:t xml:space="preserve"> </w:t>
      </w:r>
      <w:r w:rsidR="00DD3895" w:rsidRPr="00272A72">
        <w:rPr>
          <w:rFonts w:cs="Arial"/>
          <w:color w:val="000000"/>
          <w:sz w:val="22"/>
          <w:lang w:val="en-US"/>
        </w:rPr>
        <w:t>Before calculating similarities, d</w:t>
      </w:r>
      <w:r w:rsidR="00186672" w:rsidRPr="00272A72">
        <w:rPr>
          <w:rFonts w:cs="Arial"/>
          <w:color w:val="000000"/>
          <w:sz w:val="22"/>
          <w:lang w:val="en-US"/>
        </w:rPr>
        <w:t xml:space="preserve">escriptions </w:t>
      </w:r>
      <w:r w:rsidR="00987122" w:rsidRPr="00272A72">
        <w:rPr>
          <w:rFonts w:cs="Arial"/>
          <w:color w:val="000000"/>
          <w:sz w:val="22"/>
          <w:lang w:val="en-US"/>
        </w:rPr>
        <w:t xml:space="preserve">for movies </w:t>
      </w:r>
      <w:r w:rsidR="00186672" w:rsidRPr="00272A72">
        <w:rPr>
          <w:rFonts w:cs="Arial"/>
          <w:color w:val="000000"/>
          <w:sz w:val="22"/>
          <w:lang w:val="en-US"/>
        </w:rPr>
        <w:t xml:space="preserve">are vectorized using the </w:t>
      </w:r>
      <w:r w:rsidR="004C04B9" w:rsidRPr="00272A72">
        <w:rPr>
          <w:rFonts w:cs="Arial"/>
          <w:color w:val="000000"/>
          <w:sz w:val="22"/>
          <w:lang w:val="en-US"/>
        </w:rPr>
        <w:t>TF-IDF</w:t>
      </w:r>
      <w:r w:rsidR="00186672" w:rsidRPr="00272A72">
        <w:rPr>
          <w:rFonts w:cs="Arial"/>
          <w:color w:val="000000"/>
          <w:sz w:val="22"/>
          <w:lang w:val="en-US"/>
        </w:rPr>
        <w:t xml:space="preserve"> </w:t>
      </w:r>
      <w:r w:rsidR="007A3A83" w:rsidRPr="00272A72">
        <w:rPr>
          <w:rFonts w:cs="Arial"/>
          <w:color w:val="000000"/>
          <w:sz w:val="22"/>
          <w:lang w:val="en-US"/>
        </w:rPr>
        <w:t>(Term Frequency - Inverse Document Frequency)</w:t>
      </w:r>
      <w:r w:rsidR="007A5243" w:rsidRPr="00272A72">
        <w:rPr>
          <w:rFonts w:cs="Arial"/>
          <w:color w:val="000000"/>
          <w:sz w:val="22"/>
          <w:lang w:val="en-US"/>
        </w:rPr>
        <w:t xml:space="preserve"> </w:t>
      </w:r>
      <w:r w:rsidR="00CE3AA4" w:rsidRPr="00272A72">
        <w:rPr>
          <w:rFonts w:cs="Arial"/>
          <w:color w:val="000000"/>
          <w:sz w:val="22"/>
          <w:lang w:val="en-US"/>
        </w:rPr>
        <w:t>score</w:t>
      </w:r>
      <w:r w:rsidR="00186672" w:rsidRPr="00272A72">
        <w:rPr>
          <w:rFonts w:cs="Arial"/>
          <w:color w:val="000000"/>
          <w:sz w:val="22"/>
          <w:lang w:val="en-US"/>
        </w:rPr>
        <w:t>.</w:t>
      </w:r>
      <w:r w:rsidR="004625B5" w:rsidRPr="00272A72">
        <w:rPr>
          <w:rFonts w:cs="Arial"/>
          <w:color w:val="000000"/>
          <w:sz w:val="22"/>
          <w:lang w:val="en-US"/>
        </w:rPr>
        <w:t xml:space="preserve"> File Topic5.py contains the incomplete Python code that you </w:t>
      </w:r>
      <w:r w:rsidR="006D0F20" w:rsidRPr="00272A72">
        <w:rPr>
          <w:rFonts w:cs="Arial"/>
          <w:color w:val="000000"/>
          <w:sz w:val="22"/>
          <w:lang w:val="en-US"/>
        </w:rPr>
        <w:t>have to</w:t>
      </w:r>
      <w:r w:rsidR="004625B5" w:rsidRPr="00272A72">
        <w:rPr>
          <w:rFonts w:cs="Arial"/>
          <w:color w:val="000000"/>
          <w:sz w:val="22"/>
          <w:lang w:val="en-US"/>
        </w:rPr>
        <w:t xml:space="preserve"> use to fill in </w:t>
      </w:r>
      <w:r w:rsidR="00C15DDF" w:rsidRPr="00272A72">
        <w:rPr>
          <w:rFonts w:cs="Arial"/>
          <w:color w:val="000000"/>
          <w:sz w:val="22"/>
          <w:lang w:val="en-US"/>
        </w:rPr>
        <w:t>your answers.</w:t>
      </w:r>
      <w:r w:rsidR="00924161" w:rsidRPr="00272A72">
        <w:rPr>
          <w:rFonts w:cs="Arial"/>
          <w:color w:val="000000"/>
          <w:sz w:val="22"/>
          <w:lang w:val="en-US"/>
        </w:rPr>
        <w:t xml:space="preserve"> Make sure that you have installed </w:t>
      </w:r>
      <w:r w:rsidR="00F56C2D" w:rsidRPr="00272A72">
        <w:rPr>
          <w:rFonts w:cs="Arial"/>
          <w:color w:val="000000"/>
          <w:sz w:val="22"/>
          <w:lang w:val="en-US"/>
        </w:rPr>
        <w:t xml:space="preserve">version </w:t>
      </w:r>
      <w:r w:rsidR="005B6432" w:rsidRPr="00272A72">
        <w:rPr>
          <w:rFonts w:cs="Arial"/>
          <w:color w:val="000000"/>
          <w:sz w:val="22"/>
          <w:lang w:val="en-US"/>
        </w:rPr>
        <w:t>1</w:t>
      </w:r>
      <w:r w:rsidR="00F56C2D" w:rsidRPr="00272A72">
        <w:rPr>
          <w:rFonts w:cs="Arial"/>
          <w:color w:val="000000"/>
          <w:sz w:val="22"/>
          <w:lang w:val="en-US"/>
        </w:rPr>
        <w:t>.</w:t>
      </w:r>
      <w:r w:rsidR="005B6432" w:rsidRPr="00272A72">
        <w:rPr>
          <w:rFonts w:cs="Arial"/>
          <w:color w:val="000000"/>
          <w:sz w:val="22"/>
          <w:lang w:val="en-US"/>
        </w:rPr>
        <w:t>0</w:t>
      </w:r>
      <w:r w:rsidR="00DA753E" w:rsidRPr="00272A72">
        <w:rPr>
          <w:rFonts w:cs="Arial"/>
          <w:color w:val="000000"/>
          <w:sz w:val="22"/>
          <w:lang w:val="en-US"/>
        </w:rPr>
        <w:t>.0</w:t>
      </w:r>
      <w:r w:rsidR="00F56C2D" w:rsidRPr="00272A72">
        <w:rPr>
          <w:rFonts w:cs="Arial"/>
          <w:color w:val="000000"/>
          <w:sz w:val="22"/>
          <w:lang w:val="en-US"/>
        </w:rPr>
        <w:t xml:space="preserve"> or later of </w:t>
      </w:r>
      <w:r w:rsidR="00C4787F" w:rsidRPr="00272A72">
        <w:rPr>
          <w:rFonts w:cs="Arial"/>
          <w:color w:val="000000"/>
          <w:sz w:val="22"/>
          <w:lang w:val="en-US"/>
        </w:rPr>
        <w:t xml:space="preserve">the </w:t>
      </w:r>
      <w:r w:rsidR="00F631BD" w:rsidRPr="00272A72">
        <w:rPr>
          <w:rFonts w:cs="Arial"/>
          <w:color w:val="000000"/>
          <w:sz w:val="22"/>
          <w:lang w:val="en-US"/>
        </w:rPr>
        <w:t xml:space="preserve">scikit-learn package </w:t>
      </w:r>
      <w:r w:rsidR="00924161" w:rsidRPr="00272A72">
        <w:rPr>
          <w:rFonts w:cs="Arial"/>
          <w:color w:val="000000"/>
          <w:sz w:val="22"/>
          <w:lang w:val="en-US"/>
        </w:rPr>
        <w:t xml:space="preserve">in order to avoid </w:t>
      </w:r>
      <w:r w:rsidR="006F127A" w:rsidRPr="00272A72">
        <w:rPr>
          <w:rFonts w:cs="Arial"/>
          <w:color w:val="000000"/>
          <w:sz w:val="22"/>
          <w:lang w:val="en-US"/>
        </w:rPr>
        <w:t xml:space="preserve">potential </w:t>
      </w:r>
      <w:r w:rsidR="00924161" w:rsidRPr="00272A72">
        <w:rPr>
          <w:rFonts w:cs="Arial"/>
          <w:color w:val="000000"/>
          <w:sz w:val="22"/>
          <w:lang w:val="en-US"/>
        </w:rPr>
        <w:t>warnings</w:t>
      </w:r>
      <w:r w:rsidR="00012809" w:rsidRPr="00272A72">
        <w:rPr>
          <w:rStyle w:val="FootnoteReference"/>
          <w:rFonts w:cs="Arial"/>
          <w:color w:val="000000"/>
          <w:sz w:val="22"/>
          <w:lang w:val="en-US"/>
        </w:rPr>
        <w:footnoteReference w:id="2"/>
      </w:r>
      <w:r w:rsidR="00924161" w:rsidRPr="00272A72">
        <w:rPr>
          <w:rFonts w:cs="Arial"/>
          <w:color w:val="000000"/>
          <w:sz w:val="22"/>
          <w:lang w:val="en-US"/>
        </w:rPr>
        <w:t>.</w:t>
      </w:r>
    </w:p>
    <w:p w14:paraId="7110A69C" w14:textId="2A2B0D43" w:rsidR="00B520D0" w:rsidRPr="00272A72" w:rsidRDefault="00B520D0" w:rsidP="00272FB0">
      <w:pPr>
        <w:pStyle w:val="ListParagraph"/>
        <w:numPr>
          <w:ilvl w:val="0"/>
          <w:numId w:val="49"/>
        </w:numPr>
        <w:spacing w:before="232"/>
        <w:ind w:left="425" w:hanging="357"/>
        <w:textAlignment w:val="baseline"/>
        <w:rPr>
          <w:rFonts w:cs="Arial"/>
          <w:b/>
          <w:bCs/>
          <w:color w:val="000000"/>
          <w:sz w:val="22"/>
          <w:lang w:val="en-US"/>
        </w:rPr>
      </w:pPr>
      <w:r w:rsidRPr="00272A72">
        <w:rPr>
          <w:rFonts w:cs="Arial"/>
          <w:color w:val="000000"/>
          <w:sz w:val="22"/>
          <w:lang w:val="en-US"/>
        </w:rPr>
        <w:t>(</w:t>
      </w:r>
      <w:r w:rsidRPr="00272A72">
        <w:rPr>
          <w:rFonts w:cs="Arial"/>
          <w:b/>
          <w:bCs/>
          <w:color w:val="000000"/>
          <w:sz w:val="22"/>
          <w:lang w:val="en-US"/>
        </w:rPr>
        <w:t>4 points</w:t>
      </w:r>
      <w:r w:rsidRPr="00272A72">
        <w:rPr>
          <w:rFonts w:cs="Arial"/>
          <w:color w:val="000000"/>
          <w:sz w:val="22"/>
          <w:lang w:val="en-US"/>
        </w:rPr>
        <w:t xml:space="preserve">) </w:t>
      </w:r>
      <w:r w:rsidRPr="00272A72">
        <w:rPr>
          <w:rFonts w:cs="Arial"/>
          <w:color w:val="000000" w:themeColor="text1"/>
          <w:sz w:val="22"/>
          <w:lang w:val="en-US"/>
        </w:rPr>
        <w:t>Complete the following Python code</w:t>
      </w:r>
      <w:r w:rsidR="00D41DD8" w:rsidRPr="00272A72">
        <w:rPr>
          <w:rFonts w:cs="Arial"/>
          <w:color w:val="000000" w:themeColor="text1"/>
          <w:sz w:val="22"/>
          <w:lang w:val="en-US"/>
        </w:rPr>
        <w:t xml:space="preserve">, by filling the </w:t>
      </w:r>
      <w:r w:rsidR="00A23E37" w:rsidRPr="00272A72">
        <w:rPr>
          <w:rFonts w:cs="Arial"/>
          <w:color w:val="000000" w:themeColor="text1"/>
          <w:sz w:val="22"/>
          <w:lang w:val="en-US"/>
        </w:rPr>
        <w:t xml:space="preserve">2 gaps </w:t>
      </w:r>
      <w:r w:rsidR="00D41DD8" w:rsidRPr="00272A72">
        <w:rPr>
          <w:rFonts w:cs="Arial"/>
          <w:color w:val="000000" w:themeColor="text1"/>
          <w:sz w:val="22"/>
          <w:lang w:val="en-US"/>
        </w:rPr>
        <w:t xml:space="preserve">indicated by </w:t>
      </w:r>
      <w:r w:rsidR="00306326" w:rsidRPr="00272A72">
        <w:rPr>
          <w:rFonts w:cs="Arial"/>
          <w:color w:val="000000" w:themeColor="text1"/>
          <w:sz w:val="22"/>
          <w:lang w:val="en-US"/>
        </w:rPr>
        <w:t xml:space="preserve">the </w:t>
      </w:r>
      <w:r w:rsidR="00664572" w:rsidRPr="00272A72">
        <w:rPr>
          <w:rFonts w:cs="Arial"/>
          <w:color w:val="000000" w:themeColor="text1"/>
          <w:sz w:val="22"/>
          <w:lang w:val="en-US"/>
        </w:rPr>
        <w:t>numbered question marks</w:t>
      </w:r>
      <w:r w:rsidR="00D41DD8" w:rsidRPr="00272A72">
        <w:rPr>
          <w:rFonts w:cs="Arial"/>
          <w:color w:val="000000" w:themeColor="text1"/>
          <w:sz w:val="22"/>
          <w:lang w:val="en-US"/>
        </w:rPr>
        <w:t>,</w:t>
      </w:r>
      <w:r w:rsidRPr="00272A72">
        <w:rPr>
          <w:rFonts w:cs="Arial"/>
          <w:color w:val="000000" w:themeColor="text1"/>
          <w:sz w:val="22"/>
          <w:lang w:val="en-US"/>
        </w:rPr>
        <w:t xml:space="preserve"> to </w:t>
      </w:r>
      <w:r w:rsidR="00DB5591" w:rsidRPr="00272A72">
        <w:rPr>
          <w:rFonts w:cs="Arial"/>
          <w:color w:val="000000" w:themeColor="text1"/>
          <w:sz w:val="22"/>
          <w:lang w:val="en-US"/>
        </w:rPr>
        <w:t>calculate</w:t>
      </w:r>
      <w:r w:rsidRPr="00272A72">
        <w:rPr>
          <w:rFonts w:cs="Arial"/>
          <w:color w:val="000000"/>
          <w:sz w:val="22"/>
          <w:lang w:val="en-US"/>
        </w:rPr>
        <w:t xml:space="preserve"> </w:t>
      </w:r>
      <w:r w:rsidR="00AA2B4C" w:rsidRPr="00272A72">
        <w:rPr>
          <w:rFonts w:cs="Arial"/>
          <w:color w:val="000000"/>
          <w:sz w:val="22"/>
          <w:lang w:val="en-US"/>
        </w:rPr>
        <w:t>the TF-IDF score</w:t>
      </w:r>
      <w:r w:rsidR="00DB5591" w:rsidRPr="00272A72">
        <w:rPr>
          <w:rFonts w:cs="Arial"/>
          <w:color w:val="000000"/>
          <w:sz w:val="22"/>
          <w:lang w:val="en-US"/>
        </w:rPr>
        <w:t>s</w:t>
      </w:r>
      <w:r w:rsidR="00DA7781" w:rsidRPr="00272A72">
        <w:rPr>
          <w:rFonts w:cs="Arial"/>
          <w:color w:val="000000"/>
          <w:sz w:val="22"/>
          <w:lang w:val="en-US"/>
        </w:rPr>
        <w:t xml:space="preserve"> for movie descriptions</w:t>
      </w:r>
      <w:r w:rsidRPr="00272A72">
        <w:rPr>
          <w:rFonts w:cs="Arial"/>
          <w:color w:val="000000"/>
          <w:sz w:val="22"/>
          <w:lang w:val="en-US"/>
        </w:rPr>
        <w:t>.</w:t>
      </w:r>
    </w:p>
    <w:p w14:paraId="26D4A788" w14:textId="77777777" w:rsidR="00B520D0" w:rsidRDefault="00B520D0" w:rsidP="00CC00B6">
      <w:pPr>
        <w:spacing w:after="120"/>
        <w:ind w:left="426"/>
        <w:textAlignment w:val="baseline"/>
        <w:rPr>
          <w:lang w:val="en-US"/>
        </w:rPr>
      </w:pPr>
      <w:r>
        <w:rPr>
          <w:noProof/>
        </w:rPr>
        <mc:AlternateContent>
          <mc:Choice Requires="wps">
            <w:drawing>
              <wp:inline distT="0" distB="0" distL="0" distR="0" wp14:anchorId="7A1B9155" wp14:editId="3A203CF9">
                <wp:extent cx="5487048" cy="4298996"/>
                <wp:effectExtent l="12700" t="12700" r="12065" b="19050"/>
                <wp:docPr id="484361987" name="Rectangle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487048" cy="4298996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3A5F8B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383BB9A" w14:textId="08B09A82" w:rsidR="003A7FE9" w:rsidRPr="00B87317" w:rsidRDefault="00B87317" w:rsidP="00B520D0">
                            <w:pPr>
                              <w:pStyle w:val="a0"/>
                              <w:spacing w:line="252" w:lineRule="auto"/>
                              <w:rPr>
                                <w:rFonts w:eastAsia="Calibri" w:cs="Calibri"/>
                                <w:b/>
                                <w:bCs/>
                                <w:color w:val="000000"/>
                                <w:lang w:val="en-US"/>
                              </w:rPr>
                            </w:pPr>
                            <w:r w:rsidRPr="002C3882">
                              <w:rPr>
                                <w:rFonts w:eastAsia="Calibri" w:cs="Calibri"/>
                                <w:b/>
                                <w:bCs/>
                                <w:color w:val="000000"/>
                                <w:sz w:val="22"/>
                                <w:lang w:val="en-US"/>
                              </w:rPr>
                              <w:t>Your answer:</w:t>
                            </w:r>
                          </w:p>
                          <w:p w14:paraId="1A1AA607" w14:textId="77777777" w:rsidR="003A7FE9" w:rsidRDefault="003A7FE9" w:rsidP="00ED499F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3DD5EBEA" w14:textId="77777777" w:rsidR="008B724B" w:rsidRPr="004D26E8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D05590"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Required libraries</w:t>
                            </w:r>
                          </w:p>
                          <w:p w14:paraId="52C84833" w14:textId="77777777" w:rsidR="008B724B" w:rsidRPr="008B724B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8B724B"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  <w:t>import pandas as pd</w:t>
                            </w:r>
                          </w:p>
                          <w:p w14:paraId="68869E59" w14:textId="77777777" w:rsidR="008B724B" w:rsidRPr="008B724B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8B724B"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  <w:t>import numpy as np</w:t>
                            </w:r>
                          </w:p>
                          <w:p w14:paraId="0F75A3A9" w14:textId="77777777" w:rsidR="008B724B" w:rsidRPr="008B724B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8B724B"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  <w:t>from sklearn.metrics.pairwise import cosine_similarity</w:t>
                            </w:r>
                          </w:p>
                          <w:p w14:paraId="2F145061" w14:textId="77777777" w:rsidR="008B724B" w:rsidRPr="008B724B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8B724B"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  <w:t>from sklearn.feature_extraction.text import TfidfVectorizer</w:t>
                            </w:r>
                          </w:p>
                          <w:p w14:paraId="395C65BE" w14:textId="77777777" w:rsidR="008B724B" w:rsidRPr="00D05590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8B724B"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  <w:t xml:space="preserve">from operator import itemgetter </w:t>
                            </w:r>
                            <w:r w:rsidRPr="00D05590"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for sorting the list of tuples</w:t>
                            </w:r>
                          </w:p>
                          <w:p w14:paraId="7FA43BFC" w14:textId="77777777" w:rsidR="008B724B" w:rsidRPr="008B724B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5A9E38D1" w14:textId="77777777" w:rsidR="008B724B" w:rsidRPr="00D05590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D05590"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List of movie titles with their respective</w:t>
                            </w:r>
                          </w:p>
                          <w:p w14:paraId="02F696F3" w14:textId="77777777" w:rsidR="008B724B" w:rsidRPr="00D05590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D05590"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descriptions. This is the movie dataset where</w:t>
                            </w:r>
                          </w:p>
                          <w:p w14:paraId="4909A6C4" w14:textId="77777777" w:rsidR="008B724B" w:rsidRPr="00D05590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D05590"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description is the content.</w:t>
                            </w:r>
                          </w:p>
                          <w:p w14:paraId="124F99C8" w14:textId="77777777" w:rsidR="008B724B" w:rsidRPr="00D05590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D05590"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For example, data['title'][0] has as description data['description'][0]</w:t>
                            </w:r>
                          </w:p>
                          <w:p w14:paraId="14D6D473" w14:textId="5D86A510" w:rsidR="008B724B" w:rsidRPr="008B724B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8B724B"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  <w:t>data = {'title': ['Predator','The Thing','The Lobster','Edge of tomorrow','Eyes wide shut','Alien','Godzilla minus one'],</w:t>
                            </w:r>
                          </w:p>
                          <w:p w14:paraId="7DB8C13B" w14:textId="3C7877A8" w:rsidR="008B724B" w:rsidRPr="008B724B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8B724B"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  <w:t xml:space="preserve">        'description': ['action thriller scifi','horror scifi','romance thriller scifi','scifi action','thriller mystery','scifi horror','horror scifi']</w:t>
                            </w:r>
                            <w:r w:rsidR="00272FB0"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  <w:r w:rsidRPr="008B724B"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  <w:t>}</w:t>
                            </w:r>
                          </w:p>
                          <w:p w14:paraId="210B82A7" w14:textId="77777777" w:rsidR="008B724B" w:rsidRPr="008B724B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51A00214" w14:textId="77777777" w:rsidR="008B724B" w:rsidRPr="00091DD7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91DD7"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Instantiate a TF-IDF object and calculate the</w:t>
                            </w:r>
                          </w:p>
                          <w:p w14:paraId="027CA910" w14:textId="6931F8C3" w:rsidR="008B724B" w:rsidRPr="00091DD7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91DD7"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TF-IDF score for each term (word) found in</w:t>
                            </w:r>
                            <w:r w:rsidR="00C86208"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 xml:space="preserve"> descriptions</w:t>
                            </w:r>
                          </w:p>
                          <w:p w14:paraId="40FB2E0A" w14:textId="77777777" w:rsidR="008B724B" w:rsidRPr="008B724B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8B724B"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  <w:t>tfidfVectorizer = TfidfVectorizer(stop_words='english')</w:t>
                            </w:r>
                          </w:p>
                          <w:p w14:paraId="7F221587" w14:textId="7DCF148D" w:rsidR="008B724B" w:rsidRPr="008B724B" w:rsidRDefault="008B724B" w:rsidP="00516915">
                            <w:pPr>
                              <w:pStyle w:val="a0"/>
                              <w:spacing w:line="252" w:lineRule="auto"/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8B724B"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  <w:t>tfidfMatrix = tfidfVectorizer.</w:t>
                            </w:r>
                            <w:r w:rsidR="00516915" w:rsidRPr="00516915">
                              <w:rPr>
                                <w:rFonts w:ascii="Courier New" w:hAnsi="Courier New" w:cs="Courier New"/>
                                <w:color w:val="A9B7C6"/>
                                <w:lang w:val="en-US" w:eastAsia="en-US" w:bidi="he-IL"/>
                              </w:rPr>
                              <w:t xml:space="preserve"> </w:t>
                            </w:r>
                            <w:r w:rsidR="00516915" w:rsidRPr="00516915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fit_transform</w:t>
                            </w:r>
                            <w:r w:rsidRPr="008B724B"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  <w:t xml:space="preserve">( </w:t>
                            </w:r>
                            <w:r w:rsidR="00516915" w:rsidRPr="00516915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  <w:t>data['description']</w:t>
                            </w:r>
                            <w:r w:rsidRPr="008B724B"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  <w:t>)</w:t>
                            </w:r>
                          </w:p>
                          <w:p w14:paraId="0BC3A7E9" w14:textId="77777777" w:rsidR="008B724B" w:rsidRPr="008B724B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6C0D5F85" w14:textId="77777777" w:rsidR="008B724B" w:rsidRPr="00091DD7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91DD7"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Display the TF-IDF score for each word in</w:t>
                            </w:r>
                          </w:p>
                          <w:p w14:paraId="58167544" w14:textId="77777777" w:rsidR="008B724B" w:rsidRPr="008B724B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91DD7"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each description in a human friendly way.</w:t>
                            </w:r>
                          </w:p>
                          <w:p w14:paraId="709D8698" w14:textId="77777777" w:rsidR="008B724B" w:rsidRPr="008B724B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8B724B"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  <w:t>print('a) TF-IDF scores')</w:t>
                            </w:r>
                          </w:p>
                          <w:p w14:paraId="66416DB4" w14:textId="77777777" w:rsidR="008B724B" w:rsidRPr="00091DD7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91DD7"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 xml:space="preserve"># Adjust number of decimal digits for floating point </w:t>
                            </w:r>
                          </w:p>
                          <w:p w14:paraId="771A6F39" w14:textId="77777777" w:rsidR="008B724B" w:rsidRPr="004D26E8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91DD7"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numbers in data frame.</w:t>
                            </w:r>
                          </w:p>
                          <w:p w14:paraId="4C29DFEF" w14:textId="77777777" w:rsidR="008B724B" w:rsidRPr="008B724B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8B724B"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  <w:t xml:space="preserve">pd.set_option('display.float_format', '{:.4f}'.format) </w:t>
                            </w:r>
                          </w:p>
                          <w:p w14:paraId="7D80A1F9" w14:textId="77777777" w:rsidR="008B724B" w:rsidRPr="008B724B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8B724B"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  <w:t xml:space="preserve">print( pd.DataFrame(tfidfMatrix.toarray(), index=data['title'], </w:t>
                            </w:r>
                          </w:p>
                          <w:p w14:paraId="33279C0E" w14:textId="4AD2B89B" w:rsidR="003A7FE9" w:rsidRPr="00C83C21" w:rsidRDefault="008B724B" w:rsidP="008B724B">
                            <w:pPr>
                              <w:pStyle w:val="a0"/>
                              <w:spacing w:before="0" w:line="252" w:lineRule="auto"/>
                              <w:jc w:val="left"/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8B724B"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  <w:t xml:space="preserve">                    columns=list(tfidfVectorizer.get_feature_names_out()) ) 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7A1B9155" id="Rectangle 9" o:spid="_x0000_s1026" style="width:432.05pt;height:338.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" strokecolor="#3a5f8b" strokeweight="2pt">
                <v:stroke joinstyle="round"/>
                <v:path arrowok="t"/>
                <v:textbox>
                  <w:txbxContent>
                    <w:p w14:paraId="4383BB9A" w14:textId="08B09A82" w:rsidR="003A7FE9" w:rsidRPr="00B87317" w:rsidRDefault="00B87317" w:rsidP="00B520D0">
                      <w:pPr>
                        <w:pStyle w:val="a0"/>
                        <w:spacing w:line="252" w:lineRule="auto"/>
                        <w:rPr>
                          <w:rFonts w:eastAsia="Calibri" w:cs="Calibri"/>
                          <w:b/>
                          <w:bCs/>
                          <w:color w:val="000000"/>
                          <w:lang w:val="en-US"/>
                        </w:rPr>
                      </w:pPr>
                      <w:r w:rsidRPr="002C3882">
                        <w:rPr>
                          <w:rFonts w:eastAsia="Calibri" w:cs="Calibri"/>
                          <w:b/>
                          <w:bCs/>
                          <w:color w:val="000000"/>
                          <w:sz w:val="22"/>
                          <w:lang w:val="en-US"/>
                        </w:rPr>
                        <w:t>Your answer:</w:t>
                      </w:r>
                    </w:p>
                    <w:p w14:paraId="1A1AA607" w14:textId="77777777" w:rsidR="003A7FE9" w:rsidRDefault="003A7FE9" w:rsidP="00ED499F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</w:pPr>
                    </w:p>
                    <w:p w14:paraId="3DD5EBEA" w14:textId="77777777" w:rsidR="008B724B" w:rsidRPr="004D26E8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color w:val="FF0000"/>
                          <w:sz w:val="16"/>
                          <w:szCs w:val="16"/>
                          <w:lang w:val="en-US"/>
                        </w:rPr>
                      </w:pPr>
                      <w:r w:rsidRPr="00D05590"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  <w:t># Required libraries</w:t>
                      </w:r>
                    </w:p>
                    <w:p w14:paraId="52C84833" w14:textId="77777777" w:rsidR="008B724B" w:rsidRPr="008B724B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</w:pPr>
                      <w:r w:rsidRPr="008B724B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>import pandas as pd</w:t>
                      </w:r>
                    </w:p>
                    <w:p w14:paraId="68869E59" w14:textId="77777777" w:rsidR="008B724B" w:rsidRPr="008B724B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</w:pPr>
                      <w:r w:rsidRPr="008B724B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>import numpy as np</w:t>
                      </w:r>
                    </w:p>
                    <w:p w14:paraId="0F75A3A9" w14:textId="77777777" w:rsidR="008B724B" w:rsidRPr="008B724B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</w:pPr>
                      <w:r w:rsidRPr="008B724B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>from sklearn.metrics.pairwise import cosine_similarity</w:t>
                      </w:r>
                    </w:p>
                    <w:p w14:paraId="2F145061" w14:textId="77777777" w:rsidR="008B724B" w:rsidRPr="008B724B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</w:pPr>
                      <w:r w:rsidRPr="008B724B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>from sklearn.feature_extraction.text import TfidfVectorizer</w:t>
                      </w:r>
                    </w:p>
                    <w:p w14:paraId="395C65BE" w14:textId="77777777" w:rsidR="008B724B" w:rsidRPr="00D05590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</w:pPr>
                      <w:r w:rsidRPr="008B724B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 xml:space="preserve">from operator import itemgetter </w:t>
                      </w:r>
                      <w:r w:rsidRPr="00D05590"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  <w:t># for sorting the list of tuples</w:t>
                      </w:r>
                    </w:p>
                    <w:p w14:paraId="7FA43BFC" w14:textId="77777777" w:rsidR="008B724B" w:rsidRPr="008B724B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</w:pPr>
                    </w:p>
                    <w:p w14:paraId="5A9E38D1" w14:textId="77777777" w:rsidR="008B724B" w:rsidRPr="00D05590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</w:pPr>
                      <w:r w:rsidRPr="00D05590"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  <w:t># List of movie titles with their respective</w:t>
                      </w:r>
                    </w:p>
                    <w:p w14:paraId="02F696F3" w14:textId="77777777" w:rsidR="008B724B" w:rsidRPr="00D05590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</w:pPr>
                      <w:r w:rsidRPr="00D05590"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  <w:t># descriptions. This is the movie dataset where</w:t>
                      </w:r>
                    </w:p>
                    <w:p w14:paraId="4909A6C4" w14:textId="77777777" w:rsidR="008B724B" w:rsidRPr="00D05590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</w:pPr>
                      <w:r w:rsidRPr="00D05590"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  <w:t># description is the content.</w:t>
                      </w:r>
                    </w:p>
                    <w:p w14:paraId="124F99C8" w14:textId="77777777" w:rsidR="008B724B" w:rsidRPr="00D05590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</w:pPr>
                      <w:r w:rsidRPr="00D05590"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  <w:t># For example, data['title'][0] has as description data['description'][0]</w:t>
                      </w:r>
                    </w:p>
                    <w:p w14:paraId="14D6D473" w14:textId="5D86A510" w:rsidR="008B724B" w:rsidRPr="008B724B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</w:pPr>
                      <w:r w:rsidRPr="008B724B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>data = {'title': ['Predator','The Thing','The Lobster','Edge of tomorrow','Eyes wide shut','Alien','Godzilla minus one'],</w:t>
                      </w:r>
                    </w:p>
                    <w:p w14:paraId="7DB8C13B" w14:textId="3C7877A8" w:rsidR="008B724B" w:rsidRPr="008B724B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</w:pPr>
                      <w:r w:rsidRPr="008B724B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 xml:space="preserve">        'description': ['action thriller scifi','horror scifi','romance thriller scifi','scifi action','thriller mystery','scifi horror','horror scifi']</w:t>
                      </w:r>
                      <w:r w:rsidR="00272FB0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  <w:r w:rsidRPr="008B724B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>}</w:t>
                      </w:r>
                    </w:p>
                    <w:p w14:paraId="210B82A7" w14:textId="77777777" w:rsidR="008B724B" w:rsidRPr="008B724B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</w:pPr>
                    </w:p>
                    <w:p w14:paraId="51A00214" w14:textId="77777777" w:rsidR="008B724B" w:rsidRPr="00091DD7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</w:pPr>
                      <w:r w:rsidRPr="00091DD7"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  <w:t># Instantiate a TF-IDF object and calculate the</w:t>
                      </w:r>
                    </w:p>
                    <w:p w14:paraId="027CA910" w14:textId="6931F8C3" w:rsidR="008B724B" w:rsidRPr="00091DD7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</w:pPr>
                      <w:r w:rsidRPr="00091DD7"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  <w:t># TF-IDF score for each term (word) found in</w:t>
                      </w:r>
                      <w:r w:rsidR="00C86208"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  <w:t xml:space="preserve"> descriptions</w:t>
                      </w:r>
                    </w:p>
                    <w:p w14:paraId="40FB2E0A" w14:textId="77777777" w:rsidR="008B724B" w:rsidRPr="008B724B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</w:pPr>
                      <w:r w:rsidRPr="008B724B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>tfidfVectorizer = TfidfVectorizer(stop_words='english')</w:t>
                      </w:r>
                    </w:p>
                    <w:p w14:paraId="7F221587" w14:textId="7DCF148D" w:rsidR="008B724B" w:rsidRPr="008B724B" w:rsidRDefault="008B724B" w:rsidP="00516915">
                      <w:pPr>
                        <w:pStyle w:val="a0"/>
                        <w:spacing w:line="252" w:lineRule="auto"/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</w:pPr>
                      <w:r w:rsidRPr="008B724B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>tfidfMatrix = tfidfVectorizer.</w:t>
                      </w:r>
                      <w:r w:rsidR="00516915" w:rsidRPr="00516915">
                        <w:rPr>
                          <w:rFonts w:ascii="Courier New" w:hAnsi="Courier New" w:cs="Courier New"/>
                          <w:color w:val="A9B7C6"/>
                          <w:lang w:val="en-US" w:eastAsia="en-US" w:bidi="he-IL"/>
                        </w:rPr>
                        <w:t xml:space="preserve"> </w:t>
                      </w:r>
                      <w:r w:rsidR="00516915" w:rsidRPr="00516915">
                        <w:rPr>
                          <w:rFonts w:ascii="Consolas" w:hAnsi="Consolas"/>
                          <w:b/>
                          <w:bCs/>
                          <w:color w:val="FF0000"/>
                          <w:sz w:val="16"/>
                          <w:szCs w:val="16"/>
                          <w:lang w:val="en-US"/>
                        </w:rPr>
                        <w:t>fit_transform</w:t>
                      </w:r>
                      <w:r w:rsidRPr="008B724B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 xml:space="preserve">( </w:t>
                      </w:r>
                      <w:r w:rsidR="00516915" w:rsidRPr="00516915">
                        <w:rPr>
                          <w:rFonts w:ascii="Consolas" w:hAnsi="Consolas"/>
                          <w:b/>
                          <w:bCs/>
                          <w:color w:val="FF0000"/>
                          <w:sz w:val="16"/>
                          <w:szCs w:val="16"/>
                          <w:lang w:val="en-US"/>
                        </w:rPr>
                        <w:t>data['description']</w:t>
                      </w:r>
                      <w:r w:rsidRPr="008B724B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>)</w:t>
                      </w:r>
                    </w:p>
                    <w:p w14:paraId="0BC3A7E9" w14:textId="77777777" w:rsidR="008B724B" w:rsidRPr="008B724B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</w:pPr>
                    </w:p>
                    <w:p w14:paraId="6C0D5F85" w14:textId="77777777" w:rsidR="008B724B" w:rsidRPr="00091DD7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</w:pPr>
                      <w:r w:rsidRPr="00091DD7"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  <w:t># Display the TF-IDF score for each word in</w:t>
                      </w:r>
                    </w:p>
                    <w:p w14:paraId="58167544" w14:textId="77777777" w:rsidR="008B724B" w:rsidRPr="008B724B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</w:pPr>
                      <w:r w:rsidRPr="00091DD7"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  <w:t># each description in a human friendly way.</w:t>
                      </w:r>
                    </w:p>
                    <w:p w14:paraId="709D8698" w14:textId="77777777" w:rsidR="008B724B" w:rsidRPr="008B724B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</w:pPr>
                      <w:r w:rsidRPr="008B724B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>print('a) TF-IDF scores')</w:t>
                      </w:r>
                    </w:p>
                    <w:p w14:paraId="66416DB4" w14:textId="77777777" w:rsidR="008B724B" w:rsidRPr="00091DD7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</w:pPr>
                      <w:r w:rsidRPr="00091DD7"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  <w:t xml:space="preserve"># Adjust number of decimal digits for floating point </w:t>
                      </w:r>
                    </w:p>
                    <w:p w14:paraId="771A6F39" w14:textId="77777777" w:rsidR="008B724B" w:rsidRPr="004D26E8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color w:val="FF0000"/>
                          <w:sz w:val="16"/>
                          <w:szCs w:val="16"/>
                          <w:lang w:val="en-US"/>
                        </w:rPr>
                      </w:pPr>
                      <w:r w:rsidRPr="00091DD7"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  <w:t># numbers in data frame.</w:t>
                      </w:r>
                    </w:p>
                    <w:p w14:paraId="4C29DFEF" w14:textId="77777777" w:rsidR="008B724B" w:rsidRPr="008B724B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</w:pPr>
                      <w:r w:rsidRPr="008B724B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 xml:space="preserve">pd.set_option('display.float_format', '{:.4f}'.format) </w:t>
                      </w:r>
                    </w:p>
                    <w:p w14:paraId="7D80A1F9" w14:textId="77777777" w:rsidR="008B724B" w:rsidRPr="008B724B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</w:pPr>
                      <w:r w:rsidRPr="008B724B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 xml:space="preserve">print( pd.DataFrame(tfidfMatrix.toarray(), index=data['title'], </w:t>
                      </w:r>
                    </w:p>
                    <w:p w14:paraId="33279C0E" w14:textId="4AD2B89B" w:rsidR="003A7FE9" w:rsidRPr="00C83C21" w:rsidRDefault="008B724B" w:rsidP="008B724B">
                      <w:pPr>
                        <w:pStyle w:val="a0"/>
                        <w:spacing w:before="0" w:line="252" w:lineRule="auto"/>
                        <w:jc w:val="left"/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</w:pPr>
                      <w:r w:rsidRPr="008B724B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 xml:space="preserve">                    columns=list(tfidfVectorizer.get_feature_names_out()) ) )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472BE5CC" w14:textId="6B9E2FDC" w:rsidR="00B520D0" w:rsidRDefault="00B520D0" w:rsidP="00B520D0">
      <w:pPr>
        <w:spacing w:after="120"/>
        <w:textAlignment w:val="baseline"/>
        <w:rPr>
          <w:rFonts w:ascii="Consolas" w:hAnsi="Consolas" w:cs="Arial"/>
          <w:b/>
          <w:bCs/>
          <w:color w:val="000000"/>
          <w:sz w:val="16"/>
          <w:szCs w:val="16"/>
          <w:highlight w:val="yellow"/>
          <w:u w:val="single"/>
          <w:shd w:val="clear" w:color="auto" w:fill="FFFF00"/>
          <w:lang w:val="en-US"/>
        </w:rPr>
      </w:pPr>
    </w:p>
    <w:p w14:paraId="36358B33" w14:textId="77777777" w:rsidR="00AF22F2" w:rsidRDefault="00AF22F2" w:rsidP="00B520D0">
      <w:pPr>
        <w:spacing w:after="120"/>
        <w:textAlignment w:val="baseline"/>
        <w:rPr>
          <w:rFonts w:ascii="Consolas" w:hAnsi="Consolas" w:cs="Arial"/>
          <w:b/>
          <w:bCs/>
          <w:color w:val="000000"/>
          <w:sz w:val="16"/>
          <w:szCs w:val="16"/>
          <w:highlight w:val="yellow"/>
          <w:u w:val="single"/>
          <w:shd w:val="clear" w:color="auto" w:fill="FFFF00"/>
          <w:lang w:val="en-US"/>
        </w:rPr>
      </w:pPr>
    </w:p>
    <w:p w14:paraId="49FAE489" w14:textId="77777777" w:rsidR="00AF22F2" w:rsidRDefault="00AF22F2" w:rsidP="00B520D0">
      <w:pPr>
        <w:spacing w:after="120"/>
        <w:textAlignment w:val="baseline"/>
        <w:rPr>
          <w:rFonts w:ascii="Consolas" w:hAnsi="Consolas" w:cs="Arial"/>
          <w:b/>
          <w:bCs/>
          <w:color w:val="000000"/>
          <w:sz w:val="16"/>
          <w:szCs w:val="16"/>
          <w:highlight w:val="yellow"/>
          <w:u w:val="single"/>
          <w:shd w:val="clear" w:color="auto" w:fill="FFFF00"/>
          <w:lang w:val="en-US"/>
        </w:rPr>
      </w:pPr>
    </w:p>
    <w:p w14:paraId="504ACEE3" w14:textId="00C10BA5" w:rsidR="00866A1E" w:rsidRPr="00AB6350" w:rsidRDefault="00866A1E" w:rsidP="00866A1E">
      <w:pPr>
        <w:pStyle w:val="ListParagraph"/>
        <w:numPr>
          <w:ilvl w:val="0"/>
          <w:numId w:val="49"/>
        </w:numPr>
        <w:spacing w:before="232" w:after="119"/>
        <w:ind w:left="426"/>
        <w:textAlignment w:val="baseline"/>
        <w:rPr>
          <w:sz w:val="22"/>
          <w:lang w:val="en-US"/>
        </w:rPr>
      </w:pPr>
      <w:r w:rsidRPr="00AB6350">
        <w:rPr>
          <w:rFonts w:cs="Arial"/>
          <w:color w:val="000000"/>
          <w:sz w:val="22"/>
          <w:lang w:val="en-US"/>
        </w:rPr>
        <w:lastRenderedPageBreak/>
        <w:t>(</w:t>
      </w:r>
      <w:r w:rsidRPr="00AB6350">
        <w:rPr>
          <w:rFonts w:cs="Arial"/>
          <w:b/>
          <w:bCs/>
          <w:color w:val="000000"/>
          <w:sz w:val="22"/>
          <w:lang w:val="en-US"/>
        </w:rPr>
        <w:t>2 points</w:t>
      </w:r>
      <w:r w:rsidRPr="00AB6350">
        <w:rPr>
          <w:rFonts w:cs="Arial"/>
          <w:color w:val="000000"/>
          <w:sz w:val="22"/>
          <w:lang w:val="en-US"/>
        </w:rPr>
        <w:t xml:space="preserve">) </w:t>
      </w:r>
      <w:r w:rsidR="00876DA2" w:rsidRPr="00AB6350">
        <w:rPr>
          <w:rFonts w:cs="Arial"/>
          <w:color w:val="000000" w:themeColor="text1"/>
          <w:sz w:val="22"/>
          <w:lang w:val="en-US"/>
        </w:rPr>
        <w:t>C</w:t>
      </w:r>
      <w:r w:rsidRPr="00AB6350">
        <w:rPr>
          <w:rFonts w:cs="Arial"/>
          <w:color w:val="000000"/>
          <w:sz w:val="22"/>
          <w:lang w:val="en-US"/>
        </w:rPr>
        <w:t xml:space="preserve">alculate </w:t>
      </w:r>
      <w:r w:rsidR="00560612" w:rsidRPr="00AB6350">
        <w:rPr>
          <w:rFonts w:cs="Arial"/>
          <w:color w:val="000000"/>
          <w:sz w:val="22"/>
          <w:lang w:val="en-US"/>
        </w:rPr>
        <w:t xml:space="preserve">the cosine similarities </w:t>
      </w:r>
      <w:r w:rsidR="00A81372" w:rsidRPr="00AB6350">
        <w:rPr>
          <w:rFonts w:cs="Arial"/>
          <w:color w:val="000000"/>
          <w:sz w:val="22"/>
          <w:lang w:val="en-US"/>
        </w:rPr>
        <w:t xml:space="preserve">for each pair </w:t>
      </w:r>
      <w:r w:rsidR="00560612" w:rsidRPr="00AB6350">
        <w:rPr>
          <w:rFonts w:cs="Arial"/>
          <w:color w:val="000000"/>
          <w:sz w:val="22"/>
          <w:lang w:val="en-US"/>
        </w:rPr>
        <w:t>of movie descriptions</w:t>
      </w:r>
      <w:r w:rsidR="00656E0D" w:rsidRPr="00AB6350">
        <w:rPr>
          <w:rFonts w:cs="Arial"/>
          <w:color w:val="000000"/>
          <w:sz w:val="22"/>
          <w:lang w:val="en-US"/>
        </w:rPr>
        <w:t xml:space="preserve"> by filling the </w:t>
      </w:r>
      <w:r w:rsidR="008E561D" w:rsidRPr="00AB6350">
        <w:rPr>
          <w:rFonts w:cs="Arial"/>
          <w:color w:val="000000"/>
          <w:sz w:val="22"/>
          <w:lang w:val="en-US"/>
        </w:rPr>
        <w:t xml:space="preserve">single </w:t>
      </w:r>
      <w:r w:rsidR="00656E0D" w:rsidRPr="00AB6350">
        <w:rPr>
          <w:rFonts w:cs="Arial"/>
          <w:color w:val="000000"/>
          <w:sz w:val="22"/>
          <w:lang w:val="en-US"/>
        </w:rPr>
        <w:t>gap indicated by</w:t>
      </w:r>
      <w:r w:rsidR="00B80452" w:rsidRPr="00AB6350">
        <w:rPr>
          <w:rFonts w:cs="Arial"/>
          <w:color w:val="000000"/>
          <w:sz w:val="22"/>
          <w:lang w:val="en-US"/>
        </w:rPr>
        <w:t xml:space="preserve"> </w:t>
      </w:r>
      <w:r w:rsidR="00604553" w:rsidRPr="00AB6350">
        <w:rPr>
          <w:rFonts w:cs="Arial"/>
          <w:color w:val="000000"/>
          <w:sz w:val="22"/>
          <w:lang w:val="en-US"/>
        </w:rPr>
        <w:t>the</w:t>
      </w:r>
      <w:r w:rsidR="00656E0D" w:rsidRPr="00AB6350">
        <w:rPr>
          <w:rFonts w:cs="Arial"/>
          <w:color w:val="000000"/>
          <w:sz w:val="22"/>
          <w:lang w:val="en-US"/>
        </w:rPr>
        <w:t xml:space="preserve"> </w:t>
      </w:r>
      <w:r w:rsidR="00C95669" w:rsidRPr="00AB6350">
        <w:rPr>
          <w:rFonts w:cs="Arial"/>
          <w:color w:val="000000"/>
          <w:sz w:val="22"/>
          <w:lang w:val="en-US"/>
        </w:rPr>
        <w:t>numbered question mark</w:t>
      </w:r>
      <w:r w:rsidR="00C3023F" w:rsidRPr="00AB6350">
        <w:rPr>
          <w:rFonts w:cs="Arial"/>
          <w:color w:val="000000"/>
          <w:sz w:val="22"/>
          <w:lang w:val="en-US"/>
        </w:rPr>
        <w:t>:</w:t>
      </w:r>
    </w:p>
    <w:p w14:paraId="5E857D18" w14:textId="77777777" w:rsidR="00F343F9" w:rsidRDefault="00F343F9" w:rsidP="00A11A60">
      <w:pPr>
        <w:pStyle w:val="ListParagraph"/>
        <w:spacing w:before="232" w:after="119"/>
        <w:ind w:left="426"/>
        <w:textAlignment w:val="baseline"/>
        <w:rPr>
          <w:lang w:val="en-US"/>
        </w:rPr>
      </w:pPr>
    </w:p>
    <w:p w14:paraId="60EFAAC9" w14:textId="77777777" w:rsidR="00866A1E" w:rsidRDefault="00866A1E" w:rsidP="00B720B7">
      <w:pPr>
        <w:spacing w:after="120"/>
        <w:ind w:left="426"/>
        <w:textAlignment w:val="baseline"/>
        <w:rPr>
          <w:lang w:val="en-US"/>
        </w:rPr>
      </w:pPr>
      <w:r>
        <w:rPr>
          <w:noProof/>
        </w:rPr>
        <mc:AlternateContent>
          <mc:Choice Requires="wps">
            <w:drawing>
              <wp:inline distT="0" distB="0" distL="0" distR="0" wp14:anchorId="416A2C01" wp14:editId="462F1956">
                <wp:extent cx="5440680" cy="1475702"/>
                <wp:effectExtent l="12700" t="12700" r="7620" b="10795"/>
                <wp:docPr id="1333160146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440680" cy="1475702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3A5F8B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5F7180EF" w14:textId="5E290B54" w:rsidR="003A7FE9" w:rsidRPr="002C3882" w:rsidRDefault="00B87317" w:rsidP="00866A1E">
                            <w:pPr>
                              <w:pStyle w:val="a0"/>
                              <w:spacing w:line="252" w:lineRule="auto"/>
                              <w:rPr>
                                <w:rFonts w:eastAsia="Calibri" w:cs="Calibri"/>
                                <w:b/>
                                <w:bCs/>
                                <w:color w:val="000000"/>
                                <w:sz w:val="22"/>
                                <w:lang w:val="en-US"/>
                              </w:rPr>
                            </w:pPr>
                            <w:r w:rsidRPr="002C3882">
                              <w:rPr>
                                <w:rFonts w:eastAsia="Calibri" w:cs="Calibri"/>
                                <w:b/>
                                <w:bCs/>
                                <w:color w:val="000000"/>
                                <w:sz w:val="22"/>
                                <w:lang w:val="en-US"/>
                              </w:rPr>
                              <w:t>Your answer</w:t>
                            </w:r>
                            <w:r w:rsidR="003A7FE9" w:rsidRPr="002C3882">
                              <w:rPr>
                                <w:rFonts w:eastAsia="Calibri" w:cs="Calibri"/>
                                <w:b/>
                                <w:bCs/>
                                <w:color w:val="000000"/>
                                <w:sz w:val="22"/>
                                <w:lang w:val="en-US"/>
                              </w:rPr>
                              <w:t>:</w:t>
                            </w:r>
                          </w:p>
                          <w:p w14:paraId="206C3648" w14:textId="77777777" w:rsidR="003A7FE9" w:rsidRDefault="003A7FE9" w:rsidP="00866A1E">
                            <w:pPr>
                              <w:pStyle w:val="a0"/>
                              <w:spacing w:line="252" w:lineRule="auto"/>
                              <w:rPr>
                                <w:rFonts w:eastAsia="Calibri" w:cs="Calibri"/>
                                <w:b/>
                                <w:bCs/>
                                <w:color w:val="000000"/>
                                <w:u w:val="single"/>
                                <w:lang w:val="en-US"/>
                              </w:rPr>
                            </w:pPr>
                          </w:p>
                          <w:p w14:paraId="02DE7E4F" w14:textId="77777777" w:rsidR="003A7FE9" w:rsidRPr="00024B2D" w:rsidRDefault="003A7FE9" w:rsidP="003E1344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24B2D"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Calculate cosine similarities for each pair</w:t>
                            </w:r>
                          </w:p>
                          <w:p w14:paraId="2CA044CA" w14:textId="77777777" w:rsidR="003A7FE9" w:rsidRPr="003E1344" w:rsidRDefault="003A7FE9" w:rsidP="003E1344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24B2D"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of movies.</w:t>
                            </w:r>
                          </w:p>
                          <w:p w14:paraId="1B7BB3AF" w14:textId="1CE0070F" w:rsidR="003A7FE9" w:rsidRPr="003E1344" w:rsidRDefault="003A7FE9" w:rsidP="003E1344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E1344"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  <w:t xml:space="preserve">similarities = </w:t>
                            </w:r>
                            <w:r w:rsidR="0078767E">
                              <w:rPr>
                                <w:rFonts w:ascii="Consolas" w:hAnsi="Consolas"/>
                                <w:b/>
                                <w:bCs/>
                                <w:color w:val="FF0000"/>
                                <w:lang w:val="en-US"/>
                              </w:rPr>
                              <w:t>cosine_similarity</w:t>
                            </w:r>
                            <w:r w:rsidRPr="003E1344"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  <w:t>(tfidfMatrix)</w:t>
                            </w:r>
                          </w:p>
                          <w:p w14:paraId="73A8F0D3" w14:textId="77777777" w:rsidR="003A7FE9" w:rsidRPr="00024B2D" w:rsidRDefault="003A7FE9" w:rsidP="003E1344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024B2D">
                              <w:rPr>
                                <w:rFonts w:ascii="Consolas" w:hAnsi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Adjust number of decimal points</w:t>
                            </w:r>
                          </w:p>
                          <w:p w14:paraId="332BCDF5" w14:textId="77777777" w:rsidR="003A7FE9" w:rsidRPr="003E1344" w:rsidRDefault="003A7FE9" w:rsidP="003E1344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E1344"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  <w:t xml:space="preserve">np.set_printoptions(precision=4) </w:t>
                            </w:r>
                          </w:p>
                          <w:p w14:paraId="3B6FEFAF" w14:textId="3288FADC" w:rsidR="003A7FE9" w:rsidRPr="00901A7F" w:rsidRDefault="003A7FE9" w:rsidP="003E1344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E1344">
                              <w:rPr>
                                <w:rFonts w:ascii="Consolas" w:hAnsi="Consolas"/>
                                <w:sz w:val="16"/>
                                <w:szCs w:val="16"/>
                                <w:lang w:val="en-US"/>
                              </w:rPr>
                              <w:t>print('\nb) Pairwise output of cosine similarities:\n{}\n'.format(similarities)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416A2C01" id="Rectangle 34" o:spid="_x0000_s1027" style="width:428.4pt;height:116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" strokecolor="#3a5f8b" strokeweight="2pt">
                <v:stroke joinstyle="round"/>
                <v:path arrowok="t"/>
                <v:textbox>
                  <w:txbxContent>
                    <w:p w14:paraId="5F7180EF" w14:textId="5E290B54" w:rsidR="003A7FE9" w:rsidRPr="002C3882" w:rsidRDefault="00B87317" w:rsidP="00866A1E">
                      <w:pPr>
                        <w:pStyle w:val="a0"/>
                        <w:spacing w:line="252" w:lineRule="auto"/>
                        <w:rPr>
                          <w:rFonts w:eastAsia="Calibri" w:cs="Calibri"/>
                          <w:b/>
                          <w:bCs/>
                          <w:color w:val="000000"/>
                          <w:sz w:val="22"/>
                          <w:lang w:val="en-US"/>
                        </w:rPr>
                      </w:pPr>
                      <w:r w:rsidRPr="002C3882">
                        <w:rPr>
                          <w:rFonts w:eastAsia="Calibri" w:cs="Calibri"/>
                          <w:b/>
                          <w:bCs/>
                          <w:color w:val="000000"/>
                          <w:sz w:val="22"/>
                          <w:lang w:val="en-US"/>
                        </w:rPr>
                        <w:t>Your answer</w:t>
                      </w:r>
                      <w:r w:rsidR="003A7FE9" w:rsidRPr="002C3882">
                        <w:rPr>
                          <w:rFonts w:eastAsia="Calibri" w:cs="Calibri"/>
                          <w:b/>
                          <w:bCs/>
                          <w:color w:val="000000"/>
                          <w:sz w:val="22"/>
                          <w:lang w:val="en-US"/>
                        </w:rPr>
                        <w:t>:</w:t>
                      </w:r>
                    </w:p>
                    <w:p w14:paraId="206C3648" w14:textId="77777777" w:rsidR="003A7FE9" w:rsidRDefault="003A7FE9" w:rsidP="00866A1E">
                      <w:pPr>
                        <w:pStyle w:val="a0"/>
                        <w:spacing w:line="252" w:lineRule="auto"/>
                        <w:rPr>
                          <w:rFonts w:eastAsia="Calibri" w:cs="Calibri"/>
                          <w:b/>
                          <w:bCs/>
                          <w:color w:val="000000"/>
                          <w:u w:val="single"/>
                          <w:lang w:val="en-US"/>
                        </w:rPr>
                      </w:pPr>
                    </w:p>
                    <w:p w14:paraId="02DE7E4F" w14:textId="77777777" w:rsidR="003A7FE9" w:rsidRPr="00024B2D" w:rsidRDefault="003A7FE9" w:rsidP="003E1344">
                      <w:pPr>
                        <w:pStyle w:val="a0"/>
                        <w:spacing w:before="0" w:line="252" w:lineRule="auto"/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</w:pPr>
                      <w:r w:rsidRPr="00024B2D"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  <w:t># Calculate cosine similarities for each pair</w:t>
                      </w:r>
                    </w:p>
                    <w:p w14:paraId="2CA044CA" w14:textId="77777777" w:rsidR="003A7FE9" w:rsidRPr="003E1344" w:rsidRDefault="003A7FE9" w:rsidP="003E1344">
                      <w:pPr>
                        <w:pStyle w:val="a0"/>
                        <w:spacing w:before="0" w:line="252" w:lineRule="auto"/>
                        <w:rPr>
                          <w:rFonts w:ascii="Consolas" w:hAnsi="Consolas"/>
                          <w:color w:val="FF0000"/>
                          <w:sz w:val="16"/>
                          <w:szCs w:val="16"/>
                          <w:lang w:val="en-US"/>
                        </w:rPr>
                      </w:pPr>
                      <w:r w:rsidRPr="00024B2D"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  <w:t># of movies.</w:t>
                      </w:r>
                    </w:p>
                    <w:p w14:paraId="1B7BB3AF" w14:textId="1CE0070F" w:rsidR="003A7FE9" w:rsidRPr="003E1344" w:rsidRDefault="003A7FE9" w:rsidP="003E1344">
                      <w:pPr>
                        <w:pStyle w:val="a0"/>
                        <w:spacing w:before="0" w:line="252" w:lineRule="auto"/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</w:pPr>
                      <w:r w:rsidRPr="003E1344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 xml:space="preserve">similarities = </w:t>
                      </w:r>
                      <w:proofErr w:type="spellStart"/>
                      <w:r w:rsidR="0078767E">
                        <w:rPr>
                          <w:rFonts w:ascii="Consolas" w:hAnsi="Consolas"/>
                          <w:b/>
                          <w:bCs/>
                          <w:color w:val="FF0000"/>
                          <w:lang w:val="en-US"/>
                        </w:rPr>
                        <w:t>cosine_similarity</w:t>
                      </w:r>
                      <w:proofErr w:type="spellEnd"/>
                      <w:r w:rsidRPr="003E1344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>(</w:t>
                      </w:r>
                      <w:proofErr w:type="spellStart"/>
                      <w:r w:rsidRPr="003E1344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>tfidfMatrix</w:t>
                      </w:r>
                      <w:proofErr w:type="spellEnd"/>
                      <w:r w:rsidRPr="003E1344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>)</w:t>
                      </w:r>
                    </w:p>
                    <w:p w14:paraId="73A8F0D3" w14:textId="77777777" w:rsidR="003A7FE9" w:rsidRPr="00024B2D" w:rsidRDefault="003A7FE9" w:rsidP="003E1344">
                      <w:pPr>
                        <w:pStyle w:val="a0"/>
                        <w:spacing w:before="0" w:line="252" w:lineRule="auto"/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</w:pPr>
                      <w:r w:rsidRPr="00024B2D">
                        <w:rPr>
                          <w:rFonts w:ascii="Consolas" w:hAnsi="Consolas"/>
                          <w:color w:val="00B050"/>
                          <w:sz w:val="16"/>
                          <w:szCs w:val="16"/>
                          <w:lang w:val="en-US"/>
                        </w:rPr>
                        <w:t># Adjust number of decimal points</w:t>
                      </w:r>
                    </w:p>
                    <w:p w14:paraId="332BCDF5" w14:textId="77777777" w:rsidR="003A7FE9" w:rsidRPr="003E1344" w:rsidRDefault="003A7FE9" w:rsidP="003E1344">
                      <w:pPr>
                        <w:pStyle w:val="a0"/>
                        <w:spacing w:before="0" w:line="252" w:lineRule="auto"/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</w:pPr>
                      <w:proofErr w:type="spellStart"/>
                      <w:r w:rsidRPr="003E1344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>np.set_printoptions</w:t>
                      </w:r>
                      <w:proofErr w:type="spellEnd"/>
                      <w:r w:rsidRPr="003E1344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 xml:space="preserve">(precision=4) </w:t>
                      </w:r>
                    </w:p>
                    <w:p w14:paraId="3B6FEFAF" w14:textId="3288FADC" w:rsidR="003A7FE9" w:rsidRPr="00901A7F" w:rsidRDefault="003A7FE9" w:rsidP="003E1344">
                      <w:pPr>
                        <w:pStyle w:val="a0"/>
                        <w:spacing w:before="0" w:line="252" w:lineRule="auto"/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</w:pPr>
                      <w:r w:rsidRPr="003E1344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>print('\</w:t>
                      </w:r>
                      <w:proofErr w:type="spellStart"/>
                      <w:r w:rsidRPr="003E1344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>nb</w:t>
                      </w:r>
                      <w:proofErr w:type="spellEnd"/>
                      <w:r w:rsidRPr="003E1344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>) Pairwise output of cosine similarities:\n</w:t>
                      </w:r>
                      <w:proofErr w:type="gramStart"/>
                      <w:r w:rsidRPr="003E1344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>{}\</w:t>
                      </w:r>
                      <w:proofErr w:type="spellStart"/>
                      <w:proofErr w:type="gramEnd"/>
                      <w:r w:rsidRPr="003E1344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>n'.format</w:t>
                      </w:r>
                      <w:proofErr w:type="spellEnd"/>
                      <w:r w:rsidRPr="003E1344">
                        <w:rPr>
                          <w:rFonts w:ascii="Consolas" w:hAnsi="Consolas"/>
                          <w:sz w:val="16"/>
                          <w:szCs w:val="16"/>
                          <w:lang w:val="en-US"/>
                        </w:rPr>
                        <w:t>(similarities))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4FB7998" w14:textId="6577D66E" w:rsidR="00B752B4" w:rsidRDefault="00B752B4" w:rsidP="00AD6F37">
      <w:pPr>
        <w:pStyle w:val="ListParagraph"/>
        <w:spacing w:before="232" w:after="119"/>
        <w:ind w:left="426"/>
        <w:textAlignment w:val="baseline"/>
        <w:rPr>
          <w:b/>
          <w:bCs/>
          <w:sz w:val="22"/>
          <w:szCs w:val="22"/>
          <w:lang w:val="en-US"/>
        </w:rPr>
      </w:pPr>
    </w:p>
    <w:p w14:paraId="4A3A3FB7" w14:textId="73D4FE6A" w:rsidR="00AD6F37" w:rsidRPr="00AB6350" w:rsidRDefault="00AD6F37" w:rsidP="00E269E5">
      <w:pPr>
        <w:pStyle w:val="ListParagraph"/>
        <w:numPr>
          <w:ilvl w:val="0"/>
          <w:numId w:val="49"/>
        </w:numPr>
        <w:spacing w:before="232" w:after="119"/>
        <w:ind w:left="426"/>
        <w:textAlignment w:val="baseline"/>
        <w:rPr>
          <w:sz w:val="22"/>
          <w:lang w:val="en-US"/>
        </w:rPr>
      </w:pPr>
      <w:r w:rsidRPr="00AB6350">
        <w:rPr>
          <w:rFonts w:cs="Arial"/>
          <w:color w:val="000000"/>
          <w:sz w:val="22"/>
          <w:lang w:val="en-US"/>
        </w:rPr>
        <w:t>(</w:t>
      </w:r>
      <w:r w:rsidR="00FA7D57" w:rsidRPr="00AB6350">
        <w:rPr>
          <w:rFonts w:cs="Arial"/>
          <w:b/>
          <w:bCs/>
          <w:color w:val="000000"/>
          <w:sz w:val="22"/>
          <w:lang w:val="en-US"/>
        </w:rPr>
        <w:t>3</w:t>
      </w:r>
      <w:r w:rsidRPr="00AB6350">
        <w:rPr>
          <w:rFonts w:cs="Arial"/>
          <w:b/>
          <w:bCs/>
          <w:color w:val="000000"/>
          <w:sz w:val="22"/>
          <w:lang w:val="en-US"/>
        </w:rPr>
        <w:t xml:space="preserve"> points</w:t>
      </w:r>
      <w:r w:rsidRPr="00AB6350">
        <w:rPr>
          <w:rFonts w:cs="Arial"/>
          <w:color w:val="000000"/>
          <w:sz w:val="22"/>
          <w:lang w:val="en-US"/>
        </w:rPr>
        <w:t xml:space="preserve">) </w:t>
      </w:r>
      <w:r w:rsidR="00CE378F" w:rsidRPr="00AB6350">
        <w:rPr>
          <w:rFonts w:cs="Arial"/>
          <w:color w:val="000000" w:themeColor="text1"/>
          <w:sz w:val="22"/>
          <w:lang w:val="en-US"/>
        </w:rPr>
        <w:t xml:space="preserve">After having calculated cosine similarities, </w:t>
      </w:r>
      <w:r w:rsidR="00434C86" w:rsidRPr="00AB6350">
        <w:rPr>
          <w:rFonts w:cs="Arial"/>
          <w:color w:val="000000" w:themeColor="text1"/>
          <w:sz w:val="22"/>
          <w:lang w:val="en-US"/>
        </w:rPr>
        <w:t xml:space="preserve">fill </w:t>
      </w:r>
      <w:r w:rsidR="00A73303" w:rsidRPr="00AB6350">
        <w:rPr>
          <w:rFonts w:cs="Arial"/>
          <w:color w:val="000000" w:themeColor="text1"/>
          <w:sz w:val="22"/>
          <w:lang w:val="en-US"/>
        </w:rPr>
        <w:t xml:space="preserve">appropriately </w:t>
      </w:r>
      <w:r w:rsidR="00434C86" w:rsidRPr="00AB6350">
        <w:rPr>
          <w:rFonts w:cs="Arial"/>
          <w:color w:val="000000" w:themeColor="text1"/>
          <w:sz w:val="22"/>
          <w:lang w:val="en-US"/>
        </w:rPr>
        <w:t xml:space="preserve">the </w:t>
      </w:r>
      <w:r w:rsidR="00CE4D67" w:rsidRPr="00AB6350">
        <w:rPr>
          <w:rFonts w:cs="Arial"/>
          <w:color w:val="000000" w:themeColor="text1"/>
          <w:sz w:val="22"/>
          <w:lang w:val="en-US"/>
        </w:rPr>
        <w:t>3</w:t>
      </w:r>
      <w:r w:rsidR="00D13EEE" w:rsidRPr="00AB6350">
        <w:rPr>
          <w:rFonts w:cs="Arial"/>
          <w:color w:val="000000" w:themeColor="text1"/>
          <w:sz w:val="22"/>
          <w:lang w:val="en-US"/>
        </w:rPr>
        <w:t xml:space="preserve"> </w:t>
      </w:r>
      <w:r w:rsidR="00434C86" w:rsidRPr="00AB6350">
        <w:rPr>
          <w:rFonts w:cs="Arial"/>
          <w:color w:val="000000" w:themeColor="text1"/>
          <w:sz w:val="22"/>
          <w:lang w:val="en-US"/>
        </w:rPr>
        <w:t>gaps</w:t>
      </w:r>
      <w:r w:rsidR="0007529A" w:rsidRPr="00AB6350">
        <w:rPr>
          <w:rFonts w:cs="Arial"/>
          <w:color w:val="000000" w:themeColor="text1"/>
          <w:sz w:val="22"/>
          <w:lang w:val="en-US"/>
        </w:rPr>
        <w:t xml:space="preserve"> below</w:t>
      </w:r>
      <w:r w:rsidR="00434C86" w:rsidRPr="00AB6350">
        <w:rPr>
          <w:rFonts w:cs="Arial"/>
          <w:color w:val="000000" w:themeColor="text1"/>
          <w:sz w:val="22"/>
          <w:lang w:val="en-US"/>
        </w:rPr>
        <w:t xml:space="preserve"> </w:t>
      </w:r>
      <w:r w:rsidR="00135BAA" w:rsidRPr="00AB6350">
        <w:rPr>
          <w:rFonts w:cs="Arial"/>
          <w:color w:val="000000" w:themeColor="text1"/>
          <w:sz w:val="22"/>
          <w:lang w:val="en-US"/>
        </w:rPr>
        <w:t xml:space="preserve">indicated by </w:t>
      </w:r>
      <w:r w:rsidR="00863D99" w:rsidRPr="00AB6350">
        <w:rPr>
          <w:rFonts w:cs="Arial"/>
          <w:color w:val="000000" w:themeColor="text1"/>
          <w:sz w:val="22"/>
          <w:lang w:val="en-US"/>
        </w:rPr>
        <w:t>the numbered</w:t>
      </w:r>
      <w:r w:rsidR="00135BAA" w:rsidRPr="00AB6350">
        <w:rPr>
          <w:rFonts w:cs="Arial"/>
          <w:color w:val="000000" w:themeColor="text1"/>
          <w:sz w:val="22"/>
          <w:lang w:val="en-US"/>
        </w:rPr>
        <w:t xml:space="preserve"> </w:t>
      </w:r>
      <w:r w:rsidR="00863D99" w:rsidRPr="00AB6350">
        <w:rPr>
          <w:rFonts w:cs="Arial"/>
          <w:color w:val="000000" w:themeColor="text1"/>
          <w:sz w:val="22"/>
          <w:lang w:val="en-US"/>
        </w:rPr>
        <w:t>question marks</w:t>
      </w:r>
      <w:r w:rsidR="00135BAA" w:rsidRPr="00AB6350">
        <w:rPr>
          <w:rFonts w:cs="Arial"/>
          <w:color w:val="000000" w:themeColor="text1"/>
          <w:sz w:val="22"/>
          <w:lang w:val="en-US"/>
        </w:rPr>
        <w:t xml:space="preserve">, </w:t>
      </w:r>
      <w:r w:rsidR="005322AA" w:rsidRPr="00AB6350">
        <w:rPr>
          <w:rFonts w:cs="Arial"/>
          <w:color w:val="000000" w:themeColor="text1"/>
          <w:sz w:val="22"/>
          <w:lang w:val="en-US"/>
        </w:rPr>
        <w:t>in o</w:t>
      </w:r>
      <w:r w:rsidR="00E04C6D" w:rsidRPr="00AB6350">
        <w:rPr>
          <w:rFonts w:cs="Arial"/>
          <w:color w:val="000000" w:themeColor="text1"/>
          <w:sz w:val="22"/>
          <w:lang w:val="en-US"/>
        </w:rPr>
        <w:t>r</w:t>
      </w:r>
      <w:r w:rsidR="005322AA" w:rsidRPr="00AB6350">
        <w:rPr>
          <w:rFonts w:cs="Arial"/>
          <w:color w:val="000000" w:themeColor="text1"/>
          <w:sz w:val="22"/>
          <w:lang w:val="en-US"/>
        </w:rPr>
        <w:t xml:space="preserve">der </w:t>
      </w:r>
      <w:r w:rsidR="00CE378F" w:rsidRPr="00AB6350">
        <w:rPr>
          <w:rFonts w:cs="Arial"/>
          <w:color w:val="000000" w:themeColor="text1"/>
          <w:sz w:val="22"/>
          <w:lang w:val="en-US"/>
        </w:rPr>
        <w:t xml:space="preserve">to recommend movies </w:t>
      </w:r>
      <w:r w:rsidR="00562E19" w:rsidRPr="00AB6350">
        <w:rPr>
          <w:rFonts w:cs="Arial"/>
          <w:color w:val="000000" w:themeColor="text1"/>
          <w:sz w:val="22"/>
          <w:lang w:val="en-US"/>
        </w:rPr>
        <w:t>most similar to a specific one</w:t>
      </w:r>
      <w:r w:rsidR="00D93D6C" w:rsidRPr="00AB6350">
        <w:rPr>
          <w:rFonts w:cs="Arial"/>
          <w:color w:val="000000" w:themeColor="text1"/>
          <w:sz w:val="22"/>
          <w:lang w:val="en-US"/>
        </w:rPr>
        <w:t xml:space="preserve"> defined </w:t>
      </w:r>
      <w:r w:rsidR="003D7707" w:rsidRPr="00AB6350">
        <w:rPr>
          <w:rFonts w:cs="Arial"/>
          <w:color w:val="000000" w:themeColor="text1"/>
          <w:sz w:val="22"/>
          <w:lang w:val="en-US"/>
        </w:rPr>
        <w:t xml:space="preserve">here </w:t>
      </w:r>
      <w:r w:rsidR="00D93D6C" w:rsidRPr="00AB6350">
        <w:rPr>
          <w:rFonts w:cs="Arial"/>
          <w:color w:val="000000" w:themeColor="text1"/>
          <w:sz w:val="22"/>
          <w:lang w:val="en-US"/>
        </w:rPr>
        <w:t xml:space="preserve">by the </w:t>
      </w:r>
      <w:r w:rsidR="00D93D6C" w:rsidRPr="00AB6350">
        <w:rPr>
          <w:rFonts w:ascii="Consolas" w:hAnsi="Consolas" w:cs="Consolas"/>
          <w:color w:val="000000" w:themeColor="text1"/>
          <w:sz w:val="22"/>
          <w:lang w:val="en-US"/>
        </w:rPr>
        <w:t>targetMovie</w:t>
      </w:r>
      <w:r w:rsidR="00D93D6C" w:rsidRPr="00AB6350">
        <w:rPr>
          <w:rFonts w:cs="Arial"/>
          <w:color w:val="000000" w:themeColor="text1"/>
          <w:sz w:val="22"/>
          <w:lang w:val="en-US"/>
        </w:rPr>
        <w:t xml:space="preserve"> variable</w:t>
      </w:r>
      <w:r w:rsidR="00562E19" w:rsidRPr="00AB6350">
        <w:rPr>
          <w:rFonts w:cs="Arial"/>
          <w:color w:val="000000" w:themeColor="text1"/>
          <w:sz w:val="22"/>
          <w:lang w:val="en-US"/>
        </w:rPr>
        <w:t xml:space="preserve">. </w:t>
      </w:r>
      <w:r w:rsidR="00FB7905" w:rsidRPr="00AB6350">
        <w:rPr>
          <w:rFonts w:cs="Arial"/>
          <w:color w:val="000000" w:themeColor="text1"/>
          <w:sz w:val="22"/>
          <w:lang w:val="en-US"/>
        </w:rPr>
        <w:t xml:space="preserve">Below, </w:t>
      </w:r>
      <w:r w:rsidR="00492E5A" w:rsidRPr="00AB6350">
        <w:rPr>
          <w:rFonts w:cs="Arial"/>
          <w:color w:val="000000" w:themeColor="text1"/>
          <w:sz w:val="22"/>
          <w:lang w:val="en-US"/>
        </w:rPr>
        <w:t xml:space="preserve">and </w:t>
      </w:r>
      <w:r w:rsidR="00FB7905" w:rsidRPr="00AB6350">
        <w:rPr>
          <w:rFonts w:cs="Arial"/>
          <w:color w:val="000000" w:themeColor="text1"/>
          <w:sz w:val="22"/>
          <w:lang w:val="en-US"/>
        </w:rPr>
        <w:t>j</w:t>
      </w:r>
      <w:r w:rsidR="00C24C79" w:rsidRPr="00AB6350">
        <w:rPr>
          <w:rFonts w:cs="Arial"/>
          <w:color w:val="000000" w:themeColor="text1"/>
          <w:sz w:val="22"/>
          <w:lang w:val="en-US"/>
        </w:rPr>
        <w:t xml:space="preserve">ust </w:t>
      </w:r>
      <w:r w:rsidR="006F3EB7" w:rsidRPr="00AB6350">
        <w:rPr>
          <w:rFonts w:cs="Arial"/>
          <w:color w:val="000000" w:themeColor="text1"/>
          <w:sz w:val="22"/>
          <w:lang w:val="en-US"/>
        </w:rPr>
        <w:t>as an example,</w:t>
      </w:r>
      <w:r w:rsidR="00562E19" w:rsidRPr="00AB6350">
        <w:rPr>
          <w:rFonts w:cs="Arial"/>
          <w:color w:val="000000" w:themeColor="text1"/>
          <w:sz w:val="22"/>
          <w:lang w:val="en-US"/>
        </w:rPr>
        <w:t xml:space="preserve"> </w:t>
      </w:r>
      <w:r w:rsidR="00561C19" w:rsidRPr="00AB6350">
        <w:rPr>
          <w:rFonts w:cs="Arial"/>
          <w:color w:val="000000" w:themeColor="text1"/>
          <w:sz w:val="22"/>
          <w:lang w:val="en-US"/>
        </w:rPr>
        <w:t>movies with the greatest</w:t>
      </w:r>
      <w:r w:rsidR="00FC2E06" w:rsidRPr="00AB6350">
        <w:rPr>
          <w:rFonts w:cs="Arial"/>
          <w:color w:val="000000" w:themeColor="text1"/>
          <w:sz w:val="22"/>
          <w:lang w:val="en-US"/>
        </w:rPr>
        <w:t xml:space="preserve"> </w:t>
      </w:r>
      <w:r w:rsidR="00561C19" w:rsidRPr="00AB6350">
        <w:rPr>
          <w:rFonts w:cs="Arial"/>
          <w:color w:val="000000" w:themeColor="text1"/>
          <w:sz w:val="22"/>
          <w:lang w:val="en-US"/>
        </w:rPr>
        <w:t xml:space="preserve">cosine </w:t>
      </w:r>
      <w:r w:rsidR="00BA4BDF" w:rsidRPr="00AB6350">
        <w:rPr>
          <w:rFonts w:cs="Arial"/>
          <w:color w:val="000000" w:themeColor="text1"/>
          <w:sz w:val="22"/>
          <w:lang w:val="en-US"/>
        </w:rPr>
        <w:t>similarity to</w:t>
      </w:r>
      <w:r w:rsidR="00FC2E06" w:rsidRPr="00AB6350">
        <w:rPr>
          <w:rFonts w:cs="Arial"/>
          <w:color w:val="000000" w:themeColor="text1"/>
          <w:sz w:val="22"/>
          <w:lang w:val="en-US"/>
        </w:rPr>
        <w:t xml:space="preserve"> ‘The </w:t>
      </w:r>
      <w:r w:rsidR="00346C4F" w:rsidRPr="00AB6350">
        <w:rPr>
          <w:rFonts w:cs="Arial"/>
          <w:color w:val="000000" w:themeColor="text1"/>
          <w:sz w:val="22"/>
          <w:lang w:val="en-US"/>
        </w:rPr>
        <w:t>Lobster</w:t>
      </w:r>
      <w:r w:rsidR="001B53A7" w:rsidRPr="00AB6350">
        <w:rPr>
          <w:rFonts w:cs="Arial"/>
          <w:color w:val="000000" w:themeColor="text1"/>
          <w:sz w:val="22"/>
          <w:lang w:val="en-US"/>
        </w:rPr>
        <w:t>’</w:t>
      </w:r>
      <w:r w:rsidR="00C505B7" w:rsidRPr="00AB6350">
        <w:rPr>
          <w:rFonts w:cs="Arial"/>
          <w:color w:val="000000" w:themeColor="text1"/>
          <w:sz w:val="22"/>
          <w:lang w:val="en-US"/>
        </w:rPr>
        <w:t xml:space="preserve"> </w:t>
      </w:r>
      <w:r w:rsidR="006B1016" w:rsidRPr="00AB6350">
        <w:rPr>
          <w:rFonts w:cs="Arial"/>
          <w:color w:val="000000" w:themeColor="text1"/>
          <w:sz w:val="22"/>
          <w:lang w:val="en-US"/>
        </w:rPr>
        <w:t>will be</w:t>
      </w:r>
      <w:r w:rsidR="00C505B7" w:rsidRPr="00AB6350">
        <w:rPr>
          <w:rFonts w:cs="Arial"/>
          <w:color w:val="000000" w:themeColor="text1"/>
          <w:sz w:val="22"/>
          <w:lang w:val="en-US"/>
        </w:rPr>
        <w:t xml:space="preserve"> </w:t>
      </w:r>
      <w:r w:rsidR="00715610" w:rsidRPr="00AB6350">
        <w:rPr>
          <w:rFonts w:cs="Arial"/>
          <w:color w:val="000000" w:themeColor="text1"/>
          <w:sz w:val="22"/>
          <w:lang w:val="en-US"/>
        </w:rPr>
        <w:t>recommended</w:t>
      </w:r>
      <w:r w:rsidR="00FC2E06" w:rsidRPr="00AB6350">
        <w:rPr>
          <w:rFonts w:cs="Arial"/>
          <w:color w:val="000000" w:themeColor="text1"/>
          <w:sz w:val="22"/>
          <w:lang w:val="en-US"/>
        </w:rPr>
        <w:t>:</w:t>
      </w:r>
    </w:p>
    <w:p w14:paraId="49AE3CC7" w14:textId="6DD152BB" w:rsidR="00FB072C" w:rsidRPr="00853F0D" w:rsidRDefault="00AD6F37" w:rsidP="00EE50E3">
      <w:pPr>
        <w:spacing w:after="120"/>
        <w:ind w:left="426"/>
        <w:textAlignment w:val="baseline"/>
        <w:rPr>
          <w:lang w:val="en-US"/>
        </w:rPr>
      </w:pPr>
      <w:r>
        <w:rPr>
          <w:noProof/>
        </w:rPr>
        <mc:AlternateContent>
          <mc:Choice Requires="wps">
            <w:drawing>
              <wp:inline distT="0" distB="0" distL="0" distR="0" wp14:anchorId="3AA8141E" wp14:editId="05BCF4B4">
                <wp:extent cx="5428012" cy="4806254"/>
                <wp:effectExtent l="12700" t="12700" r="7620" b="7620"/>
                <wp:docPr id="2094695493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428012" cy="480625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3A5F8B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1805D100" w14:textId="55383DA4" w:rsidR="003A7FE9" w:rsidRPr="00B87317" w:rsidRDefault="00B87317" w:rsidP="00AD6F37">
                            <w:pPr>
                              <w:pStyle w:val="a0"/>
                              <w:spacing w:line="252" w:lineRule="auto"/>
                              <w:rPr>
                                <w:rFonts w:eastAsia="Calibri" w:cs="Calibri"/>
                                <w:b/>
                                <w:bCs/>
                                <w:color w:val="000000"/>
                                <w:lang w:val="en-US"/>
                              </w:rPr>
                            </w:pPr>
                            <w:r w:rsidRPr="002C3882">
                              <w:rPr>
                                <w:rFonts w:eastAsia="Calibri" w:cs="Calibri"/>
                                <w:b/>
                                <w:bCs/>
                                <w:color w:val="000000"/>
                                <w:sz w:val="22"/>
                                <w:lang w:val="en-US"/>
                              </w:rPr>
                              <w:t>Your answer</w:t>
                            </w:r>
                            <w:r w:rsidR="003A7FE9" w:rsidRPr="002C3882">
                              <w:rPr>
                                <w:rFonts w:eastAsia="Calibri" w:cs="Calibri"/>
                                <w:b/>
                                <w:bCs/>
                                <w:color w:val="000000"/>
                                <w:sz w:val="22"/>
                                <w:lang w:val="en-US"/>
                              </w:rPr>
                              <w:t>:</w:t>
                            </w:r>
                          </w:p>
                          <w:p w14:paraId="052E4F7B" w14:textId="77777777" w:rsidR="003A7FE9" w:rsidRDefault="003A7FE9" w:rsidP="00925EE7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6E31FBA1" w14:textId="77777777" w:rsidR="001A051A" w:rsidRPr="00E6369B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E6369B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 xml:space="preserve"># Get recommendations for this movie. </w:t>
                            </w:r>
                          </w:p>
                          <w:p w14:paraId="0E8F50AB" w14:textId="7777777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E6369B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 xml:space="preserve"># Case sensitivity matters. </w:t>
                            </w:r>
                          </w:p>
                          <w:p w14:paraId="2B16694B" w14:textId="7777777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32449"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  <w:t>targetMovie = 'The Lobster'</w:t>
                            </w:r>
                          </w:p>
                          <w:p w14:paraId="15D22C6E" w14:textId="7777777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3AFF24B2" w14:textId="77777777" w:rsidR="001A051A" w:rsidRPr="00E6369B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E6369B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Get only relevant similarities from the</w:t>
                            </w:r>
                          </w:p>
                          <w:p w14:paraId="692F84FF" w14:textId="7777777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E6369B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calculated similarity matrix as a list</w:t>
                            </w:r>
                          </w:p>
                          <w:p w14:paraId="5F0E1DA6" w14:textId="7777777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32449"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  <w:t>idx = data['title'].index(targetMovie)</w:t>
                            </w:r>
                          </w:p>
                          <w:p w14:paraId="3B94628A" w14:textId="1F8C3289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32449"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  <w:t xml:space="preserve">simList = list( similarities[:, </w:t>
                            </w:r>
                            <w:r w:rsidR="00DD1EE6">
                              <w:rPr>
                                <w:rFonts w:ascii="Consolas" w:hAnsi="Consolas" w:cs="Consolas"/>
                                <w:b/>
                                <w:bCs/>
                                <w:color w:val="FF0000"/>
                                <w:lang w:val="en-US"/>
                              </w:rPr>
                              <w:t>idx</w:t>
                            </w:r>
                            <w:r w:rsidRPr="00332449"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  <w:t xml:space="preserve"> ] )</w:t>
                            </w:r>
                          </w:p>
                          <w:p w14:paraId="46951DED" w14:textId="7777777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61A9E61C" w14:textId="77777777" w:rsidR="001A051A" w:rsidRPr="00E6369B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E6369B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Add (movie index, similarity) to the list</w:t>
                            </w:r>
                          </w:p>
                          <w:p w14:paraId="4DEDB848" w14:textId="7777777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E6369B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of candidate recommendations</w:t>
                            </w:r>
                          </w:p>
                          <w:p w14:paraId="33C38284" w14:textId="7777777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32449"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  <w:t>candidateRecommendations = []</w:t>
                            </w:r>
                          </w:p>
                          <w:p w14:paraId="6E72CC0E" w14:textId="7777777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32449"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  <w:t>for i, s in enumerate(simList):</w:t>
                            </w:r>
                          </w:p>
                          <w:p w14:paraId="450B2794" w14:textId="7777777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32449"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  <w:t xml:space="preserve">    </w:t>
                            </w:r>
                            <w:r w:rsidRPr="00E6369B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ignore target movie</w:t>
                            </w:r>
                          </w:p>
                          <w:p w14:paraId="57FA2138" w14:textId="7777777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32449"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  <w:t xml:space="preserve">    if i != idx:</w:t>
                            </w:r>
                          </w:p>
                          <w:p w14:paraId="31D953FC" w14:textId="33EB8FBB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32449"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  <w:t xml:space="preserve">       candidateRecommendations.</w:t>
                            </w:r>
                            <w:r w:rsidR="00DD1EE6">
                              <w:rPr>
                                <w:rFonts w:ascii="Consolas" w:hAnsi="Consolas" w:cs="Consolas"/>
                                <w:b/>
                                <w:bCs/>
                                <w:color w:val="FF0000"/>
                                <w:lang w:val="en-US"/>
                              </w:rPr>
                              <w:t>append</w:t>
                            </w:r>
                            <w:r w:rsidRPr="00332449"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  <w:t>( (i, s) )</w:t>
                            </w:r>
                          </w:p>
                          <w:p w14:paraId="7977C0F0" w14:textId="7777777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0231A197" w14:textId="77777777" w:rsidR="001A051A" w:rsidRPr="00E6369B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E6369B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Inplace sorting of movies in descending order</w:t>
                            </w:r>
                          </w:p>
                          <w:p w14:paraId="4510CEA2" w14:textId="7777777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E6369B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of cosine similarity</w:t>
                            </w:r>
                          </w:p>
                          <w:p w14:paraId="30D40036" w14:textId="7777777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32449"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  <w:t>candidateRecommendations.sort(key=itemgetter(1), reverse=True)</w:t>
                            </w:r>
                          </w:p>
                          <w:p w14:paraId="5018DC8D" w14:textId="7777777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64D1EB41" w14:textId="7777777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  <w:p w14:paraId="643B1B3D" w14:textId="77777777" w:rsidR="001A051A" w:rsidRPr="00E6369B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E6369B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Print out recommendations formatted using title,</w:t>
                            </w:r>
                          </w:p>
                          <w:p w14:paraId="4A90F250" w14:textId="7777777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E6369B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similarity in descending order of similarity.</w:t>
                            </w:r>
                          </w:p>
                          <w:p w14:paraId="35ACCA45" w14:textId="7777777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32449"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  <w:t xml:space="preserve"> </w:t>
                            </w:r>
                          </w:p>
                          <w:p w14:paraId="40D87F6D" w14:textId="7777777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32449"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  <w:t>print(f'c) Recommendations for movie "{targetMovie}":')</w:t>
                            </w:r>
                          </w:p>
                          <w:p w14:paraId="4C9D4194" w14:textId="7777777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E6369B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Print a header</w:t>
                            </w:r>
                          </w:p>
                          <w:p w14:paraId="47E9A175" w14:textId="7777777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32449"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  <w:t>print('\t{:&lt;20}|{:&lt;10}'.format('Title', 'Similarity') )</w:t>
                            </w:r>
                          </w:p>
                          <w:p w14:paraId="68E3E569" w14:textId="7777777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32449"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  <w:t>print('\t{:&lt;20}|{:&lt;10}'.format(20*'-', 10*'-') )</w:t>
                            </w:r>
                          </w:p>
                          <w:p w14:paraId="09E4DA2B" w14:textId="77777777" w:rsidR="001A051A" w:rsidRPr="00FE6843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color w:val="FF0000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E6369B">
                              <w:rPr>
                                <w:rFonts w:ascii="Consolas" w:hAnsi="Consolas" w:cs="Consolas"/>
                                <w:color w:val="00B050"/>
                                <w:sz w:val="16"/>
                                <w:szCs w:val="16"/>
                                <w:lang w:val="en-US"/>
                              </w:rPr>
                              <w:t># Print movie title and similarity</w:t>
                            </w:r>
                          </w:p>
                          <w:p w14:paraId="2B92621D" w14:textId="7777777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32449"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  <w:t>for m in candidateRecommendations:</w:t>
                            </w:r>
                          </w:p>
                          <w:p w14:paraId="29CAB8BF" w14:textId="6495EAC7" w:rsidR="001A051A" w:rsidRPr="0033244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32449"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  <w:t xml:space="preserve">    movieTitlePos, movieSimilarity = </w:t>
                            </w:r>
                            <w:r w:rsidR="00DD1EE6">
                              <w:rPr>
                                <w:rFonts w:ascii="Consolas" w:hAnsi="Consolas" w:cs="Consolas"/>
                                <w:b/>
                                <w:bCs/>
                                <w:color w:val="FF0000"/>
                                <w:lang w:val="en-US"/>
                              </w:rPr>
                              <w:t>m</w:t>
                            </w:r>
                          </w:p>
                          <w:p w14:paraId="7A38F4AC" w14:textId="611E326E" w:rsidR="003A7FE9" w:rsidRDefault="001A051A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  <w:r w:rsidRPr="00332449"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  <w:t xml:space="preserve">    print('\t{:&lt;20}|{:&lt;10.4f}'.format(data['title'][ movieTitlePos ], movieSimilarity ) )</w:t>
                            </w:r>
                          </w:p>
                          <w:p w14:paraId="2571529A" w14:textId="77777777" w:rsidR="00332449" w:rsidRPr="00332449" w:rsidRDefault="00332449" w:rsidP="001A051A">
                            <w:pPr>
                              <w:pStyle w:val="a0"/>
                              <w:spacing w:before="0" w:line="252" w:lineRule="auto"/>
                              <w:rPr>
                                <w:rFonts w:ascii="Consolas" w:hAnsi="Consolas" w:cs="Consolas"/>
                                <w:sz w:val="16"/>
                                <w:szCs w:val="16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3AA8141E" id="_x0000_s1028" style="width:427.4pt;height:378.4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" strokecolor="#3a5f8b" strokeweight="2pt">
                <v:stroke joinstyle="round"/>
                <v:path arrowok="t"/>
                <v:textbox>
                  <w:txbxContent>
                    <w:p w14:paraId="1805D100" w14:textId="55383DA4" w:rsidR="003A7FE9" w:rsidRPr="00B87317" w:rsidRDefault="00B87317" w:rsidP="00AD6F37">
                      <w:pPr>
                        <w:pStyle w:val="a0"/>
                        <w:spacing w:line="252" w:lineRule="auto"/>
                        <w:rPr>
                          <w:rFonts w:eastAsia="Calibri" w:cs="Calibri"/>
                          <w:b/>
                          <w:bCs/>
                          <w:color w:val="000000"/>
                          <w:lang w:val="en-US"/>
                        </w:rPr>
                      </w:pPr>
                      <w:r w:rsidRPr="002C3882">
                        <w:rPr>
                          <w:rFonts w:eastAsia="Calibri" w:cs="Calibri"/>
                          <w:b/>
                          <w:bCs/>
                          <w:color w:val="000000"/>
                          <w:sz w:val="22"/>
                          <w:lang w:val="en-US"/>
                        </w:rPr>
                        <w:t>Your answer</w:t>
                      </w:r>
                      <w:r w:rsidR="003A7FE9" w:rsidRPr="002C3882">
                        <w:rPr>
                          <w:rFonts w:eastAsia="Calibri" w:cs="Calibri"/>
                          <w:b/>
                          <w:bCs/>
                          <w:color w:val="000000"/>
                          <w:sz w:val="22"/>
                          <w:lang w:val="en-US"/>
                        </w:rPr>
                        <w:t>:</w:t>
                      </w:r>
                    </w:p>
                    <w:p w14:paraId="052E4F7B" w14:textId="77777777" w:rsidR="003A7FE9" w:rsidRDefault="003A7FE9" w:rsidP="00925EE7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</w:p>
                    <w:p w14:paraId="6E31FBA1" w14:textId="77777777" w:rsidR="001A051A" w:rsidRPr="00E6369B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  <w:lang w:val="en-US"/>
                        </w:rPr>
                      </w:pPr>
                      <w:r w:rsidRPr="00E6369B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  <w:lang w:val="en-US"/>
                        </w:rPr>
                        <w:t xml:space="preserve"># Get recommendations for this movie. </w:t>
                      </w:r>
                    </w:p>
                    <w:p w14:paraId="0E8F50AB" w14:textId="7777777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  <w:r w:rsidRPr="00E6369B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  <w:lang w:val="en-US"/>
                        </w:rPr>
                        <w:t xml:space="preserve"># Case sensitivity matters. </w:t>
                      </w:r>
                    </w:p>
                    <w:p w14:paraId="2B16694B" w14:textId="7777777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  <w:proofErr w:type="spell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targetMovie</w:t>
                      </w:r>
                      <w:proofErr w:type="spell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 xml:space="preserve"> = 'The Lobster'</w:t>
                      </w:r>
                    </w:p>
                    <w:p w14:paraId="15D22C6E" w14:textId="7777777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</w:p>
                    <w:p w14:paraId="3AFF24B2" w14:textId="77777777" w:rsidR="001A051A" w:rsidRPr="00E6369B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  <w:lang w:val="en-US"/>
                        </w:rPr>
                      </w:pPr>
                      <w:r w:rsidRPr="00E6369B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  <w:lang w:val="en-US"/>
                        </w:rPr>
                        <w:t># Get only relevant similarities from the</w:t>
                      </w:r>
                    </w:p>
                    <w:p w14:paraId="692F84FF" w14:textId="7777777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  <w:r w:rsidRPr="00E6369B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  <w:lang w:val="en-US"/>
                        </w:rPr>
                        <w:t># calculated similarity matrix as a list</w:t>
                      </w:r>
                    </w:p>
                    <w:p w14:paraId="5F0E1DA6" w14:textId="7777777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  <w:proofErr w:type="spell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idx</w:t>
                      </w:r>
                      <w:proofErr w:type="spell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 xml:space="preserve"> = data['title'</w:t>
                      </w:r>
                      <w:proofErr w:type="gram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].index</w:t>
                      </w:r>
                      <w:proofErr w:type="gram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(</w:t>
                      </w:r>
                      <w:proofErr w:type="spell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targetMovie</w:t>
                      </w:r>
                      <w:proofErr w:type="spell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)</w:t>
                      </w:r>
                    </w:p>
                    <w:p w14:paraId="3B94628A" w14:textId="1F8C3289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  <w:proofErr w:type="spell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simList</w:t>
                      </w:r>
                      <w:proofErr w:type="spell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 xml:space="preserve"> = </w:t>
                      </w:r>
                      <w:proofErr w:type="gram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list( similarities</w:t>
                      </w:r>
                      <w:proofErr w:type="gram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 xml:space="preserve">[:, </w:t>
                      </w:r>
                      <w:proofErr w:type="spellStart"/>
                      <w:r w:rsidR="00DD1EE6">
                        <w:rPr>
                          <w:rFonts w:ascii="Consolas" w:hAnsi="Consolas" w:cs="Consolas"/>
                          <w:b/>
                          <w:bCs/>
                          <w:color w:val="FF0000"/>
                          <w:lang w:val="en-US"/>
                        </w:rPr>
                        <w:t>idx</w:t>
                      </w:r>
                      <w:proofErr w:type="spell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 xml:space="preserve"> ] )</w:t>
                      </w:r>
                    </w:p>
                    <w:p w14:paraId="46951DED" w14:textId="7777777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</w:p>
                    <w:p w14:paraId="61A9E61C" w14:textId="77777777" w:rsidR="001A051A" w:rsidRPr="00E6369B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  <w:lang w:val="en-US"/>
                        </w:rPr>
                      </w:pPr>
                      <w:r w:rsidRPr="00E6369B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  <w:lang w:val="en-US"/>
                        </w:rPr>
                        <w:t># Add (movie index, similarity) to the list</w:t>
                      </w:r>
                    </w:p>
                    <w:p w14:paraId="4DEDB848" w14:textId="7777777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color w:val="FF0000"/>
                          <w:sz w:val="16"/>
                          <w:szCs w:val="16"/>
                          <w:lang w:val="en-US"/>
                        </w:rPr>
                      </w:pPr>
                      <w:r w:rsidRPr="00E6369B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  <w:lang w:val="en-US"/>
                        </w:rPr>
                        <w:t># of candidate recommendations</w:t>
                      </w:r>
                    </w:p>
                    <w:p w14:paraId="33C38284" w14:textId="7777777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  <w:proofErr w:type="spell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candidateRecommendations</w:t>
                      </w:r>
                      <w:proofErr w:type="spell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 xml:space="preserve"> = []</w:t>
                      </w:r>
                    </w:p>
                    <w:p w14:paraId="6E72CC0E" w14:textId="7777777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 xml:space="preserve">for </w:t>
                      </w:r>
                      <w:proofErr w:type="spell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i</w:t>
                      </w:r>
                      <w:proofErr w:type="spell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, s in enumerate(</w:t>
                      </w:r>
                      <w:proofErr w:type="spell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simList</w:t>
                      </w:r>
                      <w:proofErr w:type="spell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):</w:t>
                      </w:r>
                    </w:p>
                    <w:p w14:paraId="450B2794" w14:textId="7777777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 xml:space="preserve">    </w:t>
                      </w:r>
                      <w:r w:rsidRPr="00E6369B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  <w:lang w:val="en-US"/>
                        </w:rPr>
                        <w:t># ignore target movie</w:t>
                      </w:r>
                    </w:p>
                    <w:p w14:paraId="57FA2138" w14:textId="7777777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 xml:space="preserve">    if </w:t>
                      </w:r>
                      <w:proofErr w:type="spellStart"/>
                      <w:proofErr w:type="gram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i</w:t>
                      </w:r>
                      <w:proofErr w:type="spell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 xml:space="preserve"> !</w:t>
                      </w:r>
                      <w:proofErr w:type="gram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 xml:space="preserve">= </w:t>
                      </w:r>
                      <w:proofErr w:type="spell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idx</w:t>
                      </w:r>
                      <w:proofErr w:type="spell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:</w:t>
                      </w:r>
                    </w:p>
                    <w:p w14:paraId="31D953FC" w14:textId="33EB8FBB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 xml:space="preserve">       </w:t>
                      </w:r>
                      <w:proofErr w:type="spell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candidateRecommendations.</w:t>
                      </w:r>
                      <w:r w:rsidR="00DD1EE6">
                        <w:rPr>
                          <w:rFonts w:ascii="Consolas" w:hAnsi="Consolas" w:cs="Consolas"/>
                          <w:b/>
                          <w:bCs/>
                          <w:color w:val="FF0000"/>
                          <w:lang w:val="en-US"/>
                        </w:rPr>
                        <w:t>append</w:t>
                      </w:r>
                      <w:proofErr w:type="spellEnd"/>
                      <w:proofErr w:type="gram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( (</w:t>
                      </w:r>
                      <w:proofErr w:type="spellStart"/>
                      <w:proofErr w:type="gram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i</w:t>
                      </w:r>
                      <w:proofErr w:type="spell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, s) )</w:t>
                      </w:r>
                    </w:p>
                    <w:p w14:paraId="7977C0F0" w14:textId="7777777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</w:p>
                    <w:p w14:paraId="0231A197" w14:textId="77777777" w:rsidR="001A051A" w:rsidRPr="00E6369B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  <w:lang w:val="en-US"/>
                        </w:rPr>
                      </w:pPr>
                      <w:r w:rsidRPr="00E6369B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  <w:lang w:val="en-US"/>
                        </w:rPr>
                        <w:t xml:space="preserve"># </w:t>
                      </w:r>
                      <w:proofErr w:type="spellStart"/>
                      <w:r w:rsidRPr="00E6369B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  <w:lang w:val="en-US"/>
                        </w:rPr>
                        <w:t>Inplace</w:t>
                      </w:r>
                      <w:proofErr w:type="spellEnd"/>
                      <w:r w:rsidRPr="00E6369B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  <w:lang w:val="en-US"/>
                        </w:rPr>
                        <w:t xml:space="preserve"> sorting of movies in descending order</w:t>
                      </w:r>
                    </w:p>
                    <w:p w14:paraId="4510CEA2" w14:textId="7777777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color w:val="FF0000"/>
                          <w:sz w:val="16"/>
                          <w:szCs w:val="16"/>
                          <w:lang w:val="en-US"/>
                        </w:rPr>
                      </w:pPr>
                      <w:r w:rsidRPr="00E6369B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  <w:lang w:val="en-US"/>
                        </w:rPr>
                        <w:t># of cosine similarity</w:t>
                      </w:r>
                    </w:p>
                    <w:p w14:paraId="30D40036" w14:textId="7777777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  <w:proofErr w:type="spell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candidateRecommendations.sort</w:t>
                      </w:r>
                      <w:proofErr w:type="spell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(key=</w:t>
                      </w:r>
                      <w:proofErr w:type="spellStart"/>
                      <w:proofErr w:type="gram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itemgetter</w:t>
                      </w:r>
                      <w:proofErr w:type="spell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(</w:t>
                      </w:r>
                      <w:proofErr w:type="gram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1), reverse=True)</w:t>
                      </w:r>
                    </w:p>
                    <w:p w14:paraId="5018DC8D" w14:textId="7777777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</w:p>
                    <w:p w14:paraId="64D1EB41" w14:textId="7777777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</w:p>
                    <w:p w14:paraId="643B1B3D" w14:textId="77777777" w:rsidR="001A051A" w:rsidRPr="00E6369B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  <w:lang w:val="en-US"/>
                        </w:rPr>
                      </w:pPr>
                      <w:r w:rsidRPr="00E6369B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  <w:lang w:val="en-US"/>
                        </w:rPr>
                        <w:t># Print out recommendations formatted using title,</w:t>
                      </w:r>
                    </w:p>
                    <w:p w14:paraId="4A90F250" w14:textId="7777777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color w:val="FF0000"/>
                          <w:sz w:val="16"/>
                          <w:szCs w:val="16"/>
                          <w:lang w:val="en-US"/>
                        </w:rPr>
                      </w:pPr>
                      <w:r w:rsidRPr="00E6369B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  <w:lang w:val="en-US"/>
                        </w:rPr>
                        <w:t># similarity in descending order of similarity.</w:t>
                      </w:r>
                    </w:p>
                    <w:p w14:paraId="35ACCA45" w14:textId="7777777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 xml:space="preserve"> </w:t>
                      </w:r>
                    </w:p>
                    <w:p w14:paraId="40D87F6D" w14:textId="7777777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print(</w:t>
                      </w:r>
                      <w:proofErr w:type="spell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f'c</w:t>
                      </w:r>
                      <w:proofErr w:type="spell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) Recommendations for movie "{</w:t>
                      </w:r>
                      <w:proofErr w:type="spell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targetMovie</w:t>
                      </w:r>
                      <w:proofErr w:type="spell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}":')</w:t>
                      </w:r>
                    </w:p>
                    <w:p w14:paraId="4C9D4194" w14:textId="7777777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color w:val="FF0000"/>
                          <w:sz w:val="16"/>
                          <w:szCs w:val="16"/>
                          <w:lang w:val="en-US"/>
                        </w:rPr>
                      </w:pPr>
                      <w:r w:rsidRPr="00E6369B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  <w:lang w:val="en-US"/>
                        </w:rPr>
                        <w:t># Print a header</w:t>
                      </w:r>
                    </w:p>
                    <w:p w14:paraId="47E9A175" w14:textId="7777777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print('\</w:t>
                      </w:r>
                      <w:proofErr w:type="gram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t{</w:t>
                      </w:r>
                      <w:proofErr w:type="gram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:&lt;20}|{:&lt;10}'.format('Title', 'Similarity') )</w:t>
                      </w:r>
                    </w:p>
                    <w:p w14:paraId="68E3E569" w14:textId="7777777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print('\</w:t>
                      </w:r>
                      <w:proofErr w:type="gram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t{</w:t>
                      </w:r>
                      <w:proofErr w:type="gram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:&lt;20}|{:&lt;10}'.format(20*'-', 10*'-') )</w:t>
                      </w:r>
                    </w:p>
                    <w:p w14:paraId="09E4DA2B" w14:textId="77777777" w:rsidR="001A051A" w:rsidRPr="00FE6843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color w:val="FF0000"/>
                          <w:sz w:val="16"/>
                          <w:szCs w:val="16"/>
                          <w:lang w:val="en-US"/>
                        </w:rPr>
                      </w:pPr>
                      <w:r w:rsidRPr="00E6369B">
                        <w:rPr>
                          <w:rFonts w:ascii="Consolas" w:hAnsi="Consolas" w:cs="Consolas"/>
                          <w:color w:val="00B050"/>
                          <w:sz w:val="16"/>
                          <w:szCs w:val="16"/>
                          <w:lang w:val="en-US"/>
                        </w:rPr>
                        <w:t># Print movie title and similarity</w:t>
                      </w:r>
                    </w:p>
                    <w:p w14:paraId="2B92621D" w14:textId="7777777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  <w:proofErr w:type="spell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for m</w:t>
                      </w:r>
                      <w:proofErr w:type="spell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 xml:space="preserve"> in </w:t>
                      </w:r>
                      <w:proofErr w:type="spell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candidateRecommendations</w:t>
                      </w:r>
                      <w:proofErr w:type="spell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:</w:t>
                      </w:r>
                    </w:p>
                    <w:p w14:paraId="29CAB8BF" w14:textId="6495EAC7" w:rsidR="001A051A" w:rsidRPr="0033244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 xml:space="preserve">    </w:t>
                      </w:r>
                      <w:proofErr w:type="spell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movieTitlePos</w:t>
                      </w:r>
                      <w:proofErr w:type="spell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 xml:space="preserve">, </w:t>
                      </w:r>
                      <w:proofErr w:type="spell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movieSimilarity</w:t>
                      </w:r>
                      <w:proofErr w:type="spell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 xml:space="preserve"> = </w:t>
                      </w:r>
                      <w:r w:rsidR="00DD1EE6">
                        <w:rPr>
                          <w:rFonts w:ascii="Consolas" w:hAnsi="Consolas" w:cs="Consolas"/>
                          <w:b/>
                          <w:bCs/>
                          <w:color w:val="FF0000"/>
                          <w:lang w:val="en-US"/>
                        </w:rPr>
                        <w:t>m</w:t>
                      </w:r>
                    </w:p>
                    <w:p w14:paraId="7A38F4AC" w14:textId="611E326E" w:rsidR="003A7FE9" w:rsidRDefault="001A051A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 xml:space="preserve">    print('\t{:&lt;</w:t>
                      </w:r>
                      <w:proofErr w:type="gram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20}|</w:t>
                      </w:r>
                      <w:proofErr w:type="gram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 xml:space="preserve">{:&lt;10.4f}'.format(data['title'][ </w:t>
                      </w:r>
                      <w:proofErr w:type="spell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movieTitlePos</w:t>
                      </w:r>
                      <w:proofErr w:type="spell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 xml:space="preserve"> ], </w:t>
                      </w:r>
                      <w:proofErr w:type="spellStart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>movieSimilarity</w:t>
                      </w:r>
                      <w:proofErr w:type="spellEnd"/>
                      <w:r w:rsidRPr="00332449"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  <w:t xml:space="preserve"> ) )</w:t>
                      </w:r>
                    </w:p>
                    <w:p w14:paraId="2571529A" w14:textId="77777777" w:rsidR="00332449" w:rsidRPr="00332449" w:rsidRDefault="00332449" w:rsidP="001A051A">
                      <w:pPr>
                        <w:pStyle w:val="a0"/>
                        <w:spacing w:before="0" w:line="252" w:lineRule="auto"/>
                        <w:rPr>
                          <w:rFonts w:ascii="Consolas" w:hAnsi="Consolas" w:cs="Consolas"/>
                          <w:sz w:val="16"/>
                          <w:szCs w:val="16"/>
                          <w:lang w:val="en-US"/>
                        </w:rPr>
                      </w:pPr>
                    </w:p>
                  </w:txbxContent>
                </v:textbox>
                <w10:anchorlock/>
              </v:rect>
            </w:pict>
          </mc:Fallback>
        </mc:AlternateContent>
      </w:r>
    </w:p>
    <w:p w14:paraId="0FAB1C07" w14:textId="77777777" w:rsidR="00A13BAD" w:rsidRDefault="00A13BAD" w:rsidP="00A61B9C">
      <w:pPr>
        <w:spacing w:after="120"/>
        <w:ind w:left="284" w:hanging="284"/>
        <w:textAlignment w:val="baseline"/>
        <w:rPr>
          <w:sz w:val="22"/>
          <w:lang w:val="en-US"/>
        </w:rPr>
      </w:pPr>
    </w:p>
    <w:p w14:paraId="07E68C3F" w14:textId="41E88109" w:rsidR="00FB072C" w:rsidRPr="00EC579B" w:rsidRDefault="00FB072C" w:rsidP="00A61B9C">
      <w:pPr>
        <w:spacing w:after="120"/>
        <w:ind w:left="284" w:hanging="284"/>
        <w:textAlignment w:val="baseline"/>
        <w:rPr>
          <w:sz w:val="22"/>
          <w:lang w:val="en-US"/>
        </w:rPr>
      </w:pPr>
      <w:r w:rsidRPr="00EC579B">
        <w:rPr>
          <w:sz w:val="22"/>
          <w:lang w:val="en-US"/>
        </w:rPr>
        <w:lastRenderedPageBreak/>
        <w:t>(</w:t>
      </w:r>
      <w:r w:rsidRPr="00EC579B">
        <w:rPr>
          <w:b/>
          <w:bCs/>
          <w:sz w:val="22"/>
          <w:lang w:val="en-US"/>
        </w:rPr>
        <w:t>d</w:t>
      </w:r>
      <w:r w:rsidRPr="00EC579B">
        <w:rPr>
          <w:sz w:val="22"/>
          <w:lang w:val="en-US"/>
        </w:rPr>
        <w:t xml:space="preserve">) </w:t>
      </w:r>
      <w:r w:rsidRPr="00EC579B">
        <w:rPr>
          <w:sz w:val="24"/>
          <w:lang w:val="en-US"/>
        </w:rPr>
        <w:t>(</w:t>
      </w:r>
      <w:r w:rsidRPr="00EC579B">
        <w:rPr>
          <w:b/>
          <w:bCs/>
          <w:sz w:val="22"/>
          <w:lang w:val="en-US"/>
        </w:rPr>
        <w:t>3 points</w:t>
      </w:r>
      <w:r w:rsidRPr="00EC579B">
        <w:rPr>
          <w:sz w:val="22"/>
          <w:lang w:val="en-US"/>
        </w:rPr>
        <w:t xml:space="preserve">) Follow the guidelines on the first page of this assignment and incorporate the .py file that answers this topic into your submission. </w:t>
      </w:r>
    </w:p>
    <w:p w14:paraId="173FD415" w14:textId="7CCBA43E" w:rsidR="00FB072C" w:rsidRDefault="00FB072C" w:rsidP="00B546AA">
      <w:pPr>
        <w:spacing w:after="120"/>
        <w:ind w:left="284"/>
        <w:rPr>
          <w:lang w:val="en-US"/>
        </w:rPr>
      </w:pPr>
      <w:r>
        <w:rPr>
          <w:noProof/>
        </w:rPr>
        <mc:AlternateContent>
          <mc:Choice Requires="wps">
            <w:drawing>
              <wp:inline distT="0" distB="0" distL="0" distR="0" wp14:anchorId="5E4A8B16" wp14:editId="2908FF01">
                <wp:extent cx="5534155" cy="786765"/>
                <wp:effectExtent l="12700" t="12700" r="15875" b="13335"/>
                <wp:docPr id="688990178" name="Frame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534155" cy="786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3A5F8B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DCAA6EE" w14:textId="1F9376B1" w:rsidR="003A7FE9" w:rsidRPr="00A4535B" w:rsidRDefault="00A4535B" w:rsidP="00FB072C">
                            <w:pPr>
                              <w:pStyle w:val="FrameContents"/>
                              <w:spacing w:line="252" w:lineRule="auto"/>
                              <w:rPr>
                                <w:lang w:val="en-GB"/>
                              </w:rPr>
                            </w:pPr>
                            <w:r w:rsidRPr="00A4535B">
                              <w:rPr>
                                <w:rFonts w:eastAsia="Calibri" w:cs="Calibri"/>
                                <w:b/>
                                <w:bCs/>
                                <w:color w:val="000000"/>
                                <w:lang w:val="en-GB"/>
                              </w:rPr>
                              <w:t xml:space="preserve">Your </w:t>
                            </w:r>
                            <w:r w:rsidR="00A97CA3">
                              <w:rPr>
                                <w:rFonts w:eastAsia="Calibri" w:cs="Calibri"/>
                                <w:b/>
                                <w:bCs/>
                                <w:color w:val="000000"/>
                                <w:lang w:val="en-GB"/>
                              </w:rPr>
                              <w:t>a</w:t>
                            </w:r>
                            <w:r w:rsidR="003A7FE9" w:rsidRPr="00A4535B">
                              <w:rPr>
                                <w:rFonts w:eastAsia="Calibri" w:cs="Calibri"/>
                                <w:b/>
                                <w:bCs/>
                                <w:color w:val="000000"/>
                                <w:lang w:val="en-GB"/>
                              </w:rPr>
                              <w:t>nswer:</w:t>
                            </w:r>
                          </w:p>
                          <w:p w14:paraId="7272E448" w14:textId="0DBEA276" w:rsidR="003A7FE9" w:rsidRDefault="003A7FE9" w:rsidP="00FB072C">
                            <w:pPr>
                              <w:pStyle w:val="FrameContents"/>
                              <w:spacing w:line="252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eastAsia="Calibri" w:cs="Calibri"/>
                                <w:color w:val="000000"/>
                                <w:lang w:val="en-US"/>
                              </w:rPr>
                              <w:t>The</w:t>
                            </w:r>
                            <w:r>
                              <w:rPr>
                                <w:rFonts w:cs="Calibri"/>
                                <w:color w:val="000000"/>
                                <w:lang w:val="en-US"/>
                              </w:rPr>
                              <w:t xml:space="preserve"> code in your .py file with name </w:t>
                            </w:r>
                            <w:r w:rsidR="00DD1EE6">
                              <w:rPr>
                                <w:rFonts w:eastAsia="Calibri" w:cs="Calibri"/>
                                <w:b/>
                                <w:bCs/>
                                <w:color w:val="C9211E"/>
                                <w:lang w:val="en-US"/>
                              </w:rPr>
                              <w:t>Kritikos-Topic5</w:t>
                            </w:r>
                            <w:r>
                              <w:rPr>
                                <w:rFonts w:eastAsia="Calibri" w:cs="Calibri"/>
                                <w:b/>
                                <w:bCs/>
                                <w:color w:val="C9211E"/>
                                <w:lang w:val="en-US"/>
                              </w:rPr>
                              <w:t xml:space="preserve"> </w:t>
                            </w:r>
                            <w:r>
                              <w:rPr>
                                <w:rFonts w:eastAsia="Calibri" w:cs="Calibri"/>
                                <w:color w:val="000000"/>
                                <w:lang w:val="en-US"/>
                              </w:rPr>
                              <w:t xml:space="preserve"> conforms to the module's directions, and opens and displays correctly in ID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5E4A8B16" id="Frame13" o:spid="_x0000_s1029" style="width:435.75pt;height:61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" strokecolor="#3a5f8b" strokeweight="2pt">
                <v:stroke joinstyle="round"/>
                <v:path arrowok="t"/>
                <v:textbox>
                  <w:txbxContent>
                    <w:p w14:paraId="4DCAA6EE" w14:textId="1F9376B1" w:rsidR="003A7FE9" w:rsidRPr="00A4535B" w:rsidRDefault="00A4535B" w:rsidP="00FB072C">
                      <w:pPr>
                        <w:pStyle w:val="FrameContents"/>
                        <w:spacing w:line="252" w:lineRule="auto"/>
                        <w:rPr>
                          <w:lang w:val="en-GB"/>
                        </w:rPr>
                      </w:pPr>
                      <w:r w:rsidRPr="00A4535B">
                        <w:rPr>
                          <w:rFonts w:eastAsia="Calibri" w:cs="Calibri"/>
                          <w:b/>
                          <w:bCs/>
                          <w:color w:val="000000"/>
                          <w:lang w:val="en-GB"/>
                        </w:rPr>
                        <w:t xml:space="preserve">Your </w:t>
                      </w:r>
                      <w:r w:rsidR="00A97CA3">
                        <w:rPr>
                          <w:rFonts w:eastAsia="Calibri" w:cs="Calibri"/>
                          <w:b/>
                          <w:bCs/>
                          <w:color w:val="000000"/>
                          <w:lang w:val="en-GB"/>
                        </w:rPr>
                        <w:t>a</w:t>
                      </w:r>
                      <w:r w:rsidR="003A7FE9" w:rsidRPr="00A4535B">
                        <w:rPr>
                          <w:rFonts w:eastAsia="Calibri" w:cs="Calibri"/>
                          <w:b/>
                          <w:bCs/>
                          <w:color w:val="000000"/>
                          <w:lang w:val="en-GB"/>
                        </w:rPr>
                        <w:t>nswer:</w:t>
                      </w:r>
                    </w:p>
                    <w:p w14:paraId="7272E448" w14:textId="0DBEA276" w:rsidR="003A7FE9" w:rsidRDefault="003A7FE9" w:rsidP="00FB072C">
                      <w:pPr>
                        <w:pStyle w:val="FrameContents"/>
                        <w:spacing w:line="252" w:lineRule="auto"/>
                        <w:rPr>
                          <w:lang w:val="en-US"/>
                        </w:rPr>
                      </w:pPr>
                      <w:r>
                        <w:rPr>
                          <w:rFonts w:eastAsia="Calibri" w:cs="Calibri"/>
                          <w:color w:val="000000"/>
                          <w:lang w:val="en-US"/>
                        </w:rPr>
                        <w:t>The</w:t>
                      </w:r>
                      <w:r>
                        <w:rPr>
                          <w:rFonts w:cs="Calibri"/>
                          <w:color w:val="000000"/>
                          <w:lang w:val="en-US"/>
                        </w:rPr>
                        <w:t xml:space="preserve"> code in your .</w:t>
                      </w:r>
                      <w:proofErr w:type="spellStart"/>
                      <w:r>
                        <w:rPr>
                          <w:rFonts w:cs="Calibri"/>
                          <w:color w:val="000000"/>
                          <w:lang w:val="en-US"/>
                        </w:rPr>
                        <w:t>py</w:t>
                      </w:r>
                      <w:proofErr w:type="spellEnd"/>
                      <w:r>
                        <w:rPr>
                          <w:rFonts w:cs="Calibri"/>
                          <w:color w:val="000000"/>
                          <w:lang w:val="en-US"/>
                        </w:rPr>
                        <w:t xml:space="preserve"> file with name </w:t>
                      </w:r>
                      <w:r w:rsidR="00DD1EE6">
                        <w:rPr>
                          <w:rFonts w:eastAsia="Calibri" w:cs="Calibri"/>
                          <w:b/>
                          <w:bCs/>
                          <w:color w:val="C9211E"/>
                          <w:lang w:val="en-US"/>
                        </w:rPr>
                        <w:t>Kritikos-Topic</w:t>
                      </w:r>
                      <w:proofErr w:type="gramStart"/>
                      <w:r w:rsidR="00DD1EE6">
                        <w:rPr>
                          <w:rFonts w:eastAsia="Calibri" w:cs="Calibri"/>
                          <w:b/>
                          <w:bCs/>
                          <w:color w:val="C9211E"/>
                          <w:lang w:val="en-US"/>
                        </w:rPr>
                        <w:t>5</w:t>
                      </w:r>
                      <w:r>
                        <w:rPr>
                          <w:rFonts w:eastAsia="Calibri" w:cs="Calibri"/>
                          <w:b/>
                          <w:bCs/>
                          <w:color w:val="C9211E"/>
                          <w:lang w:val="en-US"/>
                        </w:rPr>
                        <w:t xml:space="preserve"> </w:t>
                      </w:r>
                      <w:r>
                        <w:rPr>
                          <w:rFonts w:eastAsia="Calibri" w:cs="Calibri"/>
                          <w:color w:val="000000"/>
                          <w:lang w:val="en-US"/>
                        </w:rPr>
                        <w:t xml:space="preserve"> conforms</w:t>
                      </w:r>
                      <w:proofErr w:type="gramEnd"/>
                      <w:r>
                        <w:rPr>
                          <w:rFonts w:eastAsia="Calibri" w:cs="Calibri"/>
                          <w:color w:val="000000"/>
                          <w:lang w:val="en-US"/>
                        </w:rPr>
                        <w:t xml:space="preserve"> to the module's directions, and opens and displays correctly in IDLE.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594AC838" w14:textId="77777777" w:rsidR="00FB072C" w:rsidRDefault="00FB072C" w:rsidP="00FB072C">
      <w:pPr>
        <w:spacing w:after="120"/>
        <w:textAlignment w:val="baseline"/>
        <w:rPr>
          <w:lang w:val="en-US"/>
        </w:rPr>
      </w:pPr>
    </w:p>
    <w:p w14:paraId="24EFE07D" w14:textId="77777777" w:rsidR="00FB072C" w:rsidRPr="00A61B9C" w:rsidRDefault="00FB072C" w:rsidP="00A61B9C">
      <w:pPr>
        <w:spacing w:after="120"/>
        <w:ind w:left="284" w:hanging="284"/>
        <w:textAlignment w:val="baseline"/>
        <w:rPr>
          <w:sz w:val="22"/>
          <w:lang w:val="en-US"/>
        </w:rPr>
      </w:pPr>
      <w:r w:rsidRPr="00A61B9C">
        <w:rPr>
          <w:sz w:val="24"/>
          <w:lang w:val="en-US"/>
        </w:rPr>
        <w:t>(</w:t>
      </w:r>
      <w:r w:rsidRPr="00A61B9C">
        <w:rPr>
          <w:b/>
          <w:bCs/>
          <w:sz w:val="24"/>
          <w:lang w:val="en-US"/>
        </w:rPr>
        <w:t>e</w:t>
      </w:r>
      <w:r w:rsidRPr="00A61B9C">
        <w:rPr>
          <w:sz w:val="24"/>
          <w:lang w:val="en-US"/>
        </w:rPr>
        <w:t>) (</w:t>
      </w:r>
      <w:r w:rsidRPr="00A61B9C">
        <w:rPr>
          <w:b/>
          <w:bCs/>
          <w:sz w:val="24"/>
          <w:lang w:val="en-US"/>
        </w:rPr>
        <w:t>3</w:t>
      </w:r>
      <w:r w:rsidRPr="00A61B9C">
        <w:rPr>
          <w:b/>
          <w:bCs/>
          <w:sz w:val="22"/>
          <w:lang w:val="en-US"/>
        </w:rPr>
        <w:t xml:space="preserve"> points</w:t>
      </w:r>
      <w:r w:rsidRPr="00A61B9C">
        <w:rPr>
          <w:sz w:val="22"/>
          <w:lang w:val="en-US"/>
        </w:rPr>
        <w:t>) Follow the guidelines on the first page of this assignment and incorporate the .py file that answers this topic into your submission.</w:t>
      </w:r>
    </w:p>
    <w:p w14:paraId="2183F494" w14:textId="77777777" w:rsidR="00FB072C" w:rsidRDefault="00FB072C" w:rsidP="00B546AA">
      <w:pPr>
        <w:spacing w:after="120"/>
        <w:ind w:left="284"/>
        <w:rPr>
          <w:lang w:val="en-US"/>
        </w:rPr>
      </w:pPr>
      <w:r>
        <w:rPr>
          <w:noProof/>
        </w:rPr>
        <mc:AlternateContent>
          <mc:Choice Requires="wps">
            <w:drawing>
              <wp:inline distT="0" distB="0" distL="0" distR="0" wp14:anchorId="1B6C3407" wp14:editId="3F895D46">
                <wp:extent cx="5534025" cy="786765"/>
                <wp:effectExtent l="12700" t="12700" r="15875" b="13335"/>
                <wp:docPr id="1731083524" name="Frame1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 bwMode="auto">
                        <a:xfrm>
                          <a:off x="0" y="0"/>
                          <a:ext cx="5534025" cy="78676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25400">
                          <a:solidFill>
                            <a:srgbClr val="3A5F8B"/>
                          </a:solidFill>
                          <a:round/>
                          <a:headEnd/>
                          <a:tailEnd/>
                        </a:ln>
                      </wps:spPr>
                      <wps:txbx>
                        <w:txbxContent>
                          <w:p w14:paraId="41B4CA3D" w14:textId="157967E9" w:rsidR="003A7FE9" w:rsidRPr="00A4535B" w:rsidRDefault="00A4535B" w:rsidP="00FB072C">
                            <w:pPr>
                              <w:pStyle w:val="FrameContents"/>
                              <w:spacing w:line="252" w:lineRule="auto"/>
                              <w:rPr>
                                <w:lang w:val="en-GB"/>
                              </w:rPr>
                            </w:pPr>
                            <w:r w:rsidRPr="00A4535B">
                              <w:rPr>
                                <w:rFonts w:eastAsia="Calibri" w:cs="Calibri"/>
                                <w:b/>
                                <w:bCs/>
                                <w:color w:val="000000"/>
                                <w:lang w:val="en-GB"/>
                              </w:rPr>
                              <w:t xml:space="preserve">Your </w:t>
                            </w:r>
                            <w:r w:rsidR="00A97CA3">
                              <w:rPr>
                                <w:rFonts w:eastAsia="Calibri" w:cs="Calibri"/>
                                <w:b/>
                                <w:bCs/>
                                <w:color w:val="000000"/>
                                <w:lang w:val="en-GB"/>
                              </w:rPr>
                              <w:t>a</w:t>
                            </w:r>
                            <w:r w:rsidR="003A7FE9" w:rsidRPr="00A4535B">
                              <w:rPr>
                                <w:rFonts w:eastAsia="Calibri" w:cs="Calibri"/>
                                <w:b/>
                                <w:bCs/>
                                <w:color w:val="000000"/>
                                <w:lang w:val="en-GB"/>
                              </w:rPr>
                              <w:t>nswer:</w:t>
                            </w:r>
                          </w:p>
                          <w:p w14:paraId="4FBF6F82" w14:textId="4A7C585E" w:rsidR="003A7FE9" w:rsidRDefault="003A7FE9" w:rsidP="00FB072C">
                            <w:pPr>
                              <w:pStyle w:val="FrameContents"/>
                              <w:spacing w:line="252" w:lineRule="auto"/>
                              <w:rPr>
                                <w:lang w:val="en-US"/>
                              </w:rPr>
                            </w:pPr>
                            <w:r>
                              <w:rPr>
                                <w:rFonts w:eastAsia="Calibri" w:cs="Calibri"/>
                                <w:color w:val="000000"/>
                                <w:lang w:val="en-GB"/>
                              </w:rPr>
                              <w:t>Y</w:t>
                            </w:r>
                            <w:r>
                              <w:rPr>
                                <w:rFonts w:eastAsia="Calibri" w:cs="Calibri"/>
                                <w:color w:val="000000"/>
                                <w:lang w:val="en-US"/>
                              </w:rPr>
                              <w:t xml:space="preserve">our code executes correctly when run from your .py file </w:t>
                            </w:r>
                            <w:r>
                              <w:rPr>
                                <w:rFonts w:cs="Calibri"/>
                                <w:color w:val="000000"/>
                                <w:lang w:val="en-US"/>
                              </w:rPr>
                              <w:t xml:space="preserve">with name </w:t>
                            </w:r>
                            <w:r w:rsidR="00DD1EE6">
                              <w:rPr>
                                <w:rFonts w:eastAsia="Calibri" w:cs="Calibri"/>
                                <w:b/>
                                <w:bCs/>
                                <w:color w:val="C9211E"/>
                                <w:lang w:val="en-US"/>
                              </w:rPr>
                              <w:t>Kritikos-Topic5</w:t>
                            </w:r>
                            <w:r>
                              <w:rPr>
                                <w:rFonts w:eastAsia="Calibri" w:cs="Calibri"/>
                                <w:color w:val="000000"/>
                                <w:lang w:val="en-US"/>
                              </w:rPr>
                              <w:t xml:space="preserve">  using IDLE.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B6C3407" id="Frame14" o:spid="_x0000_s1030" style="width:435.75pt;height:61.9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" strokecolor="#3a5f8b" strokeweight="2pt">
                <v:stroke joinstyle="round"/>
                <v:path arrowok="t"/>
                <v:textbox>
                  <w:txbxContent>
                    <w:p w14:paraId="41B4CA3D" w14:textId="157967E9" w:rsidR="003A7FE9" w:rsidRPr="00A4535B" w:rsidRDefault="00A4535B" w:rsidP="00FB072C">
                      <w:pPr>
                        <w:pStyle w:val="FrameContents"/>
                        <w:spacing w:line="252" w:lineRule="auto"/>
                        <w:rPr>
                          <w:lang w:val="en-GB"/>
                        </w:rPr>
                      </w:pPr>
                      <w:r w:rsidRPr="00A4535B">
                        <w:rPr>
                          <w:rFonts w:eastAsia="Calibri" w:cs="Calibri"/>
                          <w:b/>
                          <w:bCs/>
                          <w:color w:val="000000"/>
                          <w:lang w:val="en-GB"/>
                        </w:rPr>
                        <w:t xml:space="preserve">Your </w:t>
                      </w:r>
                      <w:r w:rsidR="00A97CA3">
                        <w:rPr>
                          <w:rFonts w:eastAsia="Calibri" w:cs="Calibri"/>
                          <w:b/>
                          <w:bCs/>
                          <w:color w:val="000000"/>
                          <w:lang w:val="en-GB"/>
                        </w:rPr>
                        <w:t>a</w:t>
                      </w:r>
                      <w:r w:rsidR="003A7FE9" w:rsidRPr="00A4535B">
                        <w:rPr>
                          <w:rFonts w:eastAsia="Calibri" w:cs="Calibri"/>
                          <w:b/>
                          <w:bCs/>
                          <w:color w:val="000000"/>
                          <w:lang w:val="en-GB"/>
                        </w:rPr>
                        <w:t>nswer:</w:t>
                      </w:r>
                    </w:p>
                    <w:p w14:paraId="4FBF6F82" w14:textId="4A7C585E" w:rsidR="003A7FE9" w:rsidRDefault="003A7FE9" w:rsidP="00FB072C">
                      <w:pPr>
                        <w:pStyle w:val="FrameContents"/>
                        <w:spacing w:line="252" w:lineRule="auto"/>
                        <w:rPr>
                          <w:lang w:val="en-US"/>
                        </w:rPr>
                      </w:pPr>
                      <w:r>
                        <w:rPr>
                          <w:rFonts w:eastAsia="Calibri" w:cs="Calibri"/>
                          <w:color w:val="000000"/>
                          <w:lang w:val="en-GB"/>
                        </w:rPr>
                        <w:t>Y</w:t>
                      </w:r>
                      <w:r>
                        <w:rPr>
                          <w:rFonts w:eastAsia="Calibri" w:cs="Calibri"/>
                          <w:color w:val="000000"/>
                          <w:lang w:val="en-US"/>
                        </w:rPr>
                        <w:t>our code executes correctly when run from your .</w:t>
                      </w:r>
                      <w:proofErr w:type="spellStart"/>
                      <w:r>
                        <w:rPr>
                          <w:rFonts w:eastAsia="Calibri" w:cs="Calibri"/>
                          <w:color w:val="000000"/>
                          <w:lang w:val="en-US"/>
                        </w:rPr>
                        <w:t>py</w:t>
                      </w:r>
                      <w:proofErr w:type="spellEnd"/>
                      <w:r>
                        <w:rPr>
                          <w:rFonts w:eastAsia="Calibri" w:cs="Calibri"/>
                          <w:color w:val="000000"/>
                          <w:lang w:val="en-US"/>
                        </w:rPr>
                        <w:t xml:space="preserve"> file </w:t>
                      </w:r>
                      <w:r>
                        <w:rPr>
                          <w:rFonts w:cs="Calibri"/>
                          <w:color w:val="000000"/>
                          <w:lang w:val="en-US"/>
                        </w:rPr>
                        <w:t xml:space="preserve">with name </w:t>
                      </w:r>
                      <w:r w:rsidR="00DD1EE6">
                        <w:rPr>
                          <w:rFonts w:eastAsia="Calibri" w:cs="Calibri"/>
                          <w:b/>
                          <w:bCs/>
                          <w:color w:val="C9211E"/>
                          <w:lang w:val="en-US"/>
                        </w:rPr>
                        <w:t>Kritikos-Topic5</w:t>
                      </w:r>
                      <w:r>
                        <w:rPr>
                          <w:rFonts w:eastAsia="Calibri" w:cs="Calibri"/>
                          <w:color w:val="000000"/>
                          <w:lang w:val="en-US"/>
                        </w:rPr>
                        <w:t xml:space="preserve">  using IDLE.</w:t>
                      </w:r>
                    </w:p>
                  </w:txbxContent>
                </v:textbox>
                <w10:anchorlock/>
              </v:rect>
            </w:pict>
          </mc:Fallback>
        </mc:AlternateContent>
      </w:r>
    </w:p>
    <w:p w14:paraId="3F3FFECA" w14:textId="274CC0EF" w:rsidR="007A3841" w:rsidRPr="000E72D6" w:rsidRDefault="007A3841" w:rsidP="00377B85">
      <w:pPr>
        <w:rPr>
          <w:lang w:val="en-US"/>
        </w:rPr>
      </w:pPr>
    </w:p>
    <w:sectPr w:rsidR="007A3841" w:rsidRPr="000E72D6" w:rsidSect="006E395E">
      <w:headerReference w:type="default" r:id="rId16"/>
      <w:footerReference w:type="even" r:id="rId17"/>
      <w:footerReference w:type="default" r:id="rId18"/>
      <w:pgSz w:w="11907" w:h="16840" w:code="9"/>
      <w:pgMar w:top="1440" w:right="1440" w:bottom="1440" w:left="1440" w:header="794" w:footer="284" w:gutter="0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3AC9EFF" w14:textId="77777777" w:rsidR="006E395E" w:rsidRDefault="006E395E">
      <w:r>
        <w:separator/>
      </w:r>
    </w:p>
  </w:endnote>
  <w:endnote w:type="continuationSeparator" w:id="0">
    <w:p w14:paraId="273F8C3A" w14:textId="77777777" w:rsidR="006E395E" w:rsidRDefault="006E39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A1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Bookman Old Style">
    <w:panose1 w:val="02050604050505020204"/>
    <w:charset w:val="A1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15979F" w14:textId="77777777" w:rsidR="003A7FE9" w:rsidRDefault="003A7FE9" w:rsidP="00D44D0B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E669051" w14:textId="77777777" w:rsidR="003A7FE9" w:rsidRDefault="003A7FE9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6A1A86" w14:textId="77777777" w:rsidR="003A7FE9" w:rsidRDefault="003A7FE9" w:rsidP="003B4037">
    <w:pPr>
      <w:pStyle w:val="Header"/>
      <w:ind w:right="360"/>
      <w:jc w:val="center"/>
      <w:rPr>
        <w:b/>
        <w:lang w:val="el-GR"/>
      </w:rPr>
    </w:pPr>
    <w:r>
      <w:rPr>
        <w:noProof/>
        <w:lang w:val="el-GR"/>
      </w:rPr>
      <mc:AlternateContent>
        <mc:Choice Requires="wps">
          <w:drawing>
            <wp:anchor distT="4294967291" distB="4294967291" distL="114300" distR="114300" simplePos="0" relativeHeight="251659264" behindDoc="0" locked="0" layoutInCell="0" allowOverlap="1" wp14:anchorId="032B2752" wp14:editId="29902A11">
              <wp:simplePos x="0" y="0"/>
              <wp:positionH relativeFrom="column">
                <wp:posOffset>-927735</wp:posOffset>
              </wp:positionH>
              <wp:positionV relativeFrom="paragraph">
                <wp:posOffset>194944</wp:posOffset>
              </wp:positionV>
              <wp:extent cx="7663815" cy="0"/>
              <wp:effectExtent l="0" t="38100" r="51435" b="38100"/>
              <wp:wrapNone/>
              <wp:docPr id="4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7663815" cy="0"/>
                      </a:xfrm>
                      <a:prstGeom prst="line">
                        <a:avLst/>
                      </a:prstGeom>
                      <a:noFill/>
                      <a:ln w="76200" cmpd="tri">
                        <a:solidFill>
                          <a:srgbClr val="07192F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a14="http://schemas.microsoft.com/office/drawing/2010/main">
          <w:pict>
            <v:line id="Line 1" style="position:absolute;z-index:251659264;visibility:visible;mso-wrap-style:square;mso-width-percent:0;mso-height-percent:0;mso-wrap-distance-left:9pt;mso-wrap-distance-top:-1e-4mm;mso-wrap-distance-right:9pt;mso-wrap-distance-bottom:-1e-4mm;mso-position-horizontal:absolute;mso-position-horizontal-relative:text;mso-position-vertical:absolute;mso-position-vertical-relative:text;mso-width-percent:0;mso-height-percent:0;mso-width-relative:page;mso-height-relative:page" o:spid="_x0000_s1026" o:allowincell="f" strokecolor="#07192f" strokeweight="6pt" from="-73.05pt,15.35pt" to="530.4pt,15.35pt" w14:anchorId="620E4B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">
              <v:stroke linestyle="thickBetweenThin"/>
            </v:line>
          </w:pict>
        </mc:Fallback>
      </mc:AlternateContent>
    </w:r>
  </w:p>
  <w:p w14:paraId="6B887B7E" w14:textId="246FB2BA" w:rsidR="003A7FE9" w:rsidRPr="00D44D0B" w:rsidRDefault="003A7FE9" w:rsidP="003B4037">
    <w:pPr>
      <w:pStyle w:val="Footer"/>
      <w:framePr w:wrap="none" w:vAnchor="text" w:hAnchor="page" w:x="10690" w:y="87"/>
      <w:rPr>
        <w:rStyle w:val="PageNumber"/>
        <w:lang w:val="en-US"/>
      </w:rPr>
    </w:pPr>
    <w:r>
      <w:rPr>
        <w:rStyle w:val="PageNumber"/>
        <w:lang w:val="en-US"/>
      </w:rPr>
      <w:t xml:space="preserve">Page </w:t>
    </w:r>
    <w:sdt>
      <w:sdtPr>
        <w:rPr>
          <w:rStyle w:val="PageNumber"/>
        </w:rPr>
        <w:id w:val="-1372450903"/>
        <w:docPartObj>
          <w:docPartGallery w:val="Page Numbers (Bottom of Page)"/>
          <w:docPartUnique/>
        </w:docPartObj>
      </w:sdtPr>
      <w:sdtContent>
        <w:r>
          <w:rPr>
            <w:rStyle w:val="PageNumber"/>
          </w:rPr>
          <w:fldChar w:fldCharType="begin"/>
        </w:r>
        <w:r w:rsidRPr="00D44D0B">
          <w:rPr>
            <w:rStyle w:val="PageNumber"/>
            <w:lang w:val="en-US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E86345">
          <w:rPr>
            <w:rStyle w:val="PageNumber"/>
            <w:noProof/>
            <w:lang w:val="en-US"/>
          </w:rPr>
          <w:t>11</w:t>
        </w:r>
        <w:r>
          <w:rPr>
            <w:rStyle w:val="PageNumber"/>
          </w:rPr>
          <w:fldChar w:fldCharType="end"/>
        </w:r>
      </w:sdtContent>
    </w:sdt>
  </w:p>
  <w:p w14:paraId="6DF67181" w14:textId="170DC3D9" w:rsidR="003A7FE9" w:rsidRPr="003B4037" w:rsidRDefault="003A7FE9" w:rsidP="003B4037">
    <w:pPr>
      <w:pStyle w:val="Header"/>
      <w:jc w:val="center"/>
      <w:rPr>
        <w:rFonts w:asciiTheme="minorHAnsi" w:hAnsiTheme="minorHAnsi"/>
        <w:color w:val="CA2C81"/>
        <w:sz w:val="20"/>
      </w:rPr>
    </w:pPr>
    <w:r w:rsidRPr="00887F02">
      <w:rPr>
        <w:rFonts w:asciiTheme="minorHAnsi" w:hAnsiTheme="minorHAnsi"/>
        <w:b/>
        <w:color w:val="CA2C81"/>
      </w:rPr>
      <w:t>DAMA</w:t>
    </w:r>
    <w:r>
      <w:rPr>
        <w:rFonts w:asciiTheme="minorHAnsi" w:hAnsiTheme="minorHAnsi"/>
        <w:b/>
        <w:color w:val="CA2C81"/>
      </w:rPr>
      <w:t>60</w:t>
    </w:r>
    <w:r w:rsidRPr="00887F02">
      <w:rPr>
        <w:rFonts w:asciiTheme="minorHAnsi" w:hAnsiTheme="minorHAnsi"/>
        <w:b/>
        <w:color w:val="CA2C81"/>
      </w:rPr>
      <w:t xml:space="preserve">, </w:t>
    </w:r>
    <w:r w:rsidRPr="00035F3C">
      <w:rPr>
        <w:rFonts w:asciiTheme="minorHAnsi" w:hAnsiTheme="minorHAnsi"/>
        <w:b/>
        <w:color w:val="CA2C81"/>
      </w:rPr>
      <w:t>4</w:t>
    </w:r>
    <w:r>
      <w:rPr>
        <w:rFonts w:asciiTheme="minorHAnsi" w:hAnsiTheme="minorHAnsi"/>
        <w:b/>
        <w:color w:val="CA2C81"/>
        <w:vertAlign w:val="superscript"/>
      </w:rPr>
      <w:t>th</w:t>
    </w:r>
    <w:r w:rsidRPr="00887F02">
      <w:rPr>
        <w:rFonts w:asciiTheme="minorHAnsi" w:hAnsiTheme="minorHAnsi"/>
        <w:b/>
        <w:color w:val="CA2C81"/>
      </w:rPr>
      <w:t xml:space="preserve"> Written Assignment, 202</w:t>
    </w:r>
    <w:r w:rsidR="0002020F">
      <w:rPr>
        <w:rFonts w:asciiTheme="minorHAnsi" w:hAnsiTheme="minorHAnsi"/>
        <w:b/>
        <w:color w:val="CA2C81"/>
      </w:rPr>
      <w:t>3</w:t>
    </w:r>
    <w:r w:rsidRPr="00887F02">
      <w:rPr>
        <w:rFonts w:asciiTheme="minorHAnsi" w:hAnsiTheme="minorHAnsi"/>
        <w:b/>
        <w:color w:val="CA2C81"/>
      </w:rPr>
      <w:t>-2</w:t>
    </w:r>
    <w:r w:rsidR="0002020F">
      <w:rPr>
        <w:rFonts w:asciiTheme="minorHAnsi" w:hAnsiTheme="minorHAnsi"/>
        <w:b/>
        <w:color w:val="CA2C81"/>
      </w:rPr>
      <w:t>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D1136F" w14:textId="77777777" w:rsidR="006E395E" w:rsidRDefault="006E395E">
      <w:r>
        <w:separator/>
      </w:r>
    </w:p>
  </w:footnote>
  <w:footnote w:type="continuationSeparator" w:id="0">
    <w:p w14:paraId="787B2355" w14:textId="77777777" w:rsidR="006E395E" w:rsidRDefault="006E395E">
      <w:r>
        <w:continuationSeparator/>
      </w:r>
    </w:p>
  </w:footnote>
  <w:footnote w:id="1">
    <w:p w14:paraId="2E9F50C9" w14:textId="45421F53" w:rsidR="003A7FE9" w:rsidRPr="00F10E7A" w:rsidRDefault="003A7FE9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F10E7A">
        <w:rPr>
          <w:lang w:val="en-US"/>
        </w:rPr>
        <w:t xml:space="preserve"> </w:t>
      </w:r>
      <w:r>
        <w:rPr>
          <w:lang w:val="en-US"/>
        </w:rPr>
        <w:t xml:space="preserve">Report the error with </w:t>
      </w:r>
      <w:r w:rsidRPr="00423722">
        <w:rPr>
          <w:lang w:val="en-US"/>
        </w:rPr>
        <w:t>2</w:t>
      </w:r>
      <w:r>
        <w:rPr>
          <w:lang w:val="en-US"/>
        </w:rPr>
        <w:t xml:space="preserve"> decimal point accuracy. Do not round up or down the calculated value.</w:t>
      </w:r>
    </w:p>
  </w:footnote>
  <w:footnote w:id="2">
    <w:p w14:paraId="10A9827B" w14:textId="726805DD" w:rsidR="00012809" w:rsidRPr="00012809" w:rsidRDefault="00012809">
      <w:pPr>
        <w:pStyle w:val="FootnoteText"/>
        <w:rPr>
          <w:lang w:val="en-US"/>
        </w:rPr>
      </w:pPr>
      <w:r>
        <w:rPr>
          <w:rStyle w:val="FootnoteReference"/>
        </w:rPr>
        <w:footnoteRef/>
      </w:r>
      <w:r w:rsidRPr="00012809">
        <w:rPr>
          <w:lang w:val="en-US"/>
        </w:rPr>
        <w:t xml:space="preserve"> </w:t>
      </w:r>
      <w:r>
        <w:rPr>
          <w:lang w:val="en-US"/>
        </w:rPr>
        <w:t>You can see the version</w:t>
      </w:r>
      <w:r w:rsidR="00B71FA8">
        <w:rPr>
          <w:lang w:val="en-US"/>
        </w:rPr>
        <w:t xml:space="preserve"> number</w:t>
      </w:r>
      <w:r>
        <w:rPr>
          <w:lang w:val="en-US"/>
        </w:rPr>
        <w:t xml:space="preserve"> of</w:t>
      </w:r>
      <w:r w:rsidR="00B71FA8">
        <w:rPr>
          <w:lang w:val="en-US"/>
        </w:rPr>
        <w:t xml:space="preserve"> the installed</w:t>
      </w:r>
      <w:r>
        <w:rPr>
          <w:lang w:val="en-US"/>
        </w:rPr>
        <w:t xml:space="preserve"> </w:t>
      </w:r>
      <w:r w:rsidRPr="00657C53">
        <w:rPr>
          <w:rFonts w:ascii="Consolas" w:hAnsi="Consolas" w:cs="Consolas"/>
          <w:lang w:val="en-US"/>
        </w:rPr>
        <w:t>scikit-learn</w:t>
      </w:r>
      <w:r>
        <w:rPr>
          <w:lang w:val="en-US"/>
        </w:rPr>
        <w:t xml:space="preserve"> </w:t>
      </w:r>
      <w:r w:rsidR="00CE66BF">
        <w:rPr>
          <w:lang w:val="en-US"/>
        </w:rPr>
        <w:t xml:space="preserve">package </w:t>
      </w:r>
      <w:r>
        <w:rPr>
          <w:lang w:val="en-US"/>
        </w:rPr>
        <w:t xml:space="preserve">on your system by executing </w:t>
      </w:r>
      <w:r w:rsidRPr="00C91A88">
        <w:rPr>
          <w:rFonts w:ascii="Consolas" w:hAnsi="Consolas" w:cs="Consolas"/>
          <w:lang w:val="en-US"/>
        </w:rPr>
        <w:t>print(sklearn.__version__)</w:t>
      </w:r>
      <w:r>
        <w:rPr>
          <w:lang w:val="en-US"/>
        </w:rPr>
        <w:t xml:space="preserve"> </w:t>
      </w:r>
      <w:r w:rsidR="009D1835">
        <w:rPr>
          <w:lang w:val="en-US"/>
        </w:rPr>
        <w:t xml:space="preserve">(NOTE: double leading and trailing underscores) </w:t>
      </w:r>
      <w:r>
        <w:rPr>
          <w:lang w:val="en-US"/>
        </w:rPr>
        <w:t xml:space="preserve">on the IDLE </w:t>
      </w:r>
      <w:r w:rsidR="001572AA">
        <w:rPr>
          <w:lang w:val="en-US"/>
        </w:rPr>
        <w:t>shell</w:t>
      </w:r>
      <w:r>
        <w:rPr>
          <w:lang w:val="en-US"/>
        </w:rPr>
        <w:t xml:space="preserve"> or from within a Python script</w:t>
      </w:r>
      <w:r w:rsidR="004A7FA0">
        <w:rPr>
          <w:lang w:val="en-US"/>
        </w:rPr>
        <w:t xml:space="preserve"> after importing </w:t>
      </w:r>
      <w:r w:rsidR="00717861">
        <w:rPr>
          <w:lang w:val="en-US"/>
        </w:rPr>
        <w:t>the module</w:t>
      </w:r>
      <w:r>
        <w:rPr>
          <w:lang w:val="en-US"/>
        </w:rPr>
        <w:t xml:space="preserve">. 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Borders>
        <w:bottom w:val="thickThinMediumGap" w:sz="24" w:space="0" w:color="251981"/>
      </w:tblBorders>
      <w:tblLook w:val="04A0" w:firstRow="1" w:lastRow="0" w:firstColumn="1" w:lastColumn="0" w:noHBand="0" w:noVBand="1"/>
    </w:tblPr>
    <w:tblGrid>
      <w:gridCol w:w="2594"/>
      <w:gridCol w:w="6433"/>
    </w:tblGrid>
    <w:tr w:rsidR="003A7FE9" w14:paraId="1B79E55C" w14:textId="77777777" w:rsidTr="000E0A2F">
      <w:tc>
        <w:tcPr>
          <w:tcW w:w="1437" w:type="pct"/>
          <w:tcBorders>
            <w:bottom w:val="thickThinMediumGap" w:sz="24" w:space="0" w:color="07192F"/>
          </w:tcBorders>
          <w:vAlign w:val="center"/>
        </w:tcPr>
        <w:p w14:paraId="49FC6864" w14:textId="77777777" w:rsidR="003A7FE9" w:rsidRDefault="003A7FE9" w:rsidP="00826E76">
          <w:pPr>
            <w:pStyle w:val="Header"/>
            <w:jc w:val="center"/>
          </w:pPr>
          <w:r>
            <w:rPr>
              <w:noProof/>
              <w:lang w:val="el-GR"/>
            </w:rPr>
            <w:drawing>
              <wp:inline distT="0" distB="0" distL="0" distR="0" wp14:anchorId="58651515" wp14:editId="38E6A3EA">
                <wp:extent cx="1478280" cy="648212"/>
                <wp:effectExtent l="0" t="0" r="7620" b="0"/>
                <wp:docPr id="3" name="Εικόνα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78280" cy="648212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3563" w:type="pct"/>
          <w:tcBorders>
            <w:bottom w:val="thickThinMediumGap" w:sz="24" w:space="0" w:color="07192F"/>
          </w:tcBorders>
          <w:vAlign w:val="center"/>
        </w:tcPr>
        <w:p w14:paraId="733D8DE8" w14:textId="77777777" w:rsidR="003A7FE9" w:rsidRPr="00FF37FB" w:rsidRDefault="003A7FE9" w:rsidP="00FF37FB">
          <w:pPr>
            <w:pStyle w:val="Header"/>
            <w:tabs>
              <w:tab w:val="clear" w:pos="8306"/>
              <w:tab w:val="right" w:pos="8505"/>
            </w:tabs>
            <w:ind w:right="-192"/>
            <w:jc w:val="center"/>
            <w:rPr>
              <w:color w:val="26262F"/>
              <w:sz w:val="36"/>
              <w:szCs w:val="34"/>
            </w:rPr>
          </w:pPr>
          <w:r>
            <w:rPr>
              <w:b/>
              <w:color w:val="26262F"/>
              <w:sz w:val="36"/>
              <w:szCs w:val="34"/>
            </w:rPr>
            <w:t>Hellenic Open University</w:t>
          </w:r>
        </w:p>
      </w:tc>
    </w:tr>
  </w:tbl>
  <w:p w14:paraId="2E60B970" w14:textId="77777777" w:rsidR="003A7FE9" w:rsidRPr="007C21E0" w:rsidRDefault="003A7FE9">
    <w:pPr>
      <w:pStyle w:val="Header"/>
      <w:rPr>
        <w:lang w:val="el-G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A02B6"/>
    <w:multiLevelType w:val="multilevel"/>
    <w:tmpl w:val="68E0DB38"/>
    <w:lvl w:ilvl="0">
      <w:start w:val="1"/>
      <w:numFmt w:val="upperRoman"/>
      <w:lvlText w:val="%1."/>
      <w:lvlJc w:val="right"/>
      <w:pPr>
        <w:ind w:left="720" w:hanging="360"/>
      </w:pPr>
      <w:rPr>
        <w:b/>
      </w:rPr>
    </w:lvl>
    <w:lvl w:ilvl="1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lowerLetter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lowerLetter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lowerLetter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lowerLetter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lowerLetter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B36FE5"/>
    <w:multiLevelType w:val="hybridMultilevel"/>
    <w:tmpl w:val="033EE3AA"/>
    <w:lvl w:ilvl="0" w:tplc="96281BDE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133F18"/>
    <w:multiLevelType w:val="multilevel"/>
    <w:tmpl w:val="801641D4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069003A8"/>
    <w:multiLevelType w:val="hybridMultilevel"/>
    <w:tmpl w:val="F7449B2A"/>
    <w:lvl w:ilvl="0" w:tplc="27C65C76">
      <w:start w:val="3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A60595"/>
    <w:multiLevelType w:val="hybridMultilevel"/>
    <w:tmpl w:val="9F70F89C"/>
    <w:lvl w:ilvl="0" w:tplc="21088B16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21500C"/>
    <w:multiLevelType w:val="hybridMultilevel"/>
    <w:tmpl w:val="09649C66"/>
    <w:lvl w:ilvl="0" w:tplc="FFFFFFFF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52154E3"/>
    <w:multiLevelType w:val="hybridMultilevel"/>
    <w:tmpl w:val="1D0A8CAA"/>
    <w:lvl w:ilvl="0" w:tplc="1C8CA28A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FF05C3"/>
    <w:multiLevelType w:val="hybridMultilevel"/>
    <w:tmpl w:val="D9C4EC9E"/>
    <w:lvl w:ilvl="0" w:tplc="1A5A7154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503889"/>
    <w:multiLevelType w:val="hybridMultilevel"/>
    <w:tmpl w:val="40FA34B8"/>
    <w:lvl w:ilvl="0" w:tplc="08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9BB5BEF"/>
    <w:multiLevelType w:val="hybridMultilevel"/>
    <w:tmpl w:val="4270563E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6406D7"/>
    <w:multiLevelType w:val="hybridMultilevel"/>
    <w:tmpl w:val="D6A2B7E8"/>
    <w:lvl w:ilvl="0" w:tplc="C1E639BE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FFFFFFFF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302142"/>
    <w:multiLevelType w:val="hybridMultilevel"/>
    <w:tmpl w:val="D4D0CB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E3C0D22"/>
    <w:multiLevelType w:val="hybridMultilevel"/>
    <w:tmpl w:val="79C63CC4"/>
    <w:lvl w:ilvl="0" w:tplc="08090019">
      <w:start w:val="1"/>
      <w:numFmt w:val="lowerLetter"/>
      <w:lvlText w:val="%1."/>
      <w:lvlJc w:val="left"/>
      <w:pPr>
        <w:ind w:left="1800" w:hanging="360"/>
      </w:pPr>
      <w:rPr>
        <w:rFonts w:hint="default"/>
        <w:sz w:val="22"/>
        <w:szCs w:val="15"/>
      </w:rPr>
    </w:lvl>
    <w:lvl w:ilvl="1" w:tplc="08090019" w:tentative="1">
      <w:start w:val="1"/>
      <w:numFmt w:val="lowerLetter"/>
      <w:lvlText w:val="%2."/>
      <w:lvlJc w:val="left"/>
      <w:pPr>
        <w:ind w:left="2520" w:hanging="360"/>
      </w:pPr>
    </w:lvl>
    <w:lvl w:ilvl="2" w:tplc="0809001B" w:tentative="1">
      <w:start w:val="1"/>
      <w:numFmt w:val="lowerRoman"/>
      <w:lvlText w:val="%3."/>
      <w:lvlJc w:val="right"/>
      <w:pPr>
        <w:ind w:left="3240" w:hanging="180"/>
      </w:pPr>
    </w:lvl>
    <w:lvl w:ilvl="3" w:tplc="0809000F" w:tentative="1">
      <w:start w:val="1"/>
      <w:numFmt w:val="decimal"/>
      <w:lvlText w:val="%4."/>
      <w:lvlJc w:val="left"/>
      <w:pPr>
        <w:ind w:left="3960" w:hanging="360"/>
      </w:pPr>
    </w:lvl>
    <w:lvl w:ilvl="4" w:tplc="08090019" w:tentative="1">
      <w:start w:val="1"/>
      <w:numFmt w:val="lowerLetter"/>
      <w:lvlText w:val="%5."/>
      <w:lvlJc w:val="left"/>
      <w:pPr>
        <w:ind w:left="4680" w:hanging="360"/>
      </w:pPr>
    </w:lvl>
    <w:lvl w:ilvl="5" w:tplc="0809001B" w:tentative="1">
      <w:start w:val="1"/>
      <w:numFmt w:val="lowerRoman"/>
      <w:lvlText w:val="%6."/>
      <w:lvlJc w:val="right"/>
      <w:pPr>
        <w:ind w:left="5400" w:hanging="180"/>
      </w:pPr>
    </w:lvl>
    <w:lvl w:ilvl="6" w:tplc="0809000F" w:tentative="1">
      <w:start w:val="1"/>
      <w:numFmt w:val="decimal"/>
      <w:lvlText w:val="%7."/>
      <w:lvlJc w:val="left"/>
      <w:pPr>
        <w:ind w:left="6120" w:hanging="360"/>
      </w:pPr>
    </w:lvl>
    <w:lvl w:ilvl="7" w:tplc="08090019" w:tentative="1">
      <w:start w:val="1"/>
      <w:numFmt w:val="lowerLetter"/>
      <w:lvlText w:val="%8."/>
      <w:lvlJc w:val="left"/>
      <w:pPr>
        <w:ind w:left="6840" w:hanging="360"/>
      </w:pPr>
    </w:lvl>
    <w:lvl w:ilvl="8" w:tplc="08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3" w15:restartNumberingAfterBreak="0">
    <w:nsid w:val="1F582144"/>
    <w:multiLevelType w:val="hybridMultilevel"/>
    <w:tmpl w:val="282C819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45C1CED"/>
    <w:multiLevelType w:val="multilevel"/>
    <w:tmpl w:val="CB5C0F86"/>
    <w:lvl w:ilvl="0">
      <w:numFmt w:val="decimal"/>
      <w:lvlText w:val="%1"/>
      <w:lvlJc w:val="left"/>
      <w:pPr>
        <w:ind w:left="620" w:hanging="620"/>
      </w:pPr>
      <w:rPr>
        <w:rFonts w:ascii="Courier New" w:hAnsi="Courier New" w:cs="Courier New" w:hint="default"/>
        <w:color w:val="000000"/>
        <w:sz w:val="21"/>
      </w:rPr>
    </w:lvl>
    <w:lvl w:ilvl="1">
      <w:start w:val="483"/>
      <w:numFmt w:val="decimal"/>
      <w:lvlText w:val="%1.%2"/>
      <w:lvlJc w:val="left"/>
      <w:pPr>
        <w:ind w:left="620" w:hanging="620"/>
      </w:pPr>
      <w:rPr>
        <w:rFonts w:ascii="Courier New" w:hAnsi="Courier New" w:cs="Courier New" w:hint="default"/>
        <w:color w:val="000000"/>
        <w:sz w:val="21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ascii="Courier New" w:hAnsi="Courier New" w:cs="Courier New" w:hint="default"/>
        <w:color w:val="000000"/>
        <w:sz w:val="21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ascii="Courier New" w:hAnsi="Courier New" w:cs="Courier New" w:hint="default"/>
        <w:color w:val="000000"/>
        <w:sz w:val="21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ascii="Courier New" w:hAnsi="Courier New" w:cs="Courier New" w:hint="default"/>
        <w:color w:val="000000"/>
        <w:sz w:val="21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ascii="Courier New" w:hAnsi="Courier New" w:cs="Courier New" w:hint="default"/>
        <w:color w:val="000000"/>
        <w:sz w:val="21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ascii="Courier New" w:hAnsi="Courier New" w:cs="Courier New" w:hint="default"/>
        <w:color w:val="000000"/>
        <w:sz w:val="21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ascii="Courier New" w:hAnsi="Courier New" w:cs="Courier New" w:hint="default"/>
        <w:color w:val="000000"/>
        <w:sz w:val="21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ascii="Courier New" w:hAnsi="Courier New" w:cs="Courier New" w:hint="default"/>
        <w:color w:val="000000"/>
        <w:sz w:val="21"/>
      </w:rPr>
    </w:lvl>
  </w:abstractNum>
  <w:abstractNum w:abstractNumId="15" w15:restartNumberingAfterBreak="0">
    <w:nsid w:val="2C0D25D2"/>
    <w:multiLevelType w:val="hybridMultilevel"/>
    <w:tmpl w:val="7150A1FC"/>
    <w:lvl w:ilvl="0" w:tplc="E7E85842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140" w:hanging="360"/>
      </w:pPr>
    </w:lvl>
    <w:lvl w:ilvl="2" w:tplc="0408001B" w:tentative="1">
      <w:start w:val="1"/>
      <w:numFmt w:val="lowerRoman"/>
      <w:lvlText w:val="%3."/>
      <w:lvlJc w:val="right"/>
      <w:pPr>
        <w:ind w:left="1860" w:hanging="180"/>
      </w:pPr>
    </w:lvl>
    <w:lvl w:ilvl="3" w:tplc="0408000F" w:tentative="1">
      <w:start w:val="1"/>
      <w:numFmt w:val="decimal"/>
      <w:lvlText w:val="%4."/>
      <w:lvlJc w:val="left"/>
      <w:pPr>
        <w:ind w:left="2580" w:hanging="360"/>
      </w:pPr>
    </w:lvl>
    <w:lvl w:ilvl="4" w:tplc="04080019" w:tentative="1">
      <w:start w:val="1"/>
      <w:numFmt w:val="lowerLetter"/>
      <w:lvlText w:val="%5."/>
      <w:lvlJc w:val="left"/>
      <w:pPr>
        <w:ind w:left="3300" w:hanging="360"/>
      </w:pPr>
    </w:lvl>
    <w:lvl w:ilvl="5" w:tplc="0408001B" w:tentative="1">
      <w:start w:val="1"/>
      <w:numFmt w:val="lowerRoman"/>
      <w:lvlText w:val="%6."/>
      <w:lvlJc w:val="right"/>
      <w:pPr>
        <w:ind w:left="4020" w:hanging="180"/>
      </w:pPr>
    </w:lvl>
    <w:lvl w:ilvl="6" w:tplc="0408000F" w:tentative="1">
      <w:start w:val="1"/>
      <w:numFmt w:val="decimal"/>
      <w:lvlText w:val="%7."/>
      <w:lvlJc w:val="left"/>
      <w:pPr>
        <w:ind w:left="4740" w:hanging="360"/>
      </w:pPr>
    </w:lvl>
    <w:lvl w:ilvl="7" w:tplc="04080019" w:tentative="1">
      <w:start w:val="1"/>
      <w:numFmt w:val="lowerLetter"/>
      <w:lvlText w:val="%8."/>
      <w:lvlJc w:val="left"/>
      <w:pPr>
        <w:ind w:left="5460" w:hanging="360"/>
      </w:pPr>
    </w:lvl>
    <w:lvl w:ilvl="8" w:tplc="0408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16" w15:restartNumberingAfterBreak="0">
    <w:nsid w:val="2F90739D"/>
    <w:multiLevelType w:val="hybridMultilevel"/>
    <w:tmpl w:val="79C63CC4"/>
    <w:lvl w:ilvl="0" w:tplc="FFFFFFFF">
      <w:start w:val="1"/>
      <w:numFmt w:val="lowerLetter"/>
      <w:lvlText w:val="%1."/>
      <w:lvlJc w:val="left"/>
      <w:pPr>
        <w:ind w:left="1800" w:hanging="360"/>
      </w:pPr>
      <w:rPr>
        <w:rFonts w:hint="default"/>
        <w:sz w:val="22"/>
        <w:szCs w:val="15"/>
      </w:rPr>
    </w:lvl>
    <w:lvl w:ilvl="1" w:tplc="FFFFFFFF" w:tentative="1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114123C"/>
    <w:multiLevelType w:val="hybridMultilevel"/>
    <w:tmpl w:val="81201972"/>
    <w:lvl w:ilvl="0" w:tplc="75444CB4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EFE48596">
      <w:numFmt w:val="decimal"/>
      <w:lvlText w:val=""/>
      <w:lvlJc w:val="left"/>
    </w:lvl>
    <w:lvl w:ilvl="2" w:tplc="73CCEA92">
      <w:numFmt w:val="decimal"/>
      <w:lvlText w:val=""/>
      <w:lvlJc w:val="left"/>
    </w:lvl>
    <w:lvl w:ilvl="3" w:tplc="9C2CDA0C">
      <w:numFmt w:val="decimal"/>
      <w:lvlText w:val=""/>
      <w:lvlJc w:val="left"/>
    </w:lvl>
    <w:lvl w:ilvl="4" w:tplc="AC34F17E">
      <w:numFmt w:val="decimal"/>
      <w:lvlText w:val=""/>
      <w:lvlJc w:val="left"/>
    </w:lvl>
    <w:lvl w:ilvl="5" w:tplc="07A495CC">
      <w:numFmt w:val="decimal"/>
      <w:lvlText w:val=""/>
      <w:lvlJc w:val="left"/>
    </w:lvl>
    <w:lvl w:ilvl="6" w:tplc="4866BE36">
      <w:numFmt w:val="decimal"/>
      <w:lvlText w:val=""/>
      <w:lvlJc w:val="left"/>
    </w:lvl>
    <w:lvl w:ilvl="7" w:tplc="AF2EF254">
      <w:numFmt w:val="decimal"/>
      <w:lvlText w:val=""/>
      <w:lvlJc w:val="left"/>
    </w:lvl>
    <w:lvl w:ilvl="8" w:tplc="1428C79E">
      <w:numFmt w:val="decimal"/>
      <w:lvlText w:val=""/>
      <w:lvlJc w:val="left"/>
    </w:lvl>
  </w:abstractNum>
  <w:abstractNum w:abstractNumId="18" w15:restartNumberingAfterBreak="0">
    <w:nsid w:val="34B70939"/>
    <w:multiLevelType w:val="hybridMultilevel"/>
    <w:tmpl w:val="D9C4EC9E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2B489E"/>
    <w:multiLevelType w:val="hybridMultilevel"/>
    <w:tmpl w:val="5B761800"/>
    <w:lvl w:ilvl="0" w:tplc="41FE2B38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200" w:hanging="360"/>
      </w:pPr>
    </w:lvl>
    <w:lvl w:ilvl="2" w:tplc="0408001B" w:tentative="1">
      <w:start w:val="1"/>
      <w:numFmt w:val="lowerRoman"/>
      <w:lvlText w:val="%3."/>
      <w:lvlJc w:val="right"/>
      <w:pPr>
        <w:ind w:left="1920" w:hanging="180"/>
      </w:pPr>
    </w:lvl>
    <w:lvl w:ilvl="3" w:tplc="0408000F" w:tentative="1">
      <w:start w:val="1"/>
      <w:numFmt w:val="decimal"/>
      <w:lvlText w:val="%4."/>
      <w:lvlJc w:val="left"/>
      <w:pPr>
        <w:ind w:left="2640" w:hanging="360"/>
      </w:pPr>
    </w:lvl>
    <w:lvl w:ilvl="4" w:tplc="04080019" w:tentative="1">
      <w:start w:val="1"/>
      <w:numFmt w:val="lowerLetter"/>
      <w:lvlText w:val="%5."/>
      <w:lvlJc w:val="left"/>
      <w:pPr>
        <w:ind w:left="3360" w:hanging="360"/>
      </w:pPr>
    </w:lvl>
    <w:lvl w:ilvl="5" w:tplc="0408001B" w:tentative="1">
      <w:start w:val="1"/>
      <w:numFmt w:val="lowerRoman"/>
      <w:lvlText w:val="%6."/>
      <w:lvlJc w:val="right"/>
      <w:pPr>
        <w:ind w:left="4080" w:hanging="180"/>
      </w:pPr>
    </w:lvl>
    <w:lvl w:ilvl="6" w:tplc="0408000F" w:tentative="1">
      <w:start w:val="1"/>
      <w:numFmt w:val="decimal"/>
      <w:lvlText w:val="%7."/>
      <w:lvlJc w:val="left"/>
      <w:pPr>
        <w:ind w:left="4800" w:hanging="360"/>
      </w:pPr>
    </w:lvl>
    <w:lvl w:ilvl="7" w:tplc="04080019" w:tentative="1">
      <w:start w:val="1"/>
      <w:numFmt w:val="lowerLetter"/>
      <w:lvlText w:val="%8."/>
      <w:lvlJc w:val="left"/>
      <w:pPr>
        <w:ind w:left="5520" w:hanging="360"/>
      </w:pPr>
    </w:lvl>
    <w:lvl w:ilvl="8" w:tplc="0408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20" w15:restartNumberingAfterBreak="0">
    <w:nsid w:val="3C622D73"/>
    <w:multiLevelType w:val="hybridMultilevel"/>
    <w:tmpl w:val="B72A47F8"/>
    <w:lvl w:ilvl="0" w:tplc="53763076">
      <w:start w:val="2"/>
      <w:numFmt w:val="lowerLetter"/>
      <w:lvlText w:val="%1."/>
      <w:lvlJc w:val="left"/>
      <w:pPr>
        <w:ind w:left="1800" w:hanging="360"/>
      </w:pPr>
      <w:rPr>
        <w:rFonts w:hint="default"/>
        <w:sz w:val="22"/>
        <w:szCs w:val="15"/>
      </w:rPr>
    </w:lvl>
    <w:lvl w:ilvl="1" w:tplc="04080019" w:tentative="1">
      <w:start w:val="1"/>
      <w:numFmt w:val="lowerLetter"/>
      <w:lvlText w:val="%2."/>
      <w:lvlJc w:val="left"/>
      <w:pPr>
        <w:ind w:left="2520" w:hanging="360"/>
      </w:pPr>
    </w:lvl>
    <w:lvl w:ilvl="2" w:tplc="0408001B" w:tentative="1">
      <w:start w:val="1"/>
      <w:numFmt w:val="lowerRoman"/>
      <w:lvlText w:val="%3."/>
      <w:lvlJc w:val="right"/>
      <w:pPr>
        <w:ind w:left="3240" w:hanging="180"/>
      </w:pPr>
    </w:lvl>
    <w:lvl w:ilvl="3" w:tplc="0408000F" w:tentative="1">
      <w:start w:val="1"/>
      <w:numFmt w:val="decimal"/>
      <w:lvlText w:val="%4."/>
      <w:lvlJc w:val="left"/>
      <w:pPr>
        <w:ind w:left="3960" w:hanging="360"/>
      </w:pPr>
    </w:lvl>
    <w:lvl w:ilvl="4" w:tplc="04080019" w:tentative="1">
      <w:start w:val="1"/>
      <w:numFmt w:val="lowerLetter"/>
      <w:lvlText w:val="%5."/>
      <w:lvlJc w:val="left"/>
      <w:pPr>
        <w:ind w:left="4680" w:hanging="360"/>
      </w:pPr>
    </w:lvl>
    <w:lvl w:ilvl="5" w:tplc="0408001B" w:tentative="1">
      <w:start w:val="1"/>
      <w:numFmt w:val="lowerRoman"/>
      <w:lvlText w:val="%6."/>
      <w:lvlJc w:val="right"/>
      <w:pPr>
        <w:ind w:left="5400" w:hanging="180"/>
      </w:pPr>
    </w:lvl>
    <w:lvl w:ilvl="6" w:tplc="0408000F" w:tentative="1">
      <w:start w:val="1"/>
      <w:numFmt w:val="decimal"/>
      <w:lvlText w:val="%7."/>
      <w:lvlJc w:val="left"/>
      <w:pPr>
        <w:ind w:left="6120" w:hanging="360"/>
      </w:pPr>
    </w:lvl>
    <w:lvl w:ilvl="7" w:tplc="04080019" w:tentative="1">
      <w:start w:val="1"/>
      <w:numFmt w:val="lowerLetter"/>
      <w:lvlText w:val="%8."/>
      <w:lvlJc w:val="left"/>
      <w:pPr>
        <w:ind w:left="6840" w:hanging="360"/>
      </w:pPr>
    </w:lvl>
    <w:lvl w:ilvl="8" w:tplc="0408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21" w15:restartNumberingAfterBreak="0">
    <w:nsid w:val="3C776B3A"/>
    <w:multiLevelType w:val="hybridMultilevel"/>
    <w:tmpl w:val="566857FC"/>
    <w:lvl w:ilvl="0" w:tplc="D6E839CC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F6F4D2E"/>
    <w:multiLevelType w:val="hybridMultilevel"/>
    <w:tmpl w:val="9966601C"/>
    <w:lvl w:ilvl="0" w:tplc="08090019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4D77FF"/>
    <w:multiLevelType w:val="hybridMultilevel"/>
    <w:tmpl w:val="D26CFC72"/>
    <w:lvl w:ilvl="0" w:tplc="102A64C2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140" w:hanging="360"/>
      </w:pPr>
    </w:lvl>
    <w:lvl w:ilvl="2" w:tplc="0408001B" w:tentative="1">
      <w:start w:val="1"/>
      <w:numFmt w:val="lowerRoman"/>
      <w:lvlText w:val="%3."/>
      <w:lvlJc w:val="right"/>
      <w:pPr>
        <w:ind w:left="1860" w:hanging="180"/>
      </w:pPr>
    </w:lvl>
    <w:lvl w:ilvl="3" w:tplc="0408000F" w:tentative="1">
      <w:start w:val="1"/>
      <w:numFmt w:val="decimal"/>
      <w:lvlText w:val="%4."/>
      <w:lvlJc w:val="left"/>
      <w:pPr>
        <w:ind w:left="2580" w:hanging="360"/>
      </w:pPr>
    </w:lvl>
    <w:lvl w:ilvl="4" w:tplc="04080019" w:tentative="1">
      <w:start w:val="1"/>
      <w:numFmt w:val="lowerLetter"/>
      <w:lvlText w:val="%5."/>
      <w:lvlJc w:val="left"/>
      <w:pPr>
        <w:ind w:left="3300" w:hanging="360"/>
      </w:pPr>
    </w:lvl>
    <w:lvl w:ilvl="5" w:tplc="0408001B" w:tentative="1">
      <w:start w:val="1"/>
      <w:numFmt w:val="lowerRoman"/>
      <w:lvlText w:val="%6."/>
      <w:lvlJc w:val="right"/>
      <w:pPr>
        <w:ind w:left="4020" w:hanging="180"/>
      </w:pPr>
    </w:lvl>
    <w:lvl w:ilvl="6" w:tplc="0408000F" w:tentative="1">
      <w:start w:val="1"/>
      <w:numFmt w:val="decimal"/>
      <w:lvlText w:val="%7."/>
      <w:lvlJc w:val="left"/>
      <w:pPr>
        <w:ind w:left="4740" w:hanging="360"/>
      </w:pPr>
    </w:lvl>
    <w:lvl w:ilvl="7" w:tplc="04080019" w:tentative="1">
      <w:start w:val="1"/>
      <w:numFmt w:val="lowerLetter"/>
      <w:lvlText w:val="%8."/>
      <w:lvlJc w:val="left"/>
      <w:pPr>
        <w:ind w:left="5460" w:hanging="360"/>
      </w:pPr>
    </w:lvl>
    <w:lvl w:ilvl="8" w:tplc="0408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4" w15:restartNumberingAfterBreak="0">
    <w:nsid w:val="420D30B0"/>
    <w:multiLevelType w:val="hybridMultilevel"/>
    <w:tmpl w:val="56989D5A"/>
    <w:lvl w:ilvl="0" w:tplc="0408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54E7B0A"/>
    <w:multiLevelType w:val="hybridMultilevel"/>
    <w:tmpl w:val="71D6A824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sz w:val="22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BB5BF4"/>
    <w:multiLevelType w:val="hybridMultilevel"/>
    <w:tmpl w:val="D518ABCA"/>
    <w:lvl w:ilvl="0" w:tplc="0FE4174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BA62456">
      <w:numFmt w:val="decimal"/>
      <w:lvlText w:val=""/>
      <w:lvlJc w:val="left"/>
    </w:lvl>
    <w:lvl w:ilvl="2" w:tplc="7D686176">
      <w:numFmt w:val="decimal"/>
      <w:lvlText w:val=""/>
      <w:lvlJc w:val="left"/>
    </w:lvl>
    <w:lvl w:ilvl="3" w:tplc="5A5AB682">
      <w:numFmt w:val="decimal"/>
      <w:lvlText w:val=""/>
      <w:lvlJc w:val="left"/>
    </w:lvl>
    <w:lvl w:ilvl="4" w:tplc="26E69EC8">
      <w:numFmt w:val="decimal"/>
      <w:lvlText w:val=""/>
      <w:lvlJc w:val="left"/>
    </w:lvl>
    <w:lvl w:ilvl="5" w:tplc="CF881498">
      <w:numFmt w:val="decimal"/>
      <w:lvlText w:val=""/>
      <w:lvlJc w:val="left"/>
    </w:lvl>
    <w:lvl w:ilvl="6" w:tplc="73D42AAE">
      <w:numFmt w:val="decimal"/>
      <w:lvlText w:val=""/>
      <w:lvlJc w:val="left"/>
    </w:lvl>
    <w:lvl w:ilvl="7" w:tplc="CAAA9586">
      <w:numFmt w:val="decimal"/>
      <w:lvlText w:val=""/>
      <w:lvlJc w:val="left"/>
    </w:lvl>
    <w:lvl w:ilvl="8" w:tplc="D97A9C00">
      <w:numFmt w:val="decimal"/>
      <w:lvlText w:val=""/>
      <w:lvlJc w:val="left"/>
    </w:lvl>
  </w:abstractNum>
  <w:abstractNum w:abstractNumId="27" w15:restartNumberingAfterBreak="0">
    <w:nsid w:val="4DAA42DA"/>
    <w:multiLevelType w:val="hybridMultilevel"/>
    <w:tmpl w:val="3830F308"/>
    <w:lvl w:ilvl="0" w:tplc="33DE1D7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68213F"/>
    <w:multiLevelType w:val="hybridMultilevel"/>
    <w:tmpl w:val="EC96DDC0"/>
    <w:lvl w:ilvl="0" w:tplc="01F69D32">
      <w:start w:val="1"/>
      <w:numFmt w:val="decimal"/>
      <w:lvlText w:val="%1."/>
      <w:lvlJc w:val="left"/>
      <w:pPr>
        <w:ind w:left="4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140" w:hanging="360"/>
      </w:pPr>
    </w:lvl>
    <w:lvl w:ilvl="2" w:tplc="0408001B" w:tentative="1">
      <w:start w:val="1"/>
      <w:numFmt w:val="lowerRoman"/>
      <w:lvlText w:val="%3."/>
      <w:lvlJc w:val="right"/>
      <w:pPr>
        <w:ind w:left="1860" w:hanging="180"/>
      </w:pPr>
    </w:lvl>
    <w:lvl w:ilvl="3" w:tplc="0408000F" w:tentative="1">
      <w:start w:val="1"/>
      <w:numFmt w:val="decimal"/>
      <w:lvlText w:val="%4."/>
      <w:lvlJc w:val="left"/>
      <w:pPr>
        <w:ind w:left="2580" w:hanging="360"/>
      </w:pPr>
    </w:lvl>
    <w:lvl w:ilvl="4" w:tplc="04080019" w:tentative="1">
      <w:start w:val="1"/>
      <w:numFmt w:val="lowerLetter"/>
      <w:lvlText w:val="%5."/>
      <w:lvlJc w:val="left"/>
      <w:pPr>
        <w:ind w:left="3300" w:hanging="360"/>
      </w:pPr>
    </w:lvl>
    <w:lvl w:ilvl="5" w:tplc="0408001B" w:tentative="1">
      <w:start w:val="1"/>
      <w:numFmt w:val="lowerRoman"/>
      <w:lvlText w:val="%6."/>
      <w:lvlJc w:val="right"/>
      <w:pPr>
        <w:ind w:left="4020" w:hanging="180"/>
      </w:pPr>
    </w:lvl>
    <w:lvl w:ilvl="6" w:tplc="0408000F" w:tentative="1">
      <w:start w:val="1"/>
      <w:numFmt w:val="decimal"/>
      <w:lvlText w:val="%7."/>
      <w:lvlJc w:val="left"/>
      <w:pPr>
        <w:ind w:left="4740" w:hanging="360"/>
      </w:pPr>
    </w:lvl>
    <w:lvl w:ilvl="7" w:tplc="04080019" w:tentative="1">
      <w:start w:val="1"/>
      <w:numFmt w:val="lowerLetter"/>
      <w:lvlText w:val="%8."/>
      <w:lvlJc w:val="left"/>
      <w:pPr>
        <w:ind w:left="5460" w:hanging="360"/>
      </w:pPr>
    </w:lvl>
    <w:lvl w:ilvl="8" w:tplc="0408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29" w15:restartNumberingAfterBreak="0">
    <w:nsid w:val="54D11124"/>
    <w:multiLevelType w:val="hybridMultilevel"/>
    <w:tmpl w:val="6B88A6BE"/>
    <w:lvl w:ilvl="0" w:tplc="08090019">
      <w:start w:val="1"/>
      <w:numFmt w:val="lowerLetter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59036DD"/>
    <w:multiLevelType w:val="hybridMultilevel"/>
    <w:tmpl w:val="A14A0488"/>
    <w:lvl w:ilvl="0" w:tplc="4412E5BA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200" w:hanging="360"/>
      </w:pPr>
    </w:lvl>
    <w:lvl w:ilvl="2" w:tplc="0408001B" w:tentative="1">
      <w:start w:val="1"/>
      <w:numFmt w:val="lowerRoman"/>
      <w:lvlText w:val="%3."/>
      <w:lvlJc w:val="right"/>
      <w:pPr>
        <w:ind w:left="1920" w:hanging="180"/>
      </w:pPr>
    </w:lvl>
    <w:lvl w:ilvl="3" w:tplc="0408000F" w:tentative="1">
      <w:start w:val="1"/>
      <w:numFmt w:val="decimal"/>
      <w:lvlText w:val="%4."/>
      <w:lvlJc w:val="left"/>
      <w:pPr>
        <w:ind w:left="2640" w:hanging="360"/>
      </w:pPr>
    </w:lvl>
    <w:lvl w:ilvl="4" w:tplc="04080019" w:tentative="1">
      <w:start w:val="1"/>
      <w:numFmt w:val="lowerLetter"/>
      <w:lvlText w:val="%5."/>
      <w:lvlJc w:val="left"/>
      <w:pPr>
        <w:ind w:left="3360" w:hanging="360"/>
      </w:pPr>
    </w:lvl>
    <w:lvl w:ilvl="5" w:tplc="0408001B" w:tentative="1">
      <w:start w:val="1"/>
      <w:numFmt w:val="lowerRoman"/>
      <w:lvlText w:val="%6."/>
      <w:lvlJc w:val="right"/>
      <w:pPr>
        <w:ind w:left="4080" w:hanging="180"/>
      </w:pPr>
    </w:lvl>
    <w:lvl w:ilvl="6" w:tplc="0408000F" w:tentative="1">
      <w:start w:val="1"/>
      <w:numFmt w:val="decimal"/>
      <w:lvlText w:val="%7."/>
      <w:lvlJc w:val="left"/>
      <w:pPr>
        <w:ind w:left="4800" w:hanging="360"/>
      </w:pPr>
    </w:lvl>
    <w:lvl w:ilvl="7" w:tplc="04080019" w:tentative="1">
      <w:start w:val="1"/>
      <w:numFmt w:val="lowerLetter"/>
      <w:lvlText w:val="%8."/>
      <w:lvlJc w:val="left"/>
      <w:pPr>
        <w:ind w:left="5520" w:hanging="360"/>
      </w:pPr>
    </w:lvl>
    <w:lvl w:ilvl="8" w:tplc="0408001B" w:tentative="1">
      <w:start w:val="1"/>
      <w:numFmt w:val="lowerRoman"/>
      <w:lvlText w:val="%9."/>
      <w:lvlJc w:val="right"/>
      <w:pPr>
        <w:ind w:left="6240" w:hanging="180"/>
      </w:pPr>
    </w:lvl>
  </w:abstractNum>
  <w:abstractNum w:abstractNumId="31" w15:restartNumberingAfterBreak="0">
    <w:nsid w:val="584F2444"/>
    <w:multiLevelType w:val="hybridMultilevel"/>
    <w:tmpl w:val="09649C66"/>
    <w:lvl w:ilvl="0" w:tplc="FFFFFFFF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800" w:hanging="360"/>
      </w:pPr>
    </w:lvl>
    <w:lvl w:ilvl="2" w:tplc="FFFFFFFF" w:tentative="1">
      <w:start w:val="1"/>
      <w:numFmt w:val="lowerRoman"/>
      <w:lvlText w:val="%3."/>
      <w:lvlJc w:val="right"/>
      <w:pPr>
        <w:ind w:left="2520" w:hanging="180"/>
      </w:pPr>
    </w:lvl>
    <w:lvl w:ilvl="3" w:tplc="FFFFFFFF" w:tentative="1">
      <w:start w:val="1"/>
      <w:numFmt w:val="decimal"/>
      <w:lvlText w:val="%4."/>
      <w:lvlJc w:val="left"/>
      <w:pPr>
        <w:ind w:left="3240" w:hanging="360"/>
      </w:pPr>
    </w:lvl>
    <w:lvl w:ilvl="4" w:tplc="FFFFFFFF" w:tentative="1">
      <w:start w:val="1"/>
      <w:numFmt w:val="lowerLetter"/>
      <w:lvlText w:val="%5."/>
      <w:lvlJc w:val="left"/>
      <w:pPr>
        <w:ind w:left="3960" w:hanging="360"/>
      </w:pPr>
    </w:lvl>
    <w:lvl w:ilvl="5" w:tplc="FFFFFFFF" w:tentative="1">
      <w:start w:val="1"/>
      <w:numFmt w:val="lowerRoman"/>
      <w:lvlText w:val="%6."/>
      <w:lvlJc w:val="right"/>
      <w:pPr>
        <w:ind w:left="4680" w:hanging="180"/>
      </w:pPr>
    </w:lvl>
    <w:lvl w:ilvl="6" w:tplc="FFFFFFFF" w:tentative="1">
      <w:start w:val="1"/>
      <w:numFmt w:val="decimal"/>
      <w:lvlText w:val="%7."/>
      <w:lvlJc w:val="left"/>
      <w:pPr>
        <w:ind w:left="5400" w:hanging="360"/>
      </w:pPr>
    </w:lvl>
    <w:lvl w:ilvl="7" w:tplc="FFFFFFFF" w:tentative="1">
      <w:start w:val="1"/>
      <w:numFmt w:val="lowerLetter"/>
      <w:lvlText w:val="%8."/>
      <w:lvlJc w:val="left"/>
      <w:pPr>
        <w:ind w:left="6120" w:hanging="360"/>
      </w:pPr>
    </w:lvl>
    <w:lvl w:ilvl="8" w:tplc="FFFFFFFF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 w15:restartNumberingAfterBreak="0">
    <w:nsid w:val="597B1982"/>
    <w:multiLevelType w:val="hybridMultilevel"/>
    <w:tmpl w:val="C42C4A62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A302883"/>
    <w:multiLevelType w:val="hybridMultilevel"/>
    <w:tmpl w:val="631A7830"/>
    <w:lvl w:ilvl="0" w:tplc="0408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 w15:restartNumberingAfterBreak="0">
    <w:nsid w:val="5CE638AA"/>
    <w:multiLevelType w:val="hybridMultilevel"/>
    <w:tmpl w:val="DDA81768"/>
    <w:lvl w:ilvl="0" w:tplc="A050C13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25052E8"/>
    <w:multiLevelType w:val="hybridMultilevel"/>
    <w:tmpl w:val="48E61AEC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48C201C"/>
    <w:multiLevelType w:val="hybridMultilevel"/>
    <w:tmpl w:val="5774617E"/>
    <w:lvl w:ilvl="0" w:tplc="A888FC9C">
      <w:start w:val="1"/>
      <w:numFmt w:val="lowerLetter"/>
      <w:lvlText w:val="(%1)"/>
      <w:lvlJc w:val="left"/>
      <w:pPr>
        <w:ind w:left="1080" w:hanging="72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56B785E"/>
    <w:multiLevelType w:val="hybridMultilevel"/>
    <w:tmpl w:val="09649C66"/>
    <w:lvl w:ilvl="0" w:tplc="04080019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 w15:restartNumberingAfterBreak="0">
    <w:nsid w:val="681A0272"/>
    <w:multiLevelType w:val="hybridMultilevel"/>
    <w:tmpl w:val="DFB6DD8E"/>
    <w:lvl w:ilvl="0" w:tplc="25FA642A">
      <w:start w:val="1"/>
      <w:numFmt w:val="decimal"/>
      <w:lvlText w:val="%1"/>
      <w:lvlJc w:val="left"/>
      <w:pPr>
        <w:tabs>
          <w:tab w:val="num" w:pos="720"/>
        </w:tabs>
        <w:ind w:left="720" w:hanging="360"/>
      </w:pPr>
    </w:lvl>
    <w:lvl w:ilvl="1" w:tplc="274C0598">
      <w:numFmt w:val="decimal"/>
      <w:lvlText w:val=""/>
      <w:lvlJc w:val="left"/>
    </w:lvl>
    <w:lvl w:ilvl="2" w:tplc="D156720A">
      <w:numFmt w:val="decimal"/>
      <w:lvlText w:val=""/>
      <w:lvlJc w:val="left"/>
    </w:lvl>
    <w:lvl w:ilvl="3" w:tplc="5F7C6E9C">
      <w:numFmt w:val="decimal"/>
      <w:lvlText w:val=""/>
      <w:lvlJc w:val="left"/>
    </w:lvl>
    <w:lvl w:ilvl="4" w:tplc="DA50C3C0">
      <w:numFmt w:val="decimal"/>
      <w:lvlText w:val=""/>
      <w:lvlJc w:val="left"/>
    </w:lvl>
    <w:lvl w:ilvl="5" w:tplc="1E26146E">
      <w:numFmt w:val="decimal"/>
      <w:lvlText w:val=""/>
      <w:lvlJc w:val="left"/>
    </w:lvl>
    <w:lvl w:ilvl="6" w:tplc="137CD9C0">
      <w:numFmt w:val="decimal"/>
      <w:lvlText w:val=""/>
      <w:lvlJc w:val="left"/>
    </w:lvl>
    <w:lvl w:ilvl="7" w:tplc="13DEA78E">
      <w:numFmt w:val="decimal"/>
      <w:lvlText w:val=""/>
      <w:lvlJc w:val="left"/>
    </w:lvl>
    <w:lvl w:ilvl="8" w:tplc="984E5E66">
      <w:numFmt w:val="decimal"/>
      <w:lvlText w:val=""/>
      <w:lvlJc w:val="left"/>
    </w:lvl>
  </w:abstractNum>
  <w:abstractNum w:abstractNumId="39" w15:restartNumberingAfterBreak="0">
    <w:nsid w:val="6A673E7C"/>
    <w:multiLevelType w:val="hybridMultilevel"/>
    <w:tmpl w:val="033EE3A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  <w:b/>
        <w:bCs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B777A93"/>
    <w:multiLevelType w:val="hybridMultilevel"/>
    <w:tmpl w:val="D8AAAF22"/>
    <w:lvl w:ilvl="0" w:tplc="08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CCE5C0A"/>
    <w:multiLevelType w:val="hybridMultilevel"/>
    <w:tmpl w:val="6BA4EED0"/>
    <w:lvl w:ilvl="0" w:tplc="641631B0">
      <w:start w:val="1"/>
      <w:numFmt w:val="lowerRoman"/>
      <w:lvlText w:val="(%1.)"/>
      <w:lvlJc w:val="right"/>
      <w:pPr>
        <w:ind w:left="1440" w:hanging="360"/>
      </w:pPr>
      <w:rPr>
        <w:rFonts w:ascii="Georgia" w:eastAsiaTheme="minorHAnsi" w:hAnsiTheme="minorHAnsi" w:cstheme="minorBidi"/>
      </w:rPr>
    </w:lvl>
    <w:lvl w:ilvl="1" w:tplc="FFFFFFFF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42" w15:restartNumberingAfterBreak="0">
    <w:nsid w:val="72684AE4"/>
    <w:multiLevelType w:val="hybridMultilevel"/>
    <w:tmpl w:val="CEB8090A"/>
    <w:lvl w:ilvl="0" w:tplc="026EA94C">
      <w:start w:val="1"/>
      <w:numFmt w:val="lowerLetter"/>
      <w:lvlText w:val="(%1)"/>
      <w:lvlJc w:val="left"/>
      <w:pPr>
        <w:ind w:left="1080" w:hanging="72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26C7527"/>
    <w:multiLevelType w:val="hybridMultilevel"/>
    <w:tmpl w:val="3EA6C524"/>
    <w:lvl w:ilvl="0" w:tplc="08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55C2BB3"/>
    <w:multiLevelType w:val="hybridMultilevel"/>
    <w:tmpl w:val="63ECDBF0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2D9283DE">
      <w:start w:val="1"/>
      <w:numFmt w:val="lowerLetter"/>
      <w:lvlText w:val="%2."/>
      <w:lvlJc w:val="left"/>
      <w:pPr>
        <w:ind w:left="1800" w:hanging="360"/>
      </w:pPr>
      <w:rPr>
        <w:b w:val="0"/>
        <w:bCs w:val="0"/>
      </w:r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6C367CB"/>
    <w:multiLevelType w:val="hybridMultilevel"/>
    <w:tmpl w:val="3C26D936"/>
    <w:lvl w:ilvl="0" w:tplc="3DCE61F2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9516773"/>
    <w:multiLevelType w:val="multilevel"/>
    <w:tmpl w:val="F370ADD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7" w15:restartNumberingAfterBreak="0">
    <w:nsid w:val="79FA2DDB"/>
    <w:multiLevelType w:val="hybridMultilevel"/>
    <w:tmpl w:val="DDB28FCC"/>
    <w:lvl w:ilvl="0" w:tplc="278811B4">
      <w:start w:val="1"/>
      <w:numFmt w:val="decimal"/>
      <w:lvlText w:val="%1."/>
      <w:lvlJc w:val="left"/>
      <w:pPr>
        <w:ind w:left="501" w:hanging="360"/>
      </w:pPr>
      <w:rPr>
        <w:rFonts w:hint="default"/>
        <w:b/>
        <w:bCs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B5429A6"/>
    <w:multiLevelType w:val="hybridMultilevel"/>
    <w:tmpl w:val="902C50A4"/>
    <w:lvl w:ilvl="0" w:tplc="2C340D8A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  <w:color w:val="auto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9" w15:restartNumberingAfterBreak="0">
    <w:nsid w:val="7C174439"/>
    <w:multiLevelType w:val="hybridMultilevel"/>
    <w:tmpl w:val="9D2C4788"/>
    <w:lvl w:ilvl="0" w:tplc="90940666">
      <w:start w:val="1"/>
      <w:numFmt w:val="decimal"/>
      <w:pStyle w:val="a"/>
      <w:lvlText w:val="%1."/>
      <w:lvlJc w:val="lef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8940980">
    <w:abstractNumId w:val="49"/>
  </w:num>
  <w:num w:numId="2" w16cid:durableId="1480923682">
    <w:abstractNumId w:val="9"/>
  </w:num>
  <w:num w:numId="3" w16cid:durableId="1576041733">
    <w:abstractNumId w:val="25"/>
  </w:num>
  <w:num w:numId="4" w16cid:durableId="253638196">
    <w:abstractNumId w:val="1"/>
  </w:num>
  <w:num w:numId="5" w16cid:durableId="348220646">
    <w:abstractNumId w:val="0"/>
  </w:num>
  <w:num w:numId="6" w16cid:durableId="567812096">
    <w:abstractNumId w:val="39"/>
  </w:num>
  <w:num w:numId="7" w16cid:durableId="1490708185">
    <w:abstractNumId w:val="21"/>
  </w:num>
  <w:num w:numId="8" w16cid:durableId="748187565">
    <w:abstractNumId w:val="3"/>
  </w:num>
  <w:num w:numId="9" w16cid:durableId="1200585269">
    <w:abstractNumId w:val="47"/>
  </w:num>
  <w:num w:numId="10" w16cid:durableId="1528984142">
    <w:abstractNumId w:val="41"/>
  </w:num>
  <w:num w:numId="11" w16cid:durableId="851526746">
    <w:abstractNumId w:val="48"/>
  </w:num>
  <w:num w:numId="12" w16cid:durableId="2002000238">
    <w:abstractNumId w:val="4"/>
  </w:num>
  <w:num w:numId="13" w16cid:durableId="327364296">
    <w:abstractNumId w:val="46"/>
  </w:num>
  <w:num w:numId="14" w16cid:durableId="1082918588">
    <w:abstractNumId w:val="11"/>
  </w:num>
  <w:num w:numId="15" w16cid:durableId="1660841631">
    <w:abstractNumId w:val="13"/>
  </w:num>
  <w:num w:numId="16" w16cid:durableId="443817006">
    <w:abstractNumId w:val="35"/>
  </w:num>
  <w:num w:numId="17" w16cid:durableId="1979532323">
    <w:abstractNumId w:val="43"/>
  </w:num>
  <w:num w:numId="18" w16cid:durableId="1380855818">
    <w:abstractNumId w:val="32"/>
  </w:num>
  <w:num w:numId="19" w16cid:durableId="1328939594">
    <w:abstractNumId w:val="23"/>
  </w:num>
  <w:num w:numId="20" w16cid:durableId="953946055">
    <w:abstractNumId w:val="15"/>
  </w:num>
  <w:num w:numId="21" w16cid:durableId="570625224">
    <w:abstractNumId w:val="30"/>
  </w:num>
  <w:num w:numId="22" w16cid:durableId="1931498121">
    <w:abstractNumId w:val="19"/>
  </w:num>
  <w:num w:numId="23" w16cid:durableId="919872732">
    <w:abstractNumId w:val="28"/>
  </w:num>
  <w:num w:numId="24" w16cid:durableId="851725735">
    <w:abstractNumId w:val="34"/>
  </w:num>
  <w:num w:numId="25" w16cid:durableId="1181048291">
    <w:abstractNumId w:val="14"/>
  </w:num>
  <w:num w:numId="26" w16cid:durableId="1910186268">
    <w:abstractNumId w:val="33"/>
  </w:num>
  <w:num w:numId="27" w16cid:durableId="1609004905">
    <w:abstractNumId w:val="37"/>
  </w:num>
  <w:num w:numId="28" w16cid:durableId="1875534902">
    <w:abstractNumId w:val="8"/>
  </w:num>
  <w:num w:numId="29" w16cid:durableId="742214592">
    <w:abstractNumId w:val="12"/>
  </w:num>
  <w:num w:numId="30" w16cid:durableId="1887528437">
    <w:abstractNumId w:val="22"/>
  </w:num>
  <w:num w:numId="31" w16cid:durableId="260451708">
    <w:abstractNumId w:val="26"/>
  </w:num>
  <w:num w:numId="32" w16cid:durableId="1355037138">
    <w:abstractNumId w:val="44"/>
  </w:num>
  <w:num w:numId="33" w16cid:durableId="485706469">
    <w:abstractNumId w:val="6"/>
  </w:num>
  <w:num w:numId="34" w16cid:durableId="628819778">
    <w:abstractNumId w:val="29"/>
  </w:num>
  <w:num w:numId="35" w16cid:durableId="2037919763">
    <w:abstractNumId w:val="38"/>
  </w:num>
  <w:num w:numId="36" w16cid:durableId="1757282491">
    <w:abstractNumId w:val="17"/>
  </w:num>
  <w:num w:numId="37" w16cid:durableId="366565831">
    <w:abstractNumId w:val="40"/>
  </w:num>
  <w:num w:numId="38" w16cid:durableId="392585486">
    <w:abstractNumId w:val="10"/>
  </w:num>
  <w:num w:numId="39" w16cid:durableId="1095441821">
    <w:abstractNumId w:val="16"/>
  </w:num>
  <w:num w:numId="40" w16cid:durableId="1221284582">
    <w:abstractNumId w:val="20"/>
  </w:num>
  <w:num w:numId="41" w16cid:durableId="104858849">
    <w:abstractNumId w:val="5"/>
  </w:num>
  <w:num w:numId="42" w16cid:durableId="745154872">
    <w:abstractNumId w:val="31"/>
  </w:num>
  <w:num w:numId="43" w16cid:durableId="1407607564">
    <w:abstractNumId w:val="45"/>
  </w:num>
  <w:num w:numId="44" w16cid:durableId="1830947499">
    <w:abstractNumId w:val="27"/>
  </w:num>
  <w:num w:numId="45" w16cid:durableId="2143382793">
    <w:abstractNumId w:val="2"/>
  </w:num>
  <w:num w:numId="46" w16cid:durableId="455755296">
    <w:abstractNumId w:val="36"/>
  </w:num>
  <w:num w:numId="47" w16cid:durableId="1193299729">
    <w:abstractNumId w:val="24"/>
  </w:num>
  <w:num w:numId="48" w16cid:durableId="955718911">
    <w:abstractNumId w:val="42"/>
  </w:num>
  <w:num w:numId="49" w16cid:durableId="673261376">
    <w:abstractNumId w:val="7"/>
  </w:num>
  <w:num w:numId="50" w16cid:durableId="1417894988">
    <w:abstractNumId w:val="18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8"/>
  <w:embedSystemFonts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zNzIxMTU2MjcwNTJU0lEKTi0uzszPAykwNK4FAOCZgIMtAAAA"/>
  </w:docVars>
  <w:rsids>
    <w:rsidRoot w:val="008A0B11"/>
    <w:rsid w:val="00000239"/>
    <w:rsid w:val="00000CDC"/>
    <w:rsid w:val="00000DCF"/>
    <w:rsid w:val="000014F4"/>
    <w:rsid w:val="000015CD"/>
    <w:rsid w:val="00001629"/>
    <w:rsid w:val="00001690"/>
    <w:rsid w:val="0000186E"/>
    <w:rsid w:val="00001A30"/>
    <w:rsid w:val="00002176"/>
    <w:rsid w:val="0000239A"/>
    <w:rsid w:val="00002AD7"/>
    <w:rsid w:val="000031C3"/>
    <w:rsid w:val="00003CFA"/>
    <w:rsid w:val="000042C8"/>
    <w:rsid w:val="000048C0"/>
    <w:rsid w:val="000054D1"/>
    <w:rsid w:val="000058D3"/>
    <w:rsid w:val="0000590A"/>
    <w:rsid w:val="00006DDE"/>
    <w:rsid w:val="0000736C"/>
    <w:rsid w:val="000076CD"/>
    <w:rsid w:val="00007987"/>
    <w:rsid w:val="00010186"/>
    <w:rsid w:val="0001077E"/>
    <w:rsid w:val="00010AAF"/>
    <w:rsid w:val="0001182E"/>
    <w:rsid w:val="00011973"/>
    <w:rsid w:val="00011CE7"/>
    <w:rsid w:val="00012809"/>
    <w:rsid w:val="000128E9"/>
    <w:rsid w:val="00012F18"/>
    <w:rsid w:val="0001487C"/>
    <w:rsid w:val="000157D6"/>
    <w:rsid w:val="000163DC"/>
    <w:rsid w:val="00016AAE"/>
    <w:rsid w:val="00016CFD"/>
    <w:rsid w:val="00016FCF"/>
    <w:rsid w:val="00017920"/>
    <w:rsid w:val="00017BB9"/>
    <w:rsid w:val="0002020F"/>
    <w:rsid w:val="000210B4"/>
    <w:rsid w:val="00021202"/>
    <w:rsid w:val="00021B58"/>
    <w:rsid w:val="000220F0"/>
    <w:rsid w:val="00022549"/>
    <w:rsid w:val="00022741"/>
    <w:rsid w:val="00022B03"/>
    <w:rsid w:val="00022BB5"/>
    <w:rsid w:val="00023FC0"/>
    <w:rsid w:val="0002408C"/>
    <w:rsid w:val="00024B2D"/>
    <w:rsid w:val="00024F9F"/>
    <w:rsid w:val="000255D0"/>
    <w:rsid w:val="00025701"/>
    <w:rsid w:val="0002573D"/>
    <w:rsid w:val="0002725A"/>
    <w:rsid w:val="00027D91"/>
    <w:rsid w:val="000300B4"/>
    <w:rsid w:val="00030C6E"/>
    <w:rsid w:val="00031238"/>
    <w:rsid w:val="000325F3"/>
    <w:rsid w:val="000327D9"/>
    <w:rsid w:val="0003326E"/>
    <w:rsid w:val="0003372E"/>
    <w:rsid w:val="0003385F"/>
    <w:rsid w:val="00034032"/>
    <w:rsid w:val="00034F0A"/>
    <w:rsid w:val="00035481"/>
    <w:rsid w:val="0003550E"/>
    <w:rsid w:val="0003599B"/>
    <w:rsid w:val="00035A0A"/>
    <w:rsid w:val="00035DBF"/>
    <w:rsid w:val="00035F3C"/>
    <w:rsid w:val="000360A4"/>
    <w:rsid w:val="000362D0"/>
    <w:rsid w:val="000367BE"/>
    <w:rsid w:val="000373FF"/>
    <w:rsid w:val="000406AC"/>
    <w:rsid w:val="00040BBD"/>
    <w:rsid w:val="00040F8D"/>
    <w:rsid w:val="00041AB5"/>
    <w:rsid w:val="00041D5C"/>
    <w:rsid w:val="00041D73"/>
    <w:rsid w:val="00042250"/>
    <w:rsid w:val="00043135"/>
    <w:rsid w:val="00043702"/>
    <w:rsid w:val="00044751"/>
    <w:rsid w:val="000458AA"/>
    <w:rsid w:val="00046723"/>
    <w:rsid w:val="000473EB"/>
    <w:rsid w:val="00047FE6"/>
    <w:rsid w:val="00050264"/>
    <w:rsid w:val="000506B6"/>
    <w:rsid w:val="00050C54"/>
    <w:rsid w:val="00051491"/>
    <w:rsid w:val="000514AC"/>
    <w:rsid w:val="00051D28"/>
    <w:rsid w:val="00052563"/>
    <w:rsid w:val="00052A27"/>
    <w:rsid w:val="000540D1"/>
    <w:rsid w:val="0005454C"/>
    <w:rsid w:val="00054C48"/>
    <w:rsid w:val="0005582A"/>
    <w:rsid w:val="00055B4F"/>
    <w:rsid w:val="00056405"/>
    <w:rsid w:val="00056CA7"/>
    <w:rsid w:val="00060395"/>
    <w:rsid w:val="000607D5"/>
    <w:rsid w:val="000607D7"/>
    <w:rsid w:val="000613B1"/>
    <w:rsid w:val="00062306"/>
    <w:rsid w:val="00062BBA"/>
    <w:rsid w:val="00062C68"/>
    <w:rsid w:val="0006328E"/>
    <w:rsid w:val="00063E96"/>
    <w:rsid w:val="000642CC"/>
    <w:rsid w:val="000648E9"/>
    <w:rsid w:val="00064B60"/>
    <w:rsid w:val="000653F8"/>
    <w:rsid w:val="000654D8"/>
    <w:rsid w:val="000655C4"/>
    <w:rsid w:val="00065D36"/>
    <w:rsid w:val="00065E0D"/>
    <w:rsid w:val="00066431"/>
    <w:rsid w:val="00066CE3"/>
    <w:rsid w:val="000671E5"/>
    <w:rsid w:val="00067885"/>
    <w:rsid w:val="000707DA"/>
    <w:rsid w:val="00071CFE"/>
    <w:rsid w:val="00071D9D"/>
    <w:rsid w:val="000727C8"/>
    <w:rsid w:val="00072DD8"/>
    <w:rsid w:val="00072DE3"/>
    <w:rsid w:val="0007308D"/>
    <w:rsid w:val="00073904"/>
    <w:rsid w:val="0007393B"/>
    <w:rsid w:val="00074113"/>
    <w:rsid w:val="00074146"/>
    <w:rsid w:val="0007529A"/>
    <w:rsid w:val="000759C3"/>
    <w:rsid w:val="00075AFD"/>
    <w:rsid w:val="00075E77"/>
    <w:rsid w:val="0007611A"/>
    <w:rsid w:val="000804D5"/>
    <w:rsid w:val="0008084F"/>
    <w:rsid w:val="00080B6B"/>
    <w:rsid w:val="000816D0"/>
    <w:rsid w:val="0008174D"/>
    <w:rsid w:val="00081D59"/>
    <w:rsid w:val="00081EE5"/>
    <w:rsid w:val="00082577"/>
    <w:rsid w:val="000839CB"/>
    <w:rsid w:val="00083C74"/>
    <w:rsid w:val="0008404F"/>
    <w:rsid w:val="00084B6D"/>
    <w:rsid w:val="000853B4"/>
    <w:rsid w:val="000861A4"/>
    <w:rsid w:val="0008622A"/>
    <w:rsid w:val="000869C1"/>
    <w:rsid w:val="00086ED3"/>
    <w:rsid w:val="0009075D"/>
    <w:rsid w:val="00090958"/>
    <w:rsid w:val="00090EE9"/>
    <w:rsid w:val="00091025"/>
    <w:rsid w:val="00091657"/>
    <w:rsid w:val="00091884"/>
    <w:rsid w:val="00091DD7"/>
    <w:rsid w:val="00092B16"/>
    <w:rsid w:val="00093513"/>
    <w:rsid w:val="000935DB"/>
    <w:rsid w:val="0009384B"/>
    <w:rsid w:val="00093854"/>
    <w:rsid w:val="00093F9D"/>
    <w:rsid w:val="0009427A"/>
    <w:rsid w:val="000942DF"/>
    <w:rsid w:val="00094831"/>
    <w:rsid w:val="000949E2"/>
    <w:rsid w:val="00095380"/>
    <w:rsid w:val="00096B85"/>
    <w:rsid w:val="000976F9"/>
    <w:rsid w:val="0009789B"/>
    <w:rsid w:val="00097FB7"/>
    <w:rsid w:val="000A01A7"/>
    <w:rsid w:val="000A05DB"/>
    <w:rsid w:val="000A0796"/>
    <w:rsid w:val="000A082B"/>
    <w:rsid w:val="000A0CFF"/>
    <w:rsid w:val="000A0D58"/>
    <w:rsid w:val="000A2BFA"/>
    <w:rsid w:val="000A2C87"/>
    <w:rsid w:val="000A3026"/>
    <w:rsid w:val="000A3624"/>
    <w:rsid w:val="000A4080"/>
    <w:rsid w:val="000A4301"/>
    <w:rsid w:val="000A680C"/>
    <w:rsid w:val="000A7333"/>
    <w:rsid w:val="000B0A4D"/>
    <w:rsid w:val="000B174F"/>
    <w:rsid w:val="000B17D5"/>
    <w:rsid w:val="000B209E"/>
    <w:rsid w:val="000B2C6D"/>
    <w:rsid w:val="000B2C9F"/>
    <w:rsid w:val="000B2E94"/>
    <w:rsid w:val="000B3532"/>
    <w:rsid w:val="000B3571"/>
    <w:rsid w:val="000B35ED"/>
    <w:rsid w:val="000B3BF6"/>
    <w:rsid w:val="000B3BFF"/>
    <w:rsid w:val="000B411A"/>
    <w:rsid w:val="000B473B"/>
    <w:rsid w:val="000B5320"/>
    <w:rsid w:val="000B58C3"/>
    <w:rsid w:val="000B5C5C"/>
    <w:rsid w:val="000B5CC0"/>
    <w:rsid w:val="000B5FDF"/>
    <w:rsid w:val="000B7A0C"/>
    <w:rsid w:val="000C008F"/>
    <w:rsid w:val="000C028A"/>
    <w:rsid w:val="000C0650"/>
    <w:rsid w:val="000C17C1"/>
    <w:rsid w:val="000C1E78"/>
    <w:rsid w:val="000C20D7"/>
    <w:rsid w:val="000C2392"/>
    <w:rsid w:val="000C308D"/>
    <w:rsid w:val="000C31CF"/>
    <w:rsid w:val="000C478C"/>
    <w:rsid w:val="000C4BC3"/>
    <w:rsid w:val="000C4BC6"/>
    <w:rsid w:val="000C5023"/>
    <w:rsid w:val="000C509B"/>
    <w:rsid w:val="000C5F1B"/>
    <w:rsid w:val="000C63F1"/>
    <w:rsid w:val="000C7E34"/>
    <w:rsid w:val="000D0A3A"/>
    <w:rsid w:val="000D0C99"/>
    <w:rsid w:val="000D1812"/>
    <w:rsid w:val="000D1E23"/>
    <w:rsid w:val="000D2248"/>
    <w:rsid w:val="000D2D0D"/>
    <w:rsid w:val="000D3129"/>
    <w:rsid w:val="000D33BB"/>
    <w:rsid w:val="000D49C0"/>
    <w:rsid w:val="000D5D20"/>
    <w:rsid w:val="000D5E40"/>
    <w:rsid w:val="000D64CA"/>
    <w:rsid w:val="000D65A7"/>
    <w:rsid w:val="000D7A68"/>
    <w:rsid w:val="000E0283"/>
    <w:rsid w:val="000E0445"/>
    <w:rsid w:val="000E0A2F"/>
    <w:rsid w:val="000E0F77"/>
    <w:rsid w:val="000E10AC"/>
    <w:rsid w:val="000E1B1F"/>
    <w:rsid w:val="000E21B9"/>
    <w:rsid w:val="000E2273"/>
    <w:rsid w:val="000E2C91"/>
    <w:rsid w:val="000E2EC2"/>
    <w:rsid w:val="000E3A8A"/>
    <w:rsid w:val="000E42A2"/>
    <w:rsid w:val="000E4424"/>
    <w:rsid w:val="000E640C"/>
    <w:rsid w:val="000E66AC"/>
    <w:rsid w:val="000E685F"/>
    <w:rsid w:val="000E71B9"/>
    <w:rsid w:val="000E722A"/>
    <w:rsid w:val="000E72D6"/>
    <w:rsid w:val="000E7E04"/>
    <w:rsid w:val="000F0857"/>
    <w:rsid w:val="000F1000"/>
    <w:rsid w:val="000F157B"/>
    <w:rsid w:val="000F1F0C"/>
    <w:rsid w:val="000F1FF7"/>
    <w:rsid w:val="000F336C"/>
    <w:rsid w:val="000F6100"/>
    <w:rsid w:val="000F6706"/>
    <w:rsid w:val="000F6CCE"/>
    <w:rsid w:val="000F7954"/>
    <w:rsid w:val="001000E4"/>
    <w:rsid w:val="00100809"/>
    <w:rsid w:val="00100935"/>
    <w:rsid w:val="00101728"/>
    <w:rsid w:val="00101DCF"/>
    <w:rsid w:val="00102029"/>
    <w:rsid w:val="00102845"/>
    <w:rsid w:val="00102D3F"/>
    <w:rsid w:val="00106B26"/>
    <w:rsid w:val="00106BD4"/>
    <w:rsid w:val="00106CAF"/>
    <w:rsid w:val="00107043"/>
    <w:rsid w:val="001072C6"/>
    <w:rsid w:val="001074B2"/>
    <w:rsid w:val="001077EA"/>
    <w:rsid w:val="00110502"/>
    <w:rsid w:val="00110E91"/>
    <w:rsid w:val="00111BCB"/>
    <w:rsid w:val="00111F69"/>
    <w:rsid w:val="00112493"/>
    <w:rsid w:val="001126F2"/>
    <w:rsid w:val="0011367D"/>
    <w:rsid w:val="00114137"/>
    <w:rsid w:val="001141EE"/>
    <w:rsid w:val="00114F85"/>
    <w:rsid w:val="00115179"/>
    <w:rsid w:val="00115475"/>
    <w:rsid w:val="001157A9"/>
    <w:rsid w:val="00116C43"/>
    <w:rsid w:val="0011719A"/>
    <w:rsid w:val="00117AB2"/>
    <w:rsid w:val="001203D9"/>
    <w:rsid w:val="00120856"/>
    <w:rsid w:val="00120BE2"/>
    <w:rsid w:val="00120BE9"/>
    <w:rsid w:val="00121388"/>
    <w:rsid w:val="00122956"/>
    <w:rsid w:val="00122CFE"/>
    <w:rsid w:val="00122F4E"/>
    <w:rsid w:val="00123223"/>
    <w:rsid w:val="0012358C"/>
    <w:rsid w:val="00123A28"/>
    <w:rsid w:val="0012409A"/>
    <w:rsid w:val="001240B5"/>
    <w:rsid w:val="00125BA5"/>
    <w:rsid w:val="001266E0"/>
    <w:rsid w:val="00126786"/>
    <w:rsid w:val="00126B2A"/>
    <w:rsid w:val="00127350"/>
    <w:rsid w:val="001273C3"/>
    <w:rsid w:val="001278FA"/>
    <w:rsid w:val="00127934"/>
    <w:rsid w:val="001305C9"/>
    <w:rsid w:val="001309D5"/>
    <w:rsid w:val="00130A35"/>
    <w:rsid w:val="001314B5"/>
    <w:rsid w:val="001319A0"/>
    <w:rsid w:val="00131E03"/>
    <w:rsid w:val="001329C2"/>
    <w:rsid w:val="00132B2A"/>
    <w:rsid w:val="00134248"/>
    <w:rsid w:val="0013439B"/>
    <w:rsid w:val="00134B34"/>
    <w:rsid w:val="001355AE"/>
    <w:rsid w:val="00135BAA"/>
    <w:rsid w:val="001363E6"/>
    <w:rsid w:val="00136832"/>
    <w:rsid w:val="00136B9A"/>
    <w:rsid w:val="0013730F"/>
    <w:rsid w:val="0013767B"/>
    <w:rsid w:val="00137B3A"/>
    <w:rsid w:val="00140205"/>
    <w:rsid w:val="0014038D"/>
    <w:rsid w:val="00141FA4"/>
    <w:rsid w:val="00141FBA"/>
    <w:rsid w:val="00142621"/>
    <w:rsid w:val="00142A52"/>
    <w:rsid w:val="00142CEC"/>
    <w:rsid w:val="00143117"/>
    <w:rsid w:val="00143FA8"/>
    <w:rsid w:val="00144FAE"/>
    <w:rsid w:val="00145FDC"/>
    <w:rsid w:val="00146277"/>
    <w:rsid w:val="00146758"/>
    <w:rsid w:val="0014709E"/>
    <w:rsid w:val="00147489"/>
    <w:rsid w:val="0015077D"/>
    <w:rsid w:val="001510CD"/>
    <w:rsid w:val="00151268"/>
    <w:rsid w:val="001519DB"/>
    <w:rsid w:val="00152732"/>
    <w:rsid w:val="001534BE"/>
    <w:rsid w:val="00153A7D"/>
    <w:rsid w:val="00153BF3"/>
    <w:rsid w:val="001542E2"/>
    <w:rsid w:val="0015448C"/>
    <w:rsid w:val="001550D8"/>
    <w:rsid w:val="00156835"/>
    <w:rsid w:val="001568D4"/>
    <w:rsid w:val="00156CED"/>
    <w:rsid w:val="001572AA"/>
    <w:rsid w:val="00157C08"/>
    <w:rsid w:val="00157E20"/>
    <w:rsid w:val="0016166B"/>
    <w:rsid w:val="00161D5F"/>
    <w:rsid w:val="00161FD1"/>
    <w:rsid w:val="00162203"/>
    <w:rsid w:val="00162439"/>
    <w:rsid w:val="001626D0"/>
    <w:rsid w:val="00162922"/>
    <w:rsid w:val="00162AE1"/>
    <w:rsid w:val="00162DC5"/>
    <w:rsid w:val="00163656"/>
    <w:rsid w:val="00163B0D"/>
    <w:rsid w:val="00164207"/>
    <w:rsid w:val="00164339"/>
    <w:rsid w:val="00164953"/>
    <w:rsid w:val="00164B8F"/>
    <w:rsid w:val="00164DD2"/>
    <w:rsid w:val="00165C29"/>
    <w:rsid w:val="00165E55"/>
    <w:rsid w:val="00166968"/>
    <w:rsid w:val="0016780C"/>
    <w:rsid w:val="00167BCD"/>
    <w:rsid w:val="00167D61"/>
    <w:rsid w:val="001706CD"/>
    <w:rsid w:val="001707B8"/>
    <w:rsid w:val="00171A2A"/>
    <w:rsid w:val="00172217"/>
    <w:rsid w:val="0017233B"/>
    <w:rsid w:val="001723E8"/>
    <w:rsid w:val="001725D3"/>
    <w:rsid w:val="001727FA"/>
    <w:rsid w:val="00173E9B"/>
    <w:rsid w:val="00173FA7"/>
    <w:rsid w:val="00174C1D"/>
    <w:rsid w:val="001762C9"/>
    <w:rsid w:val="00176BDD"/>
    <w:rsid w:val="00177B64"/>
    <w:rsid w:val="0018063D"/>
    <w:rsid w:val="0018173B"/>
    <w:rsid w:val="00181759"/>
    <w:rsid w:val="0018243F"/>
    <w:rsid w:val="00182934"/>
    <w:rsid w:val="001829AA"/>
    <w:rsid w:val="00182DF5"/>
    <w:rsid w:val="00184AAC"/>
    <w:rsid w:val="00184CD9"/>
    <w:rsid w:val="00184FE4"/>
    <w:rsid w:val="001861F9"/>
    <w:rsid w:val="00186672"/>
    <w:rsid w:val="00186E62"/>
    <w:rsid w:val="00186F96"/>
    <w:rsid w:val="0018702A"/>
    <w:rsid w:val="00187BA0"/>
    <w:rsid w:val="00187C54"/>
    <w:rsid w:val="00187E72"/>
    <w:rsid w:val="00187F6D"/>
    <w:rsid w:val="001902E4"/>
    <w:rsid w:val="00190B84"/>
    <w:rsid w:val="00190EF6"/>
    <w:rsid w:val="001915BC"/>
    <w:rsid w:val="00191C3C"/>
    <w:rsid w:val="00191CF9"/>
    <w:rsid w:val="00193038"/>
    <w:rsid w:val="001931C6"/>
    <w:rsid w:val="0019334D"/>
    <w:rsid w:val="001938A8"/>
    <w:rsid w:val="00193AD1"/>
    <w:rsid w:val="00194D54"/>
    <w:rsid w:val="00195D17"/>
    <w:rsid w:val="00196394"/>
    <w:rsid w:val="00196FC3"/>
    <w:rsid w:val="00197230"/>
    <w:rsid w:val="0019757E"/>
    <w:rsid w:val="00197C38"/>
    <w:rsid w:val="001A02CD"/>
    <w:rsid w:val="001A051A"/>
    <w:rsid w:val="001A06DE"/>
    <w:rsid w:val="001A0B16"/>
    <w:rsid w:val="001A32A6"/>
    <w:rsid w:val="001A3416"/>
    <w:rsid w:val="001A3529"/>
    <w:rsid w:val="001A3746"/>
    <w:rsid w:val="001A377A"/>
    <w:rsid w:val="001A5191"/>
    <w:rsid w:val="001A51C3"/>
    <w:rsid w:val="001A5519"/>
    <w:rsid w:val="001A554A"/>
    <w:rsid w:val="001A5813"/>
    <w:rsid w:val="001A5885"/>
    <w:rsid w:val="001A5A5D"/>
    <w:rsid w:val="001A5DE7"/>
    <w:rsid w:val="001A6FB8"/>
    <w:rsid w:val="001A6FD4"/>
    <w:rsid w:val="001A71EE"/>
    <w:rsid w:val="001A7755"/>
    <w:rsid w:val="001B11B3"/>
    <w:rsid w:val="001B13F1"/>
    <w:rsid w:val="001B16CA"/>
    <w:rsid w:val="001B2AB2"/>
    <w:rsid w:val="001B2E19"/>
    <w:rsid w:val="001B2F49"/>
    <w:rsid w:val="001B2FD2"/>
    <w:rsid w:val="001B3349"/>
    <w:rsid w:val="001B4639"/>
    <w:rsid w:val="001B53A7"/>
    <w:rsid w:val="001B55FA"/>
    <w:rsid w:val="001B6964"/>
    <w:rsid w:val="001C0530"/>
    <w:rsid w:val="001C0A51"/>
    <w:rsid w:val="001C0B90"/>
    <w:rsid w:val="001C16C0"/>
    <w:rsid w:val="001C17A6"/>
    <w:rsid w:val="001C2871"/>
    <w:rsid w:val="001C4371"/>
    <w:rsid w:val="001C46B1"/>
    <w:rsid w:val="001C4DA9"/>
    <w:rsid w:val="001C506F"/>
    <w:rsid w:val="001C537F"/>
    <w:rsid w:val="001C56BE"/>
    <w:rsid w:val="001C5DF2"/>
    <w:rsid w:val="001C695E"/>
    <w:rsid w:val="001C70C7"/>
    <w:rsid w:val="001C7257"/>
    <w:rsid w:val="001C7F43"/>
    <w:rsid w:val="001D056F"/>
    <w:rsid w:val="001D08F7"/>
    <w:rsid w:val="001D0D06"/>
    <w:rsid w:val="001D130C"/>
    <w:rsid w:val="001D1493"/>
    <w:rsid w:val="001D16CC"/>
    <w:rsid w:val="001D1737"/>
    <w:rsid w:val="001D1E3A"/>
    <w:rsid w:val="001D2010"/>
    <w:rsid w:val="001D39EB"/>
    <w:rsid w:val="001D3AA4"/>
    <w:rsid w:val="001D416B"/>
    <w:rsid w:val="001D58B2"/>
    <w:rsid w:val="001D700C"/>
    <w:rsid w:val="001D7B46"/>
    <w:rsid w:val="001D7D1F"/>
    <w:rsid w:val="001D7E33"/>
    <w:rsid w:val="001D7FE1"/>
    <w:rsid w:val="001E0785"/>
    <w:rsid w:val="001E0FD6"/>
    <w:rsid w:val="001E2406"/>
    <w:rsid w:val="001E2859"/>
    <w:rsid w:val="001E2F75"/>
    <w:rsid w:val="001E3051"/>
    <w:rsid w:val="001E3175"/>
    <w:rsid w:val="001E37FE"/>
    <w:rsid w:val="001E387D"/>
    <w:rsid w:val="001E4CEA"/>
    <w:rsid w:val="001E5611"/>
    <w:rsid w:val="001E5CD5"/>
    <w:rsid w:val="001E5EA7"/>
    <w:rsid w:val="001E6747"/>
    <w:rsid w:val="001E73F6"/>
    <w:rsid w:val="001E7556"/>
    <w:rsid w:val="001F01EC"/>
    <w:rsid w:val="001F0259"/>
    <w:rsid w:val="001F0E52"/>
    <w:rsid w:val="001F118D"/>
    <w:rsid w:val="001F12DB"/>
    <w:rsid w:val="001F1506"/>
    <w:rsid w:val="001F152F"/>
    <w:rsid w:val="001F155E"/>
    <w:rsid w:val="001F258F"/>
    <w:rsid w:val="001F2AE1"/>
    <w:rsid w:val="001F3974"/>
    <w:rsid w:val="001F3A85"/>
    <w:rsid w:val="001F5098"/>
    <w:rsid w:val="001F54C3"/>
    <w:rsid w:val="001F6312"/>
    <w:rsid w:val="001F6D41"/>
    <w:rsid w:val="001F72A4"/>
    <w:rsid w:val="001F74EC"/>
    <w:rsid w:val="00200424"/>
    <w:rsid w:val="0020079B"/>
    <w:rsid w:val="0020109C"/>
    <w:rsid w:val="002013F2"/>
    <w:rsid w:val="002018BF"/>
    <w:rsid w:val="00202B10"/>
    <w:rsid w:val="00202E93"/>
    <w:rsid w:val="00203C5E"/>
    <w:rsid w:val="00203C6C"/>
    <w:rsid w:val="00203F6B"/>
    <w:rsid w:val="00203FBA"/>
    <w:rsid w:val="0020415D"/>
    <w:rsid w:val="0020617F"/>
    <w:rsid w:val="002066AE"/>
    <w:rsid w:val="00206F16"/>
    <w:rsid w:val="00207097"/>
    <w:rsid w:val="002079A2"/>
    <w:rsid w:val="002103B9"/>
    <w:rsid w:val="002104D3"/>
    <w:rsid w:val="00210EF9"/>
    <w:rsid w:val="002111BE"/>
    <w:rsid w:val="002114D4"/>
    <w:rsid w:val="00211624"/>
    <w:rsid w:val="002130A2"/>
    <w:rsid w:val="002138C5"/>
    <w:rsid w:val="00214748"/>
    <w:rsid w:val="002157E7"/>
    <w:rsid w:val="00216A39"/>
    <w:rsid w:val="00217016"/>
    <w:rsid w:val="002179A5"/>
    <w:rsid w:val="00220176"/>
    <w:rsid w:val="002206A7"/>
    <w:rsid w:val="002207A1"/>
    <w:rsid w:val="0022080C"/>
    <w:rsid w:val="0022134D"/>
    <w:rsid w:val="0022211B"/>
    <w:rsid w:val="0022240A"/>
    <w:rsid w:val="0022243E"/>
    <w:rsid w:val="0022259E"/>
    <w:rsid w:val="00224C60"/>
    <w:rsid w:val="00224CC3"/>
    <w:rsid w:val="00225CB6"/>
    <w:rsid w:val="00226933"/>
    <w:rsid w:val="00226965"/>
    <w:rsid w:val="00226E2E"/>
    <w:rsid w:val="002276C9"/>
    <w:rsid w:val="00227EDB"/>
    <w:rsid w:val="00230899"/>
    <w:rsid w:val="00230A0F"/>
    <w:rsid w:val="00231E65"/>
    <w:rsid w:val="00231EAE"/>
    <w:rsid w:val="002323D7"/>
    <w:rsid w:val="00232BEC"/>
    <w:rsid w:val="00233122"/>
    <w:rsid w:val="00233D50"/>
    <w:rsid w:val="00234016"/>
    <w:rsid w:val="00234875"/>
    <w:rsid w:val="00234A31"/>
    <w:rsid w:val="002351C5"/>
    <w:rsid w:val="0023548A"/>
    <w:rsid w:val="002359C1"/>
    <w:rsid w:val="00235E16"/>
    <w:rsid w:val="002366B0"/>
    <w:rsid w:val="00236998"/>
    <w:rsid w:val="00237350"/>
    <w:rsid w:val="00240045"/>
    <w:rsid w:val="002405BE"/>
    <w:rsid w:val="002414AD"/>
    <w:rsid w:val="00241644"/>
    <w:rsid w:val="00241AB4"/>
    <w:rsid w:val="00242A7A"/>
    <w:rsid w:val="00242B47"/>
    <w:rsid w:val="00244238"/>
    <w:rsid w:val="00244A3D"/>
    <w:rsid w:val="00245C78"/>
    <w:rsid w:val="00246642"/>
    <w:rsid w:val="00246B7A"/>
    <w:rsid w:val="00246D47"/>
    <w:rsid w:val="002476E2"/>
    <w:rsid w:val="00247A9C"/>
    <w:rsid w:val="002507B5"/>
    <w:rsid w:val="00252044"/>
    <w:rsid w:val="00252538"/>
    <w:rsid w:val="00252E3E"/>
    <w:rsid w:val="00254386"/>
    <w:rsid w:val="00254B13"/>
    <w:rsid w:val="00254FB9"/>
    <w:rsid w:val="00255981"/>
    <w:rsid w:val="002561FA"/>
    <w:rsid w:val="00256244"/>
    <w:rsid w:val="0025642D"/>
    <w:rsid w:val="00257E9E"/>
    <w:rsid w:val="00261496"/>
    <w:rsid w:val="002618B4"/>
    <w:rsid w:val="00261A3E"/>
    <w:rsid w:val="00261D9F"/>
    <w:rsid w:val="00262886"/>
    <w:rsid w:val="00264497"/>
    <w:rsid w:val="00264CDE"/>
    <w:rsid w:val="00264D3E"/>
    <w:rsid w:val="002663F9"/>
    <w:rsid w:val="00266B4F"/>
    <w:rsid w:val="00266EEB"/>
    <w:rsid w:val="00267117"/>
    <w:rsid w:val="00267660"/>
    <w:rsid w:val="00267E60"/>
    <w:rsid w:val="0027022E"/>
    <w:rsid w:val="0027033A"/>
    <w:rsid w:val="00270459"/>
    <w:rsid w:val="00270F03"/>
    <w:rsid w:val="00271732"/>
    <w:rsid w:val="002720E3"/>
    <w:rsid w:val="00272A72"/>
    <w:rsid w:val="00272C29"/>
    <w:rsid w:val="00272FB0"/>
    <w:rsid w:val="002731DA"/>
    <w:rsid w:val="00273B2B"/>
    <w:rsid w:val="002740D6"/>
    <w:rsid w:val="0027496E"/>
    <w:rsid w:val="0027563C"/>
    <w:rsid w:val="0027676C"/>
    <w:rsid w:val="0027695B"/>
    <w:rsid w:val="00277760"/>
    <w:rsid w:val="00277C34"/>
    <w:rsid w:val="00277FDB"/>
    <w:rsid w:val="002803F7"/>
    <w:rsid w:val="002805ED"/>
    <w:rsid w:val="00280D18"/>
    <w:rsid w:val="00281267"/>
    <w:rsid w:val="00282759"/>
    <w:rsid w:val="0028275C"/>
    <w:rsid w:val="00283162"/>
    <w:rsid w:val="00283D39"/>
    <w:rsid w:val="00284131"/>
    <w:rsid w:val="00284370"/>
    <w:rsid w:val="00284C8D"/>
    <w:rsid w:val="00284CE3"/>
    <w:rsid w:val="002854EA"/>
    <w:rsid w:val="00285FBC"/>
    <w:rsid w:val="002865EC"/>
    <w:rsid w:val="0028686F"/>
    <w:rsid w:val="00286E48"/>
    <w:rsid w:val="0028770B"/>
    <w:rsid w:val="00290004"/>
    <w:rsid w:val="00290260"/>
    <w:rsid w:val="00290480"/>
    <w:rsid w:val="002906DF"/>
    <w:rsid w:val="00291046"/>
    <w:rsid w:val="00291521"/>
    <w:rsid w:val="00291D4E"/>
    <w:rsid w:val="00291E42"/>
    <w:rsid w:val="002927DE"/>
    <w:rsid w:val="00292BF2"/>
    <w:rsid w:val="00292D33"/>
    <w:rsid w:val="00293096"/>
    <w:rsid w:val="00293A3D"/>
    <w:rsid w:val="00293FCA"/>
    <w:rsid w:val="00294A8F"/>
    <w:rsid w:val="00296425"/>
    <w:rsid w:val="00296C01"/>
    <w:rsid w:val="00297042"/>
    <w:rsid w:val="00297244"/>
    <w:rsid w:val="00297C5C"/>
    <w:rsid w:val="002A044B"/>
    <w:rsid w:val="002A051E"/>
    <w:rsid w:val="002A0677"/>
    <w:rsid w:val="002A0983"/>
    <w:rsid w:val="002A0CE6"/>
    <w:rsid w:val="002A0E0B"/>
    <w:rsid w:val="002A14FD"/>
    <w:rsid w:val="002A17C2"/>
    <w:rsid w:val="002A1823"/>
    <w:rsid w:val="002A1F85"/>
    <w:rsid w:val="002A392F"/>
    <w:rsid w:val="002A3AF1"/>
    <w:rsid w:val="002A3E75"/>
    <w:rsid w:val="002A41A2"/>
    <w:rsid w:val="002A41D4"/>
    <w:rsid w:val="002A5075"/>
    <w:rsid w:val="002A5A93"/>
    <w:rsid w:val="002A5FC9"/>
    <w:rsid w:val="002A6412"/>
    <w:rsid w:val="002A6906"/>
    <w:rsid w:val="002A6AA5"/>
    <w:rsid w:val="002A6E7B"/>
    <w:rsid w:val="002B0539"/>
    <w:rsid w:val="002B09BF"/>
    <w:rsid w:val="002B11CD"/>
    <w:rsid w:val="002B1592"/>
    <w:rsid w:val="002B2EF9"/>
    <w:rsid w:val="002B3322"/>
    <w:rsid w:val="002B3496"/>
    <w:rsid w:val="002B358B"/>
    <w:rsid w:val="002B3F2B"/>
    <w:rsid w:val="002B5BB5"/>
    <w:rsid w:val="002B62A8"/>
    <w:rsid w:val="002B716F"/>
    <w:rsid w:val="002C00D7"/>
    <w:rsid w:val="002C076B"/>
    <w:rsid w:val="002C08CF"/>
    <w:rsid w:val="002C1D01"/>
    <w:rsid w:val="002C26F3"/>
    <w:rsid w:val="002C3252"/>
    <w:rsid w:val="002C3882"/>
    <w:rsid w:val="002C38C9"/>
    <w:rsid w:val="002C3914"/>
    <w:rsid w:val="002C3F56"/>
    <w:rsid w:val="002C5059"/>
    <w:rsid w:val="002C563D"/>
    <w:rsid w:val="002C5A6C"/>
    <w:rsid w:val="002C5B2E"/>
    <w:rsid w:val="002C6BE6"/>
    <w:rsid w:val="002C7402"/>
    <w:rsid w:val="002D0162"/>
    <w:rsid w:val="002D01B5"/>
    <w:rsid w:val="002D0D9A"/>
    <w:rsid w:val="002D110F"/>
    <w:rsid w:val="002D15B8"/>
    <w:rsid w:val="002D1DFC"/>
    <w:rsid w:val="002D2431"/>
    <w:rsid w:val="002D2681"/>
    <w:rsid w:val="002D2DC6"/>
    <w:rsid w:val="002D2F78"/>
    <w:rsid w:val="002D3B6D"/>
    <w:rsid w:val="002D3C92"/>
    <w:rsid w:val="002D3F59"/>
    <w:rsid w:val="002D45DB"/>
    <w:rsid w:val="002D48DE"/>
    <w:rsid w:val="002D4C8A"/>
    <w:rsid w:val="002D512C"/>
    <w:rsid w:val="002D5141"/>
    <w:rsid w:val="002D5993"/>
    <w:rsid w:val="002D602D"/>
    <w:rsid w:val="002E09BF"/>
    <w:rsid w:val="002E0B05"/>
    <w:rsid w:val="002E0C64"/>
    <w:rsid w:val="002E1087"/>
    <w:rsid w:val="002E115A"/>
    <w:rsid w:val="002E1582"/>
    <w:rsid w:val="002E195D"/>
    <w:rsid w:val="002E1DE8"/>
    <w:rsid w:val="002E21E7"/>
    <w:rsid w:val="002E39DF"/>
    <w:rsid w:val="002E3CEA"/>
    <w:rsid w:val="002E3F6C"/>
    <w:rsid w:val="002E451D"/>
    <w:rsid w:val="002E4FAF"/>
    <w:rsid w:val="002E6003"/>
    <w:rsid w:val="002E6D36"/>
    <w:rsid w:val="002E7372"/>
    <w:rsid w:val="002E7F73"/>
    <w:rsid w:val="002F08BE"/>
    <w:rsid w:val="002F1151"/>
    <w:rsid w:val="002F1E8F"/>
    <w:rsid w:val="002F24F2"/>
    <w:rsid w:val="002F3C82"/>
    <w:rsid w:val="002F3EDF"/>
    <w:rsid w:val="002F4A69"/>
    <w:rsid w:val="002F4DBF"/>
    <w:rsid w:val="002F4F21"/>
    <w:rsid w:val="002F5025"/>
    <w:rsid w:val="002F5E1C"/>
    <w:rsid w:val="002F659F"/>
    <w:rsid w:val="002F68E2"/>
    <w:rsid w:val="002F68F8"/>
    <w:rsid w:val="002F77DE"/>
    <w:rsid w:val="002F7E9A"/>
    <w:rsid w:val="00300A28"/>
    <w:rsid w:val="00301C22"/>
    <w:rsid w:val="003030FB"/>
    <w:rsid w:val="00304205"/>
    <w:rsid w:val="0030446F"/>
    <w:rsid w:val="0030542B"/>
    <w:rsid w:val="00305906"/>
    <w:rsid w:val="00305C88"/>
    <w:rsid w:val="00306326"/>
    <w:rsid w:val="0030671F"/>
    <w:rsid w:val="00306839"/>
    <w:rsid w:val="00306D90"/>
    <w:rsid w:val="00306EB5"/>
    <w:rsid w:val="00306F98"/>
    <w:rsid w:val="00307259"/>
    <w:rsid w:val="003073E9"/>
    <w:rsid w:val="00307A74"/>
    <w:rsid w:val="00310130"/>
    <w:rsid w:val="00310688"/>
    <w:rsid w:val="00310AF2"/>
    <w:rsid w:val="00310DDA"/>
    <w:rsid w:val="0031102D"/>
    <w:rsid w:val="00311332"/>
    <w:rsid w:val="003117DB"/>
    <w:rsid w:val="00311CEF"/>
    <w:rsid w:val="00313576"/>
    <w:rsid w:val="00313C7C"/>
    <w:rsid w:val="00314546"/>
    <w:rsid w:val="00314988"/>
    <w:rsid w:val="00314ED8"/>
    <w:rsid w:val="0031581C"/>
    <w:rsid w:val="003208BA"/>
    <w:rsid w:val="00321478"/>
    <w:rsid w:val="00321744"/>
    <w:rsid w:val="00322F4E"/>
    <w:rsid w:val="00323595"/>
    <w:rsid w:val="00323C68"/>
    <w:rsid w:val="0032465E"/>
    <w:rsid w:val="003260BC"/>
    <w:rsid w:val="003261A7"/>
    <w:rsid w:val="00326BAA"/>
    <w:rsid w:val="0032724F"/>
    <w:rsid w:val="003273EB"/>
    <w:rsid w:val="00327F72"/>
    <w:rsid w:val="003303AC"/>
    <w:rsid w:val="003307EB"/>
    <w:rsid w:val="003311FC"/>
    <w:rsid w:val="003315E9"/>
    <w:rsid w:val="00331630"/>
    <w:rsid w:val="003316B1"/>
    <w:rsid w:val="003317FC"/>
    <w:rsid w:val="0033220F"/>
    <w:rsid w:val="0033227E"/>
    <w:rsid w:val="00332449"/>
    <w:rsid w:val="003324DD"/>
    <w:rsid w:val="00332CBE"/>
    <w:rsid w:val="00333A54"/>
    <w:rsid w:val="00333EA5"/>
    <w:rsid w:val="00334AD4"/>
    <w:rsid w:val="003355B9"/>
    <w:rsid w:val="00335C59"/>
    <w:rsid w:val="00335E74"/>
    <w:rsid w:val="00336F14"/>
    <w:rsid w:val="00336FA2"/>
    <w:rsid w:val="00337368"/>
    <w:rsid w:val="003377B6"/>
    <w:rsid w:val="00337C31"/>
    <w:rsid w:val="003409D8"/>
    <w:rsid w:val="00342381"/>
    <w:rsid w:val="00342512"/>
    <w:rsid w:val="00342D4D"/>
    <w:rsid w:val="003439FC"/>
    <w:rsid w:val="00344541"/>
    <w:rsid w:val="00344608"/>
    <w:rsid w:val="00344712"/>
    <w:rsid w:val="00346C4F"/>
    <w:rsid w:val="00346F75"/>
    <w:rsid w:val="00347922"/>
    <w:rsid w:val="00351767"/>
    <w:rsid w:val="00351A2F"/>
    <w:rsid w:val="0035202A"/>
    <w:rsid w:val="00352C09"/>
    <w:rsid w:val="003535BB"/>
    <w:rsid w:val="003536CC"/>
    <w:rsid w:val="003538AE"/>
    <w:rsid w:val="00355542"/>
    <w:rsid w:val="003563BA"/>
    <w:rsid w:val="0035684D"/>
    <w:rsid w:val="00356BDE"/>
    <w:rsid w:val="00356CF4"/>
    <w:rsid w:val="00356E45"/>
    <w:rsid w:val="00356E80"/>
    <w:rsid w:val="00357036"/>
    <w:rsid w:val="003570DD"/>
    <w:rsid w:val="00357A42"/>
    <w:rsid w:val="00357E0E"/>
    <w:rsid w:val="00360DBE"/>
    <w:rsid w:val="00361EC1"/>
    <w:rsid w:val="003620E9"/>
    <w:rsid w:val="00362708"/>
    <w:rsid w:val="003632D9"/>
    <w:rsid w:val="003633EE"/>
    <w:rsid w:val="003642B2"/>
    <w:rsid w:val="003647A9"/>
    <w:rsid w:val="00365D93"/>
    <w:rsid w:val="003667A7"/>
    <w:rsid w:val="00367780"/>
    <w:rsid w:val="0037000F"/>
    <w:rsid w:val="00370431"/>
    <w:rsid w:val="0037184A"/>
    <w:rsid w:val="00371C9E"/>
    <w:rsid w:val="00371F3F"/>
    <w:rsid w:val="0037220C"/>
    <w:rsid w:val="00373698"/>
    <w:rsid w:val="00374440"/>
    <w:rsid w:val="0037562F"/>
    <w:rsid w:val="00375F9F"/>
    <w:rsid w:val="00376974"/>
    <w:rsid w:val="00376CB2"/>
    <w:rsid w:val="00376E49"/>
    <w:rsid w:val="0037749C"/>
    <w:rsid w:val="00377B85"/>
    <w:rsid w:val="00377D79"/>
    <w:rsid w:val="00380265"/>
    <w:rsid w:val="00380B81"/>
    <w:rsid w:val="00380BB6"/>
    <w:rsid w:val="00380E5C"/>
    <w:rsid w:val="0038114D"/>
    <w:rsid w:val="003811F9"/>
    <w:rsid w:val="003814E7"/>
    <w:rsid w:val="003815DB"/>
    <w:rsid w:val="00381644"/>
    <w:rsid w:val="0038204D"/>
    <w:rsid w:val="0038269A"/>
    <w:rsid w:val="00383A4B"/>
    <w:rsid w:val="003844F4"/>
    <w:rsid w:val="00384B1F"/>
    <w:rsid w:val="003852B2"/>
    <w:rsid w:val="0038552A"/>
    <w:rsid w:val="00386402"/>
    <w:rsid w:val="00386437"/>
    <w:rsid w:val="00387034"/>
    <w:rsid w:val="00387035"/>
    <w:rsid w:val="00387573"/>
    <w:rsid w:val="0039152C"/>
    <w:rsid w:val="00391984"/>
    <w:rsid w:val="00392537"/>
    <w:rsid w:val="003933E6"/>
    <w:rsid w:val="0039388B"/>
    <w:rsid w:val="00393957"/>
    <w:rsid w:val="00394A5D"/>
    <w:rsid w:val="003955DE"/>
    <w:rsid w:val="00395AFB"/>
    <w:rsid w:val="00395C24"/>
    <w:rsid w:val="00395F4C"/>
    <w:rsid w:val="00396287"/>
    <w:rsid w:val="0039677C"/>
    <w:rsid w:val="00396ECA"/>
    <w:rsid w:val="00397140"/>
    <w:rsid w:val="003A064A"/>
    <w:rsid w:val="003A0AB8"/>
    <w:rsid w:val="003A0DBC"/>
    <w:rsid w:val="003A19C9"/>
    <w:rsid w:val="003A1C9B"/>
    <w:rsid w:val="003A1D05"/>
    <w:rsid w:val="003A1D88"/>
    <w:rsid w:val="003A22BC"/>
    <w:rsid w:val="003A29E1"/>
    <w:rsid w:val="003A2A92"/>
    <w:rsid w:val="003A379B"/>
    <w:rsid w:val="003A3C79"/>
    <w:rsid w:val="003A45B3"/>
    <w:rsid w:val="003A4947"/>
    <w:rsid w:val="003A68FE"/>
    <w:rsid w:val="003A7751"/>
    <w:rsid w:val="003A7FE9"/>
    <w:rsid w:val="003B03D4"/>
    <w:rsid w:val="003B063E"/>
    <w:rsid w:val="003B0844"/>
    <w:rsid w:val="003B0A77"/>
    <w:rsid w:val="003B0BCA"/>
    <w:rsid w:val="003B2D22"/>
    <w:rsid w:val="003B2FDD"/>
    <w:rsid w:val="003B350E"/>
    <w:rsid w:val="003B4037"/>
    <w:rsid w:val="003B40E7"/>
    <w:rsid w:val="003B4507"/>
    <w:rsid w:val="003B4A09"/>
    <w:rsid w:val="003B4B2D"/>
    <w:rsid w:val="003B5262"/>
    <w:rsid w:val="003B5713"/>
    <w:rsid w:val="003B5B79"/>
    <w:rsid w:val="003B5E63"/>
    <w:rsid w:val="003B61F6"/>
    <w:rsid w:val="003B6400"/>
    <w:rsid w:val="003B6C7C"/>
    <w:rsid w:val="003B6D73"/>
    <w:rsid w:val="003B7954"/>
    <w:rsid w:val="003C0961"/>
    <w:rsid w:val="003C107F"/>
    <w:rsid w:val="003C2724"/>
    <w:rsid w:val="003C2726"/>
    <w:rsid w:val="003C407B"/>
    <w:rsid w:val="003C41C4"/>
    <w:rsid w:val="003C459C"/>
    <w:rsid w:val="003C51A3"/>
    <w:rsid w:val="003C5F67"/>
    <w:rsid w:val="003C626C"/>
    <w:rsid w:val="003C678C"/>
    <w:rsid w:val="003C6821"/>
    <w:rsid w:val="003C7691"/>
    <w:rsid w:val="003C7E43"/>
    <w:rsid w:val="003D0C76"/>
    <w:rsid w:val="003D2453"/>
    <w:rsid w:val="003D24B0"/>
    <w:rsid w:val="003D3760"/>
    <w:rsid w:val="003D3892"/>
    <w:rsid w:val="003D3F09"/>
    <w:rsid w:val="003D4267"/>
    <w:rsid w:val="003D5BCC"/>
    <w:rsid w:val="003D6495"/>
    <w:rsid w:val="003D6912"/>
    <w:rsid w:val="003D6BF5"/>
    <w:rsid w:val="003D6CDA"/>
    <w:rsid w:val="003D73AC"/>
    <w:rsid w:val="003D73D4"/>
    <w:rsid w:val="003D7707"/>
    <w:rsid w:val="003D796D"/>
    <w:rsid w:val="003DE32B"/>
    <w:rsid w:val="003E01BB"/>
    <w:rsid w:val="003E087F"/>
    <w:rsid w:val="003E0C30"/>
    <w:rsid w:val="003E1344"/>
    <w:rsid w:val="003E136F"/>
    <w:rsid w:val="003E141C"/>
    <w:rsid w:val="003E176A"/>
    <w:rsid w:val="003E2417"/>
    <w:rsid w:val="003E2483"/>
    <w:rsid w:val="003E28DD"/>
    <w:rsid w:val="003E2943"/>
    <w:rsid w:val="003E2978"/>
    <w:rsid w:val="003E2CDF"/>
    <w:rsid w:val="003E33C2"/>
    <w:rsid w:val="003E4B28"/>
    <w:rsid w:val="003E50A8"/>
    <w:rsid w:val="003E57A4"/>
    <w:rsid w:val="003E5CF8"/>
    <w:rsid w:val="003E5DCD"/>
    <w:rsid w:val="003E60AE"/>
    <w:rsid w:val="003E6F9F"/>
    <w:rsid w:val="003E7392"/>
    <w:rsid w:val="003E746E"/>
    <w:rsid w:val="003E7B10"/>
    <w:rsid w:val="003F01BF"/>
    <w:rsid w:val="003F0659"/>
    <w:rsid w:val="003F0E31"/>
    <w:rsid w:val="003F0F90"/>
    <w:rsid w:val="003F1179"/>
    <w:rsid w:val="003F1F0F"/>
    <w:rsid w:val="003F1F70"/>
    <w:rsid w:val="003F27D9"/>
    <w:rsid w:val="003F3265"/>
    <w:rsid w:val="003F3F10"/>
    <w:rsid w:val="003F4C5C"/>
    <w:rsid w:val="003F4C91"/>
    <w:rsid w:val="003F620B"/>
    <w:rsid w:val="003F62D8"/>
    <w:rsid w:val="003F6BC2"/>
    <w:rsid w:val="003F72B8"/>
    <w:rsid w:val="003F758B"/>
    <w:rsid w:val="004006E9"/>
    <w:rsid w:val="00400DEB"/>
    <w:rsid w:val="00400E2B"/>
    <w:rsid w:val="00402987"/>
    <w:rsid w:val="00403847"/>
    <w:rsid w:val="00403C38"/>
    <w:rsid w:val="00404949"/>
    <w:rsid w:val="00404EA1"/>
    <w:rsid w:val="0040550F"/>
    <w:rsid w:val="00405890"/>
    <w:rsid w:val="00406CC9"/>
    <w:rsid w:val="00406D8D"/>
    <w:rsid w:val="00406D9E"/>
    <w:rsid w:val="00406DBB"/>
    <w:rsid w:val="00406E81"/>
    <w:rsid w:val="00407612"/>
    <w:rsid w:val="004077F4"/>
    <w:rsid w:val="00407875"/>
    <w:rsid w:val="00407B09"/>
    <w:rsid w:val="00407FD9"/>
    <w:rsid w:val="0041048F"/>
    <w:rsid w:val="004116F8"/>
    <w:rsid w:val="004117CC"/>
    <w:rsid w:val="004120B1"/>
    <w:rsid w:val="00412D9C"/>
    <w:rsid w:val="0041324B"/>
    <w:rsid w:val="00414273"/>
    <w:rsid w:val="00414631"/>
    <w:rsid w:val="004147B6"/>
    <w:rsid w:val="00415093"/>
    <w:rsid w:val="00415D91"/>
    <w:rsid w:val="004168C9"/>
    <w:rsid w:val="004175C7"/>
    <w:rsid w:val="004175D4"/>
    <w:rsid w:val="00417784"/>
    <w:rsid w:val="00417FE4"/>
    <w:rsid w:val="00420E5A"/>
    <w:rsid w:val="00420F9A"/>
    <w:rsid w:val="0042188E"/>
    <w:rsid w:val="004222D6"/>
    <w:rsid w:val="0042257E"/>
    <w:rsid w:val="00423589"/>
    <w:rsid w:val="004235B9"/>
    <w:rsid w:val="004236A9"/>
    <w:rsid w:val="00423722"/>
    <w:rsid w:val="00423B6F"/>
    <w:rsid w:val="00424DEE"/>
    <w:rsid w:val="00426AB7"/>
    <w:rsid w:val="0042785B"/>
    <w:rsid w:val="00427D7A"/>
    <w:rsid w:val="0043025D"/>
    <w:rsid w:val="004303B5"/>
    <w:rsid w:val="00431038"/>
    <w:rsid w:val="00431B9C"/>
    <w:rsid w:val="00431ED9"/>
    <w:rsid w:val="00431FA6"/>
    <w:rsid w:val="00433168"/>
    <w:rsid w:val="00433372"/>
    <w:rsid w:val="004338ED"/>
    <w:rsid w:val="00433EEA"/>
    <w:rsid w:val="004341F2"/>
    <w:rsid w:val="00434C86"/>
    <w:rsid w:val="00434CFF"/>
    <w:rsid w:val="004352B4"/>
    <w:rsid w:val="004355A5"/>
    <w:rsid w:val="0043588D"/>
    <w:rsid w:val="00435A91"/>
    <w:rsid w:val="004363A4"/>
    <w:rsid w:val="00436FD8"/>
    <w:rsid w:val="004370C2"/>
    <w:rsid w:val="004376AF"/>
    <w:rsid w:val="0043777D"/>
    <w:rsid w:val="00440F2C"/>
    <w:rsid w:val="004414F9"/>
    <w:rsid w:val="0044336B"/>
    <w:rsid w:val="00443781"/>
    <w:rsid w:val="00443EC7"/>
    <w:rsid w:val="004449E8"/>
    <w:rsid w:val="00444B47"/>
    <w:rsid w:val="00446908"/>
    <w:rsid w:val="00446D1F"/>
    <w:rsid w:val="0044739A"/>
    <w:rsid w:val="004507A1"/>
    <w:rsid w:val="0045164B"/>
    <w:rsid w:val="00451A60"/>
    <w:rsid w:val="00451C66"/>
    <w:rsid w:val="0045238A"/>
    <w:rsid w:val="0045252A"/>
    <w:rsid w:val="00452B0A"/>
    <w:rsid w:val="00452B4D"/>
    <w:rsid w:val="004532D2"/>
    <w:rsid w:val="004537F8"/>
    <w:rsid w:val="00453D50"/>
    <w:rsid w:val="0045407D"/>
    <w:rsid w:val="00454759"/>
    <w:rsid w:val="00454827"/>
    <w:rsid w:val="0045555B"/>
    <w:rsid w:val="00455692"/>
    <w:rsid w:val="00455B42"/>
    <w:rsid w:val="00455E02"/>
    <w:rsid w:val="00455E19"/>
    <w:rsid w:val="004569F5"/>
    <w:rsid w:val="0045754B"/>
    <w:rsid w:val="004575D6"/>
    <w:rsid w:val="00457A46"/>
    <w:rsid w:val="00460E25"/>
    <w:rsid w:val="004616CD"/>
    <w:rsid w:val="004619F2"/>
    <w:rsid w:val="004620C1"/>
    <w:rsid w:val="004625B5"/>
    <w:rsid w:val="004626A1"/>
    <w:rsid w:val="0046275E"/>
    <w:rsid w:val="004627CF"/>
    <w:rsid w:val="00462CA3"/>
    <w:rsid w:val="00462CD0"/>
    <w:rsid w:val="00462FE4"/>
    <w:rsid w:val="00463266"/>
    <w:rsid w:val="00463410"/>
    <w:rsid w:val="00464A38"/>
    <w:rsid w:val="00464EDC"/>
    <w:rsid w:val="00465055"/>
    <w:rsid w:val="00465B11"/>
    <w:rsid w:val="00467657"/>
    <w:rsid w:val="00467E42"/>
    <w:rsid w:val="00467E80"/>
    <w:rsid w:val="0047041A"/>
    <w:rsid w:val="00470FB7"/>
    <w:rsid w:val="0047133F"/>
    <w:rsid w:val="0047203F"/>
    <w:rsid w:val="004733EC"/>
    <w:rsid w:val="00473A58"/>
    <w:rsid w:val="00473ED3"/>
    <w:rsid w:val="0047456F"/>
    <w:rsid w:val="0047534F"/>
    <w:rsid w:val="0047543C"/>
    <w:rsid w:val="0047622A"/>
    <w:rsid w:val="00476C45"/>
    <w:rsid w:val="00476D7F"/>
    <w:rsid w:val="00477731"/>
    <w:rsid w:val="00480079"/>
    <w:rsid w:val="00480B33"/>
    <w:rsid w:val="004810CC"/>
    <w:rsid w:val="004820C8"/>
    <w:rsid w:val="0048225C"/>
    <w:rsid w:val="004823F0"/>
    <w:rsid w:val="004827B3"/>
    <w:rsid w:val="004841DF"/>
    <w:rsid w:val="0048467D"/>
    <w:rsid w:val="0048488B"/>
    <w:rsid w:val="004857BB"/>
    <w:rsid w:val="00485821"/>
    <w:rsid w:val="00485825"/>
    <w:rsid w:val="00485B3A"/>
    <w:rsid w:val="00487112"/>
    <w:rsid w:val="00487D95"/>
    <w:rsid w:val="004900E1"/>
    <w:rsid w:val="004903F6"/>
    <w:rsid w:val="00490424"/>
    <w:rsid w:val="0049162D"/>
    <w:rsid w:val="004919E7"/>
    <w:rsid w:val="004920CE"/>
    <w:rsid w:val="00492803"/>
    <w:rsid w:val="00492E5A"/>
    <w:rsid w:val="00493174"/>
    <w:rsid w:val="0049466B"/>
    <w:rsid w:val="00494B38"/>
    <w:rsid w:val="00494C12"/>
    <w:rsid w:val="00495184"/>
    <w:rsid w:val="00495C16"/>
    <w:rsid w:val="004963C9"/>
    <w:rsid w:val="00496A47"/>
    <w:rsid w:val="00497A09"/>
    <w:rsid w:val="004A046D"/>
    <w:rsid w:val="004A0840"/>
    <w:rsid w:val="004A09A4"/>
    <w:rsid w:val="004A15D2"/>
    <w:rsid w:val="004A1AE2"/>
    <w:rsid w:val="004A1E1A"/>
    <w:rsid w:val="004A259B"/>
    <w:rsid w:val="004A270E"/>
    <w:rsid w:val="004A2F58"/>
    <w:rsid w:val="004A3975"/>
    <w:rsid w:val="004A4120"/>
    <w:rsid w:val="004A41DC"/>
    <w:rsid w:val="004A4612"/>
    <w:rsid w:val="004A48AF"/>
    <w:rsid w:val="004A4EAF"/>
    <w:rsid w:val="004A5D77"/>
    <w:rsid w:val="004A60E9"/>
    <w:rsid w:val="004A6D89"/>
    <w:rsid w:val="004A7FA0"/>
    <w:rsid w:val="004B04BE"/>
    <w:rsid w:val="004B0672"/>
    <w:rsid w:val="004B0A0D"/>
    <w:rsid w:val="004B0EB1"/>
    <w:rsid w:val="004B1F49"/>
    <w:rsid w:val="004B2621"/>
    <w:rsid w:val="004B2AFE"/>
    <w:rsid w:val="004B2C90"/>
    <w:rsid w:val="004B3111"/>
    <w:rsid w:val="004B379E"/>
    <w:rsid w:val="004B4B4A"/>
    <w:rsid w:val="004B5284"/>
    <w:rsid w:val="004B58B5"/>
    <w:rsid w:val="004B70A6"/>
    <w:rsid w:val="004B72B7"/>
    <w:rsid w:val="004B75C2"/>
    <w:rsid w:val="004B7F5E"/>
    <w:rsid w:val="004C046A"/>
    <w:rsid w:val="004C04B9"/>
    <w:rsid w:val="004C143C"/>
    <w:rsid w:val="004C1D69"/>
    <w:rsid w:val="004C2031"/>
    <w:rsid w:val="004C27FA"/>
    <w:rsid w:val="004C3FA5"/>
    <w:rsid w:val="004C410A"/>
    <w:rsid w:val="004C4617"/>
    <w:rsid w:val="004C5CE3"/>
    <w:rsid w:val="004C6473"/>
    <w:rsid w:val="004C673A"/>
    <w:rsid w:val="004C676E"/>
    <w:rsid w:val="004C6917"/>
    <w:rsid w:val="004C6984"/>
    <w:rsid w:val="004C7B77"/>
    <w:rsid w:val="004C7BA5"/>
    <w:rsid w:val="004D0064"/>
    <w:rsid w:val="004D1F9E"/>
    <w:rsid w:val="004D23D4"/>
    <w:rsid w:val="004D26E8"/>
    <w:rsid w:val="004D2F7D"/>
    <w:rsid w:val="004D3198"/>
    <w:rsid w:val="004D3690"/>
    <w:rsid w:val="004D4901"/>
    <w:rsid w:val="004D4EE1"/>
    <w:rsid w:val="004D5EDE"/>
    <w:rsid w:val="004D6939"/>
    <w:rsid w:val="004D73F4"/>
    <w:rsid w:val="004D7B04"/>
    <w:rsid w:val="004D7CE8"/>
    <w:rsid w:val="004E061C"/>
    <w:rsid w:val="004E1053"/>
    <w:rsid w:val="004E1170"/>
    <w:rsid w:val="004E164C"/>
    <w:rsid w:val="004E1996"/>
    <w:rsid w:val="004E1B21"/>
    <w:rsid w:val="004E3087"/>
    <w:rsid w:val="004E324D"/>
    <w:rsid w:val="004E333B"/>
    <w:rsid w:val="004E3980"/>
    <w:rsid w:val="004E3DD9"/>
    <w:rsid w:val="004E4D2B"/>
    <w:rsid w:val="004E5085"/>
    <w:rsid w:val="004E5D52"/>
    <w:rsid w:val="004E5DAF"/>
    <w:rsid w:val="004E637C"/>
    <w:rsid w:val="004E6B77"/>
    <w:rsid w:val="004E7414"/>
    <w:rsid w:val="004E75E8"/>
    <w:rsid w:val="004E7B3E"/>
    <w:rsid w:val="004F04C6"/>
    <w:rsid w:val="004F0836"/>
    <w:rsid w:val="004F12A3"/>
    <w:rsid w:val="004F1665"/>
    <w:rsid w:val="004F1BA1"/>
    <w:rsid w:val="004F2D83"/>
    <w:rsid w:val="004F4327"/>
    <w:rsid w:val="004F450E"/>
    <w:rsid w:val="004F4FA2"/>
    <w:rsid w:val="004F541E"/>
    <w:rsid w:val="004F56CD"/>
    <w:rsid w:val="004F61D6"/>
    <w:rsid w:val="004F6263"/>
    <w:rsid w:val="004F64CD"/>
    <w:rsid w:val="004F69F4"/>
    <w:rsid w:val="004F72E3"/>
    <w:rsid w:val="004F7B4E"/>
    <w:rsid w:val="004F7BCE"/>
    <w:rsid w:val="004F7DC6"/>
    <w:rsid w:val="004F7E19"/>
    <w:rsid w:val="00500C20"/>
    <w:rsid w:val="00500E00"/>
    <w:rsid w:val="0050194C"/>
    <w:rsid w:val="0050272D"/>
    <w:rsid w:val="005027BE"/>
    <w:rsid w:val="0050294C"/>
    <w:rsid w:val="00502C50"/>
    <w:rsid w:val="00503180"/>
    <w:rsid w:val="005031DE"/>
    <w:rsid w:val="0050331A"/>
    <w:rsid w:val="00503C92"/>
    <w:rsid w:val="00503EAC"/>
    <w:rsid w:val="0050436E"/>
    <w:rsid w:val="00504462"/>
    <w:rsid w:val="00504D41"/>
    <w:rsid w:val="00505766"/>
    <w:rsid w:val="00505D03"/>
    <w:rsid w:val="00506478"/>
    <w:rsid w:val="00506E0C"/>
    <w:rsid w:val="00507044"/>
    <w:rsid w:val="005075A3"/>
    <w:rsid w:val="00507828"/>
    <w:rsid w:val="00507C25"/>
    <w:rsid w:val="00507FC5"/>
    <w:rsid w:val="0051046B"/>
    <w:rsid w:val="00510689"/>
    <w:rsid w:val="0051130D"/>
    <w:rsid w:val="00511BC2"/>
    <w:rsid w:val="00511E30"/>
    <w:rsid w:val="005125DA"/>
    <w:rsid w:val="00513F20"/>
    <w:rsid w:val="00514323"/>
    <w:rsid w:val="00514994"/>
    <w:rsid w:val="00514E27"/>
    <w:rsid w:val="00516915"/>
    <w:rsid w:val="0051743C"/>
    <w:rsid w:val="00517484"/>
    <w:rsid w:val="0052000A"/>
    <w:rsid w:val="00520227"/>
    <w:rsid w:val="00520773"/>
    <w:rsid w:val="0052141C"/>
    <w:rsid w:val="00521AC7"/>
    <w:rsid w:val="00521E38"/>
    <w:rsid w:val="005228AC"/>
    <w:rsid w:val="00524CCC"/>
    <w:rsid w:val="005257F2"/>
    <w:rsid w:val="00525BBC"/>
    <w:rsid w:val="00525DFD"/>
    <w:rsid w:val="00526191"/>
    <w:rsid w:val="00527000"/>
    <w:rsid w:val="005270D1"/>
    <w:rsid w:val="00527C3B"/>
    <w:rsid w:val="00527C9C"/>
    <w:rsid w:val="005300D2"/>
    <w:rsid w:val="00530181"/>
    <w:rsid w:val="0053020E"/>
    <w:rsid w:val="00530585"/>
    <w:rsid w:val="00530FC2"/>
    <w:rsid w:val="00531007"/>
    <w:rsid w:val="0053127E"/>
    <w:rsid w:val="005315CE"/>
    <w:rsid w:val="00531D58"/>
    <w:rsid w:val="005320BF"/>
    <w:rsid w:val="005322AA"/>
    <w:rsid w:val="00533717"/>
    <w:rsid w:val="00534000"/>
    <w:rsid w:val="00534054"/>
    <w:rsid w:val="00536573"/>
    <w:rsid w:val="00536BB9"/>
    <w:rsid w:val="00540C16"/>
    <w:rsid w:val="0054178E"/>
    <w:rsid w:val="00541BFA"/>
    <w:rsid w:val="00542411"/>
    <w:rsid w:val="00542F6D"/>
    <w:rsid w:val="00543295"/>
    <w:rsid w:val="00543A43"/>
    <w:rsid w:val="00544002"/>
    <w:rsid w:val="005443DB"/>
    <w:rsid w:val="005448E2"/>
    <w:rsid w:val="00544B4E"/>
    <w:rsid w:val="00544BFC"/>
    <w:rsid w:val="00545245"/>
    <w:rsid w:val="00545972"/>
    <w:rsid w:val="00545A82"/>
    <w:rsid w:val="00545B3C"/>
    <w:rsid w:val="00547230"/>
    <w:rsid w:val="00547E8A"/>
    <w:rsid w:val="005501CC"/>
    <w:rsid w:val="00550FCC"/>
    <w:rsid w:val="0055169B"/>
    <w:rsid w:val="00551D0D"/>
    <w:rsid w:val="00551E27"/>
    <w:rsid w:val="00551E8D"/>
    <w:rsid w:val="00552BFB"/>
    <w:rsid w:val="00554221"/>
    <w:rsid w:val="0055434B"/>
    <w:rsid w:val="00554E88"/>
    <w:rsid w:val="00555307"/>
    <w:rsid w:val="00555650"/>
    <w:rsid w:val="00555D18"/>
    <w:rsid w:val="0055750C"/>
    <w:rsid w:val="00557F98"/>
    <w:rsid w:val="0056006D"/>
    <w:rsid w:val="0056052F"/>
    <w:rsid w:val="00560612"/>
    <w:rsid w:val="00560BCD"/>
    <w:rsid w:val="00560F68"/>
    <w:rsid w:val="00561305"/>
    <w:rsid w:val="00561C19"/>
    <w:rsid w:val="0056285E"/>
    <w:rsid w:val="00562DDD"/>
    <w:rsid w:val="00562E19"/>
    <w:rsid w:val="0056339A"/>
    <w:rsid w:val="00564200"/>
    <w:rsid w:val="005648CE"/>
    <w:rsid w:val="00565225"/>
    <w:rsid w:val="00566090"/>
    <w:rsid w:val="0056657B"/>
    <w:rsid w:val="00566FA3"/>
    <w:rsid w:val="005672D1"/>
    <w:rsid w:val="0056741A"/>
    <w:rsid w:val="0056770D"/>
    <w:rsid w:val="005716F4"/>
    <w:rsid w:val="00571B0A"/>
    <w:rsid w:val="00571B5E"/>
    <w:rsid w:val="00572E6C"/>
    <w:rsid w:val="00573072"/>
    <w:rsid w:val="00573358"/>
    <w:rsid w:val="00573574"/>
    <w:rsid w:val="00573794"/>
    <w:rsid w:val="00574C91"/>
    <w:rsid w:val="00575296"/>
    <w:rsid w:val="005758A3"/>
    <w:rsid w:val="00577B9F"/>
    <w:rsid w:val="00580239"/>
    <w:rsid w:val="0058110E"/>
    <w:rsid w:val="00582391"/>
    <w:rsid w:val="005824A6"/>
    <w:rsid w:val="00583953"/>
    <w:rsid w:val="0058447C"/>
    <w:rsid w:val="0058516A"/>
    <w:rsid w:val="00585AD3"/>
    <w:rsid w:val="00587122"/>
    <w:rsid w:val="00587D60"/>
    <w:rsid w:val="005914E2"/>
    <w:rsid w:val="0059163E"/>
    <w:rsid w:val="00591DB0"/>
    <w:rsid w:val="0059259D"/>
    <w:rsid w:val="0059315E"/>
    <w:rsid w:val="0059334E"/>
    <w:rsid w:val="0059384F"/>
    <w:rsid w:val="00593A0B"/>
    <w:rsid w:val="00593C6C"/>
    <w:rsid w:val="00593D96"/>
    <w:rsid w:val="005942C5"/>
    <w:rsid w:val="00596FAF"/>
    <w:rsid w:val="00596FFF"/>
    <w:rsid w:val="00597070"/>
    <w:rsid w:val="0059734F"/>
    <w:rsid w:val="00597E67"/>
    <w:rsid w:val="00597F38"/>
    <w:rsid w:val="005A02D7"/>
    <w:rsid w:val="005A1357"/>
    <w:rsid w:val="005A18BB"/>
    <w:rsid w:val="005A372D"/>
    <w:rsid w:val="005A40AB"/>
    <w:rsid w:val="005A4246"/>
    <w:rsid w:val="005A428A"/>
    <w:rsid w:val="005A43D5"/>
    <w:rsid w:val="005A461B"/>
    <w:rsid w:val="005A493F"/>
    <w:rsid w:val="005A5226"/>
    <w:rsid w:val="005A572C"/>
    <w:rsid w:val="005A67B0"/>
    <w:rsid w:val="005A7BB3"/>
    <w:rsid w:val="005A7CBE"/>
    <w:rsid w:val="005A7EF9"/>
    <w:rsid w:val="005B054F"/>
    <w:rsid w:val="005B089E"/>
    <w:rsid w:val="005B0AD0"/>
    <w:rsid w:val="005B0AF7"/>
    <w:rsid w:val="005B1317"/>
    <w:rsid w:val="005B16F1"/>
    <w:rsid w:val="005B1EEE"/>
    <w:rsid w:val="005B218A"/>
    <w:rsid w:val="005B26AB"/>
    <w:rsid w:val="005B2FD7"/>
    <w:rsid w:val="005B31D2"/>
    <w:rsid w:val="005B4C6C"/>
    <w:rsid w:val="005B4D20"/>
    <w:rsid w:val="005B5728"/>
    <w:rsid w:val="005B5BE9"/>
    <w:rsid w:val="005B5ECD"/>
    <w:rsid w:val="005B6432"/>
    <w:rsid w:val="005B67AE"/>
    <w:rsid w:val="005B7296"/>
    <w:rsid w:val="005B7302"/>
    <w:rsid w:val="005B74F4"/>
    <w:rsid w:val="005B78FE"/>
    <w:rsid w:val="005C03FE"/>
    <w:rsid w:val="005C05A9"/>
    <w:rsid w:val="005C185E"/>
    <w:rsid w:val="005C1872"/>
    <w:rsid w:val="005C19CF"/>
    <w:rsid w:val="005C1CDE"/>
    <w:rsid w:val="005C25EC"/>
    <w:rsid w:val="005C2AB2"/>
    <w:rsid w:val="005C2DBD"/>
    <w:rsid w:val="005C2E9F"/>
    <w:rsid w:val="005C36D7"/>
    <w:rsid w:val="005C3FA7"/>
    <w:rsid w:val="005C4A40"/>
    <w:rsid w:val="005C4FDC"/>
    <w:rsid w:val="005C5FD2"/>
    <w:rsid w:val="005C69CF"/>
    <w:rsid w:val="005C6CB9"/>
    <w:rsid w:val="005C70F9"/>
    <w:rsid w:val="005C7133"/>
    <w:rsid w:val="005C7672"/>
    <w:rsid w:val="005C7971"/>
    <w:rsid w:val="005C7FEA"/>
    <w:rsid w:val="005D0E9B"/>
    <w:rsid w:val="005D11FD"/>
    <w:rsid w:val="005D1946"/>
    <w:rsid w:val="005D24A2"/>
    <w:rsid w:val="005D2581"/>
    <w:rsid w:val="005D29BA"/>
    <w:rsid w:val="005D2F9D"/>
    <w:rsid w:val="005D390B"/>
    <w:rsid w:val="005D3940"/>
    <w:rsid w:val="005D43D2"/>
    <w:rsid w:val="005D4412"/>
    <w:rsid w:val="005D461A"/>
    <w:rsid w:val="005D4B59"/>
    <w:rsid w:val="005D5614"/>
    <w:rsid w:val="005D5947"/>
    <w:rsid w:val="005D5A76"/>
    <w:rsid w:val="005D623B"/>
    <w:rsid w:val="005D6320"/>
    <w:rsid w:val="005D6957"/>
    <w:rsid w:val="005D6978"/>
    <w:rsid w:val="005D7508"/>
    <w:rsid w:val="005E0517"/>
    <w:rsid w:val="005E0794"/>
    <w:rsid w:val="005E18DB"/>
    <w:rsid w:val="005E1E1A"/>
    <w:rsid w:val="005E22B5"/>
    <w:rsid w:val="005E22F3"/>
    <w:rsid w:val="005E3578"/>
    <w:rsid w:val="005E35FE"/>
    <w:rsid w:val="005E3FA3"/>
    <w:rsid w:val="005E40E2"/>
    <w:rsid w:val="005E6AFC"/>
    <w:rsid w:val="005E6E41"/>
    <w:rsid w:val="005F0977"/>
    <w:rsid w:val="005F177A"/>
    <w:rsid w:val="005F23DB"/>
    <w:rsid w:val="005F31A0"/>
    <w:rsid w:val="005F36D5"/>
    <w:rsid w:val="005F3885"/>
    <w:rsid w:val="005F5442"/>
    <w:rsid w:val="005F6EAE"/>
    <w:rsid w:val="005F7E1A"/>
    <w:rsid w:val="00600822"/>
    <w:rsid w:val="00601237"/>
    <w:rsid w:val="00601297"/>
    <w:rsid w:val="0060141C"/>
    <w:rsid w:val="00601CAF"/>
    <w:rsid w:val="00602701"/>
    <w:rsid w:val="0060287E"/>
    <w:rsid w:val="00603E63"/>
    <w:rsid w:val="00604497"/>
    <w:rsid w:val="00604553"/>
    <w:rsid w:val="00604866"/>
    <w:rsid w:val="00604C2B"/>
    <w:rsid w:val="006057D2"/>
    <w:rsid w:val="00607446"/>
    <w:rsid w:val="006076AA"/>
    <w:rsid w:val="00607942"/>
    <w:rsid w:val="00610836"/>
    <w:rsid w:val="00610C94"/>
    <w:rsid w:val="0061173B"/>
    <w:rsid w:val="00611ABD"/>
    <w:rsid w:val="00611B75"/>
    <w:rsid w:val="00611BAF"/>
    <w:rsid w:val="00612030"/>
    <w:rsid w:val="00612DE3"/>
    <w:rsid w:val="006135AB"/>
    <w:rsid w:val="0061362F"/>
    <w:rsid w:val="006140D9"/>
    <w:rsid w:val="00614229"/>
    <w:rsid w:val="006146DE"/>
    <w:rsid w:val="006155B9"/>
    <w:rsid w:val="00615CF1"/>
    <w:rsid w:val="006162B8"/>
    <w:rsid w:val="00616646"/>
    <w:rsid w:val="00616A24"/>
    <w:rsid w:val="00616AC3"/>
    <w:rsid w:val="006172E0"/>
    <w:rsid w:val="00617867"/>
    <w:rsid w:val="00617B5C"/>
    <w:rsid w:val="00617F73"/>
    <w:rsid w:val="00620358"/>
    <w:rsid w:val="0062057F"/>
    <w:rsid w:val="00620E91"/>
    <w:rsid w:val="00621043"/>
    <w:rsid w:val="006214A3"/>
    <w:rsid w:val="006226EA"/>
    <w:rsid w:val="006232B2"/>
    <w:rsid w:val="00623C85"/>
    <w:rsid w:val="00623D3F"/>
    <w:rsid w:val="00624EB8"/>
    <w:rsid w:val="00625169"/>
    <w:rsid w:val="00625BBB"/>
    <w:rsid w:val="00625CA0"/>
    <w:rsid w:val="00626830"/>
    <w:rsid w:val="00627A48"/>
    <w:rsid w:val="006302B0"/>
    <w:rsid w:val="0063042B"/>
    <w:rsid w:val="00630772"/>
    <w:rsid w:val="00630917"/>
    <w:rsid w:val="00630D5B"/>
    <w:rsid w:val="00630F2C"/>
    <w:rsid w:val="00630F65"/>
    <w:rsid w:val="00631F15"/>
    <w:rsid w:val="00631FB5"/>
    <w:rsid w:val="006321FA"/>
    <w:rsid w:val="0063261C"/>
    <w:rsid w:val="006334F0"/>
    <w:rsid w:val="00634245"/>
    <w:rsid w:val="00634292"/>
    <w:rsid w:val="00634791"/>
    <w:rsid w:val="0063513C"/>
    <w:rsid w:val="00635846"/>
    <w:rsid w:val="006374F9"/>
    <w:rsid w:val="00637C64"/>
    <w:rsid w:val="00637D69"/>
    <w:rsid w:val="00640541"/>
    <w:rsid w:val="00640DF3"/>
    <w:rsid w:val="00640E38"/>
    <w:rsid w:val="00641E48"/>
    <w:rsid w:val="00641FEC"/>
    <w:rsid w:val="006427A0"/>
    <w:rsid w:val="00643209"/>
    <w:rsid w:val="006436B5"/>
    <w:rsid w:val="00643FFA"/>
    <w:rsid w:val="006448AC"/>
    <w:rsid w:val="00645781"/>
    <w:rsid w:val="00645B15"/>
    <w:rsid w:val="00646395"/>
    <w:rsid w:val="00646512"/>
    <w:rsid w:val="00647107"/>
    <w:rsid w:val="006475C9"/>
    <w:rsid w:val="006479D8"/>
    <w:rsid w:val="00650FF2"/>
    <w:rsid w:val="006519C6"/>
    <w:rsid w:val="006520CA"/>
    <w:rsid w:val="00652B07"/>
    <w:rsid w:val="006532FB"/>
    <w:rsid w:val="0065371B"/>
    <w:rsid w:val="00653F2C"/>
    <w:rsid w:val="006555A2"/>
    <w:rsid w:val="006561A7"/>
    <w:rsid w:val="00656A62"/>
    <w:rsid w:val="00656E0D"/>
    <w:rsid w:val="00657055"/>
    <w:rsid w:val="006571AB"/>
    <w:rsid w:val="006575AF"/>
    <w:rsid w:val="0065771C"/>
    <w:rsid w:val="00657C53"/>
    <w:rsid w:val="00660482"/>
    <w:rsid w:val="00660894"/>
    <w:rsid w:val="00660D5D"/>
    <w:rsid w:val="00660E60"/>
    <w:rsid w:val="006616C2"/>
    <w:rsid w:val="00661B3C"/>
    <w:rsid w:val="00661D21"/>
    <w:rsid w:val="0066229B"/>
    <w:rsid w:val="00663A8D"/>
    <w:rsid w:val="0066436C"/>
    <w:rsid w:val="00664372"/>
    <w:rsid w:val="00664572"/>
    <w:rsid w:val="00664C99"/>
    <w:rsid w:val="006651B7"/>
    <w:rsid w:val="00665563"/>
    <w:rsid w:val="00666422"/>
    <w:rsid w:val="00667EF1"/>
    <w:rsid w:val="006705D8"/>
    <w:rsid w:val="00670888"/>
    <w:rsid w:val="00670BEA"/>
    <w:rsid w:val="00671B8C"/>
    <w:rsid w:val="0067267F"/>
    <w:rsid w:val="00672721"/>
    <w:rsid w:val="006732B4"/>
    <w:rsid w:val="0067333C"/>
    <w:rsid w:val="00673442"/>
    <w:rsid w:val="006737E1"/>
    <w:rsid w:val="006738E5"/>
    <w:rsid w:val="00673945"/>
    <w:rsid w:val="00673B21"/>
    <w:rsid w:val="00674246"/>
    <w:rsid w:val="0067492C"/>
    <w:rsid w:val="00674937"/>
    <w:rsid w:val="00675B20"/>
    <w:rsid w:val="00676A27"/>
    <w:rsid w:val="0067725E"/>
    <w:rsid w:val="006773BD"/>
    <w:rsid w:val="006812D7"/>
    <w:rsid w:val="0068132A"/>
    <w:rsid w:val="0068167B"/>
    <w:rsid w:val="00681A79"/>
    <w:rsid w:val="00681DEC"/>
    <w:rsid w:val="00682153"/>
    <w:rsid w:val="00682BB4"/>
    <w:rsid w:val="00682FBF"/>
    <w:rsid w:val="00682FE8"/>
    <w:rsid w:val="0068472F"/>
    <w:rsid w:val="006849FB"/>
    <w:rsid w:val="00685F7E"/>
    <w:rsid w:val="00686972"/>
    <w:rsid w:val="00686C14"/>
    <w:rsid w:val="006873F8"/>
    <w:rsid w:val="006909CA"/>
    <w:rsid w:val="00690ACC"/>
    <w:rsid w:val="00690D00"/>
    <w:rsid w:val="00691718"/>
    <w:rsid w:val="00692710"/>
    <w:rsid w:val="00692BE2"/>
    <w:rsid w:val="0069315C"/>
    <w:rsid w:val="0069391F"/>
    <w:rsid w:val="00694EB7"/>
    <w:rsid w:val="00695517"/>
    <w:rsid w:val="00695CB7"/>
    <w:rsid w:val="00696766"/>
    <w:rsid w:val="00696799"/>
    <w:rsid w:val="00696AE0"/>
    <w:rsid w:val="00697487"/>
    <w:rsid w:val="006A011D"/>
    <w:rsid w:val="006A02AD"/>
    <w:rsid w:val="006A050D"/>
    <w:rsid w:val="006A143C"/>
    <w:rsid w:val="006A2ADD"/>
    <w:rsid w:val="006A34FC"/>
    <w:rsid w:val="006A6292"/>
    <w:rsid w:val="006A6A4C"/>
    <w:rsid w:val="006A74C9"/>
    <w:rsid w:val="006A7DE1"/>
    <w:rsid w:val="006AE691"/>
    <w:rsid w:val="006B00B0"/>
    <w:rsid w:val="006B05A5"/>
    <w:rsid w:val="006B1016"/>
    <w:rsid w:val="006B1C7D"/>
    <w:rsid w:val="006B2853"/>
    <w:rsid w:val="006B2D28"/>
    <w:rsid w:val="006B2D37"/>
    <w:rsid w:val="006B2D98"/>
    <w:rsid w:val="006B2FC9"/>
    <w:rsid w:val="006B34A8"/>
    <w:rsid w:val="006B4F3D"/>
    <w:rsid w:val="006B5672"/>
    <w:rsid w:val="006B5D8B"/>
    <w:rsid w:val="006B5EAB"/>
    <w:rsid w:val="006B69ED"/>
    <w:rsid w:val="006B6FD7"/>
    <w:rsid w:val="006B7C71"/>
    <w:rsid w:val="006C0D34"/>
    <w:rsid w:val="006C1331"/>
    <w:rsid w:val="006C160F"/>
    <w:rsid w:val="006C2D0D"/>
    <w:rsid w:val="006C3651"/>
    <w:rsid w:val="006C3FB6"/>
    <w:rsid w:val="006C46E2"/>
    <w:rsid w:val="006C48DD"/>
    <w:rsid w:val="006C4DB2"/>
    <w:rsid w:val="006C5785"/>
    <w:rsid w:val="006C5F0D"/>
    <w:rsid w:val="006C6184"/>
    <w:rsid w:val="006C6349"/>
    <w:rsid w:val="006C640E"/>
    <w:rsid w:val="006C6BD3"/>
    <w:rsid w:val="006C70B0"/>
    <w:rsid w:val="006C7397"/>
    <w:rsid w:val="006C73A1"/>
    <w:rsid w:val="006C7B9A"/>
    <w:rsid w:val="006C7BCD"/>
    <w:rsid w:val="006D02B4"/>
    <w:rsid w:val="006D072D"/>
    <w:rsid w:val="006D0F20"/>
    <w:rsid w:val="006D17C0"/>
    <w:rsid w:val="006D18A6"/>
    <w:rsid w:val="006D1EE5"/>
    <w:rsid w:val="006D20F3"/>
    <w:rsid w:val="006D2632"/>
    <w:rsid w:val="006D329F"/>
    <w:rsid w:val="006D3575"/>
    <w:rsid w:val="006D35EC"/>
    <w:rsid w:val="006D3E9B"/>
    <w:rsid w:val="006D4319"/>
    <w:rsid w:val="006D477D"/>
    <w:rsid w:val="006D5A79"/>
    <w:rsid w:val="006D5AF5"/>
    <w:rsid w:val="006D5C43"/>
    <w:rsid w:val="006D616A"/>
    <w:rsid w:val="006D620E"/>
    <w:rsid w:val="006D6909"/>
    <w:rsid w:val="006D6B4B"/>
    <w:rsid w:val="006D6E2C"/>
    <w:rsid w:val="006D7C52"/>
    <w:rsid w:val="006E0020"/>
    <w:rsid w:val="006E1338"/>
    <w:rsid w:val="006E1DFA"/>
    <w:rsid w:val="006E1F35"/>
    <w:rsid w:val="006E3945"/>
    <w:rsid w:val="006E395E"/>
    <w:rsid w:val="006E4566"/>
    <w:rsid w:val="006E48E4"/>
    <w:rsid w:val="006E4A25"/>
    <w:rsid w:val="006E5D4D"/>
    <w:rsid w:val="006E61F5"/>
    <w:rsid w:val="006E62E3"/>
    <w:rsid w:val="006E66C0"/>
    <w:rsid w:val="006E71EB"/>
    <w:rsid w:val="006E7282"/>
    <w:rsid w:val="006E7E53"/>
    <w:rsid w:val="006F0631"/>
    <w:rsid w:val="006F0A76"/>
    <w:rsid w:val="006F0F0D"/>
    <w:rsid w:val="006F127A"/>
    <w:rsid w:val="006F2037"/>
    <w:rsid w:val="006F21E0"/>
    <w:rsid w:val="006F25F6"/>
    <w:rsid w:val="006F261A"/>
    <w:rsid w:val="006F3B1D"/>
    <w:rsid w:val="006F3B2D"/>
    <w:rsid w:val="006F3EB7"/>
    <w:rsid w:val="006F5561"/>
    <w:rsid w:val="006F6176"/>
    <w:rsid w:val="006F6533"/>
    <w:rsid w:val="006F6AAF"/>
    <w:rsid w:val="006F7249"/>
    <w:rsid w:val="006F75E7"/>
    <w:rsid w:val="006F77C9"/>
    <w:rsid w:val="006F7A08"/>
    <w:rsid w:val="0070031B"/>
    <w:rsid w:val="0070064D"/>
    <w:rsid w:val="0070097A"/>
    <w:rsid w:val="00700A0F"/>
    <w:rsid w:val="00701498"/>
    <w:rsid w:val="0070166A"/>
    <w:rsid w:val="0070171C"/>
    <w:rsid w:val="0070284D"/>
    <w:rsid w:val="00703841"/>
    <w:rsid w:val="00703FD9"/>
    <w:rsid w:val="007041EE"/>
    <w:rsid w:val="00704AF4"/>
    <w:rsid w:val="00704FC2"/>
    <w:rsid w:val="00705046"/>
    <w:rsid w:val="007053D9"/>
    <w:rsid w:val="007057D4"/>
    <w:rsid w:val="007058B4"/>
    <w:rsid w:val="00705C0B"/>
    <w:rsid w:val="00705E1A"/>
    <w:rsid w:val="00706047"/>
    <w:rsid w:val="007074F8"/>
    <w:rsid w:val="0071003F"/>
    <w:rsid w:val="00710A89"/>
    <w:rsid w:val="00710E5E"/>
    <w:rsid w:val="007127AF"/>
    <w:rsid w:val="007129BA"/>
    <w:rsid w:val="00712B92"/>
    <w:rsid w:val="00712BCF"/>
    <w:rsid w:val="00713CFA"/>
    <w:rsid w:val="007146D5"/>
    <w:rsid w:val="0071472E"/>
    <w:rsid w:val="00714CDC"/>
    <w:rsid w:val="007150FB"/>
    <w:rsid w:val="0071515F"/>
    <w:rsid w:val="00715610"/>
    <w:rsid w:val="0071612B"/>
    <w:rsid w:val="007168E7"/>
    <w:rsid w:val="00717861"/>
    <w:rsid w:val="00717974"/>
    <w:rsid w:val="00717D0F"/>
    <w:rsid w:val="00720BAF"/>
    <w:rsid w:val="00720E43"/>
    <w:rsid w:val="00720E46"/>
    <w:rsid w:val="00720EE7"/>
    <w:rsid w:val="007214C9"/>
    <w:rsid w:val="007222B0"/>
    <w:rsid w:val="0072246B"/>
    <w:rsid w:val="00723B16"/>
    <w:rsid w:val="0072441E"/>
    <w:rsid w:val="0072464D"/>
    <w:rsid w:val="00724C4E"/>
    <w:rsid w:val="007250BB"/>
    <w:rsid w:val="007268B5"/>
    <w:rsid w:val="00726BD0"/>
    <w:rsid w:val="00726E7A"/>
    <w:rsid w:val="00727615"/>
    <w:rsid w:val="00727719"/>
    <w:rsid w:val="007278BF"/>
    <w:rsid w:val="00727B67"/>
    <w:rsid w:val="00727DEE"/>
    <w:rsid w:val="007308E8"/>
    <w:rsid w:val="007309FD"/>
    <w:rsid w:val="00730A08"/>
    <w:rsid w:val="007333A1"/>
    <w:rsid w:val="0073355F"/>
    <w:rsid w:val="00733977"/>
    <w:rsid w:val="007342CB"/>
    <w:rsid w:val="00734908"/>
    <w:rsid w:val="00734B99"/>
    <w:rsid w:val="00735418"/>
    <w:rsid w:val="00735E59"/>
    <w:rsid w:val="00735EA7"/>
    <w:rsid w:val="007368F2"/>
    <w:rsid w:val="00736E99"/>
    <w:rsid w:val="00737673"/>
    <w:rsid w:val="00737C7A"/>
    <w:rsid w:val="00741148"/>
    <w:rsid w:val="0074117A"/>
    <w:rsid w:val="0074202C"/>
    <w:rsid w:val="00742566"/>
    <w:rsid w:val="007432A0"/>
    <w:rsid w:val="0074365E"/>
    <w:rsid w:val="007449B5"/>
    <w:rsid w:val="00744B70"/>
    <w:rsid w:val="00745B4F"/>
    <w:rsid w:val="00745E3B"/>
    <w:rsid w:val="00746948"/>
    <w:rsid w:val="00746F39"/>
    <w:rsid w:val="0074722D"/>
    <w:rsid w:val="00747B14"/>
    <w:rsid w:val="00747BA2"/>
    <w:rsid w:val="00747C48"/>
    <w:rsid w:val="00747C93"/>
    <w:rsid w:val="00747F49"/>
    <w:rsid w:val="00750053"/>
    <w:rsid w:val="00750077"/>
    <w:rsid w:val="0075012B"/>
    <w:rsid w:val="007502A0"/>
    <w:rsid w:val="00750422"/>
    <w:rsid w:val="00751F93"/>
    <w:rsid w:val="007528F5"/>
    <w:rsid w:val="00752AA3"/>
    <w:rsid w:val="00752F98"/>
    <w:rsid w:val="00753738"/>
    <w:rsid w:val="00753A4F"/>
    <w:rsid w:val="00753EC7"/>
    <w:rsid w:val="00753F75"/>
    <w:rsid w:val="00754289"/>
    <w:rsid w:val="007546E4"/>
    <w:rsid w:val="00754D2D"/>
    <w:rsid w:val="007554FB"/>
    <w:rsid w:val="007565E7"/>
    <w:rsid w:val="00756A8F"/>
    <w:rsid w:val="00757415"/>
    <w:rsid w:val="00757F99"/>
    <w:rsid w:val="00760AF9"/>
    <w:rsid w:val="00760B17"/>
    <w:rsid w:val="00760E2E"/>
    <w:rsid w:val="00761333"/>
    <w:rsid w:val="007637ED"/>
    <w:rsid w:val="00763FC9"/>
    <w:rsid w:val="007640EE"/>
    <w:rsid w:val="00764728"/>
    <w:rsid w:val="00765E80"/>
    <w:rsid w:val="00766306"/>
    <w:rsid w:val="00766879"/>
    <w:rsid w:val="00766AB7"/>
    <w:rsid w:val="00766B74"/>
    <w:rsid w:val="00766F46"/>
    <w:rsid w:val="007672E8"/>
    <w:rsid w:val="0077057A"/>
    <w:rsid w:val="00770FF2"/>
    <w:rsid w:val="007723D3"/>
    <w:rsid w:val="00772A85"/>
    <w:rsid w:val="00772EC9"/>
    <w:rsid w:val="007730A6"/>
    <w:rsid w:val="007733D4"/>
    <w:rsid w:val="00774264"/>
    <w:rsid w:val="007742D2"/>
    <w:rsid w:val="00774F24"/>
    <w:rsid w:val="00775FF3"/>
    <w:rsid w:val="0077631F"/>
    <w:rsid w:val="00777049"/>
    <w:rsid w:val="007771D7"/>
    <w:rsid w:val="00781A75"/>
    <w:rsid w:val="00781C58"/>
    <w:rsid w:val="00781D85"/>
    <w:rsid w:val="00781F60"/>
    <w:rsid w:val="007821CB"/>
    <w:rsid w:val="0078292C"/>
    <w:rsid w:val="00782B9F"/>
    <w:rsid w:val="00783F6E"/>
    <w:rsid w:val="00784117"/>
    <w:rsid w:val="0078438C"/>
    <w:rsid w:val="00784784"/>
    <w:rsid w:val="00785041"/>
    <w:rsid w:val="0078512F"/>
    <w:rsid w:val="00785B11"/>
    <w:rsid w:val="00786BF2"/>
    <w:rsid w:val="00786BFB"/>
    <w:rsid w:val="00786F89"/>
    <w:rsid w:val="0078767E"/>
    <w:rsid w:val="007878DF"/>
    <w:rsid w:val="007903CC"/>
    <w:rsid w:val="0079058F"/>
    <w:rsid w:val="007905F8"/>
    <w:rsid w:val="00790E1F"/>
    <w:rsid w:val="00791280"/>
    <w:rsid w:val="00791932"/>
    <w:rsid w:val="00792148"/>
    <w:rsid w:val="00792326"/>
    <w:rsid w:val="00793736"/>
    <w:rsid w:val="007938AC"/>
    <w:rsid w:val="00793B55"/>
    <w:rsid w:val="00793E19"/>
    <w:rsid w:val="0079441A"/>
    <w:rsid w:val="0079452C"/>
    <w:rsid w:val="00794931"/>
    <w:rsid w:val="007957F1"/>
    <w:rsid w:val="0079590B"/>
    <w:rsid w:val="00795D78"/>
    <w:rsid w:val="00796B89"/>
    <w:rsid w:val="00796EF4"/>
    <w:rsid w:val="007A08D6"/>
    <w:rsid w:val="007A3056"/>
    <w:rsid w:val="007A3449"/>
    <w:rsid w:val="007A3841"/>
    <w:rsid w:val="007A3A83"/>
    <w:rsid w:val="007A3B3D"/>
    <w:rsid w:val="007A3B5E"/>
    <w:rsid w:val="007A5243"/>
    <w:rsid w:val="007A5603"/>
    <w:rsid w:val="007A5723"/>
    <w:rsid w:val="007A5731"/>
    <w:rsid w:val="007A57F0"/>
    <w:rsid w:val="007A58B8"/>
    <w:rsid w:val="007A5F00"/>
    <w:rsid w:val="007A6235"/>
    <w:rsid w:val="007A6ADD"/>
    <w:rsid w:val="007A705B"/>
    <w:rsid w:val="007A70FC"/>
    <w:rsid w:val="007B03D6"/>
    <w:rsid w:val="007B1BF7"/>
    <w:rsid w:val="007B2819"/>
    <w:rsid w:val="007B38AB"/>
    <w:rsid w:val="007B3D25"/>
    <w:rsid w:val="007B48DD"/>
    <w:rsid w:val="007B5A41"/>
    <w:rsid w:val="007B6B72"/>
    <w:rsid w:val="007B7136"/>
    <w:rsid w:val="007B7833"/>
    <w:rsid w:val="007B7A06"/>
    <w:rsid w:val="007C00F5"/>
    <w:rsid w:val="007C0496"/>
    <w:rsid w:val="007C05C0"/>
    <w:rsid w:val="007C0D3C"/>
    <w:rsid w:val="007C1F0D"/>
    <w:rsid w:val="007C1FCC"/>
    <w:rsid w:val="007C21E0"/>
    <w:rsid w:val="007C2716"/>
    <w:rsid w:val="007C2A7F"/>
    <w:rsid w:val="007C3146"/>
    <w:rsid w:val="007C31DD"/>
    <w:rsid w:val="007C389B"/>
    <w:rsid w:val="007C3919"/>
    <w:rsid w:val="007C46B4"/>
    <w:rsid w:val="007C5060"/>
    <w:rsid w:val="007C5073"/>
    <w:rsid w:val="007C59DA"/>
    <w:rsid w:val="007C5F9E"/>
    <w:rsid w:val="007C7B65"/>
    <w:rsid w:val="007C7B72"/>
    <w:rsid w:val="007D06A6"/>
    <w:rsid w:val="007D0870"/>
    <w:rsid w:val="007D2275"/>
    <w:rsid w:val="007D2B74"/>
    <w:rsid w:val="007D2EBC"/>
    <w:rsid w:val="007D3074"/>
    <w:rsid w:val="007D31EB"/>
    <w:rsid w:val="007D3290"/>
    <w:rsid w:val="007D396D"/>
    <w:rsid w:val="007D3C35"/>
    <w:rsid w:val="007D3C63"/>
    <w:rsid w:val="007D40FB"/>
    <w:rsid w:val="007D43A8"/>
    <w:rsid w:val="007D5822"/>
    <w:rsid w:val="007D6137"/>
    <w:rsid w:val="007D6306"/>
    <w:rsid w:val="007D633E"/>
    <w:rsid w:val="007D6FC1"/>
    <w:rsid w:val="007E00CB"/>
    <w:rsid w:val="007E033A"/>
    <w:rsid w:val="007E045C"/>
    <w:rsid w:val="007E2FEC"/>
    <w:rsid w:val="007E33AD"/>
    <w:rsid w:val="007E417B"/>
    <w:rsid w:val="007E442E"/>
    <w:rsid w:val="007E5D43"/>
    <w:rsid w:val="007E6A3D"/>
    <w:rsid w:val="007E7536"/>
    <w:rsid w:val="007E753E"/>
    <w:rsid w:val="007F03AB"/>
    <w:rsid w:val="007F07F8"/>
    <w:rsid w:val="007F08A8"/>
    <w:rsid w:val="007F0D2C"/>
    <w:rsid w:val="007F183C"/>
    <w:rsid w:val="007F19E3"/>
    <w:rsid w:val="007F2616"/>
    <w:rsid w:val="007F2A7F"/>
    <w:rsid w:val="007F2D8D"/>
    <w:rsid w:val="007F3AEE"/>
    <w:rsid w:val="007F3BA8"/>
    <w:rsid w:val="007F4406"/>
    <w:rsid w:val="007F4A77"/>
    <w:rsid w:val="007F5C87"/>
    <w:rsid w:val="00800AC7"/>
    <w:rsid w:val="00801EFE"/>
    <w:rsid w:val="00802A59"/>
    <w:rsid w:val="0080355C"/>
    <w:rsid w:val="0080377D"/>
    <w:rsid w:val="00803947"/>
    <w:rsid w:val="008039BF"/>
    <w:rsid w:val="0080423A"/>
    <w:rsid w:val="00804668"/>
    <w:rsid w:val="008048E4"/>
    <w:rsid w:val="0080542D"/>
    <w:rsid w:val="00805800"/>
    <w:rsid w:val="0080590E"/>
    <w:rsid w:val="00805913"/>
    <w:rsid w:val="00805954"/>
    <w:rsid w:val="00805CDC"/>
    <w:rsid w:val="00806118"/>
    <w:rsid w:val="00806C12"/>
    <w:rsid w:val="00806C37"/>
    <w:rsid w:val="008078F1"/>
    <w:rsid w:val="008104C1"/>
    <w:rsid w:val="008109C5"/>
    <w:rsid w:val="00810F4A"/>
    <w:rsid w:val="00811FFD"/>
    <w:rsid w:val="00812360"/>
    <w:rsid w:val="008131C5"/>
    <w:rsid w:val="008132D8"/>
    <w:rsid w:val="008133E0"/>
    <w:rsid w:val="008135BB"/>
    <w:rsid w:val="00813630"/>
    <w:rsid w:val="008139EF"/>
    <w:rsid w:val="00813A0B"/>
    <w:rsid w:val="00813E65"/>
    <w:rsid w:val="008140CE"/>
    <w:rsid w:val="008144A5"/>
    <w:rsid w:val="008156DA"/>
    <w:rsid w:val="00815B45"/>
    <w:rsid w:val="00816117"/>
    <w:rsid w:val="008168F0"/>
    <w:rsid w:val="00816DB5"/>
    <w:rsid w:val="0081792F"/>
    <w:rsid w:val="00817963"/>
    <w:rsid w:val="00821045"/>
    <w:rsid w:val="008212AA"/>
    <w:rsid w:val="008218FD"/>
    <w:rsid w:val="008224D6"/>
    <w:rsid w:val="00822A53"/>
    <w:rsid w:val="00822C73"/>
    <w:rsid w:val="00823B34"/>
    <w:rsid w:val="00823DFE"/>
    <w:rsid w:val="00824C84"/>
    <w:rsid w:val="00825CD7"/>
    <w:rsid w:val="00825F84"/>
    <w:rsid w:val="00825F93"/>
    <w:rsid w:val="00825FC5"/>
    <w:rsid w:val="008267FE"/>
    <w:rsid w:val="008268DB"/>
    <w:rsid w:val="00826E76"/>
    <w:rsid w:val="00827B84"/>
    <w:rsid w:val="00830132"/>
    <w:rsid w:val="00830AB2"/>
    <w:rsid w:val="00830EAF"/>
    <w:rsid w:val="0083136C"/>
    <w:rsid w:val="00831AB0"/>
    <w:rsid w:val="00831D8A"/>
    <w:rsid w:val="00831EEB"/>
    <w:rsid w:val="00832B99"/>
    <w:rsid w:val="00832DBA"/>
    <w:rsid w:val="00833C8D"/>
    <w:rsid w:val="00833DEE"/>
    <w:rsid w:val="00835179"/>
    <w:rsid w:val="008353FB"/>
    <w:rsid w:val="008354EB"/>
    <w:rsid w:val="00835B65"/>
    <w:rsid w:val="008366A6"/>
    <w:rsid w:val="00836946"/>
    <w:rsid w:val="00836971"/>
    <w:rsid w:val="00837E51"/>
    <w:rsid w:val="00837F15"/>
    <w:rsid w:val="008405DE"/>
    <w:rsid w:val="00840C9A"/>
    <w:rsid w:val="0084188C"/>
    <w:rsid w:val="00841C13"/>
    <w:rsid w:val="00841C32"/>
    <w:rsid w:val="00841C88"/>
    <w:rsid w:val="00842E88"/>
    <w:rsid w:val="0084355F"/>
    <w:rsid w:val="00843F24"/>
    <w:rsid w:val="008440C6"/>
    <w:rsid w:val="008457B3"/>
    <w:rsid w:val="00845F89"/>
    <w:rsid w:val="0084614C"/>
    <w:rsid w:val="00846503"/>
    <w:rsid w:val="00846C41"/>
    <w:rsid w:val="00846CE7"/>
    <w:rsid w:val="00846D54"/>
    <w:rsid w:val="00847BF9"/>
    <w:rsid w:val="00847DB9"/>
    <w:rsid w:val="0085074B"/>
    <w:rsid w:val="00850B3F"/>
    <w:rsid w:val="00852E78"/>
    <w:rsid w:val="00853078"/>
    <w:rsid w:val="00853942"/>
    <w:rsid w:val="00853DEA"/>
    <w:rsid w:val="00853F0D"/>
    <w:rsid w:val="00854258"/>
    <w:rsid w:val="008548FF"/>
    <w:rsid w:val="00854ACD"/>
    <w:rsid w:val="00854F99"/>
    <w:rsid w:val="00855530"/>
    <w:rsid w:val="00855FFA"/>
    <w:rsid w:val="008568CB"/>
    <w:rsid w:val="008574C7"/>
    <w:rsid w:val="0085782C"/>
    <w:rsid w:val="00860333"/>
    <w:rsid w:val="00860689"/>
    <w:rsid w:val="00860ED5"/>
    <w:rsid w:val="00862311"/>
    <w:rsid w:val="00862F38"/>
    <w:rsid w:val="00863D09"/>
    <w:rsid w:val="00863D99"/>
    <w:rsid w:val="00864493"/>
    <w:rsid w:val="00865440"/>
    <w:rsid w:val="008655D5"/>
    <w:rsid w:val="00865713"/>
    <w:rsid w:val="00865926"/>
    <w:rsid w:val="00865A62"/>
    <w:rsid w:val="00865B4C"/>
    <w:rsid w:val="008661F0"/>
    <w:rsid w:val="00866919"/>
    <w:rsid w:val="00866A1E"/>
    <w:rsid w:val="0086736A"/>
    <w:rsid w:val="0086752D"/>
    <w:rsid w:val="008676EC"/>
    <w:rsid w:val="0086773B"/>
    <w:rsid w:val="00870550"/>
    <w:rsid w:val="00870BB8"/>
    <w:rsid w:val="00870E7F"/>
    <w:rsid w:val="00871675"/>
    <w:rsid w:val="00871B84"/>
    <w:rsid w:val="008725A0"/>
    <w:rsid w:val="00872B77"/>
    <w:rsid w:val="00872D32"/>
    <w:rsid w:val="00873321"/>
    <w:rsid w:val="00873528"/>
    <w:rsid w:val="008737DB"/>
    <w:rsid w:val="0087475A"/>
    <w:rsid w:val="008748BE"/>
    <w:rsid w:val="00874B3C"/>
    <w:rsid w:val="00876474"/>
    <w:rsid w:val="00876DA2"/>
    <w:rsid w:val="008773AF"/>
    <w:rsid w:val="00880F9C"/>
    <w:rsid w:val="00882BDB"/>
    <w:rsid w:val="00882C12"/>
    <w:rsid w:val="00882E46"/>
    <w:rsid w:val="00884A9A"/>
    <w:rsid w:val="00885404"/>
    <w:rsid w:val="008854F7"/>
    <w:rsid w:val="00885E5B"/>
    <w:rsid w:val="008869A6"/>
    <w:rsid w:val="0088709F"/>
    <w:rsid w:val="00887F02"/>
    <w:rsid w:val="008900E3"/>
    <w:rsid w:val="00890A5B"/>
    <w:rsid w:val="00890B48"/>
    <w:rsid w:val="008911F2"/>
    <w:rsid w:val="00891301"/>
    <w:rsid w:val="00892A64"/>
    <w:rsid w:val="00893A4A"/>
    <w:rsid w:val="008940D7"/>
    <w:rsid w:val="0089410F"/>
    <w:rsid w:val="00894805"/>
    <w:rsid w:val="00894A23"/>
    <w:rsid w:val="00896B2E"/>
    <w:rsid w:val="00897A68"/>
    <w:rsid w:val="008A05F0"/>
    <w:rsid w:val="008A0963"/>
    <w:rsid w:val="008A0B11"/>
    <w:rsid w:val="008A0C0D"/>
    <w:rsid w:val="008A10C6"/>
    <w:rsid w:val="008A1D4F"/>
    <w:rsid w:val="008A33A8"/>
    <w:rsid w:val="008A3A14"/>
    <w:rsid w:val="008A45DF"/>
    <w:rsid w:val="008A522D"/>
    <w:rsid w:val="008A5457"/>
    <w:rsid w:val="008A555D"/>
    <w:rsid w:val="008A6E1E"/>
    <w:rsid w:val="008A6ED1"/>
    <w:rsid w:val="008A74AB"/>
    <w:rsid w:val="008A7503"/>
    <w:rsid w:val="008B04D5"/>
    <w:rsid w:val="008B255E"/>
    <w:rsid w:val="008B289B"/>
    <w:rsid w:val="008B3065"/>
    <w:rsid w:val="008B5400"/>
    <w:rsid w:val="008B5BF0"/>
    <w:rsid w:val="008B6FFC"/>
    <w:rsid w:val="008B724B"/>
    <w:rsid w:val="008B77B7"/>
    <w:rsid w:val="008B7FE8"/>
    <w:rsid w:val="008C01AD"/>
    <w:rsid w:val="008C1BDF"/>
    <w:rsid w:val="008C2294"/>
    <w:rsid w:val="008C23B2"/>
    <w:rsid w:val="008C23E5"/>
    <w:rsid w:val="008C242E"/>
    <w:rsid w:val="008C2701"/>
    <w:rsid w:val="008C2E33"/>
    <w:rsid w:val="008C2E4E"/>
    <w:rsid w:val="008C3944"/>
    <w:rsid w:val="008C3DA8"/>
    <w:rsid w:val="008C4250"/>
    <w:rsid w:val="008C4679"/>
    <w:rsid w:val="008C5718"/>
    <w:rsid w:val="008C6353"/>
    <w:rsid w:val="008C661D"/>
    <w:rsid w:val="008C6A81"/>
    <w:rsid w:val="008C6ECF"/>
    <w:rsid w:val="008C784C"/>
    <w:rsid w:val="008C7B57"/>
    <w:rsid w:val="008D0252"/>
    <w:rsid w:val="008D04C9"/>
    <w:rsid w:val="008D075D"/>
    <w:rsid w:val="008D0898"/>
    <w:rsid w:val="008D0A6E"/>
    <w:rsid w:val="008D0E16"/>
    <w:rsid w:val="008D1355"/>
    <w:rsid w:val="008D15E6"/>
    <w:rsid w:val="008D1823"/>
    <w:rsid w:val="008D18B5"/>
    <w:rsid w:val="008D2132"/>
    <w:rsid w:val="008D222A"/>
    <w:rsid w:val="008D2CA2"/>
    <w:rsid w:val="008D3016"/>
    <w:rsid w:val="008D343A"/>
    <w:rsid w:val="008D3B62"/>
    <w:rsid w:val="008D521F"/>
    <w:rsid w:val="008D5608"/>
    <w:rsid w:val="008D624E"/>
    <w:rsid w:val="008D75B1"/>
    <w:rsid w:val="008D7834"/>
    <w:rsid w:val="008E00D6"/>
    <w:rsid w:val="008E34F1"/>
    <w:rsid w:val="008E3AF7"/>
    <w:rsid w:val="008E3E77"/>
    <w:rsid w:val="008E44F9"/>
    <w:rsid w:val="008E4937"/>
    <w:rsid w:val="008E561D"/>
    <w:rsid w:val="008E68A5"/>
    <w:rsid w:val="008E68AD"/>
    <w:rsid w:val="008E6F29"/>
    <w:rsid w:val="008E770F"/>
    <w:rsid w:val="008F13E9"/>
    <w:rsid w:val="008F1AE6"/>
    <w:rsid w:val="008F1C51"/>
    <w:rsid w:val="008F37D6"/>
    <w:rsid w:val="008F3DB9"/>
    <w:rsid w:val="008F47E3"/>
    <w:rsid w:val="008F4BC8"/>
    <w:rsid w:val="008F627E"/>
    <w:rsid w:val="008F6491"/>
    <w:rsid w:val="008F654A"/>
    <w:rsid w:val="008F6779"/>
    <w:rsid w:val="00900246"/>
    <w:rsid w:val="009003C2"/>
    <w:rsid w:val="00900CA1"/>
    <w:rsid w:val="0090153F"/>
    <w:rsid w:val="0090156F"/>
    <w:rsid w:val="00901A7F"/>
    <w:rsid w:val="00901AE9"/>
    <w:rsid w:val="00901E20"/>
    <w:rsid w:val="009023DE"/>
    <w:rsid w:val="00902A5D"/>
    <w:rsid w:val="0090392D"/>
    <w:rsid w:val="00903F40"/>
    <w:rsid w:val="00904717"/>
    <w:rsid w:val="009058DB"/>
    <w:rsid w:val="00905C74"/>
    <w:rsid w:val="00905F98"/>
    <w:rsid w:val="009075A4"/>
    <w:rsid w:val="00907B80"/>
    <w:rsid w:val="00907DED"/>
    <w:rsid w:val="009109AD"/>
    <w:rsid w:val="00910B57"/>
    <w:rsid w:val="00910B7B"/>
    <w:rsid w:val="00911C46"/>
    <w:rsid w:val="009129A4"/>
    <w:rsid w:val="009130CB"/>
    <w:rsid w:val="0091311D"/>
    <w:rsid w:val="00913A75"/>
    <w:rsid w:val="00914366"/>
    <w:rsid w:val="00915F1D"/>
    <w:rsid w:val="00917149"/>
    <w:rsid w:val="00917F76"/>
    <w:rsid w:val="00917FAD"/>
    <w:rsid w:val="0092050E"/>
    <w:rsid w:val="009207CA"/>
    <w:rsid w:val="009207EC"/>
    <w:rsid w:val="00920F89"/>
    <w:rsid w:val="0092106B"/>
    <w:rsid w:val="009216CD"/>
    <w:rsid w:val="00922029"/>
    <w:rsid w:val="0092214A"/>
    <w:rsid w:val="00922CAD"/>
    <w:rsid w:val="00923565"/>
    <w:rsid w:val="009239D0"/>
    <w:rsid w:val="00923B0C"/>
    <w:rsid w:val="00923BB2"/>
    <w:rsid w:val="00924161"/>
    <w:rsid w:val="009245D1"/>
    <w:rsid w:val="00924865"/>
    <w:rsid w:val="00924CA0"/>
    <w:rsid w:val="00925A18"/>
    <w:rsid w:val="00925EE7"/>
    <w:rsid w:val="00926713"/>
    <w:rsid w:val="00927105"/>
    <w:rsid w:val="00927457"/>
    <w:rsid w:val="00927E5F"/>
    <w:rsid w:val="00927FD9"/>
    <w:rsid w:val="00930C45"/>
    <w:rsid w:val="00930DBE"/>
    <w:rsid w:val="009314B8"/>
    <w:rsid w:val="009319B2"/>
    <w:rsid w:val="00932717"/>
    <w:rsid w:val="009327E8"/>
    <w:rsid w:val="00932A7C"/>
    <w:rsid w:val="00932A9E"/>
    <w:rsid w:val="00933D16"/>
    <w:rsid w:val="00933DB8"/>
    <w:rsid w:val="00933F8E"/>
    <w:rsid w:val="00934D65"/>
    <w:rsid w:val="00934E83"/>
    <w:rsid w:val="0093513C"/>
    <w:rsid w:val="00935B81"/>
    <w:rsid w:val="00935C00"/>
    <w:rsid w:val="009366AB"/>
    <w:rsid w:val="009368CE"/>
    <w:rsid w:val="00936BE5"/>
    <w:rsid w:val="0093776D"/>
    <w:rsid w:val="009415CF"/>
    <w:rsid w:val="009417A6"/>
    <w:rsid w:val="00943BE3"/>
    <w:rsid w:val="00944499"/>
    <w:rsid w:val="0094460D"/>
    <w:rsid w:val="009449F3"/>
    <w:rsid w:val="00944DF2"/>
    <w:rsid w:val="00945585"/>
    <w:rsid w:val="00945B6E"/>
    <w:rsid w:val="00945E7A"/>
    <w:rsid w:val="009465D0"/>
    <w:rsid w:val="00946629"/>
    <w:rsid w:val="00946B3B"/>
    <w:rsid w:val="00946E40"/>
    <w:rsid w:val="00947141"/>
    <w:rsid w:val="00947245"/>
    <w:rsid w:val="009479E2"/>
    <w:rsid w:val="00947A17"/>
    <w:rsid w:val="00947B0A"/>
    <w:rsid w:val="00950250"/>
    <w:rsid w:val="00950B05"/>
    <w:rsid w:val="00950EE5"/>
    <w:rsid w:val="009513BE"/>
    <w:rsid w:val="009519B7"/>
    <w:rsid w:val="00951D8E"/>
    <w:rsid w:val="009521F6"/>
    <w:rsid w:val="00953530"/>
    <w:rsid w:val="00953F8A"/>
    <w:rsid w:val="00954319"/>
    <w:rsid w:val="00954876"/>
    <w:rsid w:val="009550DE"/>
    <w:rsid w:val="009560A6"/>
    <w:rsid w:val="00956532"/>
    <w:rsid w:val="0095664A"/>
    <w:rsid w:val="00956A13"/>
    <w:rsid w:val="00956C95"/>
    <w:rsid w:val="00957825"/>
    <w:rsid w:val="00957BC7"/>
    <w:rsid w:val="00957BD7"/>
    <w:rsid w:val="00957C3D"/>
    <w:rsid w:val="00957DD1"/>
    <w:rsid w:val="00957F44"/>
    <w:rsid w:val="009609AD"/>
    <w:rsid w:val="009618C2"/>
    <w:rsid w:val="00961CF2"/>
    <w:rsid w:val="009621EC"/>
    <w:rsid w:val="00963C42"/>
    <w:rsid w:val="009640CB"/>
    <w:rsid w:val="00964691"/>
    <w:rsid w:val="009662E2"/>
    <w:rsid w:val="0096677C"/>
    <w:rsid w:val="009670FE"/>
    <w:rsid w:val="00967397"/>
    <w:rsid w:val="00970265"/>
    <w:rsid w:val="0097142D"/>
    <w:rsid w:val="0097257B"/>
    <w:rsid w:val="00973213"/>
    <w:rsid w:val="009742C6"/>
    <w:rsid w:val="009757C6"/>
    <w:rsid w:val="00975E68"/>
    <w:rsid w:val="00976049"/>
    <w:rsid w:val="009771B7"/>
    <w:rsid w:val="00977A8B"/>
    <w:rsid w:val="00977AAC"/>
    <w:rsid w:val="00977EC4"/>
    <w:rsid w:val="00980521"/>
    <w:rsid w:val="00980539"/>
    <w:rsid w:val="00981255"/>
    <w:rsid w:val="00981DB3"/>
    <w:rsid w:val="00982C75"/>
    <w:rsid w:val="009840D3"/>
    <w:rsid w:val="00984879"/>
    <w:rsid w:val="00984967"/>
    <w:rsid w:val="00984C1B"/>
    <w:rsid w:val="00985B33"/>
    <w:rsid w:val="00985C53"/>
    <w:rsid w:val="00985CE3"/>
    <w:rsid w:val="00986036"/>
    <w:rsid w:val="00986445"/>
    <w:rsid w:val="009865C1"/>
    <w:rsid w:val="00987122"/>
    <w:rsid w:val="0098719C"/>
    <w:rsid w:val="00987236"/>
    <w:rsid w:val="0098789D"/>
    <w:rsid w:val="00987BC9"/>
    <w:rsid w:val="00987D89"/>
    <w:rsid w:val="00990740"/>
    <w:rsid w:val="0099079C"/>
    <w:rsid w:val="009907C2"/>
    <w:rsid w:val="0099080C"/>
    <w:rsid w:val="009908AC"/>
    <w:rsid w:val="0099104D"/>
    <w:rsid w:val="0099117B"/>
    <w:rsid w:val="00991337"/>
    <w:rsid w:val="00991469"/>
    <w:rsid w:val="00991546"/>
    <w:rsid w:val="00991824"/>
    <w:rsid w:val="0099262F"/>
    <w:rsid w:val="00992704"/>
    <w:rsid w:val="00993333"/>
    <w:rsid w:val="00993363"/>
    <w:rsid w:val="00993920"/>
    <w:rsid w:val="00993C06"/>
    <w:rsid w:val="009941C8"/>
    <w:rsid w:val="00994533"/>
    <w:rsid w:val="0099465D"/>
    <w:rsid w:val="009947A3"/>
    <w:rsid w:val="00996FF0"/>
    <w:rsid w:val="009978D4"/>
    <w:rsid w:val="00997B54"/>
    <w:rsid w:val="009A0FE1"/>
    <w:rsid w:val="009A1085"/>
    <w:rsid w:val="009A1807"/>
    <w:rsid w:val="009A1A0A"/>
    <w:rsid w:val="009A1F34"/>
    <w:rsid w:val="009A27CA"/>
    <w:rsid w:val="009A2F0C"/>
    <w:rsid w:val="009A30F4"/>
    <w:rsid w:val="009A3580"/>
    <w:rsid w:val="009A35A5"/>
    <w:rsid w:val="009A41DC"/>
    <w:rsid w:val="009A47B0"/>
    <w:rsid w:val="009A47C3"/>
    <w:rsid w:val="009A599A"/>
    <w:rsid w:val="009A699F"/>
    <w:rsid w:val="009A6B36"/>
    <w:rsid w:val="009A74F5"/>
    <w:rsid w:val="009A79C5"/>
    <w:rsid w:val="009A7B72"/>
    <w:rsid w:val="009B0477"/>
    <w:rsid w:val="009B11CC"/>
    <w:rsid w:val="009B1742"/>
    <w:rsid w:val="009B1789"/>
    <w:rsid w:val="009B1BF3"/>
    <w:rsid w:val="009B1EB1"/>
    <w:rsid w:val="009B23C3"/>
    <w:rsid w:val="009B2576"/>
    <w:rsid w:val="009B2D53"/>
    <w:rsid w:val="009B2E2B"/>
    <w:rsid w:val="009B2EE4"/>
    <w:rsid w:val="009B3EFA"/>
    <w:rsid w:val="009B46FC"/>
    <w:rsid w:val="009B4CB5"/>
    <w:rsid w:val="009B55B3"/>
    <w:rsid w:val="009B573B"/>
    <w:rsid w:val="009B5AE7"/>
    <w:rsid w:val="009B5DFA"/>
    <w:rsid w:val="009B6798"/>
    <w:rsid w:val="009B6936"/>
    <w:rsid w:val="009B6FEB"/>
    <w:rsid w:val="009B7443"/>
    <w:rsid w:val="009B7B5D"/>
    <w:rsid w:val="009C07EE"/>
    <w:rsid w:val="009C1505"/>
    <w:rsid w:val="009C2056"/>
    <w:rsid w:val="009C2659"/>
    <w:rsid w:val="009C2C5E"/>
    <w:rsid w:val="009C3537"/>
    <w:rsid w:val="009C3B77"/>
    <w:rsid w:val="009C46CA"/>
    <w:rsid w:val="009C4E48"/>
    <w:rsid w:val="009C5F1D"/>
    <w:rsid w:val="009C64DA"/>
    <w:rsid w:val="009C7363"/>
    <w:rsid w:val="009C79E8"/>
    <w:rsid w:val="009D0179"/>
    <w:rsid w:val="009D0DD8"/>
    <w:rsid w:val="009D1429"/>
    <w:rsid w:val="009D1835"/>
    <w:rsid w:val="009D1AFA"/>
    <w:rsid w:val="009D20EC"/>
    <w:rsid w:val="009D24E3"/>
    <w:rsid w:val="009D2AF9"/>
    <w:rsid w:val="009D34F0"/>
    <w:rsid w:val="009D3A43"/>
    <w:rsid w:val="009D3D1C"/>
    <w:rsid w:val="009D59AF"/>
    <w:rsid w:val="009D6212"/>
    <w:rsid w:val="009D6495"/>
    <w:rsid w:val="009E0026"/>
    <w:rsid w:val="009E065C"/>
    <w:rsid w:val="009E0ACE"/>
    <w:rsid w:val="009E0B44"/>
    <w:rsid w:val="009E1415"/>
    <w:rsid w:val="009E1E39"/>
    <w:rsid w:val="009E380B"/>
    <w:rsid w:val="009E4975"/>
    <w:rsid w:val="009E49E8"/>
    <w:rsid w:val="009E4B2D"/>
    <w:rsid w:val="009E5023"/>
    <w:rsid w:val="009E5258"/>
    <w:rsid w:val="009E614D"/>
    <w:rsid w:val="009E654D"/>
    <w:rsid w:val="009E6B5F"/>
    <w:rsid w:val="009E6FFD"/>
    <w:rsid w:val="009E7D8F"/>
    <w:rsid w:val="009F08F5"/>
    <w:rsid w:val="009F0BCB"/>
    <w:rsid w:val="009F0E4B"/>
    <w:rsid w:val="009F1568"/>
    <w:rsid w:val="009F1B61"/>
    <w:rsid w:val="009F273B"/>
    <w:rsid w:val="009F304C"/>
    <w:rsid w:val="009F34BD"/>
    <w:rsid w:val="009F46F1"/>
    <w:rsid w:val="009F48AD"/>
    <w:rsid w:val="009F4E65"/>
    <w:rsid w:val="009F4F87"/>
    <w:rsid w:val="009F5726"/>
    <w:rsid w:val="009F5B12"/>
    <w:rsid w:val="009F6F53"/>
    <w:rsid w:val="009F78C1"/>
    <w:rsid w:val="009F7962"/>
    <w:rsid w:val="009F7B9D"/>
    <w:rsid w:val="009F7F43"/>
    <w:rsid w:val="00A000B7"/>
    <w:rsid w:val="00A000EA"/>
    <w:rsid w:val="00A0047E"/>
    <w:rsid w:val="00A00CB0"/>
    <w:rsid w:val="00A015A7"/>
    <w:rsid w:val="00A01F16"/>
    <w:rsid w:val="00A02220"/>
    <w:rsid w:val="00A0242B"/>
    <w:rsid w:val="00A03061"/>
    <w:rsid w:val="00A030DA"/>
    <w:rsid w:val="00A031BB"/>
    <w:rsid w:val="00A03EC5"/>
    <w:rsid w:val="00A03F16"/>
    <w:rsid w:val="00A0426A"/>
    <w:rsid w:val="00A042A4"/>
    <w:rsid w:val="00A0499E"/>
    <w:rsid w:val="00A05134"/>
    <w:rsid w:val="00A051E7"/>
    <w:rsid w:val="00A056A2"/>
    <w:rsid w:val="00A0587C"/>
    <w:rsid w:val="00A05FE0"/>
    <w:rsid w:val="00A06331"/>
    <w:rsid w:val="00A06988"/>
    <w:rsid w:val="00A0795A"/>
    <w:rsid w:val="00A07998"/>
    <w:rsid w:val="00A102A7"/>
    <w:rsid w:val="00A10DCA"/>
    <w:rsid w:val="00A10EE2"/>
    <w:rsid w:val="00A11259"/>
    <w:rsid w:val="00A11472"/>
    <w:rsid w:val="00A11A60"/>
    <w:rsid w:val="00A12304"/>
    <w:rsid w:val="00A1271F"/>
    <w:rsid w:val="00A12DB9"/>
    <w:rsid w:val="00A133D4"/>
    <w:rsid w:val="00A13BAD"/>
    <w:rsid w:val="00A14495"/>
    <w:rsid w:val="00A14951"/>
    <w:rsid w:val="00A1523C"/>
    <w:rsid w:val="00A15428"/>
    <w:rsid w:val="00A16BE7"/>
    <w:rsid w:val="00A16D87"/>
    <w:rsid w:val="00A17845"/>
    <w:rsid w:val="00A17A55"/>
    <w:rsid w:val="00A17D1A"/>
    <w:rsid w:val="00A17D73"/>
    <w:rsid w:val="00A205A5"/>
    <w:rsid w:val="00A21741"/>
    <w:rsid w:val="00A219EE"/>
    <w:rsid w:val="00A21AA3"/>
    <w:rsid w:val="00A21E91"/>
    <w:rsid w:val="00A21F1B"/>
    <w:rsid w:val="00A22B87"/>
    <w:rsid w:val="00A23D76"/>
    <w:rsid w:val="00A23E37"/>
    <w:rsid w:val="00A2414E"/>
    <w:rsid w:val="00A2423E"/>
    <w:rsid w:val="00A26A62"/>
    <w:rsid w:val="00A271F7"/>
    <w:rsid w:val="00A2788C"/>
    <w:rsid w:val="00A30C36"/>
    <w:rsid w:val="00A30CD4"/>
    <w:rsid w:val="00A30DB7"/>
    <w:rsid w:val="00A30EC1"/>
    <w:rsid w:val="00A318BF"/>
    <w:rsid w:val="00A318F8"/>
    <w:rsid w:val="00A31A76"/>
    <w:rsid w:val="00A32CC7"/>
    <w:rsid w:val="00A33956"/>
    <w:rsid w:val="00A34040"/>
    <w:rsid w:val="00A35019"/>
    <w:rsid w:val="00A35562"/>
    <w:rsid w:val="00A35636"/>
    <w:rsid w:val="00A35EDB"/>
    <w:rsid w:val="00A36285"/>
    <w:rsid w:val="00A36865"/>
    <w:rsid w:val="00A37C51"/>
    <w:rsid w:val="00A4029B"/>
    <w:rsid w:val="00A40931"/>
    <w:rsid w:val="00A409A3"/>
    <w:rsid w:val="00A40CF0"/>
    <w:rsid w:val="00A40E44"/>
    <w:rsid w:val="00A412C4"/>
    <w:rsid w:val="00A413B7"/>
    <w:rsid w:val="00A419A5"/>
    <w:rsid w:val="00A41CC3"/>
    <w:rsid w:val="00A41F5C"/>
    <w:rsid w:val="00A424F7"/>
    <w:rsid w:val="00A427B1"/>
    <w:rsid w:val="00A42ECB"/>
    <w:rsid w:val="00A438E5"/>
    <w:rsid w:val="00A43A62"/>
    <w:rsid w:val="00A44415"/>
    <w:rsid w:val="00A44A1C"/>
    <w:rsid w:val="00A44D06"/>
    <w:rsid w:val="00A4535B"/>
    <w:rsid w:val="00A45CD4"/>
    <w:rsid w:val="00A461BC"/>
    <w:rsid w:val="00A46BF8"/>
    <w:rsid w:val="00A4720C"/>
    <w:rsid w:val="00A4736F"/>
    <w:rsid w:val="00A47CB3"/>
    <w:rsid w:val="00A50B59"/>
    <w:rsid w:val="00A5188A"/>
    <w:rsid w:val="00A51E18"/>
    <w:rsid w:val="00A521F0"/>
    <w:rsid w:val="00A52328"/>
    <w:rsid w:val="00A52808"/>
    <w:rsid w:val="00A529D5"/>
    <w:rsid w:val="00A535B9"/>
    <w:rsid w:val="00A53906"/>
    <w:rsid w:val="00A53B0D"/>
    <w:rsid w:val="00A53BC9"/>
    <w:rsid w:val="00A53F17"/>
    <w:rsid w:val="00A54983"/>
    <w:rsid w:val="00A549C1"/>
    <w:rsid w:val="00A54A60"/>
    <w:rsid w:val="00A54C83"/>
    <w:rsid w:val="00A56234"/>
    <w:rsid w:val="00A56348"/>
    <w:rsid w:val="00A56745"/>
    <w:rsid w:val="00A56949"/>
    <w:rsid w:val="00A56A61"/>
    <w:rsid w:val="00A56B81"/>
    <w:rsid w:val="00A57686"/>
    <w:rsid w:val="00A57C6F"/>
    <w:rsid w:val="00A60A84"/>
    <w:rsid w:val="00A61B9C"/>
    <w:rsid w:val="00A62628"/>
    <w:rsid w:val="00A62B8C"/>
    <w:rsid w:val="00A63C24"/>
    <w:rsid w:val="00A64C3E"/>
    <w:rsid w:val="00A64F8D"/>
    <w:rsid w:val="00A654D8"/>
    <w:rsid w:val="00A660D8"/>
    <w:rsid w:val="00A6612A"/>
    <w:rsid w:val="00A6689F"/>
    <w:rsid w:val="00A67ADA"/>
    <w:rsid w:val="00A67E28"/>
    <w:rsid w:val="00A700F5"/>
    <w:rsid w:val="00A704E2"/>
    <w:rsid w:val="00A70FBD"/>
    <w:rsid w:val="00A712C4"/>
    <w:rsid w:val="00A7142F"/>
    <w:rsid w:val="00A72420"/>
    <w:rsid w:val="00A72D7A"/>
    <w:rsid w:val="00A73303"/>
    <w:rsid w:val="00A74C3B"/>
    <w:rsid w:val="00A76741"/>
    <w:rsid w:val="00A769B9"/>
    <w:rsid w:val="00A77837"/>
    <w:rsid w:val="00A77CAA"/>
    <w:rsid w:val="00A77E00"/>
    <w:rsid w:val="00A80198"/>
    <w:rsid w:val="00A8109E"/>
    <w:rsid w:val="00A81372"/>
    <w:rsid w:val="00A82804"/>
    <w:rsid w:val="00A82F3C"/>
    <w:rsid w:val="00A831D3"/>
    <w:rsid w:val="00A83ED5"/>
    <w:rsid w:val="00A83FF1"/>
    <w:rsid w:val="00A8411F"/>
    <w:rsid w:val="00A847F5"/>
    <w:rsid w:val="00A85254"/>
    <w:rsid w:val="00A858D8"/>
    <w:rsid w:val="00A861C5"/>
    <w:rsid w:val="00A86859"/>
    <w:rsid w:val="00A86BEA"/>
    <w:rsid w:val="00A86EA1"/>
    <w:rsid w:val="00A87B0E"/>
    <w:rsid w:val="00A90986"/>
    <w:rsid w:val="00A91691"/>
    <w:rsid w:val="00A923B3"/>
    <w:rsid w:val="00A924E2"/>
    <w:rsid w:val="00A93504"/>
    <w:rsid w:val="00A937FC"/>
    <w:rsid w:val="00A93ED2"/>
    <w:rsid w:val="00A93EE2"/>
    <w:rsid w:val="00A93EF0"/>
    <w:rsid w:val="00A947D9"/>
    <w:rsid w:val="00A9481F"/>
    <w:rsid w:val="00A94872"/>
    <w:rsid w:val="00A94F2C"/>
    <w:rsid w:val="00A96141"/>
    <w:rsid w:val="00A96D04"/>
    <w:rsid w:val="00A970D5"/>
    <w:rsid w:val="00A9748F"/>
    <w:rsid w:val="00A97982"/>
    <w:rsid w:val="00A97CA3"/>
    <w:rsid w:val="00AA0845"/>
    <w:rsid w:val="00AA0E22"/>
    <w:rsid w:val="00AA16BA"/>
    <w:rsid w:val="00AA1B3B"/>
    <w:rsid w:val="00AA2995"/>
    <w:rsid w:val="00AA2B4C"/>
    <w:rsid w:val="00AA3B10"/>
    <w:rsid w:val="00AA4183"/>
    <w:rsid w:val="00AA465D"/>
    <w:rsid w:val="00AA6BAF"/>
    <w:rsid w:val="00AA6CAD"/>
    <w:rsid w:val="00AA7845"/>
    <w:rsid w:val="00AA7C97"/>
    <w:rsid w:val="00AA7CED"/>
    <w:rsid w:val="00AA7D04"/>
    <w:rsid w:val="00AA7D55"/>
    <w:rsid w:val="00AB00AE"/>
    <w:rsid w:val="00AB0974"/>
    <w:rsid w:val="00AB09FA"/>
    <w:rsid w:val="00AB0A07"/>
    <w:rsid w:val="00AB0EE2"/>
    <w:rsid w:val="00AB1000"/>
    <w:rsid w:val="00AB1820"/>
    <w:rsid w:val="00AB1C03"/>
    <w:rsid w:val="00AB2126"/>
    <w:rsid w:val="00AB2641"/>
    <w:rsid w:val="00AB2673"/>
    <w:rsid w:val="00AB27E9"/>
    <w:rsid w:val="00AB3782"/>
    <w:rsid w:val="00AB3D4D"/>
    <w:rsid w:val="00AB3E46"/>
    <w:rsid w:val="00AB3FF3"/>
    <w:rsid w:val="00AB4E49"/>
    <w:rsid w:val="00AB54ED"/>
    <w:rsid w:val="00AB5C25"/>
    <w:rsid w:val="00AB6350"/>
    <w:rsid w:val="00AB643B"/>
    <w:rsid w:val="00AB67E1"/>
    <w:rsid w:val="00AB6C25"/>
    <w:rsid w:val="00AB72CF"/>
    <w:rsid w:val="00AB7B17"/>
    <w:rsid w:val="00AB7E9B"/>
    <w:rsid w:val="00AC020A"/>
    <w:rsid w:val="00AC0461"/>
    <w:rsid w:val="00AC1212"/>
    <w:rsid w:val="00AC1BF6"/>
    <w:rsid w:val="00AC1E79"/>
    <w:rsid w:val="00AC241C"/>
    <w:rsid w:val="00AC25B3"/>
    <w:rsid w:val="00AC42A8"/>
    <w:rsid w:val="00AC4DFE"/>
    <w:rsid w:val="00AC57B0"/>
    <w:rsid w:val="00AC5A3D"/>
    <w:rsid w:val="00AC62A8"/>
    <w:rsid w:val="00AC65F1"/>
    <w:rsid w:val="00AC677F"/>
    <w:rsid w:val="00AC67C7"/>
    <w:rsid w:val="00AC6A00"/>
    <w:rsid w:val="00AC6E05"/>
    <w:rsid w:val="00AC6E6D"/>
    <w:rsid w:val="00AD1D4F"/>
    <w:rsid w:val="00AD277A"/>
    <w:rsid w:val="00AD2D38"/>
    <w:rsid w:val="00AD3984"/>
    <w:rsid w:val="00AD39BA"/>
    <w:rsid w:val="00AD425E"/>
    <w:rsid w:val="00AD4B13"/>
    <w:rsid w:val="00AD549A"/>
    <w:rsid w:val="00AD5A3A"/>
    <w:rsid w:val="00AD61D6"/>
    <w:rsid w:val="00AD6F37"/>
    <w:rsid w:val="00AD6F5E"/>
    <w:rsid w:val="00AD7F11"/>
    <w:rsid w:val="00AE0A1E"/>
    <w:rsid w:val="00AE1266"/>
    <w:rsid w:val="00AE1F7B"/>
    <w:rsid w:val="00AE1FA1"/>
    <w:rsid w:val="00AE21EF"/>
    <w:rsid w:val="00AE2345"/>
    <w:rsid w:val="00AE2586"/>
    <w:rsid w:val="00AE2867"/>
    <w:rsid w:val="00AE2B55"/>
    <w:rsid w:val="00AE3261"/>
    <w:rsid w:val="00AE3E00"/>
    <w:rsid w:val="00AE3FB3"/>
    <w:rsid w:val="00AE4AAF"/>
    <w:rsid w:val="00AE4DF1"/>
    <w:rsid w:val="00AE588A"/>
    <w:rsid w:val="00AE59BF"/>
    <w:rsid w:val="00AE5D5C"/>
    <w:rsid w:val="00AE5D86"/>
    <w:rsid w:val="00AE5E6B"/>
    <w:rsid w:val="00AE5F02"/>
    <w:rsid w:val="00AE62B2"/>
    <w:rsid w:val="00AE66DF"/>
    <w:rsid w:val="00AE6797"/>
    <w:rsid w:val="00AE6E6B"/>
    <w:rsid w:val="00AE7782"/>
    <w:rsid w:val="00AF075B"/>
    <w:rsid w:val="00AF0B1F"/>
    <w:rsid w:val="00AF1479"/>
    <w:rsid w:val="00AF216C"/>
    <w:rsid w:val="00AF22F2"/>
    <w:rsid w:val="00AF2645"/>
    <w:rsid w:val="00AF3533"/>
    <w:rsid w:val="00AF3B14"/>
    <w:rsid w:val="00AF49EF"/>
    <w:rsid w:val="00AF4AE7"/>
    <w:rsid w:val="00AF4D87"/>
    <w:rsid w:val="00AF5582"/>
    <w:rsid w:val="00AF57FE"/>
    <w:rsid w:val="00AF58B7"/>
    <w:rsid w:val="00AF58C4"/>
    <w:rsid w:val="00AF6238"/>
    <w:rsid w:val="00AF72DF"/>
    <w:rsid w:val="00AF7463"/>
    <w:rsid w:val="00AF765D"/>
    <w:rsid w:val="00B000DD"/>
    <w:rsid w:val="00B0022E"/>
    <w:rsid w:val="00B00537"/>
    <w:rsid w:val="00B00985"/>
    <w:rsid w:val="00B01164"/>
    <w:rsid w:val="00B01228"/>
    <w:rsid w:val="00B01E4B"/>
    <w:rsid w:val="00B0264D"/>
    <w:rsid w:val="00B033C7"/>
    <w:rsid w:val="00B04570"/>
    <w:rsid w:val="00B04BD0"/>
    <w:rsid w:val="00B04FA0"/>
    <w:rsid w:val="00B05097"/>
    <w:rsid w:val="00B05D2A"/>
    <w:rsid w:val="00B060A1"/>
    <w:rsid w:val="00B063EB"/>
    <w:rsid w:val="00B0665D"/>
    <w:rsid w:val="00B07255"/>
    <w:rsid w:val="00B072E8"/>
    <w:rsid w:val="00B103EF"/>
    <w:rsid w:val="00B1091F"/>
    <w:rsid w:val="00B1169A"/>
    <w:rsid w:val="00B11AA6"/>
    <w:rsid w:val="00B1200E"/>
    <w:rsid w:val="00B121B3"/>
    <w:rsid w:val="00B12B4F"/>
    <w:rsid w:val="00B12EE9"/>
    <w:rsid w:val="00B131D6"/>
    <w:rsid w:val="00B132F2"/>
    <w:rsid w:val="00B133A2"/>
    <w:rsid w:val="00B133F6"/>
    <w:rsid w:val="00B14D9C"/>
    <w:rsid w:val="00B1639F"/>
    <w:rsid w:val="00B163FF"/>
    <w:rsid w:val="00B16C8F"/>
    <w:rsid w:val="00B16EFD"/>
    <w:rsid w:val="00B17D9A"/>
    <w:rsid w:val="00B17E80"/>
    <w:rsid w:val="00B20A4A"/>
    <w:rsid w:val="00B20C89"/>
    <w:rsid w:val="00B20D4D"/>
    <w:rsid w:val="00B20DAA"/>
    <w:rsid w:val="00B21A46"/>
    <w:rsid w:val="00B21FA0"/>
    <w:rsid w:val="00B2206F"/>
    <w:rsid w:val="00B22366"/>
    <w:rsid w:val="00B22C56"/>
    <w:rsid w:val="00B2348A"/>
    <w:rsid w:val="00B239FB"/>
    <w:rsid w:val="00B240A0"/>
    <w:rsid w:val="00B2560D"/>
    <w:rsid w:val="00B25637"/>
    <w:rsid w:val="00B25708"/>
    <w:rsid w:val="00B25FC1"/>
    <w:rsid w:val="00B261C3"/>
    <w:rsid w:val="00B26CA6"/>
    <w:rsid w:val="00B27459"/>
    <w:rsid w:val="00B27462"/>
    <w:rsid w:val="00B2777E"/>
    <w:rsid w:val="00B27C3A"/>
    <w:rsid w:val="00B30245"/>
    <w:rsid w:val="00B30931"/>
    <w:rsid w:val="00B30CBD"/>
    <w:rsid w:val="00B31345"/>
    <w:rsid w:val="00B3177C"/>
    <w:rsid w:val="00B34277"/>
    <w:rsid w:val="00B351FC"/>
    <w:rsid w:val="00B358CA"/>
    <w:rsid w:val="00B35E26"/>
    <w:rsid w:val="00B361C5"/>
    <w:rsid w:val="00B36400"/>
    <w:rsid w:val="00B36C15"/>
    <w:rsid w:val="00B375F5"/>
    <w:rsid w:val="00B37D61"/>
    <w:rsid w:val="00B37FE5"/>
    <w:rsid w:val="00B40275"/>
    <w:rsid w:val="00B40617"/>
    <w:rsid w:val="00B40A72"/>
    <w:rsid w:val="00B40AF9"/>
    <w:rsid w:val="00B40B5D"/>
    <w:rsid w:val="00B41938"/>
    <w:rsid w:val="00B41EF4"/>
    <w:rsid w:val="00B42878"/>
    <w:rsid w:val="00B431EC"/>
    <w:rsid w:val="00B4377E"/>
    <w:rsid w:val="00B43F1B"/>
    <w:rsid w:val="00B442A0"/>
    <w:rsid w:val="00B4461D"/>
    <w:rsid w:val="00B44F5B"/>
    <w:rsid w:val="00B45058"/>
    <w:rsid w:val="00B45743"/>
    <w:rsid w:val="00B45C72"/>
    <w:rsid w:val="00B461C2"/>
    <w:rsid w:val="00B46B87"/>
    <w:rsid w:val="00B46E40"/>
    <w:rsid w:val="00B50134"/>
    <w:rsid w:val="00B5037D"/>
    <w:rsid w:val="00B50992"/>
    <w:rsid w:val="00B5129C"/>
    <w:rsid w:val="00B520D0"/>
    <w:rsid w:val="00B5285F"/>
    <w:rsid w:val="00B52929"/>
    <w:rsid w:val="00B52C19"/>
    <w:rsid w:val="00B53AAB"/>
    <w:rsid w:val="00B5426D"/>
    <w:rsid w:val="00B545C9"/>
    <w:rsid w:val="00B546AA"/>
    <w:rsid w:val="00B5481C"/>
    <w:rsid w:val="00B55443"/>
    <w:rsid w:val="00B557F2"/>
    <w:rsid w:val="00B56292"/>
    <w:rsid w:val="00B56732"/>
    <w:rsid w:val="00B57070"/>
    <w:rsid w:val="00B576EE"/>
    <w:rsid w:val="00B57A51"/>
    <w:rsid w:val="00B57AD6"/>
    <w:rsid w:val="00B6011A"/>
    <w:rsid w:val="00B6031A"/>
    <w:rsid w:val="00B604F3"/>
    <w:rsid w:val="00B6071F"/>
    <w:rsid w:val="00B60816"/>
    <w:rsid w:val="00B60D39"/>
    <w:rsid w:val="00B60FD7"/>
    <w:rsid w:val="00B611EE"/>
    <w:rsid w:val="00B61E8E"/>
    <w:rsid w:val="00B61EE5"/>
    <w:rsid w:val="00B62851"/>
    <w:rsid w:val="00B6370E"/>
    <w:rsid w:val="00B63800"/>
    <w:rsid w:val="00B638ED"/>
    <w:rsid w:val="00B63B62"/>
    <w:rsid w:val="00B65721"/>
    <w:rsid w:val="00B66327"/>
    <w:rsid w:val="00B6659D"/>
    <w:rsid w:val="00B674FE"/>
    <w:rsid w:val="00B675EB"/>
    <w:rsid w:val="00B67779"/>
    <w:rsid w:val="00B703D2"/>
    <w:rsid w:val="00B70427"/>
    <w:rsid w:val="00B709CE"/>
    <w:rsid w:val="00B71A30"/>
    <w:rsid w:val="00B71FA8"/>
    <w:rsid w:val="00B720B7"/>
    <w:rsid w:val="00B720DC"/>
    <w:rsid w:val="00B7212B"/>
    <w:rsid w:val="00B721E7"/>
    <w:rsid w:val="00B72722"/>
    <w:rsid w:val="00B727E6"/>
    <w:rsid w:val="00B72B80"/>
    <w:rsid w:val="00B72F86"/>
    <w:rsid w:val="00B74006"/>
    <w:rsid w:val="00B74188"/>
    <w:rsid w:val="00B749AB"/>
    <w:rsid w:val="00B751E4"/>
    <w:rsid w:val="00B752B4"/>
    <w:rsid w:val="00B76846"/>
    <w:rsid w:val="00B768D3"/>
    <w:rsid w:val="00B77E9D"/>
    <w:rsid w:val="00B80452"/>
    <w:rsid w:val="00B80774"/>
    <w:rsid w:val="00B817CE"/>
    <w:rsid w:val="00B8251E"/>
    <w:rsid w:val="00B828B5"/>
    <w:rsid w:val="00B82D5D"/>
    <w:rsid w:val="00B830AB"/>
    <w:rsid w:val="00B8412C"/>
    <w:rsid w:val="00B841F2"/>
    <w:rsid w:val="00B844EA"/>
    <w:rsid w:val="00B845F2"/>
    <w:rsid w:val="00B84D72"/>
    <w:rsid w:val="00B85773"/>
    <w:rsid w:val="00B85C57"/>
    <w:rsid w:val="00B87317"/>
    <w:rsid w:val="00B876A8"/>
    <w:rsid w:val="00B87CC1"/>
    <w:rsid w:val="00B87E58"/>
    <w:rsid w:val="00B87FC5"/>
    <w:rsid w:val="00B90FBB"/>
    <w:rsid w:val="00B91603"/>
    <w:rsid w:val="00B92036"/>
    <w:rsid w:val="00B92126"/>
    <w:rsid w:val="00B92127"/>
    <w:rsid w:val="00B931D8"/>
    <w:rsid w:val="00B93C13"/>
    <w:rsid w:val="00B9409F"/>
    <w:rsid w:val="00B94BB3"/>
    <w:rsid w:val="00B9517F"/>
    <w:rsid w:val="00B96322"/>
    <w:rsid w:val="00B96F8B"/>
    <w:rsid w:val="00B97393"/>
    <w:rsid w:val="00B97D41"/>
    <w:rsid w:val="00BA01CA"/>
    <w:rsid w:val="00BA0ADF"/>
    <w:rsid w:val="00BA0B21"/>
    <w:rsid w:val="00BA0DA8"/>
    <w:rsid w:val="00BA15E2"/>
    <w:rsid w:val="00BA1F02"/>
    <w:rsid w:val="00BA31FB"/>
    <w:rsid w:val="00BA481F"/>
    <w:rsid w:val="00BA4BDF"/>
    <w:rsid w:val="00BA566F"/>
    <w:rsid w:val="00BA76BC"/>
    <w:rsid w:val="00BA7BB2"/>
    <w:rsid w:val="00BA7DB0"/>
    <w:rsid w:val="00BB033A"/>
    <w:rsid w:val="00BB094A"/>
    <w:rsid w:val="00BB17D9"/>
    <w:rsid w:val="00BB1C5B"/>
    <w:rsid w:val="00BB2AA0"/>
    <w:rsid w:val="00BB2EF6"/>
    <w:rsid w:val="00BB3600"/>
    <w:rsid w:val="00BB3682"/>
    <w:rsid w:val="00BB3780"/>
    <w:rsid w:val="00BB5F5C"/>
    <w:rsid w:val="00BB64A7"/>
    <w:rsid w:val="00BB6939"/>
    <w:rsid w:val="00BB73AD"/>
    <w:rsid w:val="00BB7673"/>
    <w:rsid w:val="00BB7A0D"/>
    <w:rsid w:val="00BC0EAE"/>
    <w:rsid w:val="00BC114C"/>
    <w:rsid w:val="00BC2AA2"/>
    <w:rsid w:val="00BC348B"/>
    <w:rsid w:val="00BC3711"/>
    <w:rsid w:val="00BC3A01"/>
    <w:rsid w:val="00BC4E16"/>
    <w:rsid w:val="00BC7EA0"/>
    <w:rsid w:val="00BD05A4"/>
    <w:rsid w:val="00BD1F05"/>
    <w:rsid w:val="00BD2CB6"/>
    <w:rsid w:val="00BD3131"/>
    <w:rsid w:val="00BD32C1"/>
    <w:rsid w:val="00BD3FA4"/>
    <w:rsid w:val="00BD4841"/>
    <w:rsid w:val="00BD4998"/>
    <w:rsid w:val="00BD4CC6"/>
    <w:rsid w:val="00BD55AB"/>
    <w:rsid w:val="00BD5A83"/>
    <w:rsid w:val="00BD6707"/>
    <w:rsid w:val="00BD7990"/>
    <w:rsid w:val="00BD7D21"/>
    <w:rsid w:val="00BE0130"/>
    <w:rsid w:val="00BE02E9"/>
    <w:rsid w:val="00BE080C"/>
    <w:rsid w:val="00BE2F04"/>
    <w:rsid w:val="00BE32BF"/>
    <w:rsid w:val="00BE3C8E"/>
    <w:rsid w:val="00BE494E"/>
    <w:rsid w:val="00BE5128"/>
    <w:rsid w:val="00BE56D3"/>
    <w:rsid w:val="00BE57FF"/>
    <w:rsid w:val="00BE5D48"/>
    <w:rsid w:val="00BE61B6"/>
    <w:rsid w:val="00BE668A"/>
    <w:rsid w:val="00BE6D55"/>
    <w:rsid w:val="00BE71D0"/>
    <w:rsid w:val="00BE74F5"/>
    <w:rsid w:val="00BE758C"/>
    <w:rsid w:val="00BE791D"/>
    <w:rsid w:val="00BF02E1"/>
    <w:rsid w:val="00BF07E7"/>
    <w:rsid w:val="00BF0B09"/>
    <w:rsid w:val="00BF10B3"/>
    <w:rsid w:val="00BF1F9F"/>
    <w:rsid w:val="00BF213D"/>
    <w:rsid w:val="00BF21A8"/>
    <w:rsid w:val="00BF21E3"/>
    <w:rsid w:val="00BF2519"/>
    <w:rsid w:val="00BF5794"/>
    <w:rsid w:val="00BF593C"/>
    <w:rsid w:val="00BF5CE4"/>
    <w:rsid w:val="00BF614E"/>
    <w:rsid w:val="00BF6951"/>
    <w:rsid w:val="00BF6D7C"/>
    <w:rsid w:val="00BF7969"/>
    <w:rsid w:val="00BF7A9F"/>
    <w:rsid w:val="00BF7D38"/>
    <w:rsid w:val="00C00627"/>
    <w:rsid w:val="00C00755"/>
    <w:rsid w:val="00C00A40"/>
    <w:rsid w:val="00C01AFD"/>
    <w:rsid w:val="00C01FE3"/>
    <w:rsid w:val="00C02BFE"/>
    <w:rsid w:val="00C03375"/>
    <w:rsid w:val="00C033AA"/>
    <w:rsid w:val="00C03867"/>
    <w:rsid w:val="00C04288"/>
    <w:rsid w:val="00C04481"/>
    <w:rsid w:val="00C056A5"/>
    <w:rsid w:val="00C056F9"/>
    <w:rsid w:val="00C05846"/>
    <w:rsid w:val="00C066C8"/>
    <w:rsid w:val="00C0787A"/>
    <w:rsid w:val="00C10663"/>
    <w:rsid w:val="00C10AE8"/>
    <w:rsid w:val="00C10F74"/>
    <w:rsid w:val="00C11763"/>
    <w:rsid w:val="00C1366A"/>
    <w:rsid w:val="00C13B45"/>
    <w:rsid w:val="00C13FB4"/>
    <w:rsid w:val="00C1442D"/>
    <w:rsid w:val="00C147F9"/>
    <w:rsid w:val="00C15153"/>
    <w:rsid w:val="00C15DDF"/>
    <w:rsid w:val="00C171C7"/>
    <w:rsid w:val="00C172A6"/>
    <w:rsid w:val="00C177D8"/>
    <w:rsid w:val="00C17966"/>
    <w:rsid w:val="00C17BE3"/>
    <w:rsid w:val="00C20036"/>
    <w:rsid w:val="00C21580"/>
    <w:rsid w:val="00C21E38"/>
    <w:rsid w:val="00C22E29"/>
    <w:rsid w:val="00C2454B"/>
    <w:rsid w:val="00C249A0"/>
    <w:rsid w:val="00C24C79"/>
    <w:rsid w:val="00C254D5"/>
    <w:rsid w:val="00C254E0"/>
    <w:rsid w:val="00C25CA6"/>
    <w:rsid w:val="00C25CF7"/>
    <w:rsid w:val="00C263D1"/>
    <w:rsid w:val="00C266F4"/>
    <w:rsid w:val="00C27587"/>
    <w:rsid w:val="00C27CE1"/>
    <w:rsid w:val="00C3023F"/>
    <w:rsid w:val="00C304E5"/>
    <w:rsid w:val="00C306AC"/>
    <w:rsid w:val="00C30835"/>
    <w:rsid w:val="00C308B8"/>
    <w:rsid w:val="00C30AB8"/>
    <w:rsid w:val="00C32BB5"/>
    <w:rsid w:val="00C3304D"/>
    <w:rsid w:val="00C33127"/>
    <w:rsid w:val="00C34246"/>
    <w:rsid w:val="00C349C6"/>
    <w:rsid w:val="00C34FDE"/>
    <w:rsid w:val="00C35323"/>
    <w:rsid w:val="00C359F1"/>
    <w:rsid w:val="00C4000F"/>
    <w:rsid w:val="00C410F3"/>
    <w:rsid w:val="00C41694"/>
    <w:rsid w:val="00C42672"/>
    <w:rsid w:val="00C42B05"/>
    <w:rsid w:val="00C42D38"/>
    <w:rsid w:val="00C43801"/>
    <w:rsid w:val="00C43DBF"/>
    <w:rsid w:val="00C44A9E"/>
    <w:rsid w:val="00C457F0"/>
    <w:rsid w:val="00C45B10"/>
    <w:rsid w:val="00C464F2"/>
    <w:rsid w:val="00C469E7"/>
    <w:rsid w:val="00C4787F"/>
    <w:rsid w:val="00C505B7"/>
    <w:rsid w:val="00C50648"/>
    <w:rsid w:val="00C51A69"/>
    <w:rsid w:val="00C523BA"/>
    <w:rsid w:val="00C5242C"/>
    <w:rsid w:val="00C52C9F"/>
    <w:rsid w:val="00C53CC0"/>
    <w:rsid w:val="00C54746"/>
    <w:rsid w:val="00C54D0D"/>
    <w:rsid w:val="00C55D2B"/>
    <w:rsid w:val="00C56C04"/>
    <w:rsid w:val="00C56C4E"/>
    <w:rsid w:val="00C56EDD"/>
    <w:rsid w:val="00C574B4"/>
    <w:rsid w:val="00C575FD"/>
    <w:rsid w:val="00C60B68"/>
    <w:rsid w:val="00C60FCB"/>
    <w:rsid w:val="00C6142D"/>
    <w:rsid w:val="00C61A4D"/>
    <w:rsid w:val="00C625A6"/>
    <w:rsid w:val="00C632E4"/>
    <w:rsid w:val="00C6334E"/>
    <w:rsid w:val="00C635DD"/>
    <w:rsid w:val="00C6366C"/>
    <w:rsid w:val="00C6408B"/>
    <w:rsid w:val="00C64D77"/>
    <w:rsid w:val="00C651A3"/>
    <w:rsid w:val="00C6525E"/>
    <w:rsid w:val="00C6564E"/>
    <w:rsid w:val="00C65BBE"/>
    <w:rsid w:val="00C65C06"/>
    <w:rsid w:val="00C66D91"/>
    <w:rsid w:val="00C66F97"/>
    <w:rsid w:val="00C6775F"/>
    <w:rsid w:val="00C7007B"/>
    <w:rsid w:val="00C7173D"/>
    <w:rsid w:val="00C7181B"/>
    <w:rsid w:val="00C72391"/>
    <w:rsid w:val="00C7253E"/>
    <w:rsid w:val="00C74A07"/>
    <w:rsid w:val="00C7584D"/>
    <w:rsid w:val="00C76F68"/>
    <w:rsid w:val="00C77B1D"/>
    <w:rsid w:val="00C77EB7"/>
    <w:rsid w:val="00C8134C"/>
    <w:rsid w:val="00C820DF"/>
    <w:rsid w:val="00C82716"/>
    <w:rsid w:val="00C82A12"/>
    <w:rsid w:val="00C82AC5"/>
    <w:rsid w:val="00C836C2"/>
    <w:rsid w:val="00C839D1"/>
    <w:rsid w:val="00C83C21"/>
    <w:rsid w:val="00C855BA"/>
    <w:rsid w:val="00C85A76"/>
    <w:rsid w:val="00C85C85"/>
    <w:rsid w:val="00C861FC"/>
    <w:rsid w:val="00C86208"/>
    <w:rsid w:val="00C86F6B"/>
    <w:rsid w:val="00C90051"/>
    <w:rsid w:val="00C90C46"/>
    <w:rsid w:val="00C90EA5"/>
    <w:rsid w:val="00C91144"/>
    <w:rsid w:val="00C91795"/>
    <w:rsid w:val="00C91A88"/>
    <w:rsid w:val="00C932D6"/>
    <w:rsid w:val="00C9359E"/>
    <w:rsid w:val="00C93A1C"/>
    <w:rsid w:val="00C94794"/>
    <w:rsid w:val="00C949F0"/>
    <w:rsid w:val="00C94CC4"/>
    <w:rsid w:val="00C95669"/>
    <w:rsid w:val="00C95F4C"/>
    <w:rsid w:val="00C9727A"/>
    <w:rsid w:val="00C97D7B"/>
    <w:rsid w:val="00CA1A10"/>
    <w:rsid w:val="00CA1DC9"/>
    <w:rsid w:val="00CA242A"/>
    <w:rsid w:val="00CA289F"/>
    <w:rsid w:val="00CA28C7"/>
    <w:rsid w:val="00CA3119"/>
    <w:rsid w:val="00CA4337"/>
    <w:rsid w:val="00CA5DB4"/>
    <w:rsid w:val="00CA6438"/>
    <w:rsid w:val="00CA6F76"/>
    <w:rsid w:val="00CA7A55"/>
    <w:rsid w:val="00CA7AC6"/>
    <w:rsid w:val="00CA7E01"/>
    <w:rsid w:val="00CB09B5"/>
    <w:rsid w:val="00CB0F73"/>
    <w:rsid w:val="00CB10A9"/>
    <w:rsid w:val="00CB14F5"/>
    <w:rsid w:val="00CB2FBA"/>
    <w:rsid w:val="00CB368F"/>
    <w:rsid w:val="00CB3720"/>
    <w:rsid w:val="00CB37DA"/>
    <w:rsid w:val="00CB49CC"/>
    <w:rsid w:val="00CB4DE6"/>
    <w:rsid w:val="00CB5150"/>
    <w:rsid w:val="00CB522A"/>
    <w:rsid w:val="00CB5B98"/>
    <w:rsid w:val="00CB710D"/>
    <w:rsid w:val="00CB7237"/>
    <w:rsid w:val="00CB7585"/>
    <w:rsid w:val="00CB7FEE"/>
    <w:rsid w:val="00CC00B6"/>
    <w:rsid w:val="00CC07FF"/>
    <w:rsid w:val="00CC0998"/>
    <w:rsid w:val="00CC0EF6"/>
    <w:rsid w:val="00CC11B6"/>
    <w:rsid w:val="00CC1B36"/>
    <w:rsid w:val="00CC210E"/>
    <w:rsid w:val="00CC2323"/>
    <w:rsid w:val="00CC25EE"/>
    <w:rsid w:val="00CC29B2"/>
    <w:rsid w:val="00CC3458"/>
    <w:rsid w:val="00CC3554"/>
    <w:rsid w:val="00CC37C0"/>
    <w:rsid w:val="00CC4E0F"/>
    <w:rsid w:val="00CC5A6D"/>
    <w:rsid w:val="00CC6E24"/>
    <w:rsid w:val="00CC78FC"/>
    <w:rsid w:val="00CD0049"/>
    <w:rsid w:val="00CD028B"/>
    <w:rsid w:val="00CD0A1C"/>
    <w:rsid w:val="00CD0A4D"/>
    <w:rsid w:val="00CD10E0"/>
    <w:rsid w:val="00CD14CE"/>
    <w:rsid w:val="00CD1638"/>
    <w:rsid w:val="00CD24B8"/>
    <w:rsid w:val="00CD2554"/>
    <w:rsid w:val="00CD29C6"/>
    <w:rsid w:val="00CD2F02"/>
    <w:rsid w:val="00CD36DE"/>
    <w:rsid w:val="00CD3A37"/>
    <w:rsid w:val="00CD424F"/>
    <w:rsid w:val="00CD53C3"/>
    <w:rsid w:val="00CD550B"/>
    <w:rsid w:val="00CD55C7"/>
    <w:rsid w:val="00CD5C24"/>
    <w:rsid w:val="00CD5F9B"/>
    <w:rsid w:val="00CD69D2"/>
    <w:rsid w:val="00CD6E86"/>
    <w:rsid w:val="00CD6F59"/>
    <w:rsid w:val="00CD7276"/>
    <w:rsid w:val="00CD775F"/>
    <w:rsid w:val="00CD7C68"/>
    <w:rsid w:val="00CE003E"/>
    <w:rsid w:val="00CE0193"/>
    <w:rsid w:val="00CE0E09"/>
    <w:rsid w:val="00CE0E78"/>
    <w:rsid w:val="00CE23CD"/>
    <w:rsid w:val="00CE2B27"/>
    <w:rsid w:val="00CE3441"/>
    <w:rsid w:val="00CE378F"/>
    <w:rsid w:val="00CE3A4B"/>
    <w:rsid w:val="00CE3AA4"/>
    <w:rsid w:val="00CE42AA"/>
    <w:rsid w:val="00CE4D50"/>
    <w:rsid w:val="00CE4D67"/>
    <w:rsid w:val="00CE4F6C"/>
    <w:rsid w:val="00CE57B6"/>
    <w:rsid w:val="00CE5BEB"/>
    <w:rsid w:val="00CE6165"/>
    <w:rsid w:val="00CE643B"/>
    <w:rsid w:val="00CE66BF"/>
    <w:rsid w:val="00CE66EF"/>
    <w:rsid w:val="00CE6B2A"/>
    <w:rsid w:val="00CE6E46"/>
    <w:rsid w:val="00CE77D1"/>
    <w:rsid w:val="00CE7A7F"/>
    <w:rsid w:val="00CE7D8B"/>
    <w:rsid w:val="00CF006F"/>
    <w:rsid w:val="00CF03D1"/>
    <w:rsid w:val="00CF0B92"/>
    <w:rsid w:val="00CF115D"/>
    <w:rsid w:val="00CF1AE1"/>
    <w:rsid w:val="00CF219F"/>
    <w:rsid w:val="00CF2442"/>
    <w:rsid w:val="00CF348F"/>
    <w:rsid w:val="00CF41A1"/>
    <w:rsid w:val="00CF44A8"/>
    <w:rsid w:val="00CF459B"/>
    <w:rsid w:val="00CF4810"/>
    <w:rsid w:val="00CF4ED8"/>
    <w:rsid w:val="00CF5AC1"/>
    <w:rsid w:val="00CF62A3"/>
    <w:rsid w:val="00CF651B"/>
    <w:rsid w:val="00CF65D2"/>
    <w:rsid w:val="00CF6A42"/>
    <w:rsid w:val="00CF7542"/>
    <w:rsid w:val="00CF779C"/>
    <w:rsid w:val="00D0065F"/>
    <w:rsid w:val="00D00B3B"/>
    <w:rsid w:val="00D017EF"/>
    <w:rsid w:val="00D01B5B"/>
    <w:rsid w:val="00D02198"/>
    <w:rsid w:val="00D02207"/>
    <w:rsid w:val="00D02AA7"/>
    <w:rsid w:val="00D031CF"/>
    <w:rsid w:val="00D03371"/>
    <w:rsid w:val="00D0395A"/>
    <w:rsid w:val="00D045FD"/>
    <w:rsid w:val="00D048C7"/>
    <w:rsid w:val="00D04C6A"/>
    <w:rsid w:val="00D04E78"/>
    <w:rsid w:val="00D05565"/>
    <w:rsid w:val="00D05590"/>
    <w:rsid w:val="00D05CCC"/>
    <w:rsid w:val="00D05EDC"/>
    <w:rsid w:val="00D05F10"/>
    <w:rsid w:val="00D071D7"/>
    <w:rsid w:val="00D07606"/>
    <w:rsid w:val="00D07F50"/>
    <w:rsid w:val="00D10984"/>
    <w:rsid w:val="00D1132F"/>
    <w:rsid w:val="00D12075"/>
    <w:rsid w:val="00D13CAD"/>
    <w:rsid w:val="00D13D50"/>
    <w:rsid w:val="00D13EEE"/>
    <w:rsid w:val="00D14308"/>
    <w:rsid w:val="00D15FF0"/>
    <w:rsid w:val="00D16080"/>
    <w:rsid w:val="00D16B76"/>
    <w:rsid w:val="00D16DA5"/>
    <w:rsid w:val="00D17CAB"/>
    <w:rsid w:val="00D17EE3"/>
    <w:rsid w:val="00D207DA"/>
    <w:rsid w:val="00D20B80"/>
    <w:rsid w:val="00D216FA"/>
    <w:rsid w:val="00D21C28"/>
    <w:rsid w:val="00D21D4E"/>
    <w:rsid w:val="00D2367E"/>
    <w:rsid w:val="00D243A4"/>
    <w:rsid w:val="00D243F4"/>
    <w:rsid w:val="00D26571"/>
    <w:rsid w:val="00D26B70"/>
    <w:rsid w:val="00D26F8C"/>
    <w:rsid w:val="00D270F5"/>
    <w:rsid w:val="00D27879"/>
    <w:rsid w:val="00D27AE6"/>
    <w:rsid w:val="00D27F44"/>
    <w:rsid w:val="00D31361"/>
    <w:rsid w:val="00D3178E"/>
    <w:rsid w:val="00D31879"/>
    <w:rsid w:val="00D31B36"/>
    <w:rsid w:val="00D32320"/>
    <w:rsid w:val="00D3359D"/>
    <w:rsid w:val="00D33BC5"/>
    <w:rsid w:val="00D34346"/>
    <w:rsid w:val="00D348EA"/>
    <w:rsid w:val="00D34AFA"/>
    <w:rsid w:val="00D352A9"/>
    <w:rsid w:val="00D352F1"/>
    <w:rsid w:val="00D35C89"/>
    <w:rsid w:val="00D36476"/>
    <w:rsid w:val="00D36872"/>
    <w:rsid w:val="00D36908"/>
    <w:rsid w:val="00D37921"/>
    <w:rsid w:val="00D40067"/>
    <w:rsid w:val="00D4078F"/>
    <w:rsid w:val="00D4156D"/>
    <w:rsid w:val="00D41795"/>
    <w:rsid w:val="00D41DD8"/>
    <w:rsid w:val="00D420D1"/>
    <w:rsid w:val="00D432F0"/>
    <w:rsid w:val="00D439E5"/>
    <w:rsid w:val="00D43CD6"/>
    <w:rsid w:val="00D43E93"/>
    <w:rsid w:val="00D43F86"/>
    <w:rsid w:val="00D44C75"/>
    <w:rsid w:val="00D44D0B"/>
    <w:rsid w:val="00D461D0"/>
    <w:rsid w:val="00D46EBC"/>
    <w:rsid w:val="00D47D61"/>
    <w:rsid w:val="00D508BA"/>
    <w:rsid w:val="00D50A3A"/>
    <w:rsid w:val="00D5149D"/>
    <w:rsid w:val="00D515C8"/>
    <w:rsid w:val="00D52147"/>
    <w:rsid w:val="00D534B4"/>
    <w:rsid w:val="00D54B46"/>
    <w:rsid w:val="00D555C5"/>
    <w:rsid w:val="00D55A8C"/>
    <w:rsid w:val="00D55CCF"/>
    <w:rsid w:val="00D56C83"/>
    <w:rsid w:val="00D56CF6"/>
    <w:rsid w:val="00D570E3"/>
    <w:rsid w:val="00D576C1"/>
    <w:rsid w:val="00D57D54"/>
    <w:rsid w:val="00D6017B"/>
    <w:rsid w:val="00D60A9E"/>
    <w:rsid w:val="00D60EB7"/>
    <w:rsid w:val="00D60F92"/>
    <w:rsid w:val="00D6141F"/>
    <w:rsid w:val="00D617B8"/>
    <w:rsid w:val="00D617D5"/>
    <w:rsid w:val="00D6225D"/>
    <w:rsid w:val="00D64315"/>
    <w:rsid w:val="00D643CD"/>
    <w:rsid w:val="00D6527E"/>
    <w:rsid w:val="00D653FA"/>
    <w:rsid w:val="00D65DDC"/>
    <w:rsid w:val="00D661E7"/>
    <w:rsid w:val="00D67B09"/>
    <w:rsid w:val="00D67F3E"/>
    <w:rsid w:val="00D708EA"/>
    <w:rsid w:val="00D724C3"/>
    <w:rsid w:val="00D72651"/>
    <w:rsid w:val="00D7266A"/>
    <w:rsid w:val="00D731B6"/>
    <w:rsid w:val="00D740F5"/>
    <w:rsid w:val="00D74270"/>
    <w:rsid w:val="00D75303"/>
    <w:rsid w:val="00D753B0"/>
    <w:rsid w:val="00D756CD"/>
    <w:rsid w:val="00D766A2"/>
    <w:rsid w:val="00D76944"/>
    <w:rsid w:val="00D76955"/>
    <w:rsid w:val="00D77763"/>
    <w:rsid w:val="00D77EDB"/>
    <w:rsid w:val="00D77F8C"/>
    <w:rsid w:val="00D809D1"/>
    <w:rsid w:val="00D83513"/>
    <w:rsid w:val="00D84619"/>
    <w:rsid w:val="00D84BFC"/>
    <w:rsid w:val="00D8599C"/>
    <w:rsid w:val="00D85D93"/>
    <w:rsid w:val="00D86526"/>
    <w:rsid w:val="00D8776F"/>
    <w:rsid w:val="00D90A48"/>
    <w:rsid w:val="00D90C63"/>
    <w:rsid w:val="00D90EB4"/>
    <w:rsid w:val="00D90F8D"/>
    <w:rsid w:val="00D91EE2"/>
    <w:rsid w:val="00D92DE7"/>
    <w:rsid w:val="00D93737"/>
    <w:rsid w:val="00D93D6C"/>
    <w:rsid w:val="00D94374"/>
    <w:rsid w:val="00D96050"/>
    <w:rsid w:val="00D962B6"/>
    <w:rsid w:val="00D96519"/>
    <w:rsid w:val="00D9690B"/>
    <w:rsid w:val="00D97EFA"/>
    <w:rsid w:val="00DA08EC"/>
    <w:rsid w:val="00DA0906"/>
    <w:rsid w:val="00DA0A18"/>
    <w:rsid w:val="00DA1016"/>
    <w:rsid w:val="00DA156F"/>
    <w:rsid w:val="00DA1B6D"/>
    <w:rsid w:val="00DA1C1D"/>
    <w:rsid w:val="00DA1EC2"/>
    <w:rsid w:val="00DA1FCE"/>
    <w:rsid w:val="00DA2291"/>
    <w:rsid w:val="00DA23ED"/>
    <w:rsid w:val="00DA2B63"/>
    <w:rsid w:val="00DA4D71"/>
    <w:rsid w:val="00DA5176"/>
    <w:rsid w:val="00DA5DA6"/>
    <w:rsid w:val="00DA6588"/>
    <w:rsid w:val="00DA6877"/>
    <w:rsid w:val="00DA693E"/>
    <w:rsid w:val="00DA69CE"/>
    <w:rsid w:val="00DA7200"/>
    <w:rsid w:val="00DA753E"/>
    <w:rsid w:val="00DA7781"/>
    <w:rsid w:val="00DA7985"/>
    <w:rsid w:val="00DA79D0"/>
    <w:rsid w:val="00DB10A2"/>
    <w:rsid w:val="00DB13A9"/>
    <w:rsid w:val="00DB154D"/>
    <w:rsid w:val="00DB169A"/>
    <w:rsid w:val="00DB1E5F"/>
    <w:rsid w:val="00DB21FD"/>
    <w:rsid w:val="00DB285B"/>
    <w:rsid w:val="00DB290E"/>
    <w:rsid w:val="00DB2B36"/>
    <w:rsid w:val="00DB33CB"/>
    <w:rsid w:val="00DB3857"/>
    <w:rsid w:val="00DB38C5"/>
    <w:rsid w:val="00DB513C"/>
    <w:rsid w:val="00DB5591"/>
    <w:rsid w:val="00DB578F"/>
    <w:rsid w:val="00DB5A9E"/>
    <w:rsid w:val="00DB6057"/>
    <w:rsid w:val="00DB613C"/>
    <w:rsid w:val="00DB7746"/>
    <w:rsid w:val="00DB7BC0"/>
    <w:rsid w:val="00DC0CF8"/>
    <w:rsid w:val="00DC16F8"/>
    <w:rsid w:val="00DC1D44"/>
    <w:rsid w:val="00DC3AA6"/>
    <w:rsid w:val="00DC3CCB"/>
    <w:rsid w:val="00DC3EE5"/>
    <w:rsid w:val="00DC4026"/>
    <w:rsid w:val="00DC45AA"/>
    <w:rsid w:val="00DC45E7"/>
    <w:rsid w:val="00DC4F5C"/>
    <w:rsid w:val="00DC5180"/>
    <w:rsid w:val="00DC5EBA"/>
    <w:rsid w:val="00DC6E23"/>
    <w:rsid w:val="00DC6ED2"/>
    <w:rsid w:val="00DC75EA"/>
    <w:rsid w:val="00DC7BDA"/>
    <w:rsid w:val="00DC7FBD"/>
    <w:rsid w:val="00DD08BE"/>
    <w:rsid w:val="00DD1CBA"/>
    <w:rsid w:val="00DD1EE6"/>
    <w:rsid w:val="00DD3505"/>
    <w:rsid w:val="00DD3895"/>
    <w:rsid w:val="00DD395E"/>
    <w:rsid w:val="00DD4D37"/>
    <w:rsid w:val="00DD634D"/>
    <w:rsid w:val="00DE075A"/>
    <w:rsid w:val="00DE0BFD"/>
    <w:rsid w:val="00DE1743"/>
    <w:rsid w:val="00DE1E7C"/>
    <w:rsid w:val="00DE3312"/>
    <w:rsid w:val="00DE3465"/>
    <w:rsid w:val="00DE39A7"/>
    <w:rsid w:val="00DE4299"/>
    <w:rsid w:val="00DE42DD"/>
    <w:rsid w:val="00DE4714"/>
    <w:rsid w:val="00DE52B1"/>
    <w:rsid w:val="00DE556D"/>
    <w:rsid w:val="00DE5731"/>
    <w:rsid w:val="00DE5DA8"/>
    <w:rsid w:val="00DE7CFA"/>
    <w:rsid w:val="00DF0392"/>
    <w:rsid w:val="00DF0BC1"/>
    <w:rsid w:val="00DF0E8C"/>
    <w:rsid w:val="00DF1103"/>
    <w:rsid w:val="00DF14F5"/>
    <w:rsid w:val="00DF180D"/>
    <w:rsid w:val="00DF22A9"/>
    <w:rsid w:val="00DF2AD2"/>
    <w:rsid w:val="00DF3EAC"/>
    <w:rsid w:val="00DF4225"/>
    <w:rsid w:val="00DF546D"/>
    <w:rsid w:val="00DF67FC"/>
    <w:rsid w:val="00DF69A4"/>
    <w:rsid w:val="00DF6D70"/>
    <w:rsid w:val="00E005AB"/>
    <w:rsid w:val="00E0111D"/>
    <w:rsid w:val="00E01879"/>
    <w:rsid w:val="00E01E45"/>
    <w:rsid w:val="00E01F16"/>
    <w:rsid w:val="00E03974"/>
    <w:rsid w:val="00E03FD7"/>
    <w:rsid w:val="00E042CC"/>
    <w:rsid w:val="00E04C6D"/>
    <w:rsid w:val="00E04DB6"/>
    <w:rsid w:val="00E054CE"/>
    <w:rsid w:val="00E055DC"/>
    <w:rsid w:val="00E06291"/>
    <w:rsid w:val="00E06D0C"/>
    <w:rsid w:val="00E06DCC"/>
    <w:rsid w:val="00E06FB1"/>
    <w:rsid w:val="00E074E5"/>
    <w:rsid w:val="00E07F89"/>
    <w:rsid w:val="00E1099D"/>
    <w:rsid w:val="00E10CE5"/>
    <w:rsid w:val="00E127FA"/>
    <w:rsid w:val="00E129F7"/>
    <w:rsid w:val="00E1441B"/>
    <w:rsid w:val="00E14689"/>
    <w:rsid w:val="00E14E09"/>
    <w:rsid w:val="00E1549D"/>
    <w:rsid w:val="00E15C38"/>
    <w:rsid w:val="00E15CE6"/>
    <w:rsid w:val="00E16F7B"/>
    <w:rsid w:val="00E17520"/>
    <w:rsid w:val="00E1790A"/>
    <w:rsid w:val="00E20021"/>
    <w:rsid w:val="00E2071F"/>
    <w:rsid w:val="00E20BE7"/>
    <w:rsid w:val="00E20BF9"/>
    <w:rsid w:val="00E20C74"/>
    <w:rsid w:val="00E20CF5"/>
    <w:rsid w:val="00E224A9"/>
    <w:rsid w:val="00E2361C"/>
    <w:rsid w:val="00E23983"/>
    <w:rsid w:val="00E23E03"/>
    <w:rsid w:val="00E23FA2"/>
    <w:rsid w:val="00E25CCE"/>
    <w:rsid w:val="00E25E74"/>
    <w:rsid w:val="00E26530"/>
    <w:rsid w:val="00E265EF"/>
    <w:rsid w:val="00E269E5"/>
    <w:rsid w:val="00E26A9D"/>
    <w:rsid w:val="00E27452"/>
    <w:rsid w:val="00E2CC68"/>
    <w:rsid w:val="00E308F1"/>
    <w:rsid w:val="00E31713"/>
    <w:rsid w:val="00E31C69"/>
    <w:rsid w:val="00E31CCB"/>
    <w:rsid w:val="00E31CD7"/>
    <w:rsid w:val="00E31D56"/>
    <w:rsid w:val="00E31E28"/>
    <w:rsid w:val="00E3211B"/>
    <w:rsid w:val="00E3236B"/>
    <w:rsid w:val="00E330B7"/>
    <w:rsid w:val="00E33B2C"/>
    <w:rsid w:val="00E34333"/>
    <w:rsid w:val="00E3455C"/>
    <w:rsid w:val="00E34D3E"/>
    <w:rsid w:val="00E3516B"/>
    <w:rsid w:val="00E35B52"/>
    <w:rsid w:val="00E35FB8"/>
    <w:rsid w:val="00E36010"/>
    <w:rsid w:val="00E368FE"/>
    <w:rsid w:val="00E369AC"/>
    <w:rsid w:val="00E372C9"/>
    <w:rsid w:val="00E374DF"/>
    <w:rsid w:val="00E4052A"/>
    <w:rsid w:val="00E406ED"/>
    <w:rsid w:val="00E40C2B"/>
    <w:rsid w:val="00E41055"/>
    <w:rsid w:val="00E412C3"/>
    <w:rsid w:val="00E41EA3"/>
    <w:rsid w:val="00E4274C"/>
    <w:rsid w:val="00E4282E"/>
    <w:rsid w:val="00E43108"/>
    <w:rsid w:val="00E44033"/>
    <w:rsid w:val="00E44A2F"/>
    <w:rsid w:val="00E44F31"/>
    <w:rsid w:val="00E452D2"/>
    <w:rsid w:val="00E457CD"/>
    <w:rsid w:val="00E45DC7"/>
    <w:rsid w:val="00E46091"/>
    <w:rsid w:val="00E4680B"/>
    <w:rsid w:val="00E46E5B"/>
    <w:rsid w:val="00E46F92"/>
    <w:rsid w:val="00E474B3"/>
    <w:rsid w:val="00E47B7D"/>
    <w:rsid w:val="00E50C40"/>
    <w:rsid w:val="00E51372"/>
    <w:rsid w:val="00E51D9F"/>
    <w:rsid w:val="00E5208E"/>
    <w:rsid w:val="00E52DCA"/>
    <w:rsid w:val="00E53587"/>
    <w:rsid w:val="00E53B8E"/>
    <w:rsid w:val="00E53D44"/>
    <w:rsid w:val="00E5439A"/>
    <w:rsid w:val="00E55270"/>
    <w:rsid w:val="00E55A2A"/>
    <w:rsid w:val="00E56087"/>
    <w:rsid w:val="00E5720F"/>
    <w:rsid w:val="00E57F0B"/>
    <w:rsid w:val="00E611EC"/>
    <w:rsid w:val="00E61D7A"/>
    <w:rsid w:val="00E61F4F"/>
    <w:rsid w:val="00E628AB"/>
    <w:rsid w:val="00E62E7C"/>
    <w:rsid w:val="00E6369B"/>
    <w:rsid w:val="00E6441B"/>
    <w:rsid w:val="00E64879"/>
    <w:rsid w:val="00E64A88"/>
    <w:rsid w:val="00E64E7F"/>
    <w:rsid w:val="00E64F81"/>
    <w:rsid w:val="00E65CC8"/>
    <w:rsid w:val="00E66DD8"/>
    <w:rsid w:val="00E66E92"/>
    <w:rsid w:val="00E671DF"/>
    <w:rsid w:val="00E67915"/>
    <w:rsid w:val="00E679D2"/>
    <w:rsid w:val="00E708CC"/>
    <w:rsid w:val="00E70FC2"/>
    <w:rsid w:val="00E7151D"/>
    <w:rsid w:val="00E71B02"/>
    <w:rsid w:val="00E7272E"/>
    <w:rsid w:val="00E72DA9"/>
    <w:rsid w:val="00E73780"/>
    <w:rsid w:val="00E73B73"/>
    <w:rsid w:val="00E7517A"/>
    <w:rsid w:val="00E75640"/>
    <w:rsid w:val="00E76972"/>
    <w:rsid w:val="00E7733A"/>
    <w:rsid w:val="00E775A3"/>
    <w:rsid w:val="00E775A7"/>
    <w:rsid w:val="00E77EB5"/>
    <w:rsid w:val="00E77F15"/>
    <w:rsid w:val="00E8136F"/>
    <w:rsid w:val="00E8182B"/>
    <w:rsid w:val="00E8194D"/>
    <w:rsid w:val="00E819C4"/>
    <w:rsid w:val="00E82731"/>
    <w:rsid w:val="00E82F35"/>
    <w:rsid w:val="00E83A19"/>
    <w:rsid w:val="00E83DBE"/>
    <w:rsid w:val="00E83E04"/>
    <w:rsid w:val="00E83FA3"/>
    <w:rsid w:val="00E84834"/>
    <w:rsid w:val="00E84961"/>
    <w:rsid w:val="00E8594D"/>
    <w:rsid w:val="00E85A9F"/>
    <w:rsid w:val="00E86345"/>
    <w:rsid w:val="00E8674A"/>
    <w:rsid w:val="00E901A8"/>
    <w:rsid w:val="00E9072A"/>
    <w:rsid w:val="00E91473"/>
    <w:rsid w:val="00E914AC"/>
    <w:rsid w:val="00E914BF"/>
    <w:rsid w:val="00E915BA"/>
    <w:rsid w:val="00E915BD"/>
    <w:rsid w:val="00E917E0"/>
    <w:rsid w:val="00E9193C"/>
    <w:rsid w:val="00E92C41"/>
    <w:rsid w:val="00E932A4"/>
    <w:rsid w:val="00E93312"/>
    <w:rsid w:val="00E93598"/>
    <w:rsid w:val="00E937B1"/>
    <w:rsid w:val="00E93C22"/>
    <w:rsid w:val="00E93E3C"/>
    <w:rsid w:val="00E93F37"/>
    <w:rsid w:val="00E94996"/>
    <w:rsid w:val="00E94BEC"/>
    <w:rsid w:val="00E9506E"/>
    <w:rsid w:val="00E95268"/>
    <w:rsid w:val="00E96175"/>
    <w:rsid w:val="00E965A0"/>
    <w:rsid w:val="00E9669F"/>
    <w:rsid w:val="00E97C6F"/>
    <w:rsid w:val="00E97EB6"/>
    <w:rsid w:val="00EA0414"/>
    <w:rsid w:val="00EA0665"/>
    <w:rsid w:val="00EA076B"/>
    <w:rsid w:val="00EA1AE8"/>
    <w:rsid w:val="00EA2964"/>
    <w:rsid w:val="00EA31B0"/>
    <w:rsid w:val="00EA4658"/>
    <w:rsid w:val="00EA47B5"/>
    <w:rsid w:val="00EA4C09"/>
    <w:rsid w:val="00EA4D7C"/>
    <w:rsid w:val="00EA4EB9"/>
    <w:rsid w:val="00EA4EFE"/>
    <w:rsid w:val="00EA5237"/>
    <w:rsid w:val="00EA52AE"/>
    <w:rsid w:val="00EA5C2A"/>
    <w:rsid w:val="00EA5F00"/>
    <w:rsid w:val="00EA6287"/>
    <w:rsid w:val="00EA6D27"/>
    <w:rsid w:val="00EA7041"/>
    <w:rsid w:val="00EA761D"/>
    <w:rsid w:val="00EB0771"/>
    <w:rsid w:val="00EB13E8"/>
    <w:rsid w:val="00EB18D0"/>
    <w:rsid w:val="00EB1EA4"/>
    <w:rsid w:val="00EB304E"/>
    <w:rsid w:val="00EB397F"/>
    <w:rsid w:val="00EB3C0D"/>
    <w:rsid w:val="00EB3E89"/>
    <w:rsid w:val="00EB4C5A"/>
    <w:rsid w:val="00EB4CFA"/>
    <w:rsid w:val="00EB4DAE"/>
    <w:rsid w:val="00EB5525"/>
    <w:rsid w:val="00EB5696"/>
    <w:rsid w:val="00EB5B23"/>
    <w:rsid w:val="00EB5B48"/>
    <w:rsid w:val="00EB6004"/>
    <w:rsid w:val="00EB68A4"/>
    <w:rsid w:val="00EC1251"/>
    <w:rsid w:val="00EC1628"/>
    <w:rsid w:val="00EC30A9"/>
    <w:rsid w:val="00EC3629"/>
    <w:rsid w:val="00EC4304"/>
    <w:rsid w:val="00EC4C73"/>
    <w:rsid w:val="00EC4FBB"/>
    <w:rsid w:val="00EC4FDA"/>
    <w:rsid w:val="00EC55C4"/>
    <w:rsid w:val="00EC56A6"/>
    <w:rsid w:val="00EC579B"/>
    <w:rsid w:val="00EC5F99"/>
    <w:rsid w:val="00EC71E2"/>
    <w:rsid w:val="00EC7D7D"/>
    <w:rsid w:val="00ED132D"/>
    <w:rsid w:val="00ED1A93"/>
    <w:rsid w:val="00ED1BB3"/>
    <w:rsid w:val="00ED21DA"/>
    <w:rsid w:val="00ED2E8D"/>
    <w:rsid w:val="00ED4286"/>
    <w:rsid w:val="00ED4622"/>
    <w:rsid w:val="00ED499F"/>
    <w:rsid w:val="00ED4FD9"/>
    <w:rsid w:val="00ED516A"/>
    <w:rsid w:val="00ED5209"/>
    <w:rsid w:val="00ED5A4D"/>
    <w:rsid w:val="00ED5BBD"/>
    <w:rsid w:val="00ED7135"/>
    <w:rsid w:val="00EE01F2"/>
    <w:rsid w:val="00EE03B2"/>
    <w:rsid w:val="00EE214C"/>
    <w:rsid w:val="00EE23C0"/>
    <w:rsid w:val="00EE2E19"/>
    <w:rsid w:val="00EE3554"/>
    <w:rsid w:val="00EE4623"/>
    <w:rsid w:val="00EE4A6E"/>
    <w:rsid w:val="00EE4DCA"/>
    <w:rsid w:val="00EE50E3"/>
    <w:rsid w:val="00EE5D9A"/>
    <w:rsid w:val="00EE5ECB"/>
    <w:rsid w:val="00EE6944"/>
    <w:rsid w:val="00EE6AAC"/>
    <w:rsid w:val="00EE748F"/>
    <w:rsid w:val="00EF0991"/>
    <w:rsid w:val="00EF09EB"/>
    <w:rsid w:val="00EF0AC9"/>
    <w:rsid w:val="00EF123F"/>
    <w:rsid w:val="00EF147B"/>
    <w:rsid w:val="00EF16B0"/>
    <w:rsid w:val="00EF2134"/>
    <w:rsid w:val="00EF2401"/>
    <w:rsid w:val="00EF26CF"/>
    <w:rsid w:val="00EF292B"/>
    <w:rsid w:val="00EF32EC"/>
    <w:rsid w:val="00EF39B0"/>
    <w:rsid w:val="00EF3C6D"/>
    <w:rsid w:val="00EF3E56"/>
    <w:rsid w:val="00EF3E87"/>
    <w:rsid w:val="00EF44F0"/>
    <w:rsid w:val="00EF4589"/>
    <w:rsid w:val="00EF463B"/>
    <w:rsid w:val="00EF4A4D"/>
    <w:rsid w:val="00EF55C9"/>
    <w:rsid w:val="00EF635B"/>
    <w:rsid w:val="00EF63C6"/>
    <w:rsid w:val="00EF6939"/>
    <w:rsid w:val="00EF7E92"/>
    <w:rsid w:val="00F00245"/>
    <w:rsid w:val="00F00425"/>
    <w:rsid w:val="00F008DE"/>
    <w:rsid w:val="00F00F66"/>
    <w:rsid w:val="00F017A5"/>
    <w:rsid w:val="00F03367"/>
    <w:rsid w:val="00F03FD1"/>
    <w:rsid w:val="00F041E2"/>
    <w:rsid w:val="00F04B17"/>
    <w:rsid w:val="00F05FDA"/>
    <w:rsid w:val="00F06728"/>
    <w:rsid w:val="00F06B4F"/>
    <w:rsid w:val="00F10200"/>
    <w:rsid w:val="00F10E63"/>
    <w:rsid w:val="00F10E7A"/>
    <w:rsid w:val="00F10E8D"/>
    <w:rsid w:val="00F1112A"/>
    <w:rsid w:val="00F112DB"/>
    <w:rsid w:val="00F11699"/>
    <w:rsid w:val="00F12136"/>
    <w:rsid w:val="00F12EFE"/>
    <w:rsid w:val="00F132FC"/>
    <w:rsid w:val="00F13426"/>
    <w:rsid w:val="00F13A5A"/>
    <w:rsid w:val="00F13AFD"/>
    <w:rsid w:val="00F1456E"/>
    <w:rsid w:val="00F146A1"/>
    <w:rsid w:val="00F14E0D"/>
    <w:rsid w:val="00F15C8C"/>
    <w:rsid w:val="00F165F1"/>
    <w:rsid w:val="00F169BC"/>
    <w:rsid w:val="00F17163"/>
    <w:rsid w:val="00F17B53"/>
    <w:rsid w:val="00F17CC4"/>
    <w:rsid w:val="00F17D42"/>
    <w:rsid w:val="00F2002B"/>
    <w:rsid w:val="00F20E53"/>
    <w:rsid w:val="00F214A0"/>
    <w:rsid w:val="00F22639"/>
    <w:rsid w:val="00F231D2"/>
    <w:rsid w:val="00F232FF"/>
    <w:rsid w:val="00F238AB"/>
    <w:rsid w:val="00F246B6"/>
    <w:rsid w:val="00F24C5B"/>
    <w:rsid w:val="00F2544E"/>
    <w:rsid w:val="00F26C5D"/>
    <w:rsid w:val="00F26E9A"/>
    <w:rsid w:val="00F27E38"/>
    <w:rsid w:val="00F27F5D"/>
    <w:rsid w:val="00F30D24"/>
    <w:rsid w:val="00F31AC0"/>
    <w:rsid w:val="00F32BCE"/>
    <w:rsid w:val="00F331B8"/>
    <w:rsid w:val="00F332BC"/>
    <w:rsid w:val="00F3360F"/>
    <w:rsid w:val="00F3367F"/>
    <w:rsid w:val="00F33BF7"/>
    <w:rsid w:val="00F34251"/>
    <w:rsid w:val="00F343F9"/>
    <w:rsid w:val="00F34629"/>
    <w:rsid w:val="00F348FE"/>
    <w:rsid w:val="00F34F71"/>
    <w:rsid w:val="00F35E79"/>
    <w:rsid w:val="00F35F5F"/>
    <w:rsid w:val="00F36807"/>
    <w:rsid w:val="00F36B0B"/>
    <w:rsid w:val="00F36B2A"/>
    <w:rsid w:val="00F36E8B"/>
    <w:rsid w:val="00F36F12"/>
    <w:rsid w:val="00F375A1"/>
    <w:rsid w:val="00F40037"/>
    <w:rsid w:val="00F40044"/>
    <w:rsid w:val="00F405CC"/>
    <w:rsid w:val="00F407C1"/>
    <w:rsid w:val="00F408A5"/>
    <w:rsid w:val="00F40DCE"/>
    <w:rsid w:val="00F417F1"/>
    <w:rsid w:val="00F41D8B"/>
    <w:rsid w:val="00F41E94"/>
    <w:rsid w:val="00F4266C"/>
    <w:rsid w:val="00F42843"/>
    <w:rsid w:val="00F42E8C"/>
    <w:rsid w:val="00F436BB"/>
    <w:rsid w:val="00F436D1"/>
    <w:rsid w:val="00F43DCC"/>
    <w:rsid w:val="00F446D5"/>
    <w:rsid w:val="00F4633F"/>
    <w:rsid w:val="00F464C4"/>
    <w:rsid w:val="00F46A7E"/>
    <w:rsid w:val="00F46B65"/>
    <w:rsid w:val="00F47063"/>
    <w:rsid w:val="00F47132"/>
    <w:rsid w:val="00F5058A"/>
    <w:rsid w:val="00F513E1"/>
    <w:rsid w:val="00F51EC2"/>
    <w:rsid w:val="00F53892"/>
    <w:rsid w:val="00F540B3"/>
    <w:rsid w:val="00F540C9"/>
    <w:rsid w:val="00F56703"/>
    <w:rsid w:val="00F56ABD"/>
    <w:rsid w:val="00F56C2D"/>
    <w:rsid w:val="00F60339"/>
    <w:rsid w:val="00F608B6"/>
    <w:rsid w:val="00F60A55"/>
    <w:rsid w:val="00F60E37"/>
    <w:rsid w:val="00F618AF"/>
    <w:rsid w:val="00F61C7B"/>
    <w:rsid w:val="00F620B4"/>
    <w:rsid w:val="00F6233B"/>
    <w:rsid w:val="00F62E62"/>
    <w:rsid w:val="00F631BD"/>
    <w:rsid w:val="00F63468"/>
    <w:rsid w:val="00F638A9"/>
    <w:rsid w:val="00F639A7"/>
    <w:rsid w:val="00F644B6"/>
    <w:rsid w:val="00F646F8"/>
    <w:rsid w:val="00F64B1A"/>
    <w:rsid w:val="00F6759C"/>
    <w:rsid w:val="00F67BE8"/>
    <w:rsid w:val="00F700D5"/>
    <w:rsid w:val="00F7026F"/>
    <w:rsid w:val="00F7045C"/>
    <w:rsid w:val="00F70AAD"/>
    <w:rsid w:val="00F71292"/>
    <w:rsid w:val="00F71CCA"/>
    <w:rsid w:val="00F71F96"/>
    <w:rsid w:val="00F7279B"/>
    <w:rsid w:val="00F73C6A"/>
    <w:rsid w:val="00F74709"/>
    <w:rsid w:val="00F74D5A"/>
    <w:rsid w:val="00F74F3F"/>
    <w:rsid w:val="00F756B4"/>
    <w:rsid w:val="00F75BAF"/>
    <w:rsid w:val="00F760BD"/>
    <w:rsid w:val="00F761DB"/>
    <w:rsid w:val="00F76DF8"/>
    <w:rsid w:val="00F76F06"/>
    <w:rsid w:val="00F7711D"/>
    <w:rsid w:val="00F77ACE"/>
    <w:rsid w:val="00F77D80"/>
    <w:rsid w:val="00F80137"/>
    <w:rsid w:val="00F80187"/>
    <w:rsid w:val="00F8035C"/>
    <w:rsid w:val="00F80C23"/>
    <w:rsid w:val="00F80DA4"/>
    <w:rsid w:val="00F81C6F"/>
    <w:rsid w:val="00F826FC"/>
    <w:rsid w:val="00F8297E"/>
    <w:rsid w:val="00F82A3F"/>
    <w:rsid w:val="00F82AFD"/>
    <w:rsid w:val="00F82B48"/>
    <w:rsid w:val="00F82BEA"/>
    <w:rsid w:val="00F82D11"/>
    <w:rsid w:val="00F82DA5"/>
    <w:rsid w:val="00F834F6"/>
    <w:rsid w:val="00F83675"/>
    <w:rsid w:val="00F83B42"/>
    <w:rsid w:val="00F844F6"/>
    <w:rsid w:val="00F84E14"/>
    <w:rsid w:val="00F857EA"/>
    <w:rsid w:val="00F8638A"/>
    <w:rsid w:val="00F86C5F"/>
    <w:rsid w:val="00F878E1"/>
    <w:rsid w:val="00F87F18"/>
    <w:rsid w:val="00F915C6"/>
    <w:rsid w:val="00F91E29"/>
    <w:rsid w:val="00F928D2"/>
    <w:rsid w:val="00F92BA2"/>
    <w:rsid w:val="00F92D86"/>
    <w:rsid w:val="00F9370A"/>
    <w:rsid w:val="00F941B9"/>
    <w:rsid w:val="00F94835"/>
    <w:rsid w:val="00F94A11"/>
    <w:rsid w:val="00F94CAA"/>
    <w:rsid w:val="00F94CCA"/>
    <w:rsid w:val="00F95290"/>
    <w:rsid w:val="00F95CBC"/>
    <w:rsid w:val="00F95D53"/>
    <w:rsid w:val="00F95E1A"/>
    <w:rsid w:val="00F968FA"/>
    <w:rsid w:val="00F96A53"/>
    <w:rsid w:val="00FA00D3"/>
    <w:rsid w:val="00FA053B"/>
    <w:rsid w:val="00FA05DA"/>
    <w:rsid w:val="00FA0643"/>
    <w:rsid w:val="00FA08EE"/>
    <w:rsid w:val="00FA1D59"/>
    <w:rsid w:val="00FA27F8"/>
    <w:rsid w:val="00FA2E65"/>
    <w:rsid w:val="00FA3814"/>
    <w:rsid w:val="00FA3D75"/>
    <w:rsid w:val="00FA4379"/>
    <w:rsid w:val="00FA508D"/>
    <w:rsid w:val="00FA6471"/>
    <w:rsid w:val="00FA64A1"/>
    <w:rsid w:val="00FA718E"/>
    <w:rsid w:val="00FA7D57"/>
    <w:rsid w:val="00FB072C"/>
    <w:rsid w:val="00FB12B8"/>
    <w:rsid w:val="00FB16A4"/>
    <w:rsid w:val="00FB24A5"/>
    <w:rsid w:val="00FB290E"/>
    <w:rsid w:val="00FB293B"/>
    <w:rsid w:val="00FB3365"/>
    <w:rsid w:val="00FB343F"/>
    <w:rsid w:val="00FB3938"/>
    <w:rsid w:val="00FB3A3A"/>
    <w:rsid w:val="00FB40C0"/>
    <w:rsid w:val="00FB4196"/>
    <w:rsid w:val="00FB4A88"/>
    <w:rsid w:val="00FB4D47"/>
    <w:rsid w:val="00FB4D83"/>
    <w:rsid w:val="00FB506B"/>
    <w:rsid w:val="00FB5B1E"/>
    <w:rsid w:val="00FB618C"/>
    <w:rsid w:val="00FB71FB"/>
    <w:rsid w:val="00FB7685"/>
    <w:rsid w:val="00FB7798"/>
    <w:rsid w:val="00FB7905"/>
    <w:rsid w:val="00FB795C"/>
    <w:rsid w:val="00FB7A33"/>
    <w:rsid w:val="00FB7C11"/>
    <w:rsid w:val="00FC0A61"/>
    <w:rsid w:val="00FC19CA"/>
    <w:rsid w:val="00FC230B"/>
    <w:rsid w:val="00FC2E06"/>
    <w:rsid w:val="00FC369E"/>
    <w:rsid w:val="00FC56A2"/>
    <w:rsid w:val="00FC5AE9"/>
    <w:rsid w:val="00FC60DE"/>
    <w:rsid w:val="00FC62CF"/>
    <w:rsid w:val="00FC6882"/>
    <w:rsid w:val="00FC6C4C"/>
    <w:rsid w:val="00FD00F9"/>
    <w:rsid w:val="00FD1B85"/>
    <w:rsid w:val="00FD2533"/>
    <w:rsid w:val="00FD2A2E"/>
    <w:rsid w:val="00FD3DAD"/>
    <w:rsid w:val="00FD4B45"/>
    <w:rsid w:val="00FD5705"/>
    <w:rsid w:val="00FD5928"/>
    <w:rsid w:val="00FD62EE"/>
    <w:rsid w:val="00FD6E48"/>
    <w:rsid w:val="00FD7E1D"/>
    <w:rsid w:val="00FE0310"/>
    <w:rsid w:val="00FE06D4"/>
    <w:rsid w:val="00FE1287"/>
    <w:rsid w:val="00FE2100"/>
    <w:rsid w:val="00FE231D"/>
    <w:rsid w:val="00FE23C2"/>
    <w:rsid w:val="00FE2869"/>
    <w:rsid w:val="00FE3181"/>
    <w:rsid w:val="00FE3370"/>
    <w:rsid w:val="00FE341D"/>
    <w:rsid w:val="00FE3B15"/>
    <w:rsid w:val="00FE4427"/>
    <w:rsid w:val="00FE4708"/>
    <w:rsid w:val="00FE482B"/>
    <w:rsid w:val="00FE4866"/>
    <w:rsid w:val="00FE4B7A"/>
    <w:rsid w:val="00FE6629"/>
    <w:rsid w:val="00FE6843"/>
    <w:rsid w:val="00FE6CF8"/>
    <w:rsid w:val="00FE6E55"/>
    <w:rsid w:val="00FE702E"/>
    <w:rsid w:val="00FE7305"/>
    <w:rsid w:val="00FF13A4"/>
    <w:rsid w:val="00FF1A0E"/>
    <w:rsid w:val="00FF228B"/>
    <w:rsid w:val="00FF2C74"/>
    <w:rsid w:val="00FF2D35"/>
    <w:rsid w:val="00FF37D8"/>
    <w:rsid w:val="00FF37FB"/>
    <w:rsid w:val="00FF39B5"/>
    <w:rsid w:val="00FF5811"/>
    <w:rsid w:val="00FF583B"/>
    <w:rsid w:val="00FF597B"/>
    <w:rsid w:val="00FF62F5"/>
    <w:rsid w:val="00FF6AEB"/>
    <w:rsid w:val="0100664E"/>
    <w:rsid w:val="0115C551"/>
    <w:rsid w:val="01908A3F"/>
    <w:rsid w:val="019AB688"/>
    <w:rsid w:val="01B18B33"/>
    <w:rsid w:val="021AC9A2"/>
    <w:rsid w:val="027E9CC9"/>
    <w:rsid w:val="02BB5A87"/>
    <w:rsid w:val="030EC306"/>
    <w:rsid w:val="038DEB0A"/>
    <w:rsid w:val="03CF7213"/>
    <w:rsid w:val="045E0610"/>
    <w:rsid w:val="04EA4F39"/>
    <w:rsid w:val="0507B329"/>
    <w:rsid w:val="058AC40A"/>
    <w:rsid w:val="05B63D8B"/>
    <w:rsid w:val="05CAB97F"/>
    <w:rsid w:val="06858F7F"/>
    <w:rsid w:val="069AF0D7"/>
    <w:rsid w:val="06D96160"/>
    <w:rsid w:val="07332727"/>
    <w:rsid w:val="07389B8C"/>
    <w:rsid w:val="083F53EB"/>
    <w:rsid w:val="0842E000"/>
    <w:rsid w:val="08B03C06"/>
    <w:rsid w:val="09362C3E"/>
    <w:rsid w:val="09389932"/>
    <w:rsid w:val="09638AE9"/>
    <w:rsid w:val="09A812DC"/>
    <w:rsid w:val="09AED08A"/>
    <w:rsid w:val="09DB244C"/>
    <w:rsid w:val="0A703C4E"/>
    <w:rsid w:val="0AA4D121"/>
    <w:rsid w:val="0AA9BA28"/>
    <w:rsid w:val="0AFECAC6"/>
    <w:rsid w:val="0B621DA1"/>
    <w:rsid w:val="0B772BC2"/>
    <w:rsid w:val="0BF1ECC8"/>
    <w:rsid w:val="0C10C792"/>
    <w:rsid w:val="0D465EEF"/>
    <w:rsid w:val="0DADF7A7"/>
    <w:rsid w:val="0EA5FFC7"/>
    <w:rsid w:val="0EB15C3A"/>
    <w:rsid w:val="0F0991D1"/>
    <w:rsid w:val="0F612678"/>
    <w:rsid w:val="0F74E66D"/>
    <w:rsid w:val="0F914ABA"/>
    <w:rsid w:val="0FDF2ED0"/>
    <w:rsid w:val="105AD19D"/>
    <w:rsid w:val="10FCF6D9"/>
    <w:rsid w:val="10FF8FF9"/>
    <w:rsid w:val="1141B4D8"/>
    <w:rsid w:val="117AFF31"/>
    <w:rsid w:val="1183995F"/>
    <w:rsid w:val="119B199F"/>
    <w:rsid w:val="11B04C01"/>
    <w:rsid w:val="11C4D37D"/>
    <w:rsid w:val="11DE4355"/>
    <w:rsid w:val="11DEF787"/>
    <w:rsid w:val="11F3E735"/>
    <w:rsid w:val="120FD339"/>
    <w:rsid w:val="1210D5D3"/>
    <w:rsid w:val="12308E55"/>
    <w:rsid w:val="12A3213B"/>
    <w:rsid w:val="12A9AABD"/>
    <w:rsid w:val="13AD5AD8"/>
    <w:rsid w:val="13D3DBE9"/>
    <w:rsid w:val="13D6E649"/>
    <w:rsid w:val="13F29C3F"/>
    <w:rsid w:val="14104376"/>
    <w:rsid w:val="14753611"/>
    <w:rsid w:val="148523F4"/>
    <w:rsid w:val="15374E32"/>
    <w:rsid w:val="155E9089"/>
    <w:rsid w:val="15752162"/>
    <w:rsid w:val="1622C92A"/>
    <w:rsid w:val="165C5C58"/>
    <w:rsid w:val="172BC495"/>
    <w:rsid w:val="1742DFEF"/>
    <w:rsid w:val="17542184"/>
    <w:rsid w:val="17D7B060"/>
    <w:rsid w:val="1804536C"/>
    <w:rsid w:val="186F130F"/>
    <w:rsid w:val="18A099C6"/>
    <w:rsid w:val="18FE5683"/>
    <w:rsid w:val="1915AE9B"/>
    <w:rsid w:val="1987F36C"/>
    <w:rsid w:val="1A03DFB5"/>
    <w:rsid w:val="1A2F1372"/>
    <w:rsid w:val="1A7FBE64"/>
    <w:rsid w:val="1AA1279D"/>
    <w:rsid w:val="1AEBC871"/>
    <w:rsid w:val="1B1CBF31"/>
    <w:rsid w:val="1B57284A"/>
    <w:rsid w:val="1BD39CAC"/>
    <w:rsid w:val="1BFD5235"/>
    <w:rsid w:val="1C0DFE56"/>
    <w:rsid w:val="1D062424"/>
    <w:rsid w:val="1D3A9EC1"/>
    <w:rsid w:val="1D65AA24"/>
    <w:rsid w:val="1DA5CA4A"/>
    <w:rsid w:val="1DAE8306"/>
    <w:rsid w:val="1DBC3817"/>
    <w:rsid w:val="1DD8C85F"/>
    <w:rsid w:val="1E989B70"/>
    <w:rsid w:val="1EB672B7"/>
    <w:rsid w:val="1EB941E0"/>
    <w:rsid w:val="1EBFB0A8"/>
    <w:rsid w:val="1EE26DD1"/>
    <w:rsid w:val="1EE65BC3"/>
    <w:rsid w:val="1EE7B5FC"/>
    <w:rsid w:val="1F04EF0F"/>
    <w:rsid w:val="1F6F0418"/>
    <w:rsid w:val="1FA41CAA"/>
    <w:rsid w:val="1FB0513D"/>
    <w:rsid w:val="20505021"/>
    <w:rsid w:val="206B382D"/>
    <w:rsid w:val="21061AD0"/>
    <w:rsid w:val="2147829D"/>
    <w:rsid w:val="21D03C32"/>
    <w:rsid w:val="21E9AE92"/>
    <w:rsid w:val="21F06298"/>
    <w:rsid w:val="22047E96"/>
    <w:rsid w:val="22070E4C"/>
    <w:rsid w:val="2209FE24"/>
    <w:rsid w:val="228D801C"/>
    <w:rsid w:val="22C95A95"/>
    <w:rsid w:val="22DE4EA3"/>
    <w:rsid w:val="22E352FE"/>
    <w:rsid w:val="230B6620"/>
    <w:rsid w:val="23597CCB"/>
    <w:rsid w:val="23698B95"/>
    <w:rsid w:val="236C1206"/>
    <w:rsid w:val="237AF7C4"/>
    <w:rsid w:val="23857EF3"/>
    <w:rsid w:val="23F887CC"/>
    <w:rsid w:val="23FB2B8F"/>
    <w:rsid w:val="24010DDF"/>
    <w:rsid w:val="24770EC8"/>
    <w:rsid w:val="24BB4041"/>
    <w:rsid w:val="24DB014B"/>
    <w:rsid w:val="254CF227"/>
    <w:rsid w:val="2575304C"/>
    <w:rsid w:val="2587AC9E"/>
    <w:rsid w:val="25A35E53"/>
    <w:rsid w:val="25C520DE"/>
    <w:rsid w:val="26E87F12"/>
    <w:rsid w:val="27155FE4"/>
    <w:rsid w:val="276774E8"/>
    <w:rsid w:val="278A49AD"/>
    <w:rsid w:val="27913D57"/>
    <w:rsid w:val="284F3943"/>
    <w:rsid w:val="28924FAC"/>
    <w:rsid w:val="28DCDFEA"/>
    <w:rsid w:val="29261A0E"/>
    <w:rsid w:val="297A10FF"/>
    <w:rsid w:val="2A8E6FD8"/>
    <w:rsid w:val="2AD416B8"/>
    <w:rsid w:val="2B0D5ABC"/>
    <w:rsid w:val="2B87B445"/>
    <w:rsid w:val="2C5DBAD0"/>
    <w:rsid w:val="2CB3826A"/>
    <w:rsid w:val="2CF0FA38"/>
    <w:rsid w:val="2CF4B6C3"/>
    <w:rsid w:val="2D5C625E"/>
    <w:rsid w:val="2DACEFDD"/>
    <w:rsid w:val="2DD032C3"/>
    <w:rsid w:val="2DE17458"/>
    <w:rsid w:val="2E50842D"/>
    <w:rsid w:val="2E78141E"/>
    <w:rsid w:val="2EBF5507"/>
    <w:rsid w:val="2ED8FD52"/>
    <w:rsid w:val="2EDFB730"/>
    <w:rsid w:val="2EE6E722"/>
    <w:rsid w:val="2F6C0324"/>
    <w:rsid w:val="2F7D44B9"/>
    <w:rsid w:val="300229C3"/>
    <w:rsid w:val="3090C6D3"/>
    <w:rsid w:val="309BB5CB"/>
    <w:rsid w:val="3156019A"/>
    <w:rsid w:val="3174F3F2"/>
    <w:rsid w:val="3198D63A"/>
    <w:rsid w:val="31A83DB7"/>
    <w:rsid w:val="321775F3"/>
    <w:rsid w:val="322C222D"/>
    <w:rsid w:val="323071DA"/>
    <w:rsid w:val="324C64FF"/>
    <w:rsid w:val="32BE16DE"/>
    <w:rsid w:val="3385088D"/>
    <w:rsid w:val="34E2FC23"/>
    <w:rsid w:val="34FDE385"/>
    <w:rsid w:val="3501CC78"/>
    <w:rsid w:val="351C256A"/>
    <w:rsid w:val="3525CE3E"/>
    <w:rsid w:val="3650ECB0"/>
    <w:rsid w:val="3654F559"/>
    <w:rsid w:val="36E26515"/>
    <w:rsid w:val="36E642BC"/>
    <w:rsid w:val="37C3BE7E"/>
    <w:rsid w:val="3834B41C"/>
    <w:rsid w:val="3872F8B0"/>
    <w:rsid w:val="387B72EF"/>
    <w:rsid w:val="38A00B32"/>
    <w:rsid w:val="38CF4559"/>
    <w:rsid w:val="38EB2966"/>
    <w:rsid w:val="39D664A6"/>
    <w:rsid w:val="39F35E3D"/>
    <w:rsid w:val="3A0A6680"/>
    <w:rsid w:val="3A12D1C7"/>
    <w:rsid w:val="3A3ADF9B"/>
    <w:rsid w:val="3A48B634"/>
    <w:rsid w:val="3A5776E4"/>
    <w:rsid w:val="3A59186F"/>
    <w:rsid w:val="3AA0351F"/>
    <w:rsid w:val="3AE6EF69"/>
    <w:rsid w:val="3B0C7633"/>
    <w:rsid w:val="3B5640CF"/>
    <w:rsid w:val="3B994AB9"/>
    <w:rsid w:val="3C400C9F"/>
    <w:rsid w:val="3C4BD0C7"/>
    <w:rsid w:val="3C55CA00"/>
    <w:rsid w:val="3C7525CE"/>
    <w:rsid w:val="3CA9992B"/>
    <w:rsid w:val="3CEB32C7"/>
    <w:rsid w:val="3D374DD0"/>
    <w:rsid w:val="3D8A8961"/>
    <w:rsid w:val="3D8F17A6"/>
    <w:rsid w:val="3D989823"/>
    <w:rsid w:val="3E3F2AAE"/>
    <w:rsid w:val="3E82C6C9"/>
    <w:rsid w:val="3E9BF79B"/>
    <w:rsid w:val="3EC5847D"/>
    <w:rsid w:val="3F06A196"/>
    <w:rsid w:val="3F1C8742"/>
    <w:rsid w:val="3F2AE807"/>
    <w:rsid w:val="3F2C5072"/>
    <w:rsid w:val="3F4ABA6C"/>
    <w:rsid w:val="3F4CAC96"/>
    <w:rsid w:val="3F8628D8"/>
    <w:rsid w:val="3FB9339E"/>
    <w:rsid w:val="3FD8508B"/>
    <w:rsid w:val="40030115"/>
    <w:rsid w:val="407462B7"/>
    <w:rsid w:val="4075FB48"/>
    <w:rsid w:val="40829961"/>
    <w:rsid w:val="409F0CA8"/>
    <w:rsid w:val="40C6B868"/>
    <w:rsid w:val="40D25165"/>
    <w:rsid w:val="40D5915B"/>
    <w:rsid w:val="40E007E7"/>
    <w:rsid w:val="4112E5F1"/>
    <w:rsid w:val="417174CA"/>
    <w:rsid w:val="41A0C73B"/>
    <w:rsid w:val="41B9B16E"/>
    <w:rsid w:val="41F891E5"/>
    <w:rsid w:val="42AB49AE"/>
    <w:rsid w:val="42CE781F"/>
    <w:rsid w:val="42D09402"/>
    <w:rsid w:val="42F5EC74"/>
    <w:rsid w:val="430B0E3E"/>
    <w:rsid w:val="434F0112"/>
    <w:rsid w:val="437D46EC"/>
    <w:rsid w:val="43AB9D67"/>
    <w:rsid w:val="43E8D9A1"/>
    <w:rsid w:val="43F1A456"/>
    <w:rsid w:val="44342C81"/>
    <w:rsid w:val="443ADAE4"/>
    <w:rsid w:val="446F5DDA"/>
    <w:rsid w:val="4490987A"/>
    <w:rsid w:val="44A075F9"/>
    <w:rsid w:val="44FE0D32"/>
    <w:rsid w:val="4508C304"/>
    <w:rsid w:val="456192B4"/>
    <w:rsid w:val="45B06775"/>
    <w:rsid w:val="45B342FA"/>
    <w:rsid w:val="45E8DC7A"/>
    <w:rsid w:val="45FD68FB"/>
    <w:rsid w:val="4615D857"/>
    <w:rsid w:val="46803AA7"/>
    <w:rsid w:val="46DAD42D"/>
    <w:rsid w:val="4723BE7D"/>
    <w:rsid w:val="47ADF45C"/>
    <w:rsid w:val="47BB8AAB"/>
    <w:rsid w:val="4823589B"/>
    <w:rsid w:val="482633A3"/>
    <w:rsid w:val="48378FB2"/>
    <w:rsid w:val="483AE359"/>
    <w:rsid w:val="484EAB0C"/>
    <w:rsid w:val="48B46259"/>
    <w:rsid w:val="4953743D"/>
    <w:rsid w:val="4A519E74"/>
    <w:rsid w:val="4A54536C"/>
    <w:rsid w:val="4A8631B2"/>
    <w:rsid w:val="4ABA4C75"/>
    <w:rsid w:val="4B039027"/>
    <w:rsid w:val="4B466D40"/>
    <w:rsid w:val="4BA7EC01"/>
    <w:rsid w:val="4BF4623B"/>
    <w:rsid w:val="4C06CA70"/>
    <w:rsid w:val="4C077593"/>
    <w:rsid w:val="4C69E217"/>
    <w:rsid w:val="4C708C6B"/>
    <w:rsid w:val="4C9F9CC9"/>
    <w:rsid w:val="4CD7A5D4"/>
    <w:rsid w:val="4CDF903F"/>
    <w:rsid w:val="4CE5C339"/>
    <w:rsid w:val="4D0B00D5"/>
    <w:rsid w:val="4D6F4297"/>
    <w:rsid w:val="4DFE018E"/>
    <w:rsid w:val="4E05B278"/>
    <w:rsid w:val="4E2F8936"/>
    <w:rsid w:val="4E3FA272"/>
    <w:rsid w:val="4E5A7DD7"/>
    <w:rsid w:val="4F87DEA2"/>
    <w:rsid w:val="4F9CB2F2"/>
    <w:rsid w:val="50273EC3"/>
    <w:rsid w:val="50AD459D"/>
    <w:rsid w:val="5157C1E3"/>
    <w:rsid w:val="517081BC"/>
    <w:rsid w:val="5190680E"/>
    <w:rsid w:val="51B2E756"/>
    <w:rsid w:val="52F59A32"/>
    <w:rsid w:val="53F1552A"/>
    <w:rsid w:val="5401AFCC"/>
    <w:rsid w:val="544C4D23"/>
    <w:rsid w:val="54F005A4"/>
    <w:rsid w:val="54F2C05E"/>
    <w:rsid w:val="557FF6A0"/>
    <w:rsid w:val="559D37D2"/>
    <w:rsid w:val="55F79C00"/>
    <w:rsid w:val="56379574"/>
    <w:rsid w:val="56575F70"/>
    <w:rsid w:val="5700FBCD"/>
    <w:rsid w:val="570282C0"/>
    <w:rsid w:val="57336D60"/>
    <w:rsid w:val="573953C1"/>
    <w:rsid w:val="5753C71E"/>
    <w:rsid w:val="577017FF"/>
    <w:rsid w:val="577DE0F1"/>
    <w:rsid w:val="57CA5B64"/>
    <w:rsid w:val="57DA1DEB"/>
    <w:rsid w:val="5851EBE8"/>
    <w:rsid w:val="588658F1"/>
    <w:rsid w:val="58A8CCD9"/>
    <w:rsid w:val="58B630D1"/>
    <w:rsid w:val="58B9BCE6"/>
    <w:rsid w:val="58FF054E"/>
    <w:rsid w:val="590F17CC"/>
    <w:rsid w:val="591A676F"/>
    <w:rsid w:val="5941766F"/>
    <w:rsid w:val="594D9899"/>
    <w:rsid w:val="59FFF28F"/>
    <w:rsid w:val="5A088CBD"/>
    <w:rsid w:val="5A2E220A"/>
    <w:rsid w:val="5A9D1FCC"/>
    <w:rsid w:val="5AE2BAD3"/>
    <w:rsid w:val="5B10D75E"/>
    <w:rsid w:val="5B30EB95"/>
    <w:rsid w:val="5B80CAB5"/>
    <w:rsid w:val="5BC4D442"/>
    <w:rsid w:val="5BD1F4A8"/>
    <w:rsid w:val="5C0F8CED"/>
    <w:rsid w:val="5C6B7AAD"/>
    <w:rsid w:val="5CD2E314"/>
    <w:rsid w:val="5CFA296F"/>
    <w:rsid w:val="5D68CAA1"/>
    <w:rsid w:val="5D8B40F4"/>
    <w:rsid w:val="5EA2A5B2"/>
    <w:rsid w:val="5EADD8F2"/>
    <w:rsid w:val="5EB8E62D"/>
    <w:rsid w:val="5EBA03D3"/>
    <w:rsid w:val="5ECBCD27"/>
    <w:rsid w:val="5ED40BB7"/>
    <w:rsid w:val="5EF3AE50"/>
    <w:rsid w:val="5F990C6B"/>
    <w:rsid w:val="5FD49946"/>
    <w:rsid w:val="6057816E"/>
    <w:rsid w:val="605CA3BE"/>
    <w:rsid w:val="605CA4AF"/>
    <w:rsid w:val="60D31EDB"/>
    <w:rsid w:val="6153499F"/>
    <w:rsid w:val="617E16A6"/>
    <w:rsid w:val="61F1F12F"/>
    <w:rsid w:val="620CE6CA"/>
    <w:rsid w:val="621C4CC7"/>
    <w:rsid w:val="6226FDA1"/>
    <w:rsid w:val="6261359E"/>
    <w:rsid w:val="626AC41B"/>
    <w:rsid w:val="62CF3058"/>
    <w:rsid w:val="633B9E9E"/>
    <w:rsid w:val="63412F50"/>
    <w:rsid w:val="63715879"/>
    <w:rsid w:val="63780BBF"/>
    <w:rsid w:val="637C0586"/>
    <w:rsid w:val="6380301A"/>
    <w:rsid w:val="63F17CDA"/>
    <w:rsid w:val="6453DFDA"/>
    <w:rsid w:val="64CCF546"/>
    <w:rsid w:val="64D61292"/>
    <w:rsid w:val="64D7561F"/>
    <w:rsid w:val="64D76EFF"/>
    <w:rsid w:val="64DCFFB1"/>
    <w:rsid w:val="64FDA3D9"/>
    <w:rsid w:val="650D28DA"/>
    <w:rsid w:val="66615F59"/>
    <w:rsid w:val="669B4ADD"/>
    <w:rsid w:val="66FCB2D6"/>
    <w:rsid w:val="67886194"/>
    <w:rsid w:val="67B2EF5D"/>
    <w:rsid w:val="682D7E68"/>
    <w:rsid w:val="6893ADEA"/>
    <w:rsid w:val="6946F98F"/>
    <w:rsid w:val="69E099FD"/>
    <w:rsid w:val="6A23980F"/>
    <w:rsid w:val="6A62B386"/>
    <w:rsid w:val="6A9F01F1"/>
    <w:rsid w:val="6AB01A89"/>
    <w:rsid w:val="6AC20AB4"/>
    <w:rsid w:val="6AD930D8"/>
    <w:rsid w:val="6AE3BBD0"/>
    <w:rsid w:val="6B5BE7EF"/>
    <w:rsid w:val="6B5CC9FB"/>
    <w:rsid w:val="6B68465C"/>
    <w:rsid w:val="6BD0BB54"/>
    <w:rsid w:val="6BF3FAA7"/>
    <w:rsid w:val="6C3AD252"/>
    <w:rsid w:val="6C62B280"/>
    <w:rsid w:val="6C76129E"/>
    <w:rsid w:val="6D02BB36"/>
    <w:rsid w:val="6D214AF0"/>
    <w:rsid w:val="6D35A6F6"/>
    <w:rsid w:val="6D53F2F6"/>
    <w:rsid w:val="6D82FDEE"/>
    <w:rsid w:val="6DC1BAA5"/>
    <w:rsid w:val="6DC22BC8"/>
    <w:rsid w:val="6DF18DB8"/>
    <w:rsid w:val="6E11E2FF"/>
    <w:rsid w:val="6E182610"/>
    <w:rsid w:val="6E9E8B97"/>
    <w:rsid w:val="6EEA5E46"/>
    <w:rsid w:val="6F0F7856"/>
    <w:rsid w:val="6F7BCBF5"/>
    <w:rsid w:val="6F9A5342"/>
    <w:rsid w:val="6FBB6E65"/>
    <w:rsid w:val="70207A9A"/>
    <w:rsid w:val="7035F689"/>
    <w:rsid w:val="7086A381"/>
    <w:rsid w:val="708B6021"/>
    <w:rsid w:val="70B336AD"/>
    <w:rsid w:val="70CF509C"/>
    <w:rsid w:val="711766D3"/>
    <w:rsid w:val="712BF577"/>
    <w:rsid w:val="71C8D50B"/>
    <w:rsid w:val="72365E15"/>
    <w:rsid w:val="72D63814"/>
    <w:rsid w:val="7371FCBA"/>
    <w:rsid w:val="73948F9C"/>
    <w:rsid w:val="745F9D39"/>
    <w:rsid w:val="7466D1DE"/>
    <w:rsid w:val="749F9796"/>
    <w:rsid w:val="75094729"/>
    <w:rsid w:val="75478E29"/>
    <w:rsid w:val="7550E94E"/>
    <w:rsid w:val="75738E64"/>
    <w:rsid w:val="757FE7AC"/>
    <w:rsid w:val="75BB23AD"/>
    <w:rsid w:val="76178EBF"/>
    <w:rsid w:val="761A3B39"/>
    <w:rsid w:val="762054EC"/>
    <w:rsid w:val="76DDFED1"/>
    <w:rsid w:val="773BC167"/>
    <w:rsid w:val="77408126"/>
    <w:rsid w:val="77515C55"/>
    <w:rsid w:val="77A9025D"/>
    <w:rsid w:val="77A991EC"/>
    <w:rsid w:val="7821429A"/>
    <w:rsid w:val="7887AB52"/>
    <w:rsid w:val="78EA4A7E"/>
    <w:rsid w:val="78FDFDA0"/>
    <w:rsid w:val="79508E4C"/>
    <w:rsid w:val="79636DCD"/>
    <w:rsid w:val="79739E86"/>
    <w:rsid w:val="7A6AA723"/>
    <w:rsid w:val="7ABC644F"/>
    <w:rsid w:val="7AD1585D"/>
    <w:rsid w:val="7B0C9FB6"/>
    <w:rsid w:val="7B9BC79E"/>
    <w:rsid w:val="7BEAEA45"/>
    <w:rsid w:val="7BECF455"/>
    <w:rsid w:val="7C147A5C"/>
    <w:rsid w:val="7C2FB7B1"/>
    <w:rsid w:val="7C7D1A5A"/>
    <w:rsid w:val="7CB3ED6D"/>
    <w:rsid w:val="7CEE283B"/>
    <w:rsid w:val="7D54A4F8"/>
    <w:rsid w:val="7D575906"/>
    <w:rsid w:val="7D634F51"/>
    <w:rsid w:val="7D66B703"/>
    <w:rsid w:val="7D79035F"/>
    <w:rsid w:val="7D878A99"/>
    <w:rsid w:val="7DAF59B7"/>
    <w:rsid w:val="7F50CC23"/>
    <w:rsid w:val="7FF0E9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F1D0BE5"/>
  <w15:docId w15:val="{2D8EDBB9-0FB1-4C3B-A914-17BAB90F2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99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iPriority="99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F6100"/>
    <w:pPr>
      <w:spacing w:before="120"/>
      <w:jc w:val="both"/>
    </w:pPr>
    <w:rPr>
      <w:rFonts w:ascii="Arial" w:hAnsi="Arial"/>
    </w:rPr>
  </w:style>
  <w:style w:type="paragraph" w:styleId="Heading1">
    <w:name w:val="heading 1"/>
    <w:basedOn w:val="Normal"/>
    <w:next w:val="Normal"/>
    <w:link w:val="Heading1Char"/>
    <w:qFormat/>
    <w:rsid w:val="00704FC2"/>
    <w:pPr>
      <w:keepNext/>
      <w:shd w:val="clear" w:color="auto" w:fill="17365D"/>
      <w:spacing w:before="600"/>
      <w:jc w:val="left"/>
      <w:outlineLvl w:val="0"/>
    </w:pPr>
    <w:rPr>
      <w:rFonts w:asciiTheme="minorHAnsi" w:hAnsiTheme="minorHAnsi"/>
      <w:b/>
      <w:sz w:val="28"/>
      <w:szCs w:val="24"/>
    </w:rPr>
  </w:style>
  <w:style w:type="paragraph" w:styleId="Heading2">
    <w:name w:val="heading 2"/>
    <w:basedOn w:val="Heading1"/>
    <w:next w:val="Normal"/>
    <w:link w:val="Heading2Char"/>
    <w:qFormat/>
    <w:rsid w:val="006D5A79"/>
    <w:pPr>
      <w:spacing w:before="360"/>
      <w:outlineLvl w:val="1"/>
    </w:pPr>
    <w:rPr>
      <w:b w:val="0"/>
    </w:rPr>
  </w:style>
  <w:style w:type="paragraph" w:styleId="Heading3">
    <w:name w:val="heading 3"/>
    <w:basedOn w:val="Normal"/>
    <w:next w:val="Normal"/>
    <w:qFormat/>
    <w:rsid w:val="006D5A79"/>
    <w:pPr>
      <w:keepNext/>
      <w:outlineLvl w:val="2"/>
    </w:pPr>
    <w:rPr>
      <w:b/>
      <w:sz w:val="24"/>
    </w:rPr>
  </w:style>
  <w:style w:type="paragraph" w:styleId="Heading4">
    <w:name w:val="heading 4"/>
    <w:basedOn w:val="Normal"/>
    <w:next w:val="Normal"/>
    <w:qFormat/>
    <w:rsid w:val="006D5A79"/>
    <w:pPr>
      <w:keepNext/>
      <w:outlineLvl w:val="3"/>
    </w:pPr>
    <w:rPr>
      <w:b/>
      <w:bCs/>
    </w:rPr>
  </w:style>
  <w:style w:type="paragraph" w:styleId="Heading5">
    <w:name w:val="heading 5"/>
    <w:basedOn w:val="Normal"/>
    <w:next w:val="Normal"/>
    <w:qFormat/>
    <w:rsid w:val="006D5A79"/>
    <w:pPr>
      <w:keepNext/>
      <w:jc w:val="center"/>
      <w:outlineLvl w:val="4"/>
    </w:pPr>
    <w:rPr>
      <w:b/>
      <w:sz w:val="16"/>
    </w:rPr>
  </w:style>
  <w:style w:type="paragraph" w:styleId="Heading6">
    <w:name w:val="heading 6"/>
    <w:basedOn w:val="Normal"/>
    <w:next w:val="Normal"/>
    <w:qFormat/>
    <w:rsid w:val="006D5A79"/>
    <w:pPr>
      <w:keepNext/>
      <w:shd w:val="clear" w:color="auto" w:fill="FFFFFF"/>
      <w:tabs>
        <w:tab w:val="left" w:pos="567"/>
      </w:tabs>
      <w:outlineLvl w:val="5"/>
    </w:pPr>
    <w:rPr>
      <w:b/>
      <w:shd w:val="clear" w:color="auto" w:fill="FFFFF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D5A79"/>
    <w:pPr>
      <w:tabs>
        <w:tab w:val="center" w:pos="4153"/>
        <w:tab w:val="right" w:pos="8306"/>
      </w:tabs>
    </w:pPr>
    <w:rPr>
      <w:sz w:val="24"/>
      <w:lang w:val="en-US"/>
    </w:rPr>
  </w:style>
  <w:style w:type="paragraph" w:styleId="FootnoteText">
    <w:name w:val="footnote text"/>
    <w:basedOn w:val="Normal"/>
    <w:semiHidden/>
    <w:rsid w:val="006D5A79"/>
  </w:style>
  <w:style w:type="character" w:styleId="FootnoteReference">
    <w:name w:val="footnote reference"/>
    <w:semiHidden/>
    <w:rsid w:val="006D5A79"/>
    <w:rPr>
      <w:vertAlign w:val="superscript"/>
    </w:rPr>
  </w:style>
  <w:style w:type="paragraph" w:styleId="Footer">
    <w:name w:val="footer"/>
    <w:basedOn w:val="Normal"/>
    <w:link w:val="FooterChar"/>
    <w:uiPriority w:val="99"/>
    <w:rsid w:val="006D5A79"/>
    <w:pPr>
      <w:tabs>
        <w:tab w:val="center" w:pos="4153"/>
        <w:tab w:val="right" w:pos="8306"/>
      </w:tabs>
    </w:pPr>
  </w:style>
  <w:style w:type="character" w:styleId="Hyperlink">
    <w:name w:val="Hyperlink"/>
    <w:rsid w:val="006D5A79"/>
    <w:rPr>
      <w:color w:val="0000FF"/>
      <w:u w:val="single"/>
    </w:rPr>
  </w:style>
  <w:style w:type="character" w:styleId="PageNumber">
    <w:name w:val="page number"/>
    <w:basedOn w:val="DefaultParagraphFont"/>
    <w:rsid w:val="006D5A79"/>
  </w:style>
  <w:style w:type="paragraph" w:styleId="Title">
    <w:name w:val="Title"/>
    <w:basedOn w:val="Normal"/>
    <w:link w:val="TitleChar"/>
    <w:uiPriority w:val="99"/>
    <w:qFormat/>
    <w:rsid w:val="006D5A79"/>
    <w:pPr>
      <w:ind w:firstLine="284"/>
      <w:jc w:val="center"/>
    </w:pPr>
    <w:rPr>
      <w:b/>
      <w:sz w:val="22"/>
      <w:u w:val="single"/>
    </w:rPr>
  </w:style>
  <w:style w:type="paragraph" w:styleId="BodyText3">
    <w:name w:val="Body Text 3"/>
    <w:basedOn w:val="Normal"/>
    <w:rsid w:val="006D5A79"/>
    <w:rPr>
      <w:i/>
    </w:rPr>
  </w:style>
  <w:style w:type="paragraph" w:styleId="BodyText">
    <w:name w:val="Body Text"/>
    <w:basedOn w:val="Normal"/>
    <w:rsid w:val="006D5A79"/>
    <w:rPr>
      <w:sz w:val="24"/>
    </w:rPr>
  </w:style>
  <w:style w:type="paragraph" w:styleId="NormalWeb">
    <w:name w:val="Normal (Web)"/>
    <w:basedOn w:val="Normal"/>
    <w:uiPriority w:val="99"/>
    <w:rsid w:val="006D5A79"/>
    <w:pPr>
      <w:spacing w:before="100" w:beforeAutospacing="1" w:after="100" w:afterAutospacing="1"/>
    </w:pPr>
    <w:rPr>
      <w:rFonts w:ascii="Arial Unicode MS" w:eastAsia="Arial Unicode MS" w:hAnsi="Arial Unicode MS" w:cs="Courier New"/>
      <w:color w:val="000000"/>
      <w:sz w:val="24"/>
      <w:szCs w:val="24"/>
      <w:lang w:val="en-US" w:eastAsia="en-US"/>
    </w:rPr>
  </w:style>
  <w:style w:type="paragraph" w:styleId="BodyText2">
    <w:name w:val="Body Text 2"/>
    <w:basedOn w:val="Normal"/>
    <w:rsid w:val="006D5A79"/>
  </w:style>
  <w:style w:type="paragraph" w:styleId="HTMLPreformatted">
    <w:name w:val="HTML Preformatted"/>
    <w:basedOn w:val="Normal"/>
    <w:link w:val="HTMLPreformattedChar"/>
    <w:uiPriority w:val="99"/>
    <w:rsid w:val="006D5A7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Arial Unicode MS" w:eastAsia="Arial Unicode MS" w:hAnsi="Arial Unicode MS" w:cs="Courier New"/>
      <w:lang w:val="en-US" w:eastAsia="en-US"/>
    </w:rPr>
  </w:style>
  <w:style w:type="paragraph" w:styleId="ListNumber">
    <w:name w:val="List Number"/>
    <w:basedOn w:val="Normal"/>
    <w:rsid w:val="006D5A79"/>
  </w:style>
  <w:style w:type="paragraph" w:styleId="Subtitle">
    <w:name w:val="Subtitle"/>
    <w:basedOn w:val="Normal"/>
    <w:qFormat/>
    <w:rsid w:val="006D5A79"/>
    <w:rPr>
      <w:b/>
      <w:sz w:val="24"/>
    </w:rPr>
  </w:style>
  <w:style w:type="paragraph" w:customStyle="1" w:styleId="DefinitionTerm">
    <w:name w:val="Definition Term"/>
    <w:basedOn w:val="Normal"/>
    <w:next w:val="DefinitionList"/>
    <w:rsid w:val="006D5A79"/>
    <w:pPr>
      <w:jc w:val="left"/>
    </w:pPr>
    <w:rPr>
      <w:rFonts w:ascii="Times New Roman" w:hAnsi="Times New Roman"/>
      <w:snapToGrid w:val="0"/>
      <w:sz w:val="24"/>
      <w:lang w:eastAsia="en-US"/>
    </w:rPr>
  </w:style>
  <w:style w:type="paragraph" w:customStyle="1" w:styleId="DefinitionList">
    <w:name w:val="Definition List"/>
    <w:basedOn w:val="Normal"/>
    <w:next w:val="DefinitionTerm"/>
    <w:rsid w:val="006D5A79"/>
    <w:pPr>
      <w:ind w:left="360"/>
      <w:jc w:val="left"/>
    </w:pPr>
    <w:rPr>
      <w:rFonts w:ascii="Times New Roman" w:hAnsi="Times New Roman"/>
      <w:snapToGrid w:val="0"/>
      <w:sz w:val="24"/>
      <w:lang w:eastAsia="en-US"/>
    </w:rPr>
  </w:style>
  <w:style w:type="paragraph" w:customStyle="1" w:styleId="Preformatted">
    <w:name w:val="Preformatted"/>
    <w:basedOn w:val="Normal"/>
    <w:rsid w:val="006D5A79"/>
    <w:pPr>
      <w:tabs>
        <w:tab w:val="left" w:pos="0"/>
        <w:tab w:val="left" w:pos="959"/>
        <w:tab w:val="left" w:pos="1918"/>
        <w:tab w:val="left" w:pos="2877"/>
        <w:tab w:val="left" w:pos="3836"/>
        <w:tab w:val="left" w:pos="4795"/>
        <w:tab w:val="left" w:pos="5754"/>
        <w:tab w:val="left" w:pos="6713"/>
        <w:tab w:val="left" w:pos="7672"/>
        <w:tab w:val="left" w:pos="8631"/>
        <w:tab w:val="left" w:pos="9590"/>
      </w:tabs>
      <w:jc w:val="left"/>
    </w:pPr>
    <w:rPr>
      <w:rFonts w:ascii="Courier New" w:hAnsi="Courier New"/>
      <w:snapToGrid w:val="0"/>
      <w:lang w:eastAsia="en-US"/>
    </w:rPr>
  </w:style>
  <w:style w:type="paragraph" w:styleId="BodyTextIndent">
    <w:name w:val="Body Text Indent"/>
    <w:basedOn w:val="Normal"/>
    <w:rsid w:val="006D5A79"/>
    <w:pPr>
      <w:shd w:val="clear" w:color="auto" w:fill="FFFFFF"/>
      <w:ind w:left="720"/>
    </w:pPr>
    <w:rPr>
      <w:rFonts w:ascii="Times New Roman" w:hAnsi="Times New Roman"/>
      <w:shd w:val="clear" w:color="auto" w:fill="FFFFFF"/>
      <w:lang w:eastAsia="en-US"/>
    </w:rPr>
  </w:style>
  <w:style w:type="character" w:styleId="CommentReference">
    <w:name w:val="annotation reference"/>
    <w:semiHidden/>
    <w:rsid w:val="006D5A79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6D5A79"/>
  </w:style>
  <w:style w:type="paragraph" w:styleId="BodyTextIndent2">
    <w:name w:val="Body Text Indent 2"/>
    <w:basedOn w:val="Normal"/>
    <w:rsid w:val="006D5A79"/>
    <w:pPr>
      <w:ind w:left="426"/>
    </w:pPr>
  </w:style>
  <w:style w:type="paragraph" w:styleId="BodyTextIndent3">
    <w:name w:val="Body Text Indent 3"/>
    <w:basedOn w:val="Normal"/>
    <w:rsid w:val="006D5A79"/>
    <w:pPr>
      <w:ind w:left="425" w:hanging="425"/>
    </w:pPr>
  </w:style>
  <w:style w:type="character" w:styleId="FollowedHyperlink">
    <w:name w:val="FollowedHyperlink"/>
    <w:rsid w:val="006D5A79"/>
    <w:rPr>
      <w:color w:val="800080"/>
      <w:u w:val="single"/>
    </w:rPr>
  </w:style>
  <w:style w:type="character" w:customStyle="1" w:styleId="Heading2Char">
    <w:name w:val="Heading 2 Char"/>
    <w:link w:val="Heading2"/>
    <w:rsid w:val="006D5A79"/>
    <w:rPr>
      <w:rFonts w:ascii="Arial" w:hAnsi="Arial"/>
      <w:sz w:val="24"/>
      <w:szCs w:val="24"/>
      <w:shd w:val="clear" w:color="auto" w:fill="17365D"/>
      <w:lang w:val="el-GR" w:eastAsia="el-GR"/>
    </w:rPr>
  </w:style>
  <w:style w:type="paragraph" w:styleId="BalloonText">
    <w:name w:val="Balloon Text"/>
    <w:basedOn w:val="Normal"/>
    <w:link w:val="BalloonTextChar"/>
    <w:rsid w:val="006D5A79"/>
    <w:pPr>
      <w:spacing w:before="0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rsid w:val="006D5A79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rsid w:val="006D5A79"/>
    <w:rPr>
      <w:b/>
      <w:bCs/>
    </w:rPr>
  </w:style>
  <w:style w:type="character" w:customStyle="1" w:styleId="CommentTextChar">
    <w:name w:val="Comment Text Char"/>
    <w:link w:val="CommentText"/>
    <w:semiHidden/>
    <w:rsid w:val="006D5A79"/>
    <w:rPr>
      <w:rFonts w:ascii="Arial" w:hAnsi="Arial"/>
    </w:rPr>
  </w:style>
  <w:style w:type="character" w:customStyle="1" w:styleId="CommentSubjectChar">
    <w:name w:val="Comment Subject Char"/>
    <w:basedOn w:val="CommentTextChar"/>
    <w:link w:val="CommentSubject"/>
    <w:rsid w:val="006D5A79"/>
    <w:rPr>
      <w:rFonts w:ascii="Arial" w:hAnsi="Arial"/>
    </w:rPr>
  </w:style>
  <w:style w:type="table" w:styleId="TableGrid">
    <w:name w:val="Table Grid"/>
    <w:basedOn w:val="TableNormal"/>
    <w:uiPriority w:val="39"/>
    <w:rsid w:val="006D5A79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character" w:styleId="Strong">
    <w:name w:val="Strong"/>
    <w:uiPriority w:val="22"/>
    <w:qFormat/>
    <w:rsid w:val="006D5A79"/>
    <w:rPr>
      <w:b/>
      <w:bCs/>
    </w:rPr>
  </w:style>
  <w:style w:type="paragraph" w:customStyle="1" w:styleId="-11">
    <w:name w:val="Πολύχρωμη λίστα - ΄Εμφαση 11"/>
    <w:basedOn w:val="Normal"/>
    <w:uiPriority w:val="34"/>
    <w:qFormat/>
    <w:rsid w:val="006D5A79"/>
    <w:pPr>
      <w:ind w:left="720"/>
      <w:contextualSpacing/>
    </w:pPr>
  </w:style>
  <w:style w:type="paragraph" w:styleId="Caption">
    <w:name w:val="caption"/>
    <w:basedOn w:val="Normal"/>
    <w:next w:val="Normal"/>
    <w:qFormat/>
    <w:rsid w:val="006D5A79"/>
    <w:pPr>
      <w:spacing w:before="0" w:after="200"/>
    </w:pPr>
    <w:rPr>
      <w:b/>
      <w:bCs/>
      <w:color w:val="4F81BD"/>
      <w:sz w:val="18"/>
      <w:szCs w:val="18"/>
    </w:rPr>
  </w:style>
  <w:style w:type="table" w:customStyle="1" w:styleId="MediumShading2-Accent11">
    <w:name w:val="Medium Shading 2 - Accent 11"/>
    <w:basedOn w:val="TableNormal"/>
    <w:uiPriority w:val="64"/>
    <w:rsid w:val="006D5A79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/>
      </w:tcPr>
    </w:tblStylePr>
    <w:tblStylePr w:type="firstCol">
      <w:rPr>
        <w:b/>
        <w:bCs/>
        <w:color w:val="FFFFFF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color w:val="FFFFFF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/>
      </w:tcPr>
    </w:tblStylePr>
    <w:tblStylePr w:type="band1Horz">
      <w:tblPr/>
      <w:tcPr>
        <w:shd w:val="clear" w:color="auto" w:fill="D8D8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customStyle="1" w:styleId="Heading1Char">
    <w:name w:val="Heading 1 Char"/>
    <w:link w:val="Heading1"/>
    <w:rsid w:val="00704FC2"/>
    <w:rPr>
      <w:rFonts w:asciiTheme="minorHAnsi" w:hAnsiTheme="minorHAnsi"/>
      <w:b/>
      <w:sz w:val="28"/>
      <w:szCs w:val="24"/>
      <w:shd w:val="clear" w:color="auto" w:fill="17365D"/>
    </w:rPr>
  </w:style>
  <w:style w:type="paragraph" w:styleId="Revision">
    <w:name w:val="Revision"/>
    <w:hidden/>
    <w:uiPriority w:val="99"/>
    <w:semiHidden/>
    <w:rsid w:val="006D5A79"/>
    <w:rPr>
      <w:rFonts w:ascii="Arial" w:hAnsi="Arial"/>
    </w:rPr>
  </w:style>
  <w:style w:type="paragraph" w:customStyle="1" w:styleId="Default">
    <w:name w:val="Default"/>
    <w:rsid w:val="006D5A79"/>
    <w:pPr>
      <w:autoSpaceDE w:val="0"/>
      <w:autoSpaceDN w:val="0"/>
      <w:adjustRightInd w:val="0"/>
    </w:pPr>
    <w:rPr>
      <w:rFonts w:ascii="Bookman Old Style" w:hAnsi="Bookman Old Style" w:cs="Bookman Old Style"/>
      <w:color w:val="000000"/>
      <w:sz w:val="24"/>
      <w:szCs w:val="24"/>
      <w:lang w:val="en-US" w:eastAsia="en-US"/>
    </w:rPr>
  </w:style>
  <w:style w:type="character" w:customStyle="1" w:styleId="TitleChar">
    <w:name w:val="Title Char"/>
    <w:link w:val="Title"/>
    <w:uiPriority w:val="99"/>
    <w:rsid w:val="006D5A79"/>
    <w:rPr>
      <w:rFonts w:ascii="Arial" w:hAnsi="Arial"/>
      <w:b/>
      <w:sz w:val="22"/>
      <w:u w:val="single"/>
      <w:lang w:val="el-GR" w:eastAsia="el-GR"/>
    </w:rPr>
  </w:style>
  <w:style w:type="paragraph" w:customStyle="1" w:styleId="11">
    <w:name w:val="Επικεφαλίδα 11"/>
    <w:basedOn w:val="Default"/>
    <w:next w:val="Default"/>
    <w:uiPriority w:val="99"/>
    <w:rsid w:val="006D5A79"/>
    <w:rPr>
      <w:rFonts w:cs="Times New Roman"/>
      <w:color w:val="auto"/>
    </w:rPr>
  </w:style>
  <w:style w:type="character" w:customStyle="1" w:styleId="apple-converted-space">
    <w:name w:val="apple-converted-space"/>
    <w:basedOn w:val="DefaultParagraphFont"/>
    <w:rsid w:val="006D5A79"/>
  </w:style>
  <w:style w:type="character" w:customStyle="1" w:styleId="HTMLPreformattedChar">
    <w:name w:val="HTML Preformatted Char"/>
    <w:link w:val="HTMLPreformatted"/>
    <w:uiPriority w:val="99"/>
    <w:rsid w:val="006D5A79"/>
    <w:rPr>
      <w:rFonts w:ascii="Arial Unicode MS" w:eastAsia="Arial Unicode MS" w:hAnsi="Arial Unicode MS" w:cs="Courier New"/>
    </w:rPr>
  </w:style>
  <w:style w:type="character" w:styleId="HTMLCode">
    <w:name w:val="HTML Code"/>
    <w:uiPriority w:val="99"/>
    <w:unhideWhenUsed/>
    <w:rsid w:val="006D5A79"/>
    <w:rPr>
      <w:rFonts w:ascii="Courier New" w:eastAsia="Times New Roman" w:hAnsi="Courier New" w:cs="Courier New"/>
      <w:sz w:val="20"/>
      <w:szCs w:val="20"/>
    </w:rPr>
  </w:style>
  <w:style w:type="paragraph" w:customStyle="1" w:styleId="Heading11">
    <w:name w:val="Heading 11"/>
    <w:basedOn w:val="Default"/>
    <w:next w:val="Default"/>
    <w:uiPriority w:val="99"/>
    <w:rsid w:val="006D5A79"/>
    <w:rPr>
      <w:rFonts w:cs="Times New Roman"/>
      <w:color w:val="auto"/>
    </w:rPr>
  </w:style>
  <w:style w:type="character" w:styleId="PlaceholderText">
    <w:name w:val="Placeholder Text"/>
    <w:basedOn w:val="DefaultParagraphFont"/>
    <w:uiPriority w:val="99"/>
    <w:semiHidden/>
    <w:rsid w:val="006D5A79"/>
    <w:rPr>
      <w:color w:val="808080"/>
    </w:rPr>
  </w:style>
  <w:style w:type="paragraph" w:styleId="ListParagraph">
    <w:name w:val="List Paragraph"/>
    <w:basedOn w:val="Normal"/>
    <w:link w:val="ListParagraphChar"/>
    <w:qFormat/>
    <w:rsid w:val="006D5A79"/>
    <w:pPr>
      <w:ind w:left="720"/>
      <w:contextualSpacing/>
    </w:pPr>
  </w:style>
  <w:style w:type="paragraph" w:customStyle="1" w:styleId="a">
    <w:name w:val="Παράγραφος Λίστας"/>
    <w:basedOn w:val="ListParagraph"/>
    <w:link w:val="Char"/>
    <w:qFormat/>
    <w:rsid w:val="006D5A79"/>
    <w:pPr>
      <w:numPr>
        <w:numId w:val="1"/>
      </w:numPr>
    </w:pPr>
    <w:rPr>
      <w:rFonts w:cs="Arial"/>
      <w:color w:val="000000"/>
    </w:rPr>
  </w:style>
  <w:style w:type="character" w:customStyle="1" w:styleId="ListParagraphChar">
    <w:name w:val="List Paragraph Char"/>
    <w:basedOn w:val="DefaultParagraphFont"/>
    <w:link w:val="ListParagraph"/>
    <w:qFormat/>
    <w:rsid w:val="006D5A79"/>
    <w:rPr>
      <w:rFonts w:ascii="Arial" w:hAnsi="Arial"/>
    </w:rPr>
  </w:style>
  <w:style w:type="character" w:customStyle="1" w:styleId="Char">
    <w:name w:val="Παράγραφος Λίστας Char"/>
    <w:basedOn w:val="ListParagraphChar"/>
    <w:link w:val="a"/>
    <w:rsid w:val="006D5A79"/>
    <w:rPr>
      <w:rFonts w:ascii="Arial" w:hAnsi="Arial" w:cs="Arial"/>
      <w:color w:val="000000"/>
    </w:rPr>
  </w:style>
  <w:style w:type="character" w:customStyle="1" w:styleId="instancename">
    <w:name w:val="instancename"/>
    <w:basedOn w:val="DefaultParagraphFont"/>
    <w:rsid w:val="00EB4C5A"/>
  </w:style>
  <w:style w:type="character" w:customStyle="1" w:styleId="mw-headline">
    <w:name w:val="mw-headline"/>
    <w:basedOn w:val="DefaultParagraphFont"/>
    <w:rsid w:val="00164B8F"/>
  </w:style>
  <w:style w:type="character" w:customStyle="1" w:styleId="FooterChar">
    <w:name w:val="Footer Char"/>
    <w:basedOn w:val="DefaultParagraphFont"/>
    <w:link w:val="Footer"/>
    <w:uiPriority w:val="99"/>
    <w:rsid w:val="00377D79"/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915F1D"/>
    <w:rPr>
      <w:i/>
      <w:iCs/>
    </w:rPr>
  </w:style>
  <w:style w:type="paragraph" w:customStyle="1" w:styleId="jy">
    <w:name w:val="jy"/>
    <w:basedOn w:val="Normal"/>
    <w:rsid w:val="005E40E2"/>
    <w:pPr>
      <w:spacing w:before="100" w:beforeAutospacing="1" w:after="100" w:afterAutospacing="1"/>
      <w:jc w:val="left"/>
    </w:pPr>
    <w:rPr>
      <w:rFonts w:ascii="Times New Roman" w:hAnsi="Times New Roman"/>
      <w:sz w:val="24"/>
      <w:szCs w:val="24"/>
    </w:rPr>
  </w:style>
  <w:style w:type="character" w:customStyle="1" w:styleId="1">
    <w:name w:val="Ανεπίλυτη αναφορά1"/>
    <w:basedOn w:val="DefaultParagraphFont"/>
    <w:uiPriority w:val="99"/>
    <w:semiHidden/>
    <w:unhideWhenUsed/>
    <w:rsid w:val="00A03F16"/>
    <w:rPr>
      <w:color w:val="605E5C"/>
      <w:shd w:val="clear" w:color="auto" w:fill="E1DFDD"/>
    </w:rPr>
  </w:style>
  <w:style w:type="table" w:styleId="LightList-Accent1">
    <w:name w:val="Light List Accent 1"/>
    <w:basedOn w:val="TableNormal"/>
    <w:uiPriority w:val="61"/>
    <w:semiHidden/>
    <w:unhideWhenUsed/>
    <w:rsid w:val="00406CC9"/>
    <w:rPr>
      <w:rFonts w:ascii="Calibri" w:hAnsi="Calibri" w:cs="Calibri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Lines="0" w:beforeAutospacing="0" w:afterLines="0" w:afterAutospacing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Lines="0" w:beforeAutospacing="0" w:afterLines="0" w:afterAutospacing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character" w:customStyle="1" w:styleId="mi">
    <w:name w:val="mi"/>
    <w:basedOn w:val="DefaultParagraphFont"/>
    <w:rsid w:val="007C389B"/>
  </w:style>
  <w:style w:type="character" w:customStyle="1" w:styleId="mo">
    <w:name w:val="mo"/>
    <w:basedOn w:val="DefaultParagraphFont"/>
    <w:rsid w:val="007C389B"/>
  </w:style>
  <w:style w:type="character" w:customStyle="1" w:styleId="mn">
    <w:name w:val="mn"/>
    <w:basedOn w:val="DefaultParagraphFont"/>
    <w:rsid w:val="007C389B"/>
  </w:style>
  <w:style w:type="character" w:customStyle="1" w:styleId="mjxassistivemathml">
    <w:name w:val="mjx_assistive_mathml"/>
    <w:basedOn w:val="DefaultParagraphFont"/>
    <w:rsid w:val="007C389B"/>
  </w:style>
  <w:style w:type="character" w:customStyle="1" w:styleId="normaltextrun">
    <w:name w:val="normaltextrun"/>
    <w:basedOn w:val="DefaultParagraphFont"/>
    <w:rsid w:val="00900246"/>
  </w:style>
  <w:style w:type="character" w:customStyle="1" w:styleId="eop">
    <w:name w:val="eop"/>
    <w:basedOn w:val="DefaultParagraphFont"/>
    <w:rsid w:val="00900246"/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878E1"/>
    <w:rPr>
      <w:color w:val="605E5C"/>
      <w:shd w:val="clear" w:color="auto" w:fill="E1DFDD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4E324D"/>
    <w:rPr>
      <w:color w:val="605E5C"/>
      <w:shd w:val="clear" w:color="auto" w:fill="E1DFDD"/>
    </w:rPr>
  </w:style>
  <w:style w:type="table" w:styleId="GridTable4-Accent1">
    <w:name w:val="Grid Table 4 Accent 1"/>
    <w:basedOn w:val="TableNormal"/>
    <w:uiPriority w:val="49"/>
    <w:rsid w:val="009130CB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7Colorful-Accent6">
    <w:name w:val="List Table 7 Colorful Accent 6"/>
    <w:basedOn w:val="TableNormal"/>
    <w:uiPriority w:val="52"/>
    <w:rsid w:val="00254FB9"/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customStyle="1" w:styleId="a0">
    <w:name w:val="Περιεχόμενα πλαισίου"/>
    <w:basedOn w:val="Normal"/>
    <w:qFormat/>
    <w:rsid w:val="00B520D0"/>
    <w:pPr>
      <w:suppressAutoHyphens/>
    </w:pPr>
  </w:style>
  <w:style w:type="paragraph" w:customStyle="1" w:styleId="FrameContents">
    <w:name w:val="Frame Contents"/>
    <w:basedOn w:val="Normal"/>
    <w:qFormat/>
    <w:rsid w:val="00FB072C"/>
    <w:pPr>
      <w:suppressAutoHyphens/>
    </w:pPr>
  </w:style>
  <w:style w:type="table" w:styleId="ListTable6Colorful-Accent5">
    <w:name w:val="List Table 6 Colorful Accent 5"/>
    <w:basedOn w:val="TableNormal"/>
    <w:uiPriority w:val="51"/>
    <w:rsid w:val="00717974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customStyle="1" w:styleId="TableGrid1">
    <w:name w:val="Table Grid1"/>
    <w:basedOn w:val="TableNormal"/>
    <w:next w:val="TableGrid"/>
    <w:uiPriority w:val="39"/>
    <w:rsid w:val="00B97393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styleId="ListTable7Colorful">
    <w:name w:val="List Table 7 Colorful"/>
    <w:basedOn w:val="TableNormal"/>
    <w:uiPriority w:val="52"/>
    <w:rsid w:val="00AA0845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UnresolvedMention3">
    <w:name w:val="Unresolved Mention3"/>
    <w:basedOn w:val="DefaultParagraphFont"/>
    <w:uiPriority w:val="99"/>
    <w:semiHidden/>
    <w:unhideWhenUsed/>
    <w:rsid w:val="00583953"/>
    <w:rPr>
      <w:color w:val="605E5C"/>
      <w:shd w:val="clear" w:color="auto" w:fill="E1DFDD"/>
    </w:rPr>
  </w:style>
  <w:style w:type="table" w:styleId="GridTable4">
    <w:name w:val="Grid Table 4"/>
    <w:basedOn w:val="TableNormal"/>
    <w:uiPriority w:val="49"/>
    <w:rsid w:val="0093776D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">
    <w:name w:val="List Table 6 Colorful"/>
    <w:basedOn w:val="TableNormal"/>
    <w:uiPriority w:val="51"/>
    <w:rsid w:val="007F3BA8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">
    <w:name w:val="List Table 1 Light"/>
    <w:basedOn w:val="TableNormal"/>
    <w:uiPriority w:val="46"/>
    <w:rsid w:val="007F3BA8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5712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7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43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82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0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29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61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45836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34834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4162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17180242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1935016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4756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1009199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586236429">
                          <w:marLeft w:val="96"/>
                          <w:marRight w:val="96"/>
                          <w:marTop w:val="96"/>
                          <w:marBottom w:val="96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917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51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6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1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58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92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0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86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86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4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0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5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62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640586">
          <w:blockQuote w:val="1"/>
          <w:marLeft w:val="0"/>
          <w:marRight w:val="0"/>
          <w:marTop w:val="360"/>
          <w:marBottom w:val="360"/>
          <w:divBdr>
            <w:top w:val="none" w:sz="0" w:space="0" w:color="auto"/>
            <w:left w:val="single" w:sz="36" w:space="18" w:color="FFBC44"/>
            <w:bottom w:val="none" w:sz="0" w:space="0" w:color="auto"/>
            <w:right w:val="none" w:sz="0" w:space="0" w:color="auto"/>
          </w:divBdr>
        </w:div>
      </w:divsChild>
    </w:div>
    <w:div w:id="488056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36185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13133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5496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3010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27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38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87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30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08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06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61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940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00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056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7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6599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3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3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10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27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89079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05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2051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542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4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8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9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9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339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5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64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17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47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230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565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46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59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6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97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51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93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1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6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1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9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74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64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63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549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6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62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9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219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8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332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57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86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8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80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02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92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694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57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87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502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775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28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3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13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860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study.eap.gr/mod/quiz/view.php?id=27178" TargetMode="External"/><Relationship Id="rId18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www.libreoffice.org/" TargetMode="Externa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openoffice.org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2.png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bc0b7975-de87-46a5-978a-3286611f7535" xsi:nil="true"/>
    <lcf76f155ced4ddcb4097134ff3c332f xmlns="d89c8eb7-5944-4f04-a751-64e50f990516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1CC1E029E57004C91E71DD8D69D260A" ma:contentTypeVersion="12" ma:contentTypeDescription="Create a new document." ma:contentTypeScope="" ma:versionID="3312ffc8f1b7227e5841bc09ba6ff7d4">
  <xsd:schema xmlns:xsd="http://www.w3.org/2001/XMLSchema" xmlns:xs="http://www.w3.org/2001/XMLSchema" xmlns:p="http://schemas.microsoft.com/office/2006/metadata/properties" xmlns:ns2="d89c8eb7-5944-4f04-a751-64e50f990516" xmlns:ns3="bc0b7975-de87-46a5-978a-3286611f7535" targetNamespace="http://schemas.microsoft.com/office/2006/metadata/properties" ma:root="true" ma:fieldsID="440c6c8bb62eed9d3552a73dbeb98b3a" ns2:_="" ns3:_="">
    <xsd:import namespace="d89c8eb7-5944-4f04-a751-64e50f990516"/>
    <xsd:import namespace="bc0b7975-de87-46a5-978a-3286611f7535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89c8eb7-5944-4f04-a751-64e50f99051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b09fc878-a8fe-45a5-ab6d-c1bb2a9a5d8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SearchProperties" ma:index="19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c0b7975-de87-46a5-978a-3286611f7535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800db1a-a9d1-45dc-a5b7-c80ac9420587}" ma:internalName="TaxCatchAll" ma:showField="CatchAllData" ma:web="bc0b7975-de87-46a5-978a-3286611f7535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3BFA67F-8A32-446D-85E1-286B550C2705}">
  <ds:schemaRefs>
    <ds:schemaRef ds:uri="http://schemas.microsoft.com/office/2006/metadata/properties"/>
    <ds:schemaRef ds:uri="http://schemas.microsoft.com/office/infopath/2007/PartnerControls"/>
    <ds:schemaRef ds:uri="bc0b7975-de87-46a5-978a-3286611f7535"/>
    <ds:schemaRef ds:uri="d89c8eb7-5944-4f04-a751-64e50f990516"/>
  </ds:schemaRefs>
</ds:datastoreItem>
</file>

<file path=customXml/itemProps2.xml><?xml version="1.0" encoding="utf-8"?>
<ds:datastoreItem xmlns:ds="http://schemas.openxmlformats.org/officeDocument/2006/customXml" ds:itemID="{6D34A66B-E2AF-4FD0-B9E6-005240DB910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CA143B1-18AB-444C-B80F-CBA64C52023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AEF35210-094C-43D7-82F6-345EE7C31B1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89c8eb7-5944-4f04-a751-64e50f990516"/>
    <ds:schemaRef ds:uri="bc0b7975-de87-46a5-978a-3286611f753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1</Pages>
  <Words>1469</Words>
  <Characters>8377</Characters>
  <Application>Microsoft Office Word</Application>
  <DocSecurity>0</DocSecurity>
  <Lines>69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>DAMA60</Manager>
  <Company>Hellenic Open University</Company>
  <LinksUpToDate>false</LinksUpToDate>
  <CharactersWithSpaces>98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>HW1</dc:subject>
  <dc:creator>DAMA60</dc:creator>
  <cp:lastModifiedBy>Antonis Kritikos</cp:lastModifiedBy>
  <cp:revision>3</cp:revision>
  <cp:lastPrinted>2024-03-26T19:01:00Z</cp:lastPrinted>
  <dcterms:created xsi:type="dcterms:W3CDTF">2024-03-23T15:48:00Z</dcterms:created>
  <dcterms:modified xsi:type="dcterms:W3CDTF">2024-03-26T19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_documentId">
    <vt:lpwstr>documentId_262</vt:lpwstr>
  </property>
  <property fmtid="{D5CDD505-2E9C-101B-9397-08002B2CF9AE}" pid="3" name="grammarly_documentContext">
    <vt:lpwstr>{"goals":[],"domain":"general","emotions":[],"dialect":"american"}</vt:lpwstr>
  </property>
  <property fmtid="{D5CDD505-2E9C-101B-9397-08002B2CF9AE}" pid="4" name="GrammarlyDocumentId">
    <vt:lpwstr>6d559055b79939dc7e387eebe1fad721d62db4d280b9967aee3ef87ed5f7752b</vt:lpwstr>
  </property>
  <property fmtid="{D5CDD505-2E9C-101B-9397-08002B2CF9AE}" pid="5" name="ContentTypeId">
    <vt:lpwstr>0x010100E1CC1E029E57004C91E71DD8D69D260A</vt:lpwstr>
  </property>
  <property fmtid="{D5CDD505-2E9C-101B-9397-08002B2CF9AE}" pid="6" name="Order">
    <vt:r8>1240300</vt:r8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ComplianceAssetId">
    <vt:lpwstr/>
  </property>
  <property fmtid="{D5CDD505-2E9C-101B-9397-08002B2CF9AE}" pid="10" name="_SourceUrl">
    <vt:lpwstr/>
  </property>
  <property fmtid="{D5CDD505-2E9C-101B-9397-08002B2CF9AE}" pid="11" name="_SharedFileIndex">
    <vt:lpwstr/>
  </property>
  <property fmtid="{D5CDD505-2E9C-101B-9397-08002B2CF9AE}" pid="12" name="MediaServiceImageTags">
    <vt:lpwstr/>
  </property>
</Properties>
</file>